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644"/>
      </w:tblGrid>
      <w:tr w:rsidR="00AD50B4" w14:paraId="306ABA48" w14:textId="77777777" w:rsidTr="00A02A8F">
        <w:tc>
          <w:tcPr>
            <w:tcW w:w="1560" w:type="dxa"/>
            <w:vAlign w:val="center"/>
          </w:tcPr>
          <w:p w14:paraId="6D5731D6" w14:textId="77777777" w:rsidR="00AD50B4" w:rsidRDefault="00A02A8F" w:rsidP="00A02A8F">
            <w:pPr>
              <w:pStyle w:val="Body"/>
              <w:jc w:val="center"/>
            </w:pPr>
            <w:r w:rsidRPr="00A02A8F">
              <w:rPr>
                <w:noProof/>
                <w:lang w:val="en-NZ" w:eastAsia="en-NZ"/>
              </w:rPr>
              <w:drawing>
                <wp:inline distT="0" distB="0" distL="0" distR="0" wp14:anchorId="434C58B7" wp14:editId="62F44C08">
                  <wp:extent cx="810706" cy="1344415"/>
                  <wp:effectExtent l="0" t="0" r="8890" b="8255"/>
                  <wp:docPr id="5" name="Picture 5" descr="\\staff.hcs-p01.otago.ac.nz\corp-rd\UserShare\hulti19p\Documents\Custom Office Templates\UoO Logo - Portrait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\\staff.hcs-p01.otago.ac.nz\corp-rd\UserShare\hulti19p\Documents\Custom Office Templates\UoO Logo - Portrait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6420" cy="13538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4" w:type="dxa"/>
            <w:vAlign w:val="center"/>
          </w:tcPr>
          <w:p w14:paraId="451FCB03" w14:textId="3A0FC69E" w:rsidR="00A02A8F" w:rsidRDefault="00A02A8F" w:rsidP="00A02A8F">
            <w:pPr>
              <w:pStyle w:val="Heading3"/>
              <w:jc w:val="center"/>
              <w:rPr>
                <w:sz w:val="28"/>
              </w:rPr>
            </w:pPr>
            <w:r w:rsidRPr="00075B70">
              <w:rPr>
                <w:sz w:val="28"/>
              </w:rPr>
              <w:t>University of Otago Research Committee</w:t>
            </w:r>
          </w:p>
          <w:p w14:paraId="68A39322" w14:textId="77777777" w:rsidR="004D3F22" w:rsidRPr="002C4017" w:rsidRDefault="004D3F22" w:rsidP="004D3F22">
            <w:pPr>
              <w:pStyle w:val="00cmindent"/>
              <w:widowControl/>
              <w:spacing w:before="60"/>
              <w:ind w:right="17"/>
              <w:jc w:val="center"/>
              <w:rPr>
                <w:rFonts w:ascii="Arial" w:hAnsi="Arial" w:cs="Arial"/>
                <w:b/>
                <w:sz w:val="28"/>
                <w:szCs w:val="22"/>
              </w:rPr>
            </w:pPr>
            <w:r w:rsidRPr="002C4017">
              <w:rPr>
                <w:rFonts w:ascii="Arial" w:hAnsi="Arial" w:cs="Arial"/>
                <w:b/>
                <w:sz w:val="28"/>
                <w:szCs w:val="22"/>
              </w:rPr>
              <w:t xml:space="preserve">University of Otago </w:t>
            </w:r>
            <w:r>
              <w:rPr>
                <w:rFonts w:ascii="Arial" w:hAnsi="Arial" w:cs="Arial"/>
                <w:b/>
                <w:sz w:val="28"/>
                <w:szCs w:val="22"/>
              </w:rPr>
              <w:t xml:space="preserve">Out of Season </w:t>
            </w:r>
            <w:r w:rsidRPr="002C4017">
              <w:rPr>
                <w:rFonts w:ascii="Arial" w:hAnsi="Arial" w:cs="Arial"/>
                <w:b/>
                <w:sz w:val="28"/>
                <w:szCs w:val="22"/>
              </w:rPr>
              <w:t>Research Grant</w:t>
            </w:r>
          </w:p>
          <w:p w14:paraId="665075D9" w14:textId="0FF86995" w:rsidR="004D3F22" w:rsidRPr="002C4017" w:rsidRDefault="004D3F22" w:rsidP="004D3F22">
            <w:pPr>
              <w:pStyle w:val="00cmindent"/>
              <w:widowControl/>
              <w:spacing w:before="60"/>
              <w:ind w:right="17"/>
              <w:jc w:val="center"/>
              <w:rPr>
                <w:rFonts w:ascii="Arial" w:hAnsi="Arial" w:cs="Arial"/>
                <w:b/>
                <w:sz w:val="28"/>
                <w:szCs w:val="22"/>
              </w:rPr>
            </w:pPr>
            <w:r>
              <w:rPr>
                <w:rFonts w:ascii="Arial" w:hAnsi="Arial" w:cs="Arial"/>
                <w:b/>
                <w:sz w:val="28"/>
                <w:szCs w:val="22"/>
              </w:rPr>
              <w:t>202</w:t>
            </w:r>
            <w:r w:rsidR="00B65AAA">
              <w:rPr>
                <w:rFonts w:ascii="Arial" w:hAnsi="Arial" w:cs="Arial"/>
                <w:b/>
                <w:sz w:val="28"/>
                <w:szCs w:val="22"/>
              </w:rPr>
              <w:t>4</w:t>
            </w:r>
            <w:r>
              <w:rPr>
                <w:rFonts w:ascii="Arial" w:hAnsi="Arial" w:cs="Arial"/>
                <w:b/>
                <w:sz w:val="28"/>
                <w:szCs w:val="22"/>
              </w:rPr>
              <w:t xml:space="preserve"> Application Template</w:t>
            </w:r>
          </w:p>
          <w:p w14:paraId="0A43637C" w14:textId="24F4DC2E" w:rsidR="004D3F22" w:rsidRPr="004D3F22" w:rsidRDefault="004D3F22" w:rsidP="004D3F22">
            <w:pPr>
              <w:pStyle w:val="Body"/>
            </w:pPr>
            <w:r>
              <w:t xml:space="preserve"> </w:t>
            </w:r>
          </w:p>
          <w:p w14:paraId="1EDA1BD7" w14:textId="49E2541D" w:rsidR="00AD50B4" w:rsidRPr="00E200CC" w:rsidRDefault="009263B4" w:rsidP="004D3F22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b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FF0000"/>
                <w:sz w:val="20"/>
                <w:szCs w:val="20"/>
                <w:lang w:val="en-GB"/>
              </w:rPr>
              <w:t>Submit to your Research Advisor</w:t>
            </w:r>
            <w:r>
              <w:rPr>
                <w:rStyle w:val="scxw120039141"/>
                <w:rFonts w:ascii="Arial" w:hAnsi="Arial" w:cs="Arial"/>
                <w:color w:val="FF0000"/>
                <w:sz w:val="20"/>
                <w:szCs w:val="20"/>
              </w:rPr>
              <w:t> 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br/>
            </w:r>
          </w:p>
        </w:tc>
      </w:tr>
    </w:tbl>
    <w:p w14:paraId="09793852" w14:textId="77777777" w:rsidR="00464EA4" w:rsidRDefault="00464EA4" w:rsidP="00FA7B65">
      <w:pPr>
        <w:pStyle w:val="Between"/>
      </w:pPr>
    </w:p>
    <w:p w14:paraId="0A72654E" w14:textId="77777777" w:rsidR="00075B70" w:rsidRPr="00075B70" w:rsidRDefault="00075B70" w:rsidP="00075B70">
      <w:pPr>
        <w:pStyle w:val="BodyHeadingNumbered"/>
      </w:pPr>
      <w:r w:rsidRPr="00075B70">
        <w:t>Title of Research Proposal</w:t>
      </w:r>
    </w:p>
    <w:sdt>
      <w:sdtPr>
        <w:id w:val="-815100704"/>
        <w:placeholder>
          <w:docPart w:val="8FCDE07820804F06926DD08F9E4E9DE8"/>
        </w:placeholder>
        <w:showingPlcHdr/>
        <w15:appearance w15:val="hidden"/>
      </w:sdtPr>
      <w:sdtEndPr/>
      <w:sdtContent>
        <w:p w14:paraId="61A507B3" w14:textId="77777777" w:rsidR="00075B70" w:rsidRDefault="00AE250D" w:rsidP="00093E93">
          <w:pPr>
            <w:pStyle w:val="BodyIndent"/>
          </w:pPr>
          <w:r w:rsidRPr="00AE250D">
            <w:rPr>
              <w:rStyle w:val="PlaceholderText"/>
            </w:rPr>
            <w:t>Insert title of research proposal</w:t>
          </w:r>
          <w:r w:rsidRPr="002B26C6">
            <w:rPr>
              <w:rStyle w:val="PlaceholderText"/>
            </w:rPr>
            <w:t>.</w:t>
          </w:r>
        </w:p>
      </w:sdtContent>
    </w:sdt>
    <w:p w14:paraId="132537DF" w14:textId="77777777" w:rsidR="00E54DFA" w:rsidRDefault="00E54DFA" w:rsidP="00E54DFA">
      <w:pPr>
        <w:pStyle w:val="BodyIndent"/>
      </w:pPr>
      <w:r>
        <w:t xml:space="preserve">Panel: </w:t>
      </w:r>
      <w:sdt>
        <w:sdtPr>
          <w:rPr>
            <w:rStyle w:val="Panel"/>
          </w:rPr>
          <w:alias w:val="Panel"/>
          <w:tag w:val="Panel"/>
          <w:id w:val="1314910110"/>
          <w:lock w:val="sdtLocked"/>
          <w:placeholder>
            <w:docPart w:val="FCCF7997D5BC4AE68D680688C2357D2A"/>
          </w:placeholder>
          <w:dropDownList>
            <w:listItem w:displayText="Choose..." w:value="Choose..."/>
            <w:listItem w:displayText="Humanities" w:value="HUM"/>
            <w:listItem w:displayText="Social, Human and Behavioural Sciences" w:value="SHB"/>
            <w:listItem w:displayText="Business, Economics and Innovation" w:value="BEI"/>
            <w:listItem w:displayText="Clinical and Public Health" w:value="CPH"/>
            <w:listItem w:displayText="Human and Biomedical Sciences" w:value="HBS"/>
            <w:listItem w:displayText="Life Sciences" w:value="LIF"/>
            <w:listItem w:displayText="Physical, Earth and Biochemical Sciences" w:value="PEB"/>
            <w:listItem w:displayText="Mathematical and Information Sciences" w:value="MIS"/>
          </w:dropDownList>
        </w:sdtPr>
        <w:sdtEndPr>
          <w:rPr>
            <w:rStyle w:val="DefaultParagraphFont"/>
          </w:rPr>
        </w:sdtEndPr>
        <w:sdtContent>
          <w:r w:rsidR="008A7CAA">
            <w:rPr>
              <w:rStyle w:val="Panel"/>
            </w:rPr>
            <w:t>Choose...</w:t>
          </w:r>
        </w:sdtContent>
      </w:sdt>
    </w:p>
    <w:p w14:paraId="15DD1153" w14:textId="77777777" w:rsidR="00075B70" w:rsidRDefault="00075B70" w:rsidP="00075B70">
      <w:pPr>
        <w:pStyle w:val="BodyHeadingNumbered"/>
      </w:pPr>
      <w:r>
        <w:t>Named Investigators</w:t>
      </w:r>
    </w:p>
    <w:p w14:paraId="5CEE502D" w14:textId="77777777" w:rsidR="00093E93" w:rsidRDefault="00093E93" w:rsidP="00093E93">
      <w:pPr>
        <w:pStyle w:val="BodyBold"/>
      </w:pPr>
      <w:r>
        <w:t>Contact Principal Investigato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D9D9D9" w:themeColor="background1" w:themeShade="D9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54"/>
        <w:gridCol w:w="6417"/>
      </w:tblGrid>
      <w:tr w:rsidR="00D74DEA" w14:paraId="62476089" w14:textId="77777777" w:rsidTr="00D74DEA">
        <w:tc>
          <w:tcPr>
            <w:tcW w:w="2654" w:type="dxa"/>
          </w:tcPr>
          <w:p w14:paraId="5B1D165E" w14:textId="42590D5F" w:rsidR="00D74DEA" w:rsidRDefault="00D74DEA" w:rsidP="00175617">
            <w:pPr>
              <w:pStyle w:val="TableBold"/>
            </w:pPr>
            <w:r>
              <w:t>Honorific:</w:t>
            </w:r>
          </w:p>
        </w:tc>
        <w:sdt>
          <w:sdtPr>
            <w:id w:val="-568805842"/>
            <w:placeholder>
              <w:docPart w:val="8F1798917B374056B44BCA557864EBC1"/>
            </w:placeholder>
            <w:showingPlcHdr/>
            <w15:appearance w15:val="hidden"/>
          </w:sdtPr>
          <w:sdtEndPr/>
          <w:sdtContent>
            <w:tc>
              <w:tcPr>
                <w:tcW w:w="6417" w:type="dxa"/>
              </w:tcPr>
              <w:p w14:paraId="05EFF99B" w14:textId="2E234391" w:rsidR="00D74DEA" w:rsidRDefault="00D74DEA" w:rsidP="00AE250D">
                <w:pPr>
                  <w:pStyle w:val="PIName"/>
                </w:pPr>
                <w:r w:rsidRPr="002B26C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75617" w14:paraId="42BBB587" w14:textId="77777777" w:rsidTr="00D74DEA">
        <w:tc>
          <w:tcPr>
            <w:tcW w:w="2654" w:type="dxa"/>
          </w:tcPr>
          <w:p w14:paraId="3D86C2F0" w14:textId="77777777" w:rsidR="00175617" w:rsidRDefault="00175617" w:rsidP="00175617">
            <w:pPr>
              <w:pStyle w:val="TableBold"/>
            </w:pPr>
            <w:r>
              <w:t>Name:</w:t>
            </w:r>
          </w:p>
        </w:tc>
        <w:sdt>
          <w:sdtPr>
            <w:id w:val="-2010824613"/>
            <w:placeholder>
              <w:docPart w:val="1DBFB989CEAE444599B74BBC4D993F2A"/>
            </w:placeholder>
            <w:showingPlcHdr/>
            <w15:appearance w15:val="hidden"/>
          </w:sdtPr>
          <w:sdtEndPr/>
          <w:sdtContent>
            <w:tc>
              <w:tcPr>
                <w:tcW w:w="6417" w:type="dxa"/>
              </w:tcPr>
              <w:p w14:paraId="75F13CF0" w14:textId="4419EEE8" w:rsidR="00175617" w:rsidRDefault="005F39A8" w:rsidP="005F39A8">
                <w:pPr>
                  <w:pStyle w:val="PIName"/>
                </w:pPr>
                <w:r>
                  <w:rPr>
                    <w:rStyle w:val="PlaceholderText"/>
                  </w:rPr>
                  <w:t>Click or tap here to enter PI’s name</w:t>
                </w:r>
                <w:r w:rsidRPr="002B26C6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FE20C8" w14:paraId="653C593F" w14:textId="77777777" w:rsidTr="00D74DEA">
        <w:tc>
          <w:tcPr>
            <w:tcW w:w="2654" w:type="dxa"/>
          </w:tcPr>
          <w:p w14:paraId="3F557B6D" w14:textId="4D1E7CB8" w:rsidR="00FE20C8" w:rsidRDefault="00FE20C8" w:rsidP="00175617">
            <w:pPr>
              <w:pStyle w:val="TableBold"/>
            </w:pPr>
            <w:r>
              <w:t>Ethnicity 1:</w:t>
            </w:r>
          </w:p>
        </w:tc>
        <w:tc>
          <w:tcPr>
            <w:tcW w:w="6417" w:type="dxa"/>
          </w:tcPr>
          <w:p w14:paraId="4D6CE28F" w14:textId="2ABE0F93" w:rsidR="00FE20C8" w:rsidRDefault="00B65AAA" w:rsidP="00175617">
            <w:pPr>
              <w:pStyle w:val="Table"/>
            </w:pPr>
            <w:sdt>
              <w:sdtPr>
                <w:tag w:val="Ancestry"/>
                <w:id w:val="-1332600337"/>
                <w:placeholder>
                  <w:docPart w:val="CE817FD7F4BE4B07B0A5B341DBB6A4C6"/>
                </w:placeholder>
                <w:showingPlcHdr/>
                <w:comboBox>
                  <w:listItem w:value="Choose an item."/>
                  <w:listItem w:displayText="New Zealand European" w:value="New Zealand European"/>
                  <w:listItem w:displayText="Other European" w:value="Other European"/>
                  <w:listItem w:displayText="Māori" w:value="Māori"/>
                  <w:listItem w:displayText="Samoan" w:value="Samoan"/>
                  <w:listItem w:displayText="Cook Islands Māori" w:value="Cook Islands Māori"/>
                  <w:listItem w:displayText="Tongan" w:value="Tongan"/>
                  <w:listItem w:displayText="Niuean" w:value="Niuean"/>
                  <w:listItem w:displayText="Tokelauan" w:value="Tokelauan"/>
                  <w:listItem w:displayText="Fijian" w:value="Fijian"/>
                  <w:listItem w:displayText="Other Pacific Peoples" w:value="Other Pacific Peoples"/>
                  <w:listItem w:displayText="Australian" w:value="Australian"/>
                  <w:listItem w:displayText="South East Asian" w:value="South East Asian"/>
                  <w:listItem w:displayText="Chinese" w:value="Chinese"/>
                  <w:listItem w:displayText="Indian" w:value="Indian"/>
                  <w:listItem w:displayText="Other Asian" w:value="Other Asian"/>
                  <w:listItem w:displayText="Middle Eastern" w:value="Middle Eastern"/>
                  <w:listItem w:displayText="American (USA)" w:value="American (USA)"/>
                  <w:listItem w:displayText="Latin American" w:value="Latin American"/>
                  <w:listItem w:displayText="Canadian" w:value="Canadian"/>
                  <w:listItem w:displayText="African" w:value="African"/>
                  <w:listItem w:displayText="Other Ethnicity" w:value="Other Ethnicity"/>
                  <w:listItem w:displayText="Decline to Answer" w:value="Decline to Answer"/>
                </w:comboBox>
              </w:sdtPr>
              <w:sdtEndPr/>
              <w:sdtContent>
                <w:r w:rsidR="00FE20C8" w:rsidRPr="006E0D22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FE20C8" w14:paraId="16433D6F" w14:textId="77777777" w:rsidTr="00D74DEA">
        <w:tc>
          <w:tcPr>
            <w:tcW w:w="2654" w:type="dxa"/>
          </w:tcPr>
          <w:p w14:paraId="5738A2CC" w14:textId="49EDD1D5" w:rsidR="00FE20C8" w:rsidRDefault="00FE20C8" w:rsidP="00175617">
            <w:pPr>
              <w:pStyle w:val="TableBold"/>
            </w:pPr>
            <w:r>
              <w:t>Ethnicity 2:</w:t>
            </w:r>
          </w:p>
        </w:tc>
        <w:tc>
          <w:tcPr>
            <w:tcW w:w="6417" w:type="dxa"/>
          </w:tcPr>
          <w:p w14:paraId="32CA4EF1" w14:textId="2C1A0D30" w:rsidR="00FE20C8" w:rsidRDefault="00B65AAA" w:rsidP="00175617">
            <w:pPr>
              <w:pStyle w:val="Table"/>
            </w:pPr>
            <w:sdt>
              <w:sdtPr>
                <w:tag w:val="Ancestry"/>
                <w:id w:val="517819802"/>
                <w:placeholder>
                  <w:docPart w:val="D9BF8B59904D4EB6B713E136EA8C5A67"/>
                </w:placeholder>
                <w:showingPlcHdr/>
                <w:comboBox>
                  <w:listItem w:value="Choose an item."/>
                  <w:listItem w:displayText="New Zealand European" w:value="New Zealand European"/>
                  <w:listItem w:displayText="Other European" w:value="Other European"/>
                  <w:listItem w:displayText="Māori" w:value="Māori"/>
                  <w:listItem w:displayText="Samoan" w:value="Samoan"/>
                  <w:listItem w:displayText="Cook Islands Māori" w:value="Cook Islands Māori"/>
                  <w:listItem w:displayText="Tongan" w:value="Tongan"/>
                  <w:listItem w:displayText="Niuean" w:value="Niuean"/>
                  <w:listItem w:displayText="Tokelauan" w:value="Tokelauan"/>
                  <w:listItem w:displayText="Fijian" w:value="Fijian"/>
                  <w:listItem w:displayText="Other Pacific Peoples" w:value="Other Pacific Peoples"/>
                  <w:listItem w:displayText="Australian" w:value="Australian"/>
                  <w:listItem w:displayText="South East Asian" w:value="South East Asian"/>
                  <w:listItem w:displayText="Chinese" w:value="Chinese"/>
                  <w:listItem w:displayText="Indian" w:value="Indian"/>
                  <w:listItem w:displayText="Other Asian" w:value="Other Asian"/>
                  <w:listItem w:displayText="Middle Eastern" w:value="Middle Eastern"/>
                  <w:listItem w:displayText="American (USA)" w:value="American (USA)"/>
                  <w:listItem w:displayText="Latin American" w:value="Latin American"/>
                  <w:listItem w:displayText="Canadian" w:value="Canadian"/>
                  <w:listItem w:displayText="African" w:value="African"/>
                  <w:listItem w:displayText="Other Ethnicity" w:value="Other Ethnicity"/>
                  <w:listItem w:displayText="Decline to Answer" w:value="Decline to Answer"/>
                </w:comboBox>
              </w:sdtPr>
              <w:sdtEndPr/>
              <w:sdtContent>
                <w:r w:rsidR="00FE20C8" w:rsidRPr="006E0D22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FE20C8" w14:paraId="14E1235E" w14:textId="77777777" w:rsidTr="00D74DEA">
        <w:tc>
          <w:tcPr>
            <w:tcW w:w="2654" w:type="dxa"/>
          </w:tcPr>
          <w:p w14:paraId="2C98828C" w14:textId="46E00166" w:rsidR="00FE20C8" w:rsidRDefault="00FE20C8" w:rsidP="00175617">
            <w:pPr>
              <w:pStyle w:val="TableBold"/>
            </w:pPr>
            <w:r>
              <w:t>Ethnicity 3:</w:t>
            </w:r>
          </w:p>
        </w:tc>
        <w:tc>
          <w:tcPr>
            <w:tcW w:w="6417" w:type="dxa"/>
          </w:tcPr>
          <w:p w14:paraId="71D509AD" w14:textId="1D237676" w:rsidR="00FE20C8" w:rsidRDefault="00B65AAA" w:rsidP="00175617">
            <w:pPr>
              <w:pStyle w:val="Table"/>
            </w:pPr>
            <w:sdt>
              <w:sdtPr>
                <w:tag w:val="Ancestry"/>
                <w:id w:val="961229430"/>
                <w:placeholder>
                  <w:docPart w:val="EE5D381562504F7489CE47504857FCB6"/>
                </w:placeholder>
                <w:showingPlcHdr/>
                <w:comboBox>
                  <w:listItem w:value="Choose an item."/>
                  <w:listItem w:displayText="New Zealand European" w:value="New Zealand European"/>
                  <w:listItem w:displayText="Other European" w:value="Other European"/>
                  <w:listItem w:displayText="Māori" w:value="Māori"/>
                  <w:listItem w:displayText="Samoan" w:value="Samoan"/>
                  <w:listItem w:displayText="Cook Islands Māori" w:value="Cook Islands Māori"/>
                  <w:listItem w:displayText="Tongan" w:value="Tongan"/>
                  <w:listItem w:displayText="Niuean" w:value="Niuean"/>
                  <w:listItem w:displayText="Tokelauan" w:value="Tokelauan"/>
                  <w:listItem w:displayText="Fijian" w:value="Fijian"/>
                  <w:listItem w:displayText="Other Pacific Peoples" w:value="Other Pacific Peoples"/>
                  <w:listItem w:displayText="Australian" w:value="Australian"/>
                  <w:listItem w:displayText="South East Asian" w:value="South East Asian"/>
                  <w:listItem w:displayText="Chinese" w:value="Chinese"/>
                  <w:listItem w:displayText="Indian" w:value="Indian"/>
                  <w:listItem w:displayText="Other Asian" w:value="Other Asian"/>
                  <w:listItem w:displayText="Middle Eastern" w:value="Middle Eastern"/>
                  <w:listItem w:displayText="American (USA)" w:value="American (USA)"/>
                  <w:listItem w:displayText="Latin American" w:value="Latin American"/>
                  <w:listItem w:displayText="Canadian" w:value="Canadian"/>
                  <w:listItem w:displayText="African" w:value="African"/>
                  <w:listItem w:displayText="Other Ethnicity" w:value="Other Ethnicity"/>
                  <w:listItem w:displayText="Decline to Answer" w:value="Decline to Answer"/>
                </w:comboBox>
              </w:sdtPr>
              <w:sdtEndPr/>
              <w:sdtContent>
                <w:r w:rsidR="00FE20C8" w:rsidRPr="006E0D22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175617" w14:paraId="0A510AD4" w14:textId="77777777" w:rsidTr="00D74DEA">
        <w:tc>
          <w:tcPr>
            <w:tcW w:w="2654" w:type="dxa"/>
          </w:tcPr>
          <w:p w14:paraId="362FDD13" w14:textId="77777777" w:rsidR="00175617" w:rsidRDefault="00175617" w:rsidP="00175617">
            <w:pPr>
              <w:pStyle w:val="TableBold"/>
            </w:pPr>
            <w:r>
              <w:t>Department</w:t>
            </w:r>
            <w:r w:rsidR="00332D25">
              <w:t>/Programme</w:t>
            </w:r>
            <w:r>
              <w:t>:</w:t>
            </w:r>
          </w:p>
        </w:tc>
        <w:sdt>
          <w:sdtPr>
            <w:id w:val="-1326349654"/>
            <w:placeholder>
              <w:docPart w:val="11780C146ADB4372A20653418881E845"/>
            </w:placeholder>
            <w:showingPlcHdr/>
            <w15:appearance w15:val="hidden"/>
          </w:sdtPr>
          <w:sdtEndPr/>
          <w:sdtContent>
            <w:tc>
              <w:tcPr>
                <w:tcW w:w="6417" w:type="dxa"/>
              </w:tcPr>
              <w:p w14:paraId="6541045B" w14:textId="1FC41C70" w:rsidR="00175617" w:rsidRDefault="00AE250D" w:rsidP="00175617">
                <w:pPr>
                  <w:pStyle w:val="Table"/>
                </w:pPr>
                <w:r w:rsidRPr="002B26C6">
                  <w:rPr>
                    <w:rStyle w:val="PlaceholderText"/>
                  </w:rPr>
                  <w:t>Click or tap here to enter text.</w:t>
                </w:r>
                <w:r w:rsidR="005F39A8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175617" w14:paraId="10AC0641" w14:textId="77777777" w:rsidTr="00D74DEA">
        <w:tc>
          <w:tcPr>
            <w:tcW w:w="2654" w:type="dxa"/>
          </w:tcPr>
          <w:p w14:paraId="62190C7A" w14:textId="77777777" w:rsidR="00175617" w:rsidRDefault="00175617" w:rsidP="00175617">
            <w:pPr>
              <w:pStyle w:val="TableBold"/>
            </w:pPr>
            <w:r>
              <w:t>School:</w:t>
            </w:r>
          </w:p>
        </w:tc>
        <w:sdt>
          <w:sdtPr>
            <w:id w:val="1356693506"/>
            <w:placeholder>
              <w:docPart w:val="0F38F2F1BBBB4691A79A849DF3F8C329"/>
            </w:placeholder>
            <w:showingPlcHdr/>
            <w15:appearance w15:val="hidden"/>
          </w:sdtPr>
          <w:sdtEndPr/>
          <w:sdtContent>
            <w:tc>
              <w:tcPr>
                <w:tcW w:w="6417" w:type="dxa"/>
              </w:tcPr>
              <w:p w14:paraId="76009DA0" w14:textId="77777777" w:rsidR="00175617" w:rsidRDefault="00AE250D" w:rsidP="00175617">
                <w:pPr>
                  <w:pStyle w:val="Table"/>
                </w:pPr>
                <w:r w:rsidRPr="002B26C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75617" w14:paraId="178BF7EF" w14:textId="77777777" w:rsidTr="00D74DEA">
        <w:tc>
          <w:tcPr>
            <w:tcW w:w="2654" w:type="dxa"/>
          </w:tcPr>
          <w:p w14:paraId="32789A4B" w14:textId="77777777" w:rsidR="00175617" w:rsidRDefault="00175617" w:rsidP="00175617">
            <w:pPr>
              <w:pStyle w:val="TableBold"/>
            </w:pPr>
            <w:r>
              <w:t>Email:</w:t>
            </w:r>
          </w:p>
        </w:tc>
        <w:sdt>
          <w:sdtPr>
            <w:id w:val="1563600902"/>
            <w:placeholder>
              <w:docPart w:val="1C879FCBB01346B1A2ABBAA1368837D2"/>
            </w:placeholder>
            <w:showingPlcHdr/>
            <w15:appearance w15:val="hidden"/>
          </w:sdtPr>
          <w:sdtEndPr/>
          <w:sdtContent>
            <w:tc>
              <w:tcPr>
                <w:tcW w:w="6417" w:type="dxa"/>
              </w:tcPr>
              <w:p w14:paraId="57C40F4E" w14:textId="77777777" w:rsidR="00175617" w:rsidRDefault="00AE250D" w:rsidP="00175617">
                <w:pPr>
                  <w:pStyle w:val="Table"/>
                </w:pPr>
                <w:r w:rsidRPr="002B26C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75617" w14:paraId="0AED675D" w14:textId="77777777" w:rsidTr="00D74DEA">
        <w:tc>
          <w:tcPr>
            <w:tcW w:w="2654" w:type="dxa"/>
          </w:tcPr>
          <w:p w14:paraId="6FB34212" w14:textId="77777777" w:rsidR="00175617" w:rsidRDefault="00175617" w:rsidP="00175617">
            <w:pPr>
              <w:pStyle w:val="TableBold"/>
            </w:pPr>
            <w:r>
              <w:t>Early Career (Y/N):</w:t>
            </w:r>
          </w:p>
        </w:tc>
        <w:sdt>
          <w:sdtPr>
            <w:id w:val="-1587766372"/>
            <w:placeholder>
              <w:docPart w:val="E88BBCECF972469FB5219146AA0FFA39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6417" w:type="dxa"/>
              </w:tcPr>
              <w:p w14:paraId="4AFA99DC" w14:textId="77777777" w:rsidR="00175617" w:rsidRDefault="00C12F71" w:rsidP="004D1EDF">
                <w:pPr>
                  <w:pStyle w:val="Table"/>
                </w:pPr>
                <w:r w:rsidRPr="006B5DA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75617" w14:paraId="76341707" w14:textId="77777777" w:rsidTr="00D74DEA">
        <w:tc>
          <w:tcPr>
            <w:tcW w:w="2654" w:type="dxa"/>
          </w:tcPr>
          <w:p w14:paraId="50A3177A" w14:textId="77777777" w:rsidR="00175617" w:rsidRDefault="00175617" w:rsidP="00175617">
            <w:pPr>
              <w:pStyle w:val="TableBold"/>
            </w:pPr>
            <w:r>
              <w:t>If Early Career, mentor:</w:t>
            </w:r>
          </w:p>
        </w:tc>
        <w:sdt>
          <w:sdtPr>
            <w:id w:val="-1946530187"/>
            <w:placeholder>
              <w:docPart w:val="911F97F793A54DAB81FEBD53C22DA633"/>
            </w:placeholder>
            <w:showingPlcHdr/>
            <w15:appearance w15:val="hidden"/>
          </w:sdtPr>
          <w:sdtEndPr/>
          <w:sdtContent>
            <w:tc>
              <w:tcPr>
                <w:tcW w:w="6417" w:type="dxa"/>
              </w:tcPr>
              <w:p w14:paraId="1BC8821B" w14:textId="77777777" w:rsidR="00175617" w:rsidRDefault="00AE250D" w:rsidP="00175617">
                <w:pPr>
                  <w:pStyle w:val="Table"/>
                </w:pPr>
                <w:r w:rsidRPr="002B26C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34E68" w14:paraId="40786265" w14:textId="77777777" w:rsidTr="00D74DEA">
        <w:tc>
          <w:tcPr>
            <w:tcW w:w="2654" w:type="dxa"/>
          </w:tcPr>
          <w:p w14:paraId="476463D9" w14:textId="77777777" w:rsidR="00234E68" w:rsidRDefault="00234E68" w:rsidP="00175617">
            <w:pPr>
              <w:pStyle w:val="TableBold"/>
            </w:pPr>
            <w:proofErr w:type="spellStart"/>
            <w:r w:rsidRPr="00234E68">
              <w:t>Matariki</w:t>
            </w:r>
            <w:proofErr w:type="spellEnd"/>
            <w:r>
              <w:t xml:space="preserve"> Network?</w:t>
            </w:r>
          </w:p>
        </w:tc>
        <w:sdt>
          <w:sdtPr>
            <w:id w:val="1647007382"/>
            <w:placeholder>
              <w:docPart w:val="C489CC51B66041CB8DC001C96F0DD117"/>
            </w:placeholder>
            <w:showingPlcHdr/>
            <w15:appearance w15:val="hidden"/>
          </w:sdtPr>
          <w:sdtEndPr/>
          <w:sdtContent>
            <w:tc>
              <w:tcPr>
                <w:tcW w:w="6417" w:type="dxa"/>
              </w:tcPr>
              <w:p w14:paraId="715762DB" w14:textId="77777777" w:rsidR="00234E68" w:rsidRDefault="005211C9" w:rsidP="00D11596">
                <w:pPr>
                  <w:pStyle w:val="Table"/>
                </w:pPr>
                <w:r>
                  <w:rPr>
                    <w:rStyle w:val="PlaceholderText"/>
                  </w:rPr>
                  <w:t>Please indicate i</w:t>
                </w:r>
                <w:r w:rsidR="00D11596">
                  <w:rPr>
                    <w:rStyle w:val="PlaceholderText"/>
                  </w:rPr>
                  <w:t>f</w:t>
                </w:r>
                <w:r>
                  <w:rPr>
                    <w:rStyle w:val="PlaceholderText"/>
                  </w:rPr>
                  <w:t xml:space="preserve"> you are working with a </w:t>
                </w:r>
                <w:r w:rsidRPr="00234E68">
                  <w:rPr>
                    <w:rStyle w:val="PlaceholderText"/>
                  </w:rPr>
                  <w:t>Matariki</w:t>
                </w:r>
                <w:r>
                  <w:rPr>
                    <w:rStyle w:val="PlaceholderText"/>
                  </w:rPr>
                  <w:t xml:space="preserve"> Network organisation</w:t>
                </w:r>
                <w:r w:rsidRPr="00DE3D35">
                  <w:rPr>
                    <w:rStyle w:val="PlaceholderText"/>
                  </w:rPr>
                  <w:t>.</w:t>
                </w:r>
                <w:r w:rsidR="00D11596">
                  <w:rPr>
                    <w:rStyle w:val="PlaceholderText"/>
                  </w:rPr>
                  <w:t xml:space="preserve"> Click or tap here to enter text</w:t>
                </w:r>
              </w:p>
            </w:tc>
          </w:sdtContent>
        </w:sdt>
      </w:tr>
    </w:tbl>
    <w:p w14:paraId="656399D3" w14:textId="77777777" w:rsidR="00075B70" w:rsidRDefault="00075B70" w:rsidP="005B4F3F">
      <w:pPr>
        <w:pStyle w:val="Source"/>
      </w:pPr>
    </w:p>
    <w:p w14:paraId="39112B63" w14:textId="54EC344B" w:rsidR="00E636EC" w:rsidRDefault="00093E93" w:rsidP="008F4183">
      <w:pPr>
        <w:pStyle w:val="BodyHeading"/>
        <w:pageBreakBefore/>
        <w:rPr>
          <w:lang w:val="en-US"/>
        </w:rPr>
      </w:pPr>
      <w:r w:rsidRPr="00093E93">
        <w:rPr>
          <w:lang w:val="en-US"/>
        </w:rPr>
        <w:lastRenderedPageBreak/>
        <w:t>Other Principal Investiga</w:t>
      </w:r>
      <w:r>
        <w:rPr>
          <w:lang w:val="en-US"/>
        </w:rPr>
        <w:t>tor(s), Associate Investigators</w:t>
      </w:r>
      <w:r w:rsidR="00E636EC">
        <w:rPr>
          <w:lang w:val="en-US"/>
        </w:rPr>
        <w:t xml:space="preserve"> </w:t>
      </w:r>
    </w:p>
    <w:p w14:paraId="62BA58D8" w14:textId="77777777" w:rsidR="00093E93" w:rsidRDefault="00B27FF3" w:rsidP="00E636EC">
      <w:pPr>
        <w:pStyle w:val="BodyItalics"/>
        <w:rPr>
          <w:lang w:val="en-US"/>
        </w:rPr>
      </w:pPr>
      <w:r>
        <w:rPr>
          <w:lang w:val="en-US"/>
        </w:rPr>
        <w:t xml:space="preserve">Click in </w:t>
      </w:r>
      <w:r w:rsidRPr="000A0849">
        <w:rPr>
          <w:noProof/>
          <w:lang w:val="en-US"/>
        </w:rPr>
        <w:t>row</w:t>
      </w:r>
      <w:r>
        <w:rPr>
          <w:lang w:val="en-US"/>
        </w:rPr>
        <w:t xml:space="preserve"> and then c</w:t>
      </w:r>
      <w:r w:rsidR="00E636EC">
        <w:rPr>
          <w:lang w:val="en-US"/>
        </w:rPr>
        <w:t xml:space="preserve">lick + sign at end of </w:t>
      </w:r>
      <w:r w:rsidR="00E636EC" w:rsidRPr="000A0849">
        <w:rPr>
          <w:noProof/>
          <w:lang w:val="en-US"/>
        </w:rPr>
        <w:t>row</w:t>
      </w:r>
      <w:r w:rsidR="00E636EC">
        <w:rPr>
          <w:lang w:val="en-US"/>
        </w:rPr>
        <w:t xml:space="preserve"> to add more </w:t>
      </w:r>
      <w:r w:rsidR="006C62F7">
        <w:rPr>
          <w:lang w:val="en-US"/>
        </w:rPr>
        <w:t>ro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D9D9D9" w:themeColor="background1" w:themeShade="D9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134"/>
        <w:gridCol w:w="2577"/>
        <w:gridCol w:w="3517"/>
      </w:tblGrid>
      <w:tr w:rsidR="00D74DEA" w14:paraId="39144279" w14:textId="77777777" w:rsidTr="00D74DEA">
        <w:tc>
          <w:tcPr>
            <w:tcW w:w="1843" w:type="dxa"/>
            <w:shd w:val="clear" w:color="auto" w:fill="000000" w:themeFill="text1"/>
          </w:tcPr>
          <w:p w14:paraId="21EF352E" w14:textId="77777777" w:rsidR="00D74DEA" w:rsidRDefault="00D74DEA" w:rsidP="00093E93">
            <w:pPr>
              <w:pStyle w:val="TableHead"/>
              <w:rPr>
                <w:lang w:val="en-US"/>
              </w:rPr>
            </w:pPr>
            <w:r>
              <w:rPr>
                <w:lang w:val="en-US"/>
              </w:rPr>
              <w:t>Role (co-PI/AI)</w:t>
            </w:r>
          </w:p>
        </w:tc>
        <w:tc>
          <w:tcPr>
            <w:tcW w:w="1134" w:type="dxa"/>
            <w:shd w:val="clear" w:color="auto" w:fill="000000" w:themeFill="text1"/>
          </w:tcPr>
          <w:p w14:paraId="54480671" w14:textId="2D18985E" w:rsidR="00D74DEA" w:rsidRDefault="00D74DEA" w:rsidP="00093E93">
            <w:pPr>
              <w:pStyle w:val="TableHead"/>
              <w:rPr>
                <w:lang w:val="en-US"/>
              </w:rPr>
            </w:pPr>
            <w:r w:rsidRPr="00D74DEA">
              <w:rPr>
                <w:lang w:val="en-US"/>
              </w:rPr>
              <w:t>Honorific</w:t>
            </w:r>
          </w:p>
        </w:tc>
        <w:tc>
          <w:tcPr>
            <w:tcW w:w="2577" w:type="dxa"/>
            <w:shd w:val="clear" w:color="auto" w:fill="000000" w:themeFill="text1"/>
          </w:tcPr>
          <w:p w14:paraId="70D7EFF6" w14:textId="269C4677" w:rsidR="00D74DEA" w:rsidRDefault="00D74DEA" w:rsidP="00093E93">
            <w:pPr>
              <w:pStyle w:val="TableHead"/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3517" w:type="dxa"/>
            <w:shd w:val="clear" w:color="auto" w:fill="000000" w:themeFill="text1"/>
          </w:tcPr>
          <w:p w14:paraId="271DB0CC" w14:textId="77777777" w:rsidR="00D74DEA" w:rsidRPr="00157A3F" w:rsidRDefault="00D74DEA" w:rsidP="00093E93">
            <w:pPr>
              <w:pStyle w:val="TableHead"/>
            </w:pPr>
            <w:r w:rsidRPr="00157A3F">
              <w:t>Department/Programme/Institution</w:t>
            </w:r>
          </w:p>
        </w:tc>
      </w:tr>
      <w:sdt>
        <w:sdtPr>
          <w:rPr>
            <w:lang w:val="en-US"/>
          </w:rPr>
          <w:id w:val="2054268727"/>
          <w15:repeatingSection/>
        </w:sdtPr>
        <w:sdtEndPr/>
        <w:sdtContent>
          <w:sdt>
            <w:sdtPr>
              <w:rPr>
                <w:lang w:val="en-US"/>
              </w:rPr>
              <w:id w:val="-1983384480"/>
              <w:placeholder>
                <w:docPart w:val="BAF85254718347A3B671D53DF3385697"/>
              </w:placeholder>
              <w15:repeatingSectionItem/>
            </w:sdtPr>
            <w:sdtEndPr/>
            <w:sdtContent>
              <w:tr w:rsidR="00D74DEA" w14:paraId="5D341BA0" w14:textId="77777777" w:rsidTr="00D74DEA">
                <w:sdt>
                  <w:sdtPr>
                    <w:rPr>
                      <w:lang w:val="en-US"/>
                    </w:rPr>
                    <w:id w:val="-403918936"/>
                    <w:placeholder>
                      <w:docPart w:val="C01D3D4155554DB4B9B914CB0C0A9956"/>
                    </w:placeholder>
                    <w:showingPlcHdr/>
                    <w:dropDownList>
                      <w:listItem w:displayText="Co-Principal Investigator" w:value="Co-Principal Investigator"/>
                      <w:listItem w:displayText="Associate  Investigator" w:value="Associate  Investigator"/>
                    </w:dropDownList>
                  </w:sdtPr>
                  <w:sdtEndPr/>
                  <w:sdtContent>
                    <w:tc>
                      <w:tcPr>
                        <w:tcW w:w="1843" w:type="dxa"/>
                      </w:tcPr>
                      <w:p w14:paraId="5946F6EB" w14:textId="77777777" w:rsidR="00D74DEA" w:rsidRDefault="00D74DEA" w:rsidP="00093E93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6B5DAF">
                          <w:rPr>
                            <w:rStyle w:val="PlaceholderText"/>
                          </w:rPr>
                          <w:t>Choose an item.</w:t>
                        </w:r>
                      </w:p>
                    </w:tc>
                  </w:sdtContent>
                </w:sdt>
                <w:tc>
                  <w:tcPr>
                    <w:tcW w:w="1134" w:type="dxa"/>
                  </w:tcPr>
                  <w:p w14:paraId="3346BF07" w14:textId="77777777" w:rsidR="00D74DEA" w:rsidRDefault="00D74DEA" w:rsidP="00093E93">
                    <w:pPr>
                      <w:pStyle w:val="Table"/>
                      <w:rPr>
                        <w:lang w:val="en-US"/>
                      </w:rPr>
                    </w:pPr>
                  </w:p>
                </w:tc>
                <w:sdt>
                  <w:sdtPr>
                    <w:rPr>
                      <w:lang w:val="en-US"/>
                    </w:rPr>
                    <w:id w:val="-123923985"/>
                    <w:placeholder>
                      <w:docPart w:val="DD1877C0BB6B42A097B1B7C3D101D36D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2577" w:type="dxa"/>
                      </w:tcPr>
                      <w:p w14:paraId="127B82D8" w14:textId="22A6A6EE" w:rsidR="00D74DEA" w:rsidRDefault="005F39A8" w:rsidP="00093E93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lang w:val="en-US"/>
                    </w:rPr>
                    <w:id w:val="-206879331"/>
                    <w:placeholder>
                      <w:docPart w:val="AD5BF6E832404F5694C2D7BDD4A1955C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3517" w:type="dxa"/>
                      </w:tcPr>
                      <w:p w14:paraId="27575A68" w14:textId="77777777" w:rsidR="00D74DEA" w:rsidRDefault="00D74DEA" w:rsidP="00093E93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lang w:val="en-US"/>
              </w:rPr>
              <w:id w:val="1735188639"/>
              <w:placeholder>
                <w:docPart w:val="AB6C14901ED74C47ABF52C9FE0734670"/>
              </w:placeholder>
              <w15:repeatingSectionItem/>
            </w:sdtPr>
            <w:sdtEndPr/>
            <w:sdtContent>
              <w:tr w:rsidR="00D74DEA" w14:paraId="0A876CFE" w14:textId="77777777" w:rsidTr="00D74DEA">
                <w:sdt>
                  <w:sdtPr>
                    <w:rPr>
                      <w:lang w:val="en-US"/>
                    </w:rPr>
                    <w:id w:val="-1569344112"/>
                    <w:placeholder>
                      <w:docPart w:val="A685F6E66C134BDEB62B8A63C447847B"/>
                    </w:placeholder>
                    <w:showingPlcHdr/>
                    <w:dropDownList>
                      <w:listItem w:displayText="Co-Principal Investigator" w:value="Co-Principal Investigator"/>
                      <w:listItem w:displayText="Associate  Investigator" w:value="Associate  Investigator"/>
                    </w:dropDownList>
                  </w:sdtPr>
                  <w:sdtEndPr/>
                  <w:sdtContent>
                    <w:tc>
                      <w:tcPr>
                        <w:tcW w:w="1843" w:type="dxa"/>
                      </w:tcPr>
                      <w:p w14:paraId="3314ACC8" w14:textId="77777777" w:rsidR="00D74DEA" w:rsidRDefault="00D74DEA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6B5DAF">
                          <w:rPr>
                            <w:rStyle w:val="PlaceholderText"/>
                          </w:rPr>
                          <w:t>Choose an item.</w:t>
                        </w:r>
                      </w:p>
                    </w:tc>
                  </w:sdtContent>
                </w:sdt>
                <w:tc>
                  <w:tcPr>
                    <w:tcW w:w="1134" w:type="dxa"/>
                  </w:tcPr>
                  <w:p w14:paraId="7C6836F4" w14:textId="77777777" w:rsidR="00D74DEA" w:rsidRDefault="00D74DEA" w:rsidP="00D81269">
                    <w:pPr>
                      <w:pStyle w:val="Table"/>
                      <w:rPr>
                        <w:lang w:val="en-US"/>
                      </w:rPr>
                    </w:pPr>
                  </w:p>
                </w:tc>
                <w:sdt>
                  <w:sdtPr>
                    <w:rPr>
                      <w:lang w:val="en-US"/>
                    </w:rPr>
                    <w:id w:val="-859887008"/>
                    <w:placeholder>
                      <w:docPart w:val="A6D3D431D4714F9DB82E7CD67972BDDB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2577" w:type="dxa"/>
                      </w:tcPr>
                      <w:p w14:paraId="3B353E76" w14:textId="3C1B3FB8" w:rsidR="00D74DEA" w:rsidRDefault="00D74DEA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lang w:val="en-US"/>
                    </w:rPr>
                    <w:id w:val="-206333266"/>
                    <w:placeholder>
                      <w:docPart w:val="30EAE26BFB2C4355B0AB75BF60ECF2E9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3517" w:type="dxa"/>
                      </w:tcPr>
                      <w:p w14:paraId="04AA0B7D" w14:textId="77777777" w:rsidR="00D74DEA" w:rsidRDefault="00D74DEA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lang w:val="en-US"/>
              </w:rPr>
              <w:id w:val="-1137340411"/>
              <w:placeholder>
                <w:docPart w:val="7FD235CCC65E401D84B582D6168D8FFA"/>
              </w:placeholder>
              <w15:repeatingSectionItem/>
            </w:sdtPr>
            <w:sdtEndPr/>
            <w:sdtContent>
              <w:tr w:rsidR="00D74DEA" w14:paraId="5C714198" w14:textId="77777777" w:rsidTr="00D74DEA">
                <w:sdt>
                  <w:sdtPr>
                    <w:rPr>
                      <w:lang w:val="en-US"/>
                    </w:rPr>
                    <w:id w:val="1725331462"/>
                    <w:placeholder>
                      <w:docPart w:val="37D2BCC5AFA5464783EBEBC4124DCACD"/>
                    </w:placeholder>
                    <w:showingPlcHdr/>
                    <w:dropDownList>
                      <w:listItem w:displayText="Co-Principal Investigator" w:value="Co-Principal Investigator"/>
                      <w:listItem w:displayText="Associate  Investigator" w:value="Associate  Investigator"/>
                    </w:dropDownList>
                  </w:sdtPr>
                  <w:sdtEndPr/>
                  <w:sdtContent>
                    <w:tc>
                      <w:tcPr>
                        <w:tcW w:w="1843" w:type="dxa"/>
                      </w:tcPr>
                      <w:p w14:paraId="086CF0B1" w14:textId="77777777" w:rsidR="00D74DEA" w:rsidRDefault="00D74DEA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6B5DAF">
                          <w:rPr>
                            <w:rStyle w:val="PlaceholderText"/>
                          </w:rPr>
                          <w:t>Choose an item.</w:t>
                        </w:r>
                      </w:p>
                    </w:tc>
                  </w:sdtContent>
                </w:sdt>
                <w:tc>
                  <w:tcPr>
                    <w:tcW w:w="1134" w:type="dxa"/>
                  </w:tcPr>
                  <w:p w14:paraId="3E5BD05C" w14:textId="77777777" w:rsidR="00D74DEA" w:rsidRDefault="00D74DEA" w:rsidP="00D81269">
                    <w:pPr>
                      <w:pStyle w:val="Table"/>
                      <w:rPr>
                        <w:lang w:val="en-US"/>
                      </w:rPr>
                    </w:pPr>
                  </w:p>
                </w:tc>
                <w:sdt>
                  <w:sdtPr>
                    <w:rPr>
                      <w:lang w:val="en-US"/>
                    </w:rPr>
                    <w:id w:val="-964423590"/>
                    <w:placeholder>
                      <w:docPart w:val="F15D9C07ADD547FD87687FE807168D1D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2577" w:type="dxa"/>
                      </w:tcPr>
                      <w:p w14:paraId="565A746A" w14:textId="451128EC" w:rsidR="00D74DEA" w:rsidRDefault="00D74DEA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lang w:val="en-US"/>
                    </w:rPr>
                    <w:id w:val="-1523621540"/>
                    <w:placeholder>
                      <w:docPart w:val="6E942FF13EC7438C9DD7A482604F5E00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3517" w:type="dxa"/>
                      </w:tcPr>
                      <w:p w14:paraId="6730F699" w14:textId="77777777" w:rsidR="00D74DEA" w:rsidRDefault="00D74DEA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lang w:val="en-US"/>
              </w:rPr>
              <w:id w:val="1030766118"/>
              <w:placeholder>
                <w:docPart w:val="5BB577E6B28741BEA03B3456DA3B4189"/>
              </w:placeholder>
              <w15:repeatingSectionItem/>
            </w:sdtPr>
            <w:sdtEndPr/>
            <w:sdtContent>
              <w:tr w:rsidR="00D74DEA" w14:paraId="5E81828E" w14:textId="77777777" w:rsidTr="00D74DEA">
                <w:sdt>
                  <w:sdtPr>
                    <w:rPr>
                      <w:lang w:val="en-US"/>
                    </w:rPr>
                    <w:id w:val="-2039496469"/>
                    <w:placeholder>
                      <w:docPart w:val="723D9B35BF5740378952235D4A17581F"/>
                    </w:placeholder>
                    <w:showingPlcHdr/>
                    <w:dropDownList>
                      <w:listItem w:displayText="Co-Principal Investigator" w:value="Co-Principal Investigator"/>
                      <w:listItem w:displayText="Associate  Investigator" w:value="Associate  Investigator"/>
                    </w:dropDownList>
                  </w:sdtPr>
                  <w:sdtEndPr/>
                  <w:sdtContent>
                    <w:tc>
                      <w:tcPr>
                        <w:tcW w:w="1843" w:type="dxa"/>
                      </w:tcPr>
                      <w:p w14:paraId="7FEE4147" w14:textId="77777777" w:rsidR="00D74DEA" w:rsidRDefault="00D74DEA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6B5DAF">
                          <w:rPr>
                            <w:rStyle w:val="PlaceholderText"/>
                          </w:rPr>
                          <w:t>Choose an item.</w:t>
                        </w:r>
                      </w:p>
                    </w:tc>
                  </w:sdtContent>
                </w:sdt>
                <w:tc>
                  <w:tcPr>
                    <w:tcW w:w="1134" w:type="dxa"/>
                  </w:tcPr>
                  <w:p w14:paraId="539725CD" w14:textId="77777777" w:rsidR="00D74DEA" w:rsidRDefault="00D74DEA" w:rsidP="00D81269">
                    <w:pPr>
                      <w:pStyle w:val="Table"/>
                      <w:rPr>
                        <w:lang w:val="en-US"/>
                      </w:rPr>
                    </w:pPr>
                  </w:p>
                </w:tc>
                <w:sdt>
                  <w:sdtPr>
                    <w:rPr>
                      <w:lang w:val="en-US"/>
                    </w:rPr>
                    <w:id w:val="1612083516"/>
                    <w:placeholder>
                      <w:docPart w:val="DA485604EAC7428BBC251B8FDCAEF911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2577" w:type="dxa"/>
                      </w:tcPr>
                      <w:p w14:paraId="724B318F" w14:textId="63551F1A" w:rsidR="00D74DEA" w:rsidRDefault="00D74DEA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lang w:val="en-US"/>
                    </w:rPr>
                    <w:id w:val="1457685312"/>
                    <w:placeholder>
                      <w:docPart w:val="A0A1EE44BAF3446BB3B6820E83CC45A5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3517" w:type="dxa"/>
                      </w:tcPr>
                      <w:p w14:paraId="49B92306" w14:textId="78BE1602" w:rsidR="00D74DEA" w:rsidRDefault="00D74DEA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297A7893" w14:textId="77777777" w:rsidR="00093E93" w:rsidRDefault="00093E93" w:rsidP="00FA7B65">
      <w:pPr>
        <w:pStyle w:val="Between"/>
      </w:pPr>
    </w:p>
    <w:p w14:paraId="5A7063F6" w14:textId="1385A516" w:rsidR="00B27FF3" w:rsidRDefault="00B27FF3" w:rsidP="00B27FF3">
      <w:pPr>
        <w:pStyle w:val="BodyHeadingNumbered"/>
      </w:pPr>
      <w:r>
        <w:t>Budget Summary</w:t>
      </w:r>
    </w:p>
    <w:p w14:paraId="24B7B5ED" w14:textId="77777777" w:rsidR="00D11942" w:rsidRDefault="00D11942" w:rsidP="00D11942">
      <w:pPr>
        <w:pStyle w:val="BodyItalics"/>
      </w:pPr>
      <w:r>
        <w:t xml:space="preserve">Cut and paste </w:t>
      </w:r>
      <w:r w:rsidR="00CB70DB">
        <w:t xml:space="preserve">table </w:t>
      </w:r>
      <w:r>
        <w:t>from</w:t>
      </w:r>
      <w:r w:rsidR="00CB70DB">
        <w:t xml:space="preserve"> the</w:t>
      </w:r>
      <w:r>
        <w:t xml:space="preserve"> UORG Summary tab</w:t>
      </w:r>
    </w:p>
    <w:p w14:paraId="36CB0B9B" w14:textId="77777777" w:rsidR="00B27FF3" w:rsidRDefault="00B27FF3" w:rsidP="00064F1C">
      <w:pPr>
        <w:pStyle w:val="Source"/>
      </w:pPr>
    </w:p>
    <w:p w14:paraId="2689103A" w14:textId="77777777" w:rsidR="00FA7B65" w:rsidRDefault="00FA7B65" w:rsidP="00FA7B65">
      <w:pPr>
        <w:pStyle w:val="BodyHeadingNumbered"/>
      </w:pPr>
      <w:r>
        <w:t>Summary</w:t>
      </w:r>
    </w:p>
    <w:sdt>
      <w:sdtPr>
        <w:id w:val="-1989242291"/>
        <w:placeholder>
          <w:docPart w:val="2278F0E543F34CDEB2A4A0CD9E31BBAE"/>
        </w:placeholder>
        <w:showingPlcHdr/>
        <w15:appearance w15:val="hidden"/>
      </w:sdtPr>
      <w:sdtEndPr/>
      <w:sdtContent>
        <w:p w14:paraId="73404F84" w14:textId="77777777" w:rsidR="00FA7B65" w:rsidRDefault="00AE250D" w:rsidP="00FA7B65">
          <w:pPr>
            <w:pStyle w:val="Body"/>
          </w:pPr>
          <w:r w:rsidRPr="00AE250D">
            <w:rPr>
              <w:rStyle w:val="PlaceholderText"/>
            </w:rPr>
            <w:t>Click here to enter summary, 150 word maximum</w:t>
          </w:r>
          <w:r w:rsidRPr="002B26C6">
            <w:rPr>
              <w:rStyle w:val="PlaceholderText"/>
            </w:rPr>
            <w:t>.</w:t>
          </w:r>
        </w:p>
      </w:sdtContent>
    </w:sdt>
    <w:p w14:paraId="34026D6D" w14:textId="77777777" w:rsidR="00D475DE" w:rsidRDefault="00D475DE" w:rsidP="00160278">
      <w:pPr>
        <w:pStyle w:val="BodyBold"/>
        <w:pageBreakBefore/>
      </w:pPr>
    </w:p>
    <w:p w14:paraId="00DCFD07" w14:textId="0E98CC40" w:rsidR="00D475DE" w:rsidRPr="006B409D" w:rsidRDefault="00D475DE" w:rsidP="00D475DE">
      <w:pPr>
        <w:pStyle w:val="00cmindent"/>
        <w:widowControl/>
        <w:ind w:right="16"/>
        <w:jc w:val="left"/>
        <w:rPr>
          <w:rFonts w:ascii="Times New Roman" w:hAnsi="Times New Roman"/>
          <w:sz w:val="22"/>
          <w:szCs w:val="22"/>
        </w:rPr>
      </w:pPr>
      <w:bookmarkStart w:id="0" w:name="UORGApplicationSection1"/>
      <w:bookmarkEnd w:id="0"/>
      <w:r w:rsidRPr="006B409D">
        <w:rPr>
          <w:rFonts w:ascii="Times New Roman" w:hAnsi="Times New Roman"/>
          <w:b/>
          <w:sz w:val="22"/>
          <w:szCs w:val="22"/>
        </w:rPr>
        <w:t>Reasons for Out-of-Season Request:</w:t>
      </w:r>
      <w:r w:rsidRPr="006B409D">
        <w:rPr>
          <w:rFonts w:ascii="Times New Roman" w:hAnsi="Times New Roman"/>
          <w:sz w:val="22"/>
          <w:szCs w:val="22"/>
        </w:rPr>
        <w:t xml:space="preserve"> (maximum of one page)</w:t>
      </w:r>
    </w:p>
    <w:p w14:paraId="38E3B575" w14:textId="77777777" w:rsidR="00D475DE" w:rsidRPr="006B409D" w:rsidRDefault="00D475DE" w:rsidP="00D475DE">
      <w:pPr>
        <w:rPr>
          <w:rFonts w:ascii="Times New Roman" w:hAnsi="Times New Roman"/>
          <w:sz w:val="22"/>
        </w:rPr>
      </w:pPr>
    </w:p>
    <w:p w14:paraId="12B52106" w14:textId="77777777" w:rsidR="00D475DE" w:rsidRPr="006B409D" w:rsidRDefault="00D475DE" w:rsidP="00D475DE">
      <w:pPr>
        <w:rPr>
          <w:rFonts w:ascii="Times New Roman" w:hAnsi="Times New Roman"/>
          <w:b/>
          <w:sz w:val="22"/>
        </w:rPr>
      </w:pPr>
      <w:r w:rsidRPr="006B409D">
        <w:rPr>
          <w:rFonts w:ascii="Times New Roman" w:hAnsi="Times New Roman"/>
          <w:b/>
          <w:sz w:val="22"/>
        </w:rPr>
        <w:t>Out-of-Season UORG applications must meet all the criteria of the standard UORG scheme and be assessed to be of sufficient quality to have been funded in the previous round.</w:t>
      </w:r>
    </w:p>
    <w:p w14:paraId="7EFE3E91" w14:textId="77777777" w:rsidR="00D475DE" w:rsidRPr="006B409D" w:rsidRDefault="00D475DE" w:rsidP="00D475DE">
      <w:pPr>
        <w:rPr>
          <w:rFonts w:ascii="Times New Roman" w:hAnsi="Times New Roman"/>
          <w:b/>
          <w:sz w:val="22"/>
        </w:rPr>
      </w:pPr>
      <w:r w:rsidRPr="006B409D">
        <w:rPr>
          <w:rFonts w:ascii="Times New Roman" w:hAnsi="Times New Roman"/>
          <w:b/>
          <w:sz w:val="22"/>
        </w:rPr>
        <w:t>In addition to the standard criteria an Out-of-Season UORG application must present a very strong and compelling justification which:</w:t>
      </w:r>
    </w:p>
    <w:p w14:paraId="7AB33F4D" w14:textId="77777777" w:rsidR="00D475DE" w:rsidRPr="006B409D" w:rsidRDefault="00D475DE" w:rsidP="00D475DE">
      <w:pPr>
        <w:numPr>
          <w:ilvl w:val="0"/>
          <w:numId w:val="15"/>
        </w:numPr>
        <w:spacing w:after="0" w:line="240" w:lineRule="auto"/>
        <w:ind w:left="1440"/>
        <w:rPr>
          <w:rFonts w:ascii="Times New Roman" w:hAnsi="Times New Roman"/>
          <w:b/>
          <w:sz w:val="22"/>
        </w:rPr>
      </w:pPr>
      <w:r w:rsidRPr="006B409D">
        <w:rPr>
          <w:rFonts w:ascii="Times New Roman" w:hAnsi="Times New Roman"/>
          <w:b/>
          <w:sz w:val="22"/>
        </w:rPr>
        <w:t>identifies the “one-off” opportunity which will be lost if the funding is not available as soon as possible, before the beginning of the next calendar year</w:t>
      </w:r>
    </w:p>
    <w:p w14:paraId="49906C47" w14:textId="77777777" w:rsidR="00D475DE" w:rsidRPr="006B409D" w:rsidRDefault="00D475DE" w:rsidP="00D475DE">
      <w:pPr>
        <w:numPr>
          <w:ilvl w:val="0"/>
          <w:numId w:val="15"/>
        </w:numPr>
        <w:spacing w:after="0" w:line="240" w:lineRule="auto"/>
        <w:ind w:left="1440"/>
        <w:rPr>
          <w:rFonts w:ascii="Times New Roman" w:hAnsi="Times New Roman"/>
          <w:b/>
          <w:sz w:val="22"/>
        </w:rPr>
      </w:pPr>
      <w:r w:rsidRPr="006B409D">
        <w:rPr>
          <w:rFonts w:ascii="Times New Roman" w:hAnsi="Times New Roman"/>
          <w:b/>
          <w:sz w:val="22"/>
        </w:rPr>
        <w:t>emphasises the extraordinary reason, with respect to timing, for the request</w:t>
      </w:r>
    </w:p>
    <w:p w14:paraId="4496AAA5" w14:textId="77777777" w:rsidR="00D475DE" w:rsidRPr="006B409D" w:rsidRDefault="00D475DE" w:rsidP="00D475DE">
      <w:pPr>
        <w:numPr>
          <w:ilvl w:val="0"/>
          <w:numId w:val="15"/>
        </w:numPr>
        <w:spacing w:after="0" w:line="240" w:lineRule="auto"/>
        <w:ind w:left="1440"/>
        <w:rPr>
          <w:rFonts w:ascii="Times New Roman" w:hAnsi="Times New Roman"/>
          <w:b/>
          <w:sz w:val="22"/>
        </w:rPr>
      </w:pPr>
      <w:r w:rsidRPr="006B409D">
        <w:rPr>
          <w:rFonts w:ascii="Times New Roman" w:hAnsi="Times New Roman"/>
          <w:b/>
          <w:sz w:val="22"/>
        </w:rPr>
        <w:t>explains why the request could not have been submitted in the previous round and the urgency which prevents its being developed and submitted in the subsequent round.</w:t>
      </w:r>
    </w:p>
    <w:p w14:paraId="3AB0DDC7" w14:textId="7C16BCC0" w:rsidR="00D475DE" w:rsidRDefault="00D475DE" w:rsidP="00D475DE">
      <w:pPr>
        <w:jc w:val="both"/>
      </w:pPr>
      <w:r>
        <w:br w:type="page"/>
      </w:r>
    </w:p>
    <w:p w14:paraId="053781FA" w14:textId="5C2CB88D" w:rsidR="006C62F7" w:rsidRDefault="00160278" w:rsidP="00160278">
      <w:pPr>
        <w:pStyle w:val="BodyBold"/>
        <w:pageBreakBefore/>
      </w:pPr>
      <w:r w:rsidRPr="00160278">
        <w:lastRenderedPageBreak/>
        <w:t>Combined sections 5 and 6 must not exceed one page</w:t>
      </w:r>
      <w:r w:rsidR="00044AD9">
        <w:t xml:space="preserve"> (20%)</w:t>
      </w:r>
    </w:p>
    <w:p w14:paraId="3D821396" w14:textId="77777777" w:rsidR="00160278" w:rsidRDefault="00160278" w:rsidP="00160278">
      <w:pPr>
        <w:pStyle w:val="BodyHeadingNumbered"/>
      </w:pPr>
      <w:r>
        <w:t>Background</w:t>
      </w:r>
    </w:p>
    <w:sdt>
      <w:sdtPr>
        <w:id w:val="-2041112211"/>
        <w:placeholder>
          <w:docPart w:val="1361153C735144089C3647E178BC683E"/>
        </w:placeholder>
        <w:showingPlcHdr/>
        <w15:appearance w15:val="hidden"/>
      </w:sdtPr>
      <w:sdtEndPr/>
      <w:sdtContent>
        <w:p w14:paraId="42362B12" w14:textId="77777777" w:rsidR="00160278" w:rsidRDefault="00F23833" w:rsidP="00160278">
          <w:pPr>
            <w:pStyle w:val="Body"/>
          </w:pPr>
          <w:r w:rsidRPr="002B26C6">
            <w:rPr>
              <w:rStyle w:val="PlaceholderText"/>
            </w:rPr>
            <w:t>Click or tap here to enter text.</w:t>
          </w:r>
        </w:p>
      </w:sdtContent>
    </w:sdt>
    <w:p w14:paraId="331F399E" w14:textId="77777777" w:rsidR="00160278" w:rsidRDefault="00160278" w:rsidP="00160278">
      <w:pPr>
        <w:pStyle w:val="BodyHeadingNumbered"/>
      </w:pPr>
      <w:r>
        <w:t>Overall Aim of the Research</w:t>
      </w:r>
    </w:p>
    <w:sdt>
      <w:sdtPr>
        <w:id w:val="2072692228"/>
        <w:placeholder>
          <w:docPart w:val="5E2F4E7AA2154C75B164698AFD633458"/>
        </w:placeholder>
        <w:showingPlcHdr/>
        <w15:appearance w15:val="hidden"/>
      </w:sdtPr>
      <w:sdtEndPr/>
      <w:sdtContent>
        <w:p w14:paraId="4FF22156" w14:textId="3257E4D2" w:rsidR="009F5DB6" w:rsidRDefault="00B04434" w:rsidP="00160278">
          <w:pPr>
            <w:pStyle w:val="Body"/>
          </w:pPr>
          <w:r w:rsidRPr="002B26C6">
            <w:rPr>
              <w:rStyle w:val="PlaceholderText"/>
            </w:rPr>
            <w:t>Click or tap here to enter text.</w:t>
          </w:r>
        </w:p>
      </w:sdtContent>
    </w:sdt>
    <w:p w14:paraId="16F5D043" w14:textId="1F5D121A" w:rsidR="00647B9B" w:rsidRDefault="00647B9B" w:rsidP="00647B9B">
      <w:pPr>
        <w:pStyle w:val="BodyBold"/>
        <w:pageBreakBefore/>
      </w:pPr>
      <w:bookmarkStart w:id="1" w:name="UORGApplicationSection2"/>
      <w:bookmarkEnd w:id="1"/>
      <w:r>
        <w:lastRenderedPageBreak/>
        <w:t>Combined sections 7</w:t>
      </w:r>
      <w:r w:rsidRPr="00160278">
        <w:t xml:space="preserve"> and </w:t>
      </w:r>
      <w:r>
        <w:t>8</w:t>
      </w:r>
      <w:r w:rsidRPr="00160278">
        <w:t xml:space="preserve"> must not exceed </w:t>
      </w:r>
      <w:r>
        <w:t>two</w:t>
      </w:r>
      <w:r w:rsidRPr="00160278">
        <w:t xml:space="preserve"> page</w:t>
      </w:r>
      <w:r>
        <w:t>s</w:t>
      </w:r>
      <w:r w:rsidR="00044AD9">
        <w:t xml:space="preserve"> (30%)</w:t>
      </w:r>
    </w:p>
    <w:p w14:paraId="6F436305" w14:textId="77777777" w:rsidR="00647B9B" w:rsidRDefault="00647B9B" w:rsidP="00647B9B">
      <w:pPr>
        <w:pStyle w:val="BodyHeadingNumbered"/>
      </w:pPr>
      <w:r>
        <w:t>Proposed Research</w:t>
      </w:r>
    </w:p>
    <w:sdt>
      <w:sdtPr>
        <w:id w:val="-1867281060"/>
        <w:placeholder>
          <w:docPart w:val="63FE812055984641879633C12B9C05BD"/>
        </w:placeholder>
        <w:showingPlcHdr/>
        <w15:appearance w15:val="hidden"/>
      </w:sdtPr>
      <w:sdtEndPr/>
      <w:sdtContent>
        <w:p w14:paraId="073A9801" w14:textId="77777777" w:rsidR="00647B9B" w:rsidRDefault="00B04434" w:rsidP="00647B9B">
          <w:pPr>
            <w:pStyle w:val="Body"/>
          </w:pPr>
          <w:r w:rsidRPr="002B26C6">
            <w:rPr>
              <w:rStyle w:val="PlaceholderText"/>
            </w:rPr>
            <w:t>Click or tap here to enter text.</w:t>
          </w:r>
        </w:p>
      </w:sdtContent>
    </w:sdt>
    <w:p w14:paraId="6DE6021A" w14:textId="77777777" w:rsidR="00647B9B" w:rsidRDefault="008B0303" w:rsidP="00647B9B">
      <w:pPr>
        <w:pStyle w:val="BodyHeadingNumbered"/>
      </w:pPr>
      <w:r>
        <w:t>Timetable</w:t>
      </w:r>
    </w:p>
    <w:sdt>
      <w:sdtPr>
        <w:id w:val="64457458"/>
        <w:placeholder>
          <w:docPart w:val="395C44A1DBA14CA0A13BEDD2BFEF5888"/>
        </w:placeholder>
        <w:showingPlcHdr/>
        <w15:appearance w15:val="hidden"/>
      </w:sdtPr>
      <w:sdtEndPr/>
      <w:sdtContent>
        <w:p w14:paraId="2BEB91F0" w14:textId="77777777" w:rsidR="00647B9B" w:rsidRDefault="00B04434" w:rsidP="00647B9B">
          <w:pPr>
            <w:pStyle w:val="Body"/>
          </w:pPr>
          <w:r w:rsidRPr="002B26C6">
            <w:rPr>
              <w:rStyle w:val="PlaceholderText"/>
            </w:rPr>
            <w:t>Click or tap here to enter text.</w:t>
          </w:r>
        </w:p>
      </w:sdtContent>
    </w:sdt>
    <w:p w14:paraId="074A6CA6" w14:textId="77777777" w:rsidR="008B0303" w:rsidRDefault="008B0303" w:rsidP="00D81269">
      <w:pPr>
        <w:pStyle w:val="BodyHeadingNumbered"/>
        <w:pageBreakBefore/>
      </w:pPr>
      <w:r>
        <w:lastRenderedPageBreak/>
        <w:t>References</w:t>
      </w:r>
      <w:r w:rsidR="00F23833">
        <w:t xml:space="preserve"> (m</w:t>
      </w:r>
      <w:r>
        <w:t>aximum one page</w:t>
      </w:r>
      <w:r w:rsidR="00F23833">
        <w:t>)</w:t>
      </w:r>
    </w:p>
    <w:sdt>
      <w:sdtPr>
        <w:id w:val="-453717502"/>
        <w:placeholder>
          <w:docPart w:val="774B9D496CD9466BAB885F86A4002F88"/>
        </w:placeholder>
        <w:showingPlcHdr/>
        <w15:appearance w15:val="hidden"/>
      </w:sdtPr>
      <w:sdtEndPr/>
      <w:sdtContent>
        <w:p w14:paraId="4D36C238" w14:textId="77777777" w:rsidR="008B0303" w:rsidRDefault="00B04434" w:rsidP="008B0303">
          <w:pPr>
            <w:pStyle w:val="Body"/>
          </w:pPr>
          <w:r w:rsidRPr="002B26C6">
            <w:rPr>
              <w:rStyle w:val="PlaceholderText"/>
            </w:rPr>
            <w:t>Click or tap here to enter text.</w:t>
          </w:r>
        </w:p>
      </w:sdtContent>
    </w:sdt>
    <w:p w14:paraId="48C5B4BC" w14:textId="634603D4" w:rsidR="00157A3F" w:rsidRDefault="004A4BE0" w:rsidP="00D81269">
      <w:pPr>
        <w:pStyle w:val="BodyHeadingNumbered"/>
        <w:pageBreakBefore/>
      </w:pPr>
      <w:bookmarkStart w:id="2" w:name="UORGApplicationSection3a"/>
      <w:bookmarkEnd w:id="2"/>
      <w:r>
        <w:lastRenderedPageBreak/>
        <w:t xml:space="preserve">Strategic Benefit - </w:t>
      </w:r>
      <w:r w:rsidR="008B0303">
        <w:t xml:space="preserve">Vision </w:t>
      </w:r>
      <w:proofErr w:type="spellStart"/>
      <w:r w:rsidR="008B0303" w:rsidRPr="008B0303">
        <w:t>Mātauranga</w:t>
      </w:r>
      <w:proofErr w:type="spellEnd"/>
      <w:r w:rsidR="00847342">
        <w:t xml:space="preserve"> </w:t>
      </w:r>
      <w:r w:rsidR="00F23833">
        <w:t>(m</w:t>
      </w:r>
      <w:r w:rsidR="00157A3F">
        <w:t>aximum one page</w:t>
      </w:r>
      <w:r w:rsidR="0036343D">
        <w:t>,</w:t>
      </w:r>
      <w:r w:rsidR="00044AD9">
        <w:t xml:space="preserve"> 15%</w:t>
      </w:r>
      <w:r w:rsidR="00F23833">
        <w:t>)</w:t>
      </w:r>
    </w:p>
    <w:sdt>
      <w:sdtPr>
        <w:id w:val="-597711905"/>
        <w:placeholder>
          <w:docPart w:val="742EEAC81D614D16BEC00A7D7EF7BBCF"/>
        </w:placeholder>
        <w:showingPlcHdr/>
        <w15:appearance w15:val="hidden"/>
      </w:sdtPr>
      <w:sdtEndPr/>
      <w:sdtContent>
        <w:p w14:paraId="63B37AB1" w14:textId="77777777" w:rsidR="008B0303" w:rsidRDefault="00B04434" w:rsidP="00160278">
          <w:pPr>
            <w:pStyle w:val="Body"/>
          </w:pPr>
          <w:r w:rsidRPr="002B26C6">
            <w:rPr>
              <w:rStyle w:val="PlaceholderText"/>
            </w:rPr>
            <w:t>Click or tap here to enter text.</w:t>
          </w:r>
        </w:p>
      </w:sdtContent>
    </w:sdt>
    <w:p w14:paraId="7776D5CD" w14:textId="0A570BC2" w:rsidR="00157A3F" w:rsidRDefault="004A4BE0" w:rsidP="00D81269">
      <w:pPr>
        <w:pStyle w:val="BodyHeadingNumbered"/>
        <w:pageBreakBefore/>
      </w:pPr>
      <w:bookmarkStart w:id="3" w:name="UORGApplicationSection3b"/>
      <w:bookmarkEnd w:id="3"/>
      <w:r>
        <w:lastRenderedPageBreak/>
        <w:t xml:space="preserve">Strategic Benefit - </w:t>
      </w:r>
      <w:r w:rsidR="008B0303">
        <w:t>Impact and Outputs</w:t>
      </w:r>
      <w:r w:rsidR="00F23833">
        <w:t xml:space="preserve"> (m</w:t>
      </w:r>
      <w:r w:rsidR="00157A3F">
        <w:t>aximum one page</w:t>
      </w:r>
      <w:r w:rsidR="00044AD9">
        <w:t>, 15%</w:t>
      </w:r>
      <w:r w:rsidR="00F23833">
        <w:t>)</w:t>
      </w:r>
    </w:p>
    <w:sdt>
      <w:sdtPr>
        <w:id w:val="705070987"/>
        <w:placeholder>
          <w:docPart w:val="5AEF4A5EA5364D08BD0E546837E8258F"/>
        </w:placeholder>
        <w:showingPlcHdr/>
        <w15:appearance w15:val="hidden"/>
      </w:sdtPr>
      <w:sdtEndPr/>
      <w:sdtContent>
        <w:p w14:paraId="24F52331" w14:textId="77777777" w:rsidR="008B0303" w:rsidRDefault="00147B56" w:rsidP="008B0303">
          <w:pPr>
            <w:pStyle w:val="Body"/>
          </w:pPr>
          <w:r w:rsidRPr="002B26C6">
            <w:rPr>
              <w:rStyle w:val="PlaceholderText"/>
            </w:rPr>
            <w:t>Click or tap here to enter text.</w:t>
          </w:r>
        </w:p>
      </w:sdtContent>
    </w:sdt>
    <w:p w14:paraId="6B53E33E" w14:textId="77777777" w:rsidR="008B0303" w:rsidRDefault="00823296" w:rsidP="00823296">
      <w:pPr>
        <w:pStyle w:val="BodyHeadingNumbered"/>
        <w:pageBreakBefore/>
      </w:pPr>
      <w:bookmarkStart w:id="4" w:name="UORGApplicationSection4"/>
      <w:bookmarkEnd w:id="4"/>
      <w:r>
        <w:lastRenderedPageBreak/>
        <w:t>Budget and Justification</w:t>
      </w:r>
    </w:p>
    <w:p w14:paraId="0C41B691" w14:textId="77777777" w:rsidR="00823296" w:rsidRPr="00973633" w:rsidRDefault="005B4F3F" w:rsidP="006373C9">
      <w:pPr>
        <w:pStyle w:val="Heading3"/>
      </w:pPr>
      <w:r w:rsidRPr="0066240B">
        <w:t>Staff</w:t>
      </w:r>
    </w:p>
    <w:p w14:paraId="500581A9" w14:textId="77777777" w:rsidR="0038679E" w:rsidRDefault="0038679E" w:rsidP="0038679E">
      <w:pPr>
        <w:pStyle w:val="BodyItalics"/>
      </w:pPr>
      <w:r>
        <w:t>Cut and paste Indirect Staff table from UORG Summary</w:t>
      </w:r>
      <w:r w:rsidR="00E04814">
        <w:t xml:space="preserve"> </w:t>
      </w:r>
      <w:r>
        <w:t>Tab</w:t>
      </w:r>
      <w:r w:rsidR="00CB70DB">
        <w:t>. Delete example table.</w:t>
      </w:r>
    </w:p>
    <w:p w14:paraId="7E4C17F1" w14:textId="77777777" w:rsidR="00823296" w:rsidRDefault="00B07D32" w:rsidP="00BB765C">
      <w:pPr>
        <w:pStyle w:val="Source"/>
      </w:pPr>
      <w:r w:rsidRPr="00B07D32">
        <w:rPr>
          <w:noProof/>
          <w:lang w:val="en-NZ" w:eastAsia="en-NZ"/>
        </w:rPr>
        <w:drawing>
          <wp:inline distT="0" distB="0" distL="0" distR="0" wp14:anchorId="713DAE63" wp14:editId="6657FC21">
            <wp:extent cx="3664585" cy="1930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4585" cy="19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F79CD" w14:textId="77777777" w:rsidR="00CB70DB" w:rsidRDefault="00CB70DB" w:rsidP="0038679E">
      <w:pPr>
        <w:pStyle w:val="BodyItalics"/>
      </w:pPr>
    </w:p>
    <w:p w14:paraId="4630940D" w14:textId="77777777" w:rsidR="0038679E" w:rsidRDefault="0038679E" w:rsidP="0038679E">
      <w:pPr>
        <w:pStyle w:val="BodyItalics"/>
      </w:pPr>
      <w:r>
        <w:t>Cut and paste Direct Staff table from UORG Summary Tab</w:t>
      </w:r>
      <w:r w:rsidR="00CB70DB">
        <w:t>. Delete example table.</w:t>
      </w:r>
    </w:p>
    <w:p w14:paraId="50AC83C0" w14:textId="77777777" w:rsidR="0038679E" w:rsidRPr="0038679E" w:rsidRDefault="00B07D32" w:rsidP="0038679E">
      <w:pPr>
        <w:pStyle w:val="Source"/>
      </w:pPr>
      <w:r w:rsidRPr="00B07D32">
        <w:rPr>
          <w:noProof/>
          <w:lang w:val="en-NZ" w:eastAsia="en-NZ"/>
        </w:rPr>
        <w:drawing>
          <wp:inline distT="0" distB="0" distL="0" distR="0" wp14:anchorId="58707B0B" wp14:editId="6E2D34E7">
            <wp:extent cx="4883785" cy="2133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785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72C1A" w14:textId="77777777" w:rsidR="00E040BC" w:rsidRDefault="00E040BC" w:rsidP="00E040BC">
      <w:pPr>
        <w:pStyle w:val="BodyHeading"/>
        <w:rPr>
          <w:lang w:val="en-US"/>
        </w:rPr>
      </w:pPr>
      <w:r w:rsidRPr="00E040BC">
        <w:rPr>
          <w:lang w:val="en-US"/>
        </w:rPr>
        <w:t xml:space="preserve">Detailed </w:t>
      </w:r>
      <w:r w:rsidR="00CB70DB">
        <w:rPr>
          <w:lang w:val="en-US"/>
        </w:rPr>
        <w:t xml:space="preserve">explanation of </w:t>
      </w:r>
      <w:r w:rsidRPr="00E040BC">
        <w:rPr>
          <w:lang w:val="en-US"/>
        </w:rPr>
        <w:t>roles</w:t>
      </w:r>
      <w:r w:rsidR="00CB70DB">
        <w:rPr>
          <w:lang w:val="en-US"/>
        </w:rPr>
        <w:t xml:space="preserve"> and responsibilities</w:t>
      </w:r>
      <w:r w:rsidRPr="00E040BC">
        <w:rPr>
          <w:lang w:val="en-US"/>
        </w:rPr>
        <w:t xml:space="preserve"> of all indirect and direct staff</w:t>
      </w:r>
      <w:r>
        <w:rPr>
          <w:lang w:val="en-US"/>
        </w:rPr>
        <w:t>:</w:t>
      </w:r>
    </w:p>
    <w:sdt>
      <w:sdtPr>
        <w:rPr>
          <w:lang w:val="en-US"/>
        </w:rPr>
        <w:id w:val="-574128993"/>
        <w:placeholder>
          <w:docPart w:val="02E34CE241D24841B67226E448438FD5"/>
        </w:placeholder>
        <w:showingPlcHdr/>
        <w15:appearance w15:val="hidden"/>
      </w:sdtPr>
      <w:sdtEndPr/>
      <w:sdtContent>
        <w:p w14:paraId="1673A2A3" w14:textId="77777777" w:rsidR="00E040BC" w:rsidRDefault="00B04434" w:rsidP="00E040BC">
          <w:pPr>
            <w:pStyle w:val="Body"/>
            <w:rPr>
              <w:lang w:val="en-US"/>
            </w:rPr>
          </w:pPr>
          <w:r w:rsidRPr="002B26C6">
            <w:rPr>
              <w:rStyle w:val="PlaceholderText"/>
            </w:rPr>
            <w:t>Click or tap here to enter text.</w:t>
          </w:r>
        </w:p>
      </w:sdtContent>
    </w:sdt>
    <w:p w14:paraId="308DAF8F" w14:textId="77777777" w:rsidR="00E824CC" w:rsidRDefault="00E824CC" w:rsidP="004D256B">
      <w:pPr>
        <w:pStyle w:val="Heading3"/>
      </w:pPr>
      <w:r w:rsidRPr="00973633">
        <w:t>Operating Expenses</w:t>
      </w:r>
    </w:p>
    <w:p w14:paraId="4694D5B1" w14:textId="77777777" w:rsidR="0038679E" w:rsidRDefault="0038679E" w:rsidP="004D256B">
      <w:pPr>
        <w:pStyle w:val="BodyItalics"/>
        <w:keepNext/>
      </w:pPr>
      <w:r>
        <w:t>Cut and paste operating expenses</w:t>
      </w:r>
      <w:r w:rsidR="00CB70DB">
        <w:t xml:space="preserve"> table</w:t>
      </w:r>
      <w:r>
        <w:t xml:space="preserve"> from UORG Summary Tab</w:t>
      </w:r>
      <w:r w:rsidR="008D47C8">
        <w:t>. Delete example table.</w:t>
      </w:r>
    </w:p>
    <w:p w14:paraId="56D6D1D9" w14:textId="77777777" w:rsidR="0038679E" w:rsidRPr="0038679E" w:rsidRDefault="00B07D32" w:rsidP="004C642E">
      <w:pPr>
        <w:pStyle w:val="Body"/>
      </w:pPr>
      <w:r w:rsidRPr="00B07D32">
        <w:rPr>
          <w:noProof/>
          <w:lang w:val="en-NZ" w:eastAsia="en-NZ"/>
        </w:rPr>
        <w:drawing>
          <wp:inline distT="0" distB="0" distL="0" distR="0" wp14:anchorId="77309612" wp14:editId="1DFA3431">
            <wp:extent cx="5493385" cy="7924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3385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D56EA" w14:textId="77777777" w:rsidR="00CB70DB" w:rsidRDefault="00CB70DB" w:rsidP="00B07D32">
      <w:pPr>
        <w:pStyle w:val="Source"/>
      </w:pPr>
    </w:p>
    <w:p w14:paraId="6E3C03C1" w14:textId="77777777" w:rsidR="00E824CC" w:rsidRDefault="00AC74A0" w:rsidP="00E824CC">
      <w:pPr>
        <w:pStyle w:val="BodyItalics"/>
        <w:rPr>
          <w:lang w:val="en-US"/>
        </w:rPr>
      </w:pPr>
      <w:r>
        <w:rPr>
          <w:lang w:val="en-US"/>
        </w:rPr>
        <w:t>List</w:t>
      </w:r>
      <w:r w:rsidR="00CB70DB">
        <w:rPr>
          <w:lang w:val="en-US"/>
        </w:rPr>
        <w:t xml:space="preserve"> operating expenses in the table below as appropriate. Descriptions and values should be entered manually. </w:t>
      </w:r>
      <w:r w:rsidR="00E824CC">
        <w:rPr>
          <w:lang w:val="en-US"/>
        </w:rPr>
        <w:t>Click in row and then click + sign at end of row to add more expenses</w:t>
      </w:r>
      <w:r w:rsidR="00A93239">
        <w:rPr>
          <w:lang w:val="en-US"/>
        </w:rPr>
        <w:t>. To calculate totals, right click where total figure should be and click ‘update field.’ Mac users</w:t>
      </w:r>
      <w:r w:rsidR="001B4020">
        <w:rPr>
          <w:lang w:val="en-US"/>
        </w:rPr>
        <w:t>: control click where total figure should be and click ‘update field’.</w:t>
      </w:r>
      <w:r w:rsidR="00A93239">
        <w:rPr>
          <w:lang w:val="en-US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D9D9D9" w:themeColor="background1" w:themeShade="D9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0"/>
        <w:gridCol w:w="1630"/>
        <w:gridCol w:w="1630"/>
        <w:gridCol w:w="1631"/>
      </w:tblGrid>
      <w:tr w:rsidR="003813FF" w14:paraId="7B1C137C" w14:textId="77777777" w:rsidTr="00147B56">
        <w:trPr>
          <w:tblHeader/>
        </w:trPr>
        <w:tc>
          <w:tcPr>
            <w:tcW w:w="4248" w:type="dxa"/>
            <w:shd w:val="clear" w:color="auto" w:fill="000000" w:themeFill="text1"/>
          </w:tcPr>
          <w:p w14:paraId="0F68FE86" w14:textId="77777777" w:rsidR="003813FF" w:rsidRDefault="006373C9" w:rsidP="0038679E">
            <w:pPr>
              <w:pStyle w:val="TableHead"/>
              <w:rPr>
                <w:lang w:val="en-US"/>
              </w:rPr>
            </w:pPr>
            <w:r>
              <w:rPr>
                <w:lang w:val="en-US"/>
              </w:rPr>
              <w:t xml:space="preserve">Operating expenses </w:t>
            </w:r>
            <w:r w:rsidR="0038679E">
              <w:rPr>
                <w:lang w:val="en-US"/>
              </w:rPr>
              <w:t>breakdown</w:t>
            </w:r>
          </w:p>
        </w:tc>
        <w:tc>
          <w:tcPr>
            <w:tcW w:w="1652" w:type="dxa"/>
            <w:shd w:val="clear" w:color="auto" w:fill="000000" w:themeFill="text1"/>
          </w:tcPr>
          <w:p w14:paraId="49F91473" w14:textId="77777777" w:rsidR="003813FF" w:rsidRDefault="003813FF" w:rsidP="003813FF">
            <w:pPr>
              <w:pStyle w:val="TableHead"/>
              <w:jc w:val="center"/>
              <w:rPr>
                <w:lang w:val="en-US"/>
              </w:rPr>
            </w:pPr>
            <w:r>
              <w:rPr>
                <w:lang w:val="en-US"/>
              </w:rPr>
              <w:t>Year 1</w:t>
            </w:r>
          </w:p>
        </w:tc>
        <w:tc>
          <w:tcPr>
            <w:tcW w:w="1652" w:type="dxa"/>
            <w:shd w:val="clear" w:color="auto" w:fill="000000" w:themeFill="text1"/>
          </w:tcPr>
          <w:p w14:paraId="73925B56" w14:textId="77777777" w:rsidR="003813FF" w:rsidRDefault="003813FF" w:rsidP="003813FF">
            <w:pPr>
              <w:pStyle w:val="TableHead"/>
              <w:jc w:val="center"/>
              <w:rPr>
                <w:lang w:val="en-US"/>
              </w:rPr>
            </w:pPr>
            <w:r>
              <w:rPr>
                <w:lang w:val="en-US"/>
              </w:rPr>
              <w:t>Year 2</w:t>
            </w:r>
          </w:p>
        </w:tc>
        <w:tc>
          <w:tcPr>
            <w:tcW w:w="1652" w:type="dxa"/>
            <w:shd w:val="clear" w:color="auto" w:fill="000000" w:themeFill="text1"/>
          </w:tcPr>
          <w:p w14:paraId="50C6F118" w14:textId="77777777" w:rsidR="003813FF" w:rsidRDefault="003813FF" w:rsidP="003813FF">
            <w:pPr>
              <w:pStyle w:val="TableHead"/>
              <w:jc w:val="center"/>
              <w:rPr>
                <w:lang w:val="en-US"/>
              </w:rPr>
            </w:pPr>
            <w:r>
              <w:rPr>
                <w:lang w:val="en-US"/>
              </w:rPr>
              <w:t>Total</w:t>
            </w:r>
          </w:p>
        </w:tc>
      </w:tr>
      <w:sdt>
        <w:sdtPr>
          <w:rPr>
            <w:lang w:val="en-US"/>
          </w:rPr>
          <w:id w:val="728882238"/>
          <w15:repeatingSection/>
        </w:sdtPr>
        <w:sdtEndPr/>
        <w:sdtContent>
          <w:sdt>
            <w:sdtPr>
              <w:rPr>
                <w:lang w:val="en-US"/>
              </w:rPr>
              <w:id w:val="-1731996874"/>
              <w:placeholder>
                <w:docPart w:val="DefaultPlaceholder_-1854013436"/>
              </w:placeholder>
              <w15:repeatingSectionItem/>
            </w:sdtPr>
            <w:sdtEndPr/>
            <w:sdtContent>
              <w:tr w:rsidR="003813FF" w14:paraId="10AE7F66" w14:textId="77777777" w:rsidTr="003813FF">
                <w:sdt>
                  <w:sdtPr>
                    <w:rPr>
                      <w:lang w:val="en-US"/>
                    </w:rPr>
                    <w:id w:val="-1521551130"/>
                    <w:placeholder>
                      <w:docPart w:val="7C8E3809CF074426ABD8BCA889C95A1E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4248" w:type="dxa"/>
                      </w:tcPr>
                      <w:p w14:paraId="7F248038" w14:textId="0087D6DD" w:rsidR="003813FF" w:rsidRDefault="00B04434" w:rsidP="00E824CC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-608120696"/>
                    <w:placeholder>
                      <w:docPart w:val="7DBAB0A012E6407BA8D6CE53EB11CACA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  <w:vAlign w:val="center"/>
                      </w:tcPr>
                      <w:p w14:paraId="3657CE12" w14:textId="73B3CEB1" w:rsidR="003813FF" w:rsidRPr="003813FF" w:rsidRDefault="0007663B" w:rsidP="0007663B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sdt>
                  <w:sdtPr>
                    <w:id w:val="992836666"/>
                    <w:placeholder>
                      <w:docPart w:val="27DB3CA8B2FC4DAD80DE8A2723F84D89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</w:tcPr>
                      <w:p w14:paraId="61894767" w14:textId="21706265" w:rsidR="003813FF" w:rsidRDefault="0007663B" w:rsidP="00B07D32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tc>
                  <w:tcPr>
                    <w:tcW w:w="1652" w:type="dxa"/>
                  </w:tcPr>
                  <w:p w14:paraId="6A852377" w14:textId="3ED40284" w:rsidR="003813FF" w:rsidRDefault="0007663B" w:rsidP="00147B56">
                    <w:pPr>
                      <w:pStyle w:val="TableCentered"/>
                    </w:pPr>
                    <w:r>
                      <w:fldChar w:fldCharType="begin"/>
                    </w:r>
                    <w:r>
                      <w:instrText xml:space="preserve"> =SUM(LEFT) \# "$0"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$0</w:t>
                    </w:r>
                    <w:r>
                      <w:fldChar w:fldCharType="end"/>
                    </w:r>
                  </w:p>
                </w:tc>
              </w:tr>
            </w:sdtContent>
          </w:sdt>
          <w:sdt>
            <w:sdtPr>
              <w:rPr>
                <w:lang w:val="en-US"/>
              </w:rPr>
              <w:id w:val="2078549422"/>
              <w:placeholder>
                <w:docPart w:val="1541218FB8F340D383CE32E4394E4AED"/>
              </w:placeholder>
              <w15:repeatingSectionItem/>
            </w:sdtPr>
            <w:sdtEndPr/>
            <w:sdtContent>
              <w:tr w:rsidR="00B04434" w14:paraId="6B06020B" w14:textId="77777777" w:rsidTr="003813FF">
                <w:sdt>
                  <w:sdtPr>
                    <w:rPr>
                      <w:lang w:val="en-US"/>
                    </w:rPr>
                    <w:id w:val="-794599773"/>
                    <w:placeholder>
                      <w:docPart w:val="942CD5E4DE4E4501A1201D0B365F7730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4248" w:type="dxa"/>
                      </w:tcPr>
                      <w:p w14:paraId="115A2680" w14:textId="77777777" w:rsidR="00B04434" w:rsidRDefault="00B04434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-458336978"/>
                    <w:placeholder>
                      <w:docPart w:val="FA82FF5806EE49908BBBD1F1621D0878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  <w:vAlign w:val="center"/>
                      </w:tcPr>
                      <w:p w14:paraId="4A83CA0D" w14:textId="1CFA1666" w:rsidR="00B04434" w:rsidRPr="003813FF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sdt>
                  <w:sdtPr>
                    <w:id w:val="647325269"/>
                    <w:placeholder>
                      <w:docPart w:val="3365B8127308465685B2B674B8E7BF58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</w:tcPr>
                      <w:p w14:paraId="3CEB2E7D" w14:textId="27F7113A" w:rsidR="00B04434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tc>
                  <w:tcPr>
                    <w:tcW w:w="1652" w:type="dxa"/>
                  </w:tcPr>
                  <w:p w14:paraId="25633C1E" w14:textId="534EAEAB" w:rsidR="00B04434" w:rsidRDefault="0007663B" w:rsidP="00147B56">
                    <w:pPr>
                      <w:pStyle w:val="TableCentered"/>
                    </w:pPr>
                    <w:r>
                      <w:fldChar w:fldCharType="begin"/>
                    </w:r>
                    <w:r>
                      <w:instrText xml:space="preserve"> =SUM(LEFT) \# "$0"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$0</w:t>
                    </w:r>
                    <w:r>
                      <w:fldChar w:fldCharType="end"/>
                    </w:r>
                  </w:p>
                </w:tc>
              </w:tr>
            </w:sdtContent>
          </w:sdt>
          <w:sdt>
            <w:sdtPr>
              <w:rPr>
                <w:lang w:val="en-US"/>
              </w:rPr>
              <w:id w:val="1789475633"/>
              <w:placeholder>
                <w:docPart w:val="2925BCD1DF60488B9DD4750FBF4EE723"/>
              </w:placeholder>
              <w15:repeatingSectionItem/>
            </w:sdtPr>
            <w:sdtEndPr/>
            <w:sdtContent>
              <w:tr w:rsidR="0007663B" w14:paraId="3F49CF16" w14:textId="77777777" w:rsidTr="003813FF">
                <w:sdt>
                  <w:sdtPr>
                    <w:rPr>
                      <w:lang w:val="en-US"/>
                    </w:rPr>
                    <w:id w:val="167141759"/>
                    <w:placeholder>
                      <w:docPart w:val="8D8DEB57B0CD41F1826FA14E931E5DC6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4248" w:type="dxa"/>
                      </w:tcPr>
                      <w:p w14:paraId="7615EC00" w14:textId="77777777" w:rsidR="0007663B" w:rsidRDefault="0007663B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-1540584290"/>
                    <w:placeholder>
                      <w:docPart w:val="B341C31073FE48FF925ABAE2C217189F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  <w:vAlign w:val="center"/>
                      </w:tcPr>
                      <w:p w14:paraId="420BB8AE" w14:textId="77777777" w:rsidR="0007663B" w:rsidRPr="003813FF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sdt>
                  <w:sdtPr>
                    <w:id w:val="-208725283"/>
                    <w:placeholder>
                      <w:docPart w:val="502E940E925044F889C87DB05B3F072B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</w:tcPr>
                      <w:p w14:paraId="56B8CEA4" w14:textId="77777777" w:rsidR="0007663B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tc>
                  <w:tcPr>
                    <w:tcW w:w="1652" w:type="dxa"/>
                  </w:tcPr>
                  <w:p w14:paraId="0ADC44D8" w14:textId="0948978F" w:rsidR="0007663B" w:rsidRDefault="0007663B" w:rsidP="00147B56">
                    <w:pPr>
                      <w:pStyle w:val="TableCentered"/>
                    </w:pPr>
                    <w:r>
                      <w:fldChar w:fldCharType="begin"/>
                    </w:r>
                    <w:r>
                      <w:instrText xml:space="preserve"> =SUM(LEFT) \# "$0"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$0</w:t>
                    </w:r>
                    <w:r>
                      <w:fldChar w:fldCharType="end"/>
                    </w:r>
                  </w:p>
                </w:tc>
              </w:tr>
            </w:sdtContent>
          </w:sdt>
          <w:sdt>
            <w:sdtPr>
              <w:rPr>
                <w:lang w:val="en-US"/>
              </w:rPr>
              <w:id w:val="-304556379"/>
              <w:placeholder>
                <w:docPart w:val="C93E745D4E9C4E5E8E7F01CFA388C9C6"/>
              </w:placeholder>
              <w15:repeatingSectionItem/>
            </w:sdtPr>
            <w:sdtEndPr/>
            <w:sdtContent>
              <w:tr w:rsidR="0007663B" w14:paraId="6AC47B51" w14:textId="77777777" w:rsidTr="003813FF">
                <w:sdt>
                  <w:sdtPr>
                    <w:rPr>
                      <w:lang w:val="en-US"/>
                    </w:rPr>
                    <w:id w:val="-471447149"/>
                    <w:placeholder>
                      <w:docPart w:val="092CBD10F0334B939033A5FEF8AC8134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4248" w:type="dxa"/>
                      </w:tcPr>
                      <w:p w14:paraId="21CBFA07" w14:textId="77777777" w:rsidR="0007663B" w:rsidRDefault="0007663B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-215821057"/>
                    <w:placeholder>
                      <w:docPart w:val="CA8849DDF54240DDAF932BB4618065F5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  <w:vAlign w:val="center"/>
                      </w:tcPr>
                      <w:p w14:paraId="2943A2E1" w14:textId="77777777" w:rsidR="0007663B" w:rsidRPr="003813FF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sdt>
                  <w:sdtPr>
                    <w:id w:val="-1469663886"/>
                    <w:placeholder>
                      <w:docPart w:val="0BDE452E2413406081D243BD0A70E3AC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</w:tcPr>
                      <w:p w14:paraId="22CC5E64" w14:textId="77777777" w:rsidR="0007663B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tc>
                  <w:tcPr>
                    <w:tcW w:w="1652" w:type="dxa"/>
                  </w:tcPr>
                  <w:p w14:paraId="154DF534" w14:textId="031BAAD0" w:rsidR="0007663B" w:rsidRDefault="0007663B" w:rsidP="00147B56">
                    <w:pPr>
                      <w:pStyle w:val="TableCentered"/>
                    </w:pPr>
                    <w:r>
                      <w:fldChar w:fldCharType="begin"/>
                    </w:r>
                    <w:r>
                      <w:instrText xml:space="preserve"> =SUM(LEFT) \# "$0"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$0</w:t>
                    </w:r>
                    <w:r>
                      <w:fldChar w:fldCharType="end"/>
                    </w:r>
                  </w:p>
                </w:tc>
              </w:tr>
            </w:sdtContent>
          </w:sdt>
          <w:sdt>
            <w:sdtPr>
              <w:rPr>
                <w:lang w:val="en-US"/>
              </w:rPr>
              <w:id w:val="468243461"/>
              <w:placeholder>
                <w:docPart w:val="9374C47A35844336ADBF6C8C4CA1FAE0"/>
              </w:placeholder>
              <w15:repeatingSectionItem/>
            </w:sdtPr>
            <w:sdtEndPr/>
            <w:sdtContent>
              <w:tr w:rsidR="0007663B" w14:paraId="28ADE5F6" w14:textId="77777777" w:rsidTr="003813FF">
                <w:sdt>
                  <w:sdtPr>
                    <w:rPr>
                      <w:lang w:val="en-US"/>
                    </w:rPr>
                    <w:id w:val="1057294376"/>
                    <w:placeholder>
                      <w:docPart w:val="773BC55D73B141288EE7FA8CF6165900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4248" w:type="dxa"/>
                      </w:tcPr>
                      <w:p w14:paraId="706164E8" w14:textId="77777777" w:rsidR="0007663B" w:rsidRDefault="0007663B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797876359"/>
                    <w:placeholder>
                      <w:docPart w:val="0A5C13425F8C470ABE3FA80077D00B5F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  <w:vAlign w:val="center"/>
                      </w:tcPr>
                      <w:p w14:paraId="63690EE4" w14:textId="77777777" w:rsidR="0007663B" w:rsidRPr="003813FF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sdt>
                  <w:sdtPr>
                    <w:id w:val="-867748519"/>
                    <w:placeholder>
                      <w:docPart w:val="6C236538A581423098ED87522CC8200C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</w:tcPr>
                      <w:p w14:paraId="506D2F59" w14:textId="77777777" w:rsidR="0007663B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tc>
                  <w:tcPr>
                    <w:tcW w:w="1652" w:type="dxa"/>
                  </w:tcPr>
                  <w:p w14:paraId="07BE401A" w14:textId="613660C2" w:rsidR="0007663B" w:rsidRDefault="0007663B" w:rsidP="00147B56">
                    <w:pPr>
                      <w:pStyle w:val="TableCentered"/>
                    </w:pPr>
                    <w:r>
                      <w:fldChar w:fldCharType="begin"/>
                    </w:r>
                    <w:r>
                      <w:instrText xml:space="preserve"> =SUM(LEFT) \# "$0"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$0</w:t>
                    </w:r>
                    <w:r>
                      <w:fldChar w:fldCharType="end"/>
                    </w:r>
                  </w:p>
                </w:tc>
              </w:tr>
            </w:sdtContent>
          </w:sdt>
          <w:sdt>
            <w:sdtPr>
              <w:rPr>
                <w:lang w:val="en-US"/>
              </w:rPr>
              <w:id w:val="254253989"/>
              <w:placeholder>
                <w:docPart w:val="0888335B7E2A47879CADBED871DE986C"/>
              </w:placeholder>
              <w15:repeatingSectionItem/>
            </w:sdtPr>
            <w:sdtEndPr/>
            <w:sdtContent>
              <w:tr w:rsidR="0007663B" w14:paraId="5DCA013E" w14:textId="77777777" w:rsidTr="003813FF">
                <w:sdt>
                  <w:sdtPr>
                    <w:rPr>
                      <w:lang w:val="en-US"/>
                    </w:rPr>
                    <w:id w:val="1838266438"/>
                    <w:placeholder>
                      <w:docPart w:val="88549729F2814A72B0D540A016BE9577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4248" w:type="dxa"/>
                      </w:tcPr>
                      <w:p w14:paraId="2289EE59" w14:textId="77777777" w:rsidR="0007663B" w:rsidRDefault="0007663B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-1452319145"/>
                    <w:placeholder>
                      <w:docPart w:val="A3AE95B7061548079178ED48D4E1F328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  <w:vAlign w:val="center"/>
                      </w:tcPr>
                      <w:p w14:paraId="20898534" w14:textId="77777777" w:rsidR="0007663B" w:rsidRPr="003813FF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sdt>
                  <w:sdtPr>
                    <w:id w:val="-1944603425"/>
                    <w:placeholder>
                      <w:docPart w:val="D8034D62A6E147B1A42C6D9EFE8D0523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</w:tcPr>
                      <w:p w14:paraId="56C7F08F" w14:textId="77777777" w:rsidR="0007663B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tc>
                  <w:tcPr>
                    <w:tcW w:w="1652" w:type="dxa"/>
                  </w:tcPr>
                  <w:p w14:paraId="4F648187" w14:textId="412FB464" w:rsidR="0007663B" w:rsidRDefault="0007663B" w:rsidP="00147B56">
                    <w:pPr>
                      <w:pStyle w:val="TableCentered"/>
                    </w:pPr>
                    <w:r>
                      <w:fldChar w:fldCharType="begin"/>
                    </w:r>
                    <w:r>
                      <w:instrText xml:space="preserve"> =SUM(LEFT) \# "$0"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$0</w:t>
                    </w:r>
                    <w:r>
                      <w:fldChar w:fldCharType="end"/>
                    </w:r>
                  </w:p>
                </w:tc>
              </w:tr>
            </w:sdtContent>
          </w:sdt>
          <w:sdt>
            <w:sdtPr>
              <w:rPr>
                <w:lang w:val="en-US"/>
              </w:rPr>
              <w:id w:val="1407268637"/>
              <w:placeholder>
                <w:docPart w:val="682CE3526C0143FFA78BA02FF8938AF1"/>
              </w:placeholder>
              <w15:repeatingSectionItem/>
            </w:sdtPr>
            <w:sdtEndPr/>
            <w:sdtContent>
              <w:tr w:rsidR="0007663B" w14:paraId="2917AC2D" w14:textId="77777777" w:rsidTr="003813FF">
                <w:sdt>
                  <w:sdtPr>
                    <w:rPr>
                      <w:lang w:val="en-US"/>
                    </w:rPr>
                    <w:id w:val="-1414314186"/>
                    <w:placeholder>
                      <w:docPart w:val="E401C3DAA6044575BF7E892E54267A24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4248" w:type="dxa"/>
                      </w:tcPr>
                      <w:p w14:paraId="5CC695DC" w14:textId="77777777" w:rsidR="0007663B" w:rsidRDefault="0007663B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670989477"/>
                    <w:placeholder>
                      <w:docPart w:val="4009A07384D04AD6ADE6C1A235BCC098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  <w:vAlign w:val="center"/>
                      </w:tcPr>
                      <w:p w14:paraId="496FFCA7" w14:textId="77777777" w:rsidR="0007663B" w:rsidRPr="003813FF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sdt>
                  <w:sdtPr>
                    <w:id w:val="465858531"/>
                    <w:placeholder>
                      <w:docPart w:val="FE784B074C9E4541A0968F732FE3C33C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</w:tcPr>
                      <w:p w14:paraId="683C6370" w14:textId="77777777" w:rsidR="0007663B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tc>
                  <w:tcPr>
                    <w:tcW w:w="1652" w:type="dxa"/>
                  </w:tcPr>
                  <w:p w14:paraId="6FBFB88B" w14:textId="015F0064" w:rsidR="0007663B" w:rsidRDefault="0007663B" w:rsidP="00147B56">
                    <w:pPr>
                      <w:pStyle w:val="TableCentered"/>
                    </w:pPr>
                    <w:r>
                      <w:fldChar w:fldCharType="begin"/>
                    </w:r>
                    <w:r>
                      <w:instrText xml:space="preserve"> =SUM(LEFT) \# "$0"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$0</w:t>
                    </w:r>
                    <w:r>
                      <w:fldChar w:fldCharType="end"/>
                    </w:r>
                  </w:p>
                </w:tc>
              </w:tr>
            </w:sdtContent>
          </w:sdt>
          <w:sdt>
            <w:sdtPr>
              <w:rPr>
                <w:lang w:val="en-US"/>
              </w:rPr>
              <w:id w:val="1744216829"/>
              <w:placeholder>
                <w:docPart w:val="0742438EF7E74FE1B33176A0168F5BE9"/>
              </w:placeholder>
              <w15:repeatingSectionItem/>
            </w:sdtPr>
            <w:sdtEndPr/>
            <w:sdtContent>
              <w:tr w:rsidR="0007663B" w14:paraId="4E1FAB75" w14:textId="77777777" w:rsidTr="003813FF">
                <w:sdt>
                  <w:sdtPr>
                    <w:rPr>
                      <w:lang w:val="en-US"/>
                    </w:rPr>
                    <w:id w:val="801268813"/>
                    <w:placeholder>
                      <w:docPart w:val="6890D7239C8040CEAB3FC2A87A530998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4248" w:type="dxa"/>
                      </w:tcPr>
                      <w:p w14:paraId="20E66DFB" w14:textId="77777777" w:rsidR="0007663B" w:rsidRDefault="0007663B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892625439"/>
                    <w:placeholder>
                      <w:docPart w:val="7CEB787C7A474BE29387EF3AB47141B9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  <w:vAlign w:val="center"/>
                      </w:tcPr>
                      <w:p w14:paraId="4315FE31" w14:textId="77777777" w:rsidR="0007663B" w:rsidRPr="003813FF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sdt>
                  <w:sdtPr>
                    <w:id w:val="-1609046806"/>
                    <w:placeholder>
                      <w:docPart w:val="69393C8FFAA74CD5A30714FE981106C3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</w:tcPr>
                      <w:p w14:paraId="3DC566A2" w14:textId="77777777" w:rsidR="0007663B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tc>
                  <w:tcPr>
                    <w:tcW w:w="1652" w:type="dxa"/>
                  </w:tcPr>
                  <w:p w14:paraId="58FF1D9B" w14:textId="4798DF1D" w:rsidR="0007663B" w:rsidRDefault="0007663B" w:rsidP="00147B56">
                    <w:pPr>
                      <w:pStyle w:val="TableCentered"/>
                    </w:pPr>
                    <w:r>
                      <w:fldChar w:fldCharType="begin"/>
                    </w:r>
                    <w:r>
                      <w:instrText xml:space="preserve"> =SUM(LEFT) \# "$0"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$0</w:t>
                    </w:r>
                    <w:r>
                      <w:fldChar w:fldCharType="end"/>
                    </w:r>
                  </w:p>
                </w:tc>
              </w:tr>
            </w:sdtContent>
          </w:sdt>
          <w:sdt>
            <w:sdtPr>
              <w:rPr>
                <w:lang w:val="en-US"/>
              </w:rPr>
              <w:id w:val="-409231243"/>
              <w:placeholder>
                <w:docPart w:val="3C3461BB7CD541D998D2CE000BFF28FF"/>
              </w:placeholder>
              <w15:repeatingSectionItem/>
            </w:sdtPr>
            <w:sdtEndPr/>
            <w:sdtContent>
              <w:tr w:rsidR="0007663B" w14:paraId="7EB28ACA" w14:textId="77777777" w:rsidTr="003813FF">
                <w:sdt>
                  <w:sdtPr>
                    <w:rPr>
                      <w:lang w:val="en-US"/>
                    </w:rPr>
                    <w:id w:val="-67197998"/>
                    <w:placeholder>
                      <w:docPart w:val="3EBF5C979CE6490FB67D9B9E4C4C7E9C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4248" w:type="dxa"/>
                      </w:tcPr>
                      <w:p w14:paraId="664DAEFA" w14:textId="77777777" w:rsidR="0007663B" w:rsidRDefault="0007663B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501710240"/>
                    <w:placeholder>
                      <w:docPart w:val="0D13E513A683440BB4F539E6D27F14FD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  <w:vAlign w:val="center"/>
                      </w:tcPr>
                      <w:p w14:paraId="4D3E9BDE" w14:textId="67568286" w:rsidR="0007663B" w:rsidRPr="003813FF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sdt>
                  <w:sdtPr>
                    <w:id w:val="-1219427314"/>
                    <w:placeholder>
                      <w:docPart w:val="BF287CB4E8A64ED183423524C52E7A0E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</w:tcPr>
                      <w:p w14:paraId="75EE6578" w14:textId="77777777" w:rsidR="0007663B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tc>
                  <w:tcPr>
                    <w:tcW w:w="1652" w:type="dxa"/>
                  </w:tcPr>
                  <w:p w14:paraId="55B793EB" w14:textId="6997ADA6" w:rsidR="0007663B" w:rsidRDefault="0007663B" w:rsidP="00147B56">
                    <w:pPr>
                      <w:pStyle w:val="TableCentered"/>
                    </w:pPr>
                    <w:r>
                      <w:fldChar w:fldCharType="begin"/>
                    </w:r>
                    <w:r>
                      <w:instrText xml:space="preserve"> =SUM(LEFT) \# "$0"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$0</w:t>
                    </w:r>
                    <w:r>
                      <w:fldChar w:fldCharType="end"/>
                    </w:r>
                  </w:p>
                </w:tc>
              </w:tr>
            </w:sdtContent>
          </w:sdt>
          <w:sdt>
            <w:sdtPr>
              <w:rPr>
                <w:lang w:val="en-US"/>
              </w:rPr>
              <w:id w:val="-134185681"/>
              <w:placeholder>
                <w:docPart w:val="BB659F6CCDFA45BFA9F4299A8FE57502"/>
              </w:placeholder>
              <w15:repeatingSectionItem/>
            </w:sdtPr>
            <w:sdtEndPr/>
            <w:sdtContent>
              <w:tr w:rsidR="0007663B" w14:paraId="0AC2E5B7" w14:textId="77777777" w:rsidTr="003813FF">
                <w:sdt>
                  <w:sdtPr>
                    <w:rPr>
                      <w:lang w:val="en-US"/>
                    </w:rPr>
                    <w:id w:val="-559943448"/>
                    <w:placeholder>
                      <w:docPart w:val="CDCF11FC271445EB98216EA6548EC0AA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4248" w:type="dxa"/>
                      </w:tcPr>
                      <w:p w14:paraId="2C5CB738" w14:textId="77777777" w:rsidR="0007663B" w:rsidRDefault="0007663B" w:rsidP="00D81269">
                        <w:pPr>
                          <w:pStyle w:val="Table"/>
                          <w:rPr>
                            <w:lang w:val="en-US"/>
                          </w:rPr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1410117351"/>
                    <w:placeholder>
                      <w:docPart w:val="151BB739E923478FBD002BB4938B7351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  <w:vAlign w:val="center"/>
                      </w:tcPr>
                      <w:p w14:paraId="7BEDB62F" w14:textId="77777777" w:rsidR="0007663B" w:rsidRPr="003813FF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sdt>
                  <w:sdtPr>
                    <w:id w:val="773522997"/>
                    <w:placeholder>
                      <w:docPart w:val="8100E48B244F4353BECA73CAD0A65DD8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652" w:type="dxa"/>
                      </w:tcPr>
                      <w:p w14:paraId="69732DEB" w14:textId="77777777" w:rsidR="0007663B" w:rsidRDefault="0007663B" w:rsidP="00D81269">
                        <w:pPr>
                          <w:pStyle w:val="TableCentered"/>
                        </w:pPr>
                        <w:r>
                          <w:rPr>
                            <w:rStyle w:val="PlaceholderText"/>
                          </w:rPr>
                          <w:t>$0</w:t>
                        </w:r>
                      </w:p>
                    </w:tc>
                  </w:sdtContent>
                </w:sdt>
                <w:tc>
                  <w:tcPr>
                    <w:tcW w:w="1652" w:type="dxa"/>
                  </w:tcPr>
                  <w:p w14:paraId="02B59287" w14:textId="07B9DE0A" w:rsidR="0007663B" w:rsidRDefault="0007663B" w:rsidP="00147B56">
                    <w:pPr>
                      <w:pStyle w:val="TableCentered"/>
                    </w:pPr>
                    <w:r>
                      <w:fldChar w:fldCharType="begin"/>
                    </w:r>
                    <w:r>
                      <w:instrText xml:space="preserve"> =SUM(LEFT) \# "$0"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$0</w:t>
                    </w:r>
                    <w:r>
                      <w:fldChar w:fldCharType="end"/>
                    </w:r>
                  </w:p>
                </w:tc>
              </w:tr>
            </w:sdtContent>
          </w:sdt>
        </w:sdtContent>
      </w:sdt>
      <w:tr w:rsidR="00147B56" w:rsidRPr="00147B56" w14:paraId="0BA35952" w14:textId="77777777" w:rsidTr="00147B56">
        <w:sdt>
          <w:sdtPr>
            <w:rPr>
              <w:b/>
              <w:lang w:val="en-US"/>
            </w:rPr>
            <w:alias w:val="Expense"/>
            <w:tag w:val="Expense"/>
            <w:id w:val="-996877419"/>
            <w:lock w:val="sdtLocked"/>
            <w:placeholder>
              <w:docPart w:val="FF27884EC8744827AB008B0575242F7B"/>
            </w:placeholder>
            <w15:appearance w15:val="hidden"/>
            <w:text w:multiLine="1"/>
          </w:sdtPr>
          <w:sdtEndPr/>
          <w:sdtContent>
            <w:tc>
              <w:tcPr>
                <w:tcW w:w="4248" w:type="dxa"/>
                <w:shd w:val="clear" w:color="auto" w:fill="BFBFBF" w:themeFill="background1" w:themeFillShade="BF"/>
              </w:tcPr>
              <w:p w14:paraId="47ADF23D" w14:textId="77777777" w:rsidR="00147B56" w:rsidRPr="00147B56" w:rsidRDefault="00147B56" w:rsidP="00147B56">
                <w:pPr>
                  <w:pStyle w:val="Table"/>
                  <w:rPr>
                    <w:b/>
                    <w:lang w:val="en-US"/>
                  </w:rPr>
                </w:pPr>
                <w:r w:rsidRPr="00147B56">
                  <w:rPr>
                    <w:b/>
                    <w:lang w:val="en-US"/>
                  </w:rPr>
                  <w:t>Total</w:t>
                </w:r>
              </w:p>
            </w:tc>
          </w:sdtContent>
        </w:sdt>
        <w:tc>
          <w:tcPr>
            <w:tcW w:w="1652" w:type="dxa"/>
            <w:shd w:val="clear" w:color="auto" w:fill="BFBFBF" w:themeFill="background1" w:themeFillShade="BF"/>
            <w:vAlign w:val="center"/>
          </w:tcPr>
          <w:p w14:paraId="7732F017" w14:textId="043FF7E2" w:rsidR="00147B56" w:rsidRPr="00147B56" w:rsidRDefault="0007663B" w:rsidP="00147B56">
            <w:pPr>
              <w:pStyle w:val="TableCentered"/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=SUM(ABOVE) \# "$0" </w:instrText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$0</w:t>
            </w:r>
            <w:r>
              <w:rPr>
                <w:b/>
              </w:rPr>
              <w:fldChar w:fldCharType="end"/>
            </w:r>
          </w:p>
        </w:tc>
        <w:tc>
          <w:tcPr>
            <w:tcW w:w="1652" w:type="dxa"/>
            <w:shd w:val="clear" w:color="auto" w:fill="BFBFBF" w:themeFill="background1" w:themeFillShade="BF"/>
          </w:tcPr>
          <w:p w14:paraId="78318BB4" w14:textId="43F8360E" w:rsidR="00147B56" w:rsidRPr="00147B56" w:rsidRDefault="0007663B" w:rsidP="00147B56">
            <w:pPr>
              <w:pStyle w:val="TableCentered"/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=SUM(ABOVE) \# "$0" </w:instrText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$0</w:t>
            </w:r>
            <w:r>
              <w:rPr>
                <w:b/>
              </w:rPr>
              <w:fldChar w:fldCharType="end"/>
            </w:r>
          </w:p>
        </w:tc>
        <w:tc>
          <w:tcPr>
            <w:tcW w:w="1652" w:type="dxa"/>
            <w:shd w:val="clear" w:color="auto" w:fill="BFBFBF" w:themeFill="background1" w:themeFillShade="BF"/>
          </w:tcPr>
          <w:p w14:paraId="1FC96138" w14:textId="27BE5F70" w:rsidR="00147B56" w:rsidRPr="0007663B" w:rsidRDefault="0007663B" w:rsidP="00147B56">
            <w:pPr>
              <w:pStyle w:val="TableCentered"/>
              <w:rPr>
                <w:b/>
              </w:rPr>
            </w:pPr>
            <w:r w:rsidRPr="0007663B">
              <w:rPr>
                <w:b/>
              </w:rPr>
              <w:fldChar w:fldCharType="begin"/>
            </w:r>
            <w:r w:rsidRPr="0007663B">
              <w:rPr>
                <w:b/>
              </w:rPr>
              <w:instrText xml:space="preserve"> =SUM(LEFT) \# "$0" </w:instrText>
            </w:r>
            <w:r w:rsidRPr="0007663B">
              <w:rPr>
                <w:b/>
              </w:rPr>
              <w:fldChar w:fldCharType="separate"/>
            </w:r>
            <w:r w:rsidRPr="0007663B">
              <w:rPr>
                <w:b/>
                <w:noProof/>
              </w:rPr>
              <w:t>$0</w:t>
            </w:r>
            <w:r w:rsidRPr="0007663B">
              <w:rPr>
                <w:b/>
              </w:rPr>
              <w:fldChar w:fldCharType="end"/>
            </w:r>
          </w:p>
        </w:tc>
      </w:tr>
    </w:tbl>
    <w:p w14:paraId="14A64634" w14:textId="77777777" w:rsidR="00E824CC" w:rsidRPr="005C16E2" w:rsidRDefault="00CB70DB" w:rsidP="00B07D32">
      <w:pPr>
        <w:pStyle w:val="BodyHeading"/>
        <w:rPr>
          <w:lang w:val="en-US"/>
        </w:rPr>
      </w:pPr>
      <w:r>
        <w:rPr>
          <w:lang w:val="en-US"/>
        </w:rPr>
        <w:t>Details</w:t>
      </w:r>
      <w:r w:rsidR="009B5A29" w:rsidRPr="005C16E2">
        <w:rPr>
          <w:lang w:val="en-US"/>
        </w:rPr>
        <w:t xml:space="preserve"> and justification of </w:t>
      </w:r>
      <w:r>
        <w:rPr>
          <w:lang w:val="en-US"/>
        </w:rPr>
        <w:t xml:space="preserve">all </w:t>
      </w:r>
      <w:r w:rsidR="009B5A29" w:rsidRPr="005C16E2">
        <w:rPr>
          <w:lang w:val="en-US"/>
        </w:rPr>
        <w:t>operating expenses requested:</w:t>
      </w:r>
    </w:p>
    <w:sdt>
      <w:sdtPr>
        <w:rPr>
          <w:lang w:val="en-US"/>
        </w:rPr>
        <w:id w:val="-748506097"/>
        <w:placeholder>
          <w:docPart w:val="1487A2A56A0F44C096A5792C46EA4C3C"/>
        </w:placeholder>
        <w:showingPlcHdr/>
        <w15:appearance w15:val="hidden"/>
      </w:sdtPr>
      <w:sdtEndPr/>
      <w:sdtContent>
        <w:p w14:paraId="49E00132" w14:textId="77777777" w:rsidR="009B5A29" w:rsidRDefault="0044393E" w:rsidP="009B5A29">
          <w:pPr>
            <w:pStyle w:val="Body"/>
            <w:rPr>
              <w:lang w:val="en-US"/>
            </w:rPr>
          </w:pPr>
          <w:r w:rsidRPr="002B26C6">
            <w:rPr>
              <w:rStyle w:val="PlaceholderText"/>
            </w:rPr>
            <w:t>Click or tap here to enter text.</w:t>
          </w:r>
        </w:p>
      </w:sdtContent>
    </w:sdt>
    <w:p w14:paraId="3424D2D0" w14:textId="77777777" w:rsidR="000A0849" w:rsidRDefault="000A0849" w:rsidP="000A0849">
      <w:pPr>
        <w:pStyle w:val="Heading3"/>
      </w:pPr>
      <w:r>
        <w:t>Subcontracting</w:t>
      </w:r>
    </w:p>
    <w:p w14:paraId="03B8473D" w14:textId="77777777" w:rsidR="000A0849" w:rsidRDefault="000A0849" w:rsidP="000A0849">
      <w:pPr>
        <w:pStyle w:val="Body"/>
        <w:rPr>
          <w:i/>
        </w:rPr>
      </w:pPr>
      <w:r w:rsidRPr="00A93239">
        <w:rPr>
          <w:i/>
        </w:rPr>
        <w:t>Cut and paste operating expenses table from UORG Summary Tab. Delete example table.</w:t>
      </w:r>
    </w:p>
    <w:p w14:paraId="4F91A230" w14:textId="77777777" w:rsidR="000A0849" w:rsidRDefault="000A0849" w:rsidP="000A0849">
      <w:pPr>
        <w:pStyle w:val="Body"/>
        <w:rPr>
          <w:i/>
        </w:rPr>
      </w:pPr>
      <w:r w:rsidRPr="00102753">
        <w:rPr>
          <w:noProof/>
          <w:lang w:val="en-NZ" w:eastAsia="en-NZ"/>
        </w:rPr>
        <w:drawing>
          <wp:inline distT="0" distB="0" distL="0" distR="0" wp14:anchorId="47A3DF91" wp14:editId="74C49E8E">
            <wp:extent cx="5500370" cy="983615"/>
            <wp:effectExtent l="0" t="0" r="508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370" cy="983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7D9AA" w14:textId="77777777" w:rsidR="000A0849" w:rsidRDefault="000A0849" w:rsidP="000A0849">
      <w:pPr>
        <w:pStyle w:val="BodyHeading"/>
        <w:rPr>
          <w:lang w:val="en-US"/>
        </w:rPr>
      </w:pPr>
      <w:r>
        <w:rPr>
          <w:lang w:val="en-US"/>
        </w:rPr>
        <w:t>Details</w:t>
      </w:r>
      <w:r w:rsidRPr="005C16E2">
        <w:rPr>
          <w:lang w:val="en-US"/>
        </w:rPr>
        <w:t xml:space="preserve"> and justification of </w:t>
      </w:r>
      <w:r>
        <w:rPr>
          <w:lang w:val="en-US"/>
        </w:rPr>
        <w:t>subcontracting costs</w:t>
      </w:r>
      <w:r w:rsidRPr="005C16E2">
        <w:rPr>
          <w:lang w:val="en-US"/>
        </w:rPr>
        <w:t xml:space="preserve"> requested:</w:t>
      </w:r>
    </w:p>
    <w:sdt>
      <w:sdtPr>
        <w:rPr>
          <w:lang w:val="en-US"/>
        </w:rPr>
        <w:id w:val="-2029316654"/>
        <w:placeholder>
          <w:docPart w:val="5BE3F7BC894B4DCAACAA9CE274368A8F"/>
        </w:placeholder>
        <w:showingPlcHdr/>
        <w15:appearance w15:val="hidden"/>
      </w:sdtPr>
      <w:sdtEndPr/>
      <w:sdtContent>
        <w:p w14:paraId="45361A83" w14:textId="77777777" w:rsidR="000A0849" w:rsidRDefault="000A0849" w:rsidP="000A0849">
          <w:pPr>
            <w:pStyle w:val="Body"/>
            <w:rPr>
              <w:lang w:val="en-US"/>
            </w:rPr>
          </w:pPr>
          <w:r w:rsidRPr="002B26C6">
            <w:rPr>
              <w:rStyle w:val="PlaceholderText"/>
            </w:rPr>
            <w:t>Click or tap here to enter text.</w:t>
          </w:r>
        </w:p>
      </w:sdtContent>
    </w:sdt>
    <w:p w14:paraId="43B93B4D" w14:textId="77777777" w:rsidR="000A0849" w:rsidRDefault="000A0849" w:rsidP="009B5A29">
      <w:pPr>
        <w:pStyle w:val="Body"/>
        <w:rPr>
          <w:lang w:val="en-US"/>
        </w:rPr>
      </w:pPr>
    </w:p>
    <w:p w14:paraId="319ABFDE" w14:textId="76407F5E" w:rsidR="009B5A29" w:rsidRPr="00493D13" w:rsidRDefault="009B5A29" w:rsidP="009B5A29">
      <w:pPr>
        <w:pStyle w:val="BodyHeadingNumbered"/>
        <w:pageBreakBefore/>
        <w:rPr>
          <w:sz w:val="24"/>
        </w:rPr>
      </w:pPr>
      <w:bookmarkStart w:id="5" w:name="UORGApplicationSection5"/>
      <w:bookmarkEnd w:id="5"/>
      <w:r w:rsidRPr="00493D13">
        <w:rPr>
          <w:sz w:val="24"/>
        </w:rPr>
        <w:lastRenderedPageBreak/>
        <w:t>CV</w:t>
      </w:r>
      <w:r w:rsidR="00D81269" w:rsidRPr="00493D13">
        <w:rPr>
          <w:sz w:val="24"/>
        </w:rPr>
        <w:t xml:space="preserve"> </w:t>
      </w:r>
      <w:r w:rsidRPr="00493D13">
        <w:rPr>
          <w:sz w:val="24"/>
        </w:rPr>
        <w:t>of Named Investigators 0.05 FTE and above on this proposal</w:t>
      </w:r>
      <w:r w:rsidR="00044AD9">
        <w:rPr>
          <w:sz w:val="24"/>
        </w:rPr>
        <w:t xml:space="preserve"> (20%)</w:t>
      </w:r>
    </w:p>
    <w:p w14:paraId="18BF8649" w14:textId="6F7391D9" w:rsidR="009B5A29" w:rsidRPr="00A93239" w:rsidRDefault="009B5A29" w:rsidP="00493D13">
      <w:pPr>
        <w:pStyle w:val="BodyIndent"/>
        <w:ind w:right="-994"/>
        <w:rPr>
          <w:sz w:val="24"/>
        </w:rPr>
      </w:pPr>
      <w:r w:rsidRPr="005A6A4E">
        <w:rPr>
          <w:sz w:val="24"/>
        </w:rPr>
        <w:t xml:space="preserve">CV must be no more than two pages for Part 1 and no more than three pages for Part 2.  </w:t>
      </w:r>
      <w:r w:rsidRPr="005A6A4E">
        <w:rPr>
          <w:b/>
          <w:sz w:val="24"/>
        </w:rPr>
        <w:t>Use Arial 12 point font</w:t>
      </w:r>
      <w:r w:rsidRPr="005A6A4E">
        <w:rPr>
          <w:sz w:val="24"/>
        </w:rPr>
        <w:t xml:space="preserve">. </w:t>
      </w:r>
      <w:r w:rsidR="00A93239">
        <w:rPr>
          <w:sz w:val="24"/>
        </w:rPr>
        <w:t xml:space="preserve">Insert </w:t>
      </w:r>
      <w:r w:rsidR="00A93239">
        <w:rPr>
          <w:i/>
          <w:sz w:val="24"/>
        </w:rPr>
        <w:t xml:space="preserve">all </w:t>
      </w:r>
      <w:r w:rsidR="00E04814">
        <w:rPr>
          <w:sz w:val="24"/>
        </w:rPr>
        <w:t xml:space="preserve">required </w:t>
      </w:r>
      <w:r w:rsidR="00A93239">
        <w:rPr>
          <w:sz w:val="24"/>
        </w:rPr>
        <w:t>investigator CVs into application form.</w:t>
      </w:r>
      <w:r w:rsidR="000A0849">
        <w:rPr>
          <w:sz w:val="24"/>
        </w:rPr>
        <w:t xml:space="preserve"> Please ensure original source formatting is kept when pasting in new CVs. </w:t>
      </w:r>
      <w:r w:rsidR="000A0849" w:rsidRPr="000A0849">
        <w:rPr>
          <w:i/>
          <w:sz w:val="24"/>
        </w:rPr>
        <w:t>Instructions should be deleted before you submit your CV.</w:t>
      </w:r>
    </w:p>
    <w:p w14:paraId="068F61CF" w14:textId="77777777" w:rsidR="00DA58DF" w:rsidRPr="00DA58DF" w:rsidRDefault="00DA58DF" w:rsidP="00DA58DF">
      <w:pPr>
        <w:spacing w:after="0" w:line="240" w:lineRule="auto"/>
        <w:ind w:hanging="142"/>
        <w:rPr>
          <w:rFonts w:ascii="Arial" w:eastAsia="Times New Roman" w:hAnsi="Arial" w:cs="Arial"/>
          <w:b/>
          <w:sz w:val="24"/>
          <w:szCs w:val="24"/>
          <w:lang w:eastAsia="en-NZ"/>
        </w:rPr>
      </w:pPr>
      <w:r w:rsidRPr="00DA58DF">
        <w:rPr>
          <w:rFonts w:ascii="Arial" w:eastAsia="Times New Roman" w:hAnsi="Arial" w:cs="Arial"/>
          <w:b/>
          <w:sz w:val="24"/>
          <w:szCs w:val="24"/>
          <w:lang w:eastAsia="en-NZ"/>
        </w:rPr>
        <w:t>PART 1</w:t>
      </w:r>
    </w:p>
    <w:tbl>
      <w:tblPr>
        <w:tblW w:w="1034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04"/>
        <w:gridCol w:w="540"/>
        <w:gridCol w:w="534"/>
        <w:gridCol w:w="55"/>
        <w:gridCol w:w="1751"/>
        <w:gridCol w:w="720"/>
        <w:gridCol w:w="1080"/>
        <w:gridCol w:w="900"/>
        <w:gridCol w:w="540"/>
        <w:gridCol w:w="2325"/>
      </w:tblGrid>
      <w:tr w:rsidR="00DA58DF" w:rsidRPr="00DA58DF" w14:paraId="582F7804" w14:textId="77777777" w:rsidTr="00D81269">
        <w:tc>
          <w:tcPr>
            <w:tcW w:w="10349" w:type="dxa"/>
            <w:gridSpan w:val="10"/>
            <w:shd w:val="clear" w:color="auto" w:fill="E0E0E0"/>
          </w:tcPr>
          <w:p w14:paraId="45A7FA05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>1a.   Personal details</w:t>
            </w:r>
          </w:p>
        </w:tc>
      </w:tr>
      <w:tr w:rsidR="00DA58DF" w:rsidRPr="00DA58DF" w14:paraId="47A37701" w14:textId="77777777" w:rsidTr="00D81269">
        <w:trPr>
          <w:trHeight w:val="483"/>
        </w:trPr>
        <w:tc>
          <w:tcPr>
            <w:tcW w:w="1904" w:type="dxa"/>
            <w:shd w:val="clear" w:color="auto" w:fill="E0E0E0"/>
          </w:tcPr>
          <w:p w14:paraId="301C285E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>Full name</w:t>
            </w:r>
          </w:p>
        </w:tc>
        <w:tc>
          <w:tcPr>
            <w:tcW w:w="1074" w:type="dxa"/>
            <w:gridSpan w:val="2"/>
            <w:shd w:val="clear" w:color="auto" w:fill="auto"/>
          </w:tcPr>
          <w:p w14:paraId="43455BBD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i/>
                <w:sz w:val="24"/>
                <w:szCs w:val="24"/>
                <w:vertAlign w:val="superscript"/>
                <w:lang w:eastAsia="en-NZ"/>
              </w:rPr>
            </w:pPr>
            <w:r w:rsidRPr="00DA58DF">
              <w:rPr>
                <w:rFonts w:ascii="Arial" w:eastAsia="Times New Roman" w:hAnsi="Arial" w:cs="Arial"/>
                <w:i/>
                <w:sz w:val="24"/>
                <w:szCs w:val="24"/>
                <w:vertAlign w:val="superscript"/>
                <w:lang w:eastAsia="en-NZ"/>
              </w:rPr>
              <w:t>Title</w:t>
            </w:r>
          </w:p>
          <w:p w14:paraId="56DD4756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  <w:tc>
          <w:tcPr>
            <w:tcW w:w="1806" w:type="dxa"/>
            <w:gridSpan w:val="2"/>
            <w:shd w:val="clear" w:color="auto" w:fill="auto"/>
          </w:tcPr>
          <w:p w14:paraId="02069ABE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i/>
                <w:sz w:val="24"/>
                <w:szCs w:val="24"/>
                <w:vertAlign w:val="superscript"/>
                <w:lang w:eastAsia="en-NZ"/>
              </w:rPr>
            </w:pPr>
            <w:r w:rsidRPr="00DA58DF">
              <w:rPr>
                <w:rFonts w:ascii="Arial" w:eastAsia="Times New Roman" w:hAnsi="Arial" w:cs="Arial"/>
                <w:i/>
                <w:sz w:val="24"/>
                <w:szCs w:val="24"/>
                <w:vertAlign w:val="superscript"/>
                <w:lang w:eastAsia="en-NZ"/>
              </w:rPr>
              <w:t>First name</w:t>
            </w:r>
          </w:p>
          <w:p w14:paraId="526B1F19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  <w:tc>
          <w:tcPr>
            <w:tcW w:w="2700" w:type="dxa"/>
            <w:gridSpan w:val="3"/>
            <w:shd w:val="clear" w:color="auto" w:fill="auto"/>
          </w:tcPr>
          <w:p w14:paraId="7294E523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i/>
                <w:sz w:val="24"/>
                <w:szCs w:val="24"/>
                <w:vertAlign w:val="superscript"/>
                <w:lang w:eastAsia="en-NZ"/>
              </w:rPr>
            </w:pPr>
            <w:r w:rsidRPr="00DA58DF">
              <w:rPr>
                <w:rFonts w:ascii="Arial" w:eastAsia="Times New Roman" w:hAnsi="Arial" w:cs="Arial"/>
                <w:i/>
                <w:sz w:val="24"/>
                <w:szCs w:val="24"/>
                <w:vertAlign w:val="superscript"/>
                <w:lang w:eastAsia="en-NZ"/>
              </w:rPr>
              <w:t>Second name(s)</w:t>
            </w:r>
          </w:p>
          <w:p w14:paraId="55276580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  <w:tc>
          <w:tcPr>
            <w:tcW w:w="2865" w:type="dxa"/>
            <w:gridSpan w:val="2"/>
            <w:shd w:val="clear" w:color="auto" w:fill="auto"/>
          </w:tcPr>
          <w:p w14:paraId="636DCE04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i/>
                <w:sz w:val="24"/>
                <w:szCs w:val="24"/>
                <w:vertAlign w:val="superscript"/>
                <w:lang w:eastAsia="en-NZ"/>
              </w:rPr>
            </w:pPr>
            <w:r w:rsidRPr="00DA58DF">
              <w:rPr>
                <w:rFonts w:ascii="Arial" w:eastAsia="Times New Roman" w:hAnsi="Arial" w:cs="Arial"/>
                <w:i/>
                <w:sz w:val="24"/>
                <w:szCs w:val="24"/>
                <w:vertAlign w:val="superscript"/>
                <w:lang w:eastAsia="en-NZ"/>
              </w:rPr>
              <w:t>Family name</w:t>
            </w:r>
          </w:p>
          <w:p w14:paraId="06856C96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</w:tr>
      <w:tr w:rsidR="00DA58DF" w:rsidRPr="00DA58DF" w14:paraId="1C6E90BA" w14:textId="77777777" w:rsidTr="00D81269">
        <w:tc>
          <w:tcPr>
            <w:tcW w:w="3033" w:type="dxa"/>
            <w:gridSpan w:val="4"/>
            <w:shd w:val="clear" w:color="auto" w:fill="E0E0E0"/>
          </w:tcPr>
          <w:p w14:paraId="65194A43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>Present position</w:t>
            </w:r>
          </w:p>
        </w:tc>
        <w:tc>
          <w:tcPr>
            <w:tcW w:w="7316" w:type="dxa"/>
            <w:gridSpan w:val="6"/>
            <w:shd w:val="clear" w:color="auto" w:fill="auto"/>
          </w:tcPr>
          <w:p w14:paraId="1642D192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</w:tr>
      <w:tr w:rsidR="00DA58DF" w:rsidRPr="00DA58DF" w14:paraId="46D47C57" w14:textId="77777777" w:rsidTr="00D81269">
        <w:trPr>
          <w:trHeight w:val="139"/>
        </w:trPr>
        <w:tc>
          <w:tcPr>
            <w:tcW w:w="3033" w:type="dxa"/>
            <w:gridSpan w:val="4"/>
            <w:shd w:val="clear" w:color="auto" w:fill="E0E0E0"/>
          </w:tcPr>
          <w:p w14:paraId="58B2FC5F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>Organisation/Employer</w:t>
            </w:r>
          </w:p>
        </w:tc>
        <w:tc>
          <w:tcPr>
            <w:tcW w:w="7316" w:type="dxa"/>
            <w:gridSpan w:val="6"/>
            <w:shd w:val="clear" w:color="auto" w:fill="auto"/>
          </w:tcPr>
          <w:p w14:paraId="6588A951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</w:tr>
      <w:tr w:rsidR="00DA58DF" w:rsidRPr="00DA58DF" w14:paraId="4EE14D7E" w14:textId="77777777" w:rsidTr="00D81269">
        <w:trPr>
          <w:trHeight w:val="275"/>
        </w:trPr>
        <w:tc>
          <w:tcPr>
            <w:tcW w:w="2444" w:type="dxa"/>
            <w:gridSpan w:val="2"/>
            <w:vMerge w:val="restart"/>
            <w:shd w:val="clear" w:color="auto" w:fill="E0E0E0"/>
          </w:tcPr>
          <w:p w14:paraId="60B2EF5E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>Contact Address</w:t>
            </w:r>
          </w:p>
        </w:tc>
        <w:tc>
          <w:tcPr>
            <w:tcW w:w="7905" w:type="dxa"/>
            <w:gridSpan w:val="8"/>
            <w:shd w:val="clear" w:color="auto" w:fill="auto"/>
          </w:tcPr>
          <w:p w14:paraId="4B95DA37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</w:tr>
      <w:tr w:rsidR="00DA58DF" w:rsidRPr="00DA58DF" w14:paraId="33F116A3" w14:textId="77777777" w:rsidTr="00D81269">
        <w:trPr>
          <w:trHeight w:val="275"/>
        </w:trPr>
        <w:tc>
          <w:tcPr>
            <w:tcW w:w="2444" w:type="dxa"/>
            <w:gridSpan w:val="2"/>
            <w:vMerge/>
            <w:shd w:val="clear" w:color="auto" w:fill="E0E0E0"/>
          </w:tcPr>
          <w:p w14:paraId="3466A8A0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</w:p>
        </w:tc>
        <w:tc>
          <w:tcPr>
            <w:tcW w:w="7905" w:type="dxa"/>
            <w:gridSpan w:val="8"/>
            <w:shd w:val="clear" w:color="auto" w:fill="auto"/>
          </w:tcPr>
          <w:p w14:paraId="615FD166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</w:tr>
      <w:tr w:rsidR="00DA58DF" w:rsidRPr="00DA58DF" w14:paraId="61CD5D96" w14:textId="77777777" w:rsidTr="00D81269">
        <w:trPr>
          <w:trHeight w:val="275"/>
        </w:trPr>
        <w:tc>
          <w:tcPr>
            <w:tcW w:w="2444" w:type="dxa"/>
            <w:gridSpan w:val="2"/>
            <w:vMerge/>
            <w:shd w:val="clear" w:color="auto" w:fill="E0E0E0"/>
          </w:tcPr>
          <w:p w14:paraId="42FE4A39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</w:p>
        </w:tc>
        <w:tc>
          <w:tcPr>
            <w:tcW w:w="4140" w:type="dxa"/>
            <w:gridSpan w:val="5"/>
            <w:shd w:val="clear" w:color="auto" w:fill="auto"/>
          </w:tcPr>
          <w:p w14:paraId="307252D6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  <w:tc>
          <w:tcPr>
            <w:tcW w:w="1440" w:type="dxa"/>
            <w:gridSpan w:val="2"/>
            <w:shd w:val="clear" w:color="auto" w:fill="E0E0E0"/>
          </w:tcPr>
          <w:p w14:paraId="2CE0A553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>Post code</w:t>
            </w:r>
          </w:p>
        </w:tc>
        <w:tc>
          <w:tcPr>
            <w:tcW w:w="2325" w:type="dxa"/>
            <w:shd w:val="clear" w:color="auto" w:fill="auto"/>
          </w:tcPr>
          <w:p w14:paraId="413322DD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</w:tr>
      <w:tr w:rsidR="00DA58DF" w:rsidRPr="00DA58DF" w14:paraId="679E7950" w14:textId="77777777" w:rsidTr="00D81269">
        <w:tc>
          <w:tcPr>
            <w:tcW w:w="2444" w:type="dxa"/>
            <w:gridSpan w:val="2"/>
            <w:shd w:val="clear" w:color="auto" w:fill="E0E0E0"/>
          </w:tcPr>
          <w:p w14:paraId="1E8C3383" w14:textId="77777777" w:rsidR="00DA58DF" w:rsidRPr="00DA58DF" w:rsidRDefault="00DA58DF" w:rsidP="00DA58D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>Work telephone</w:t>
            </w:r>
          </w:p>
        </w:tc>
        <w:tc>
          <w:tcPr>
            <w:tcW w:w="3060" w:type="dxa"/>
            <w:gridSpan w:val="4"/>
            <w:shd w:val="clear" w:color="auto" w:fill="auto"/>
          </w:tcPr>
          <w:p w14:paraId="03A0F146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  <w:tc>
          <w:tcPr>
            <w:tcW w:w="1080" w:type="dxa"/>
            <w:shd w:val="clear" w:color="auto" w:fill="E0E0E0"/>
          </w:tcPr>
          <w:p w14:paraId="5054C53F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smartTag w:uri="urn:schemas-microsoft-com:office:smarttags" w:element="place">
              <w:smartTag w:uri="urn:schemas-microsoft-com:office:smarttags" w:element="City">
                <w:smartTag w:uri="urn:schemas-microsoft-com:office:smarttags" w:element="address">
                  <w:r w:rsidRPr="00DA58DF">
                    <w:rPr>
                      <w:rFonts w:ascii="Arial" w:eastAsia="Times New Roman" w:hAnsi="Arial" w:cs="Arial"/>
                      <w:b/>
                      <w:sz w:val="24"/>
                      <w:szCs w:val="24"/>
                      <w:lang w:eastAsia="en-NZ"/>
                    </w:rPr>
                    <w:t>Mobile</w:t>
                  </w:r>
                </w:smartTag>
              </w:smartTag>
            </w:smartTag>
          </w:p>
        </w:tc>
        <w:tc>
          <w:tcPr>
            <w:tcW w:w="3765" w:type="dxa"/>
            <w:gridSpan w:val="3"/>
            <w:shd w:val="clear" w:color="auto" w:fill="auto"/>
          </w:tcPr>
          <w:p w14:paraId="5F1FF247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</w:tr>
      <w:tr w:rsidR="00DA58DF" w:rsidRPr="00DA58DF" w14:paraId="2A1BC19E" w14:textId="77777777" w:rsidTr="00D81269">
        <w:tc>
          <w:tcPr>
            <w:tcW w:w="2444" w:type="dxa"/>
            <w:gridSpan w:val="2"/>
            <w:shd w:val="clear" w:color="auto" w:fill="E0E0E0"/>
          </w:tcPr>
          <w:p w14:paraId="45A0E501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>Email</w:t>
            </w:r>
          </w:p>
        </w:tc>
        <w:tc>
          <w:tcPr>
            <w:tcW w:w="7905" w:type="dxa"/>
            <w:gridSpan w:val="8"/>
            <w:shd w:val="clear" w:color="auto" w:fill="auto"/>
          </w:tcPr>
          <w:p w14:paraId="487E2344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</w:tr>
      <w:tr w:rsidR="00DA58DF" w:rsidRPr="00DA58DF" w14:paraId="64C9EB84" w14:textId="77777777" w:rsidTr="00D81269">
        <w:tc>
          <w:tcPr>
            <w:tcW w:w="2444" w:type="dxa"/>
            <w:gridSpan w:val="2"/>
            <w:shd w:val="clear" w:color="auto" w:fill="E0E0E0"/>
          </w:tcPr>
          <w:p w14:paraId="05DFA30B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>Personal website (if applicable)</w:t>
            </w:r>
          </w:p>
        </w:tc>
        <w:tc>
          <w:tcPr>
            <w:tcW w:w="7905" w:type="dxa"/>
            <w:gridSpan w:val="8"/>
            <w:shd w:val="clear" w:color="auto" w:fill="auto"/>
          </w:tcPr>
          <w:p w14:paraId="6F7E8BE6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http://</w:t>
            </w:r>
          </w:p>
        </w:tc>
      </w:tr>
    </w:tbl>
    <w:p w14:paraId="315D15A0" w14:textId="77777777" w:rsidR="00DA58DF" w:rsidRPr="00DA58DF" w:rsidRDefault="00DA58DF" w:rsidP="00DA58D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NZ"/>
        </w:rPr>
      </w:pPr>
    </w:p>
    <w:tbl>
      <w:tblPr>
        <w:tblW w:w="1034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49"/>
      </w:tblGrid>
      <w:tr w:rsidR="00DA58DF" w:rsidRPr="00DA58DF" w14:paraId="105C08DE" w14:textId="77777777" w:rsidTr="00D81269">
        <w:tc>
          <w:tcPr>
            <w:tcW w:w="10349" w:type="dxa"/>
            <w:shd w:val="clear" w:color="auto" w:fill="E0E0E0"/>
          </w:tcPr>
          <w:p w14:paraId="5B135977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>1b.   Academic qualifications</w:t>
            </w:r>
          </w:p>
        </w:tc>
      </w:tr>
    </w:tbl>
    <w:p w14:paraId="35CCEFEF" w14:textId="77777777" w:rsidR="00DA58DF" w:rsidRPr="00DA58DF" w:rsidRDefault="00DA58DF" w:rsidP="00493D13">
      <w:pPr>
        <w:spacing w:after="0" w:line="240" w:lineRule="auto"/>
        <w:ind w:left="-142" w:right="-1135"/>
        <w:rPr>
          <w:rFonts w:ascii="Arial" w:eastAsia="Times New Roman" w:hAnsi="Arial" w:cs="Arial"/>
          <w:sz w:val="24"/>
          <w:szCs w:val="24"/>
          <w:lang w:eastAsia="en-NZ"/>
        </w:rPr>
      </w:pPr>
      <w:r w:rsidRPr="00DA58DF">
        <w:rPr>
          <w:rFonts w:ascii="Arial" w:eastAsia="Times New Roman" w:hAnsi="Arial" w:cs="Arial"/>
          <w:sz w:val="24"/>
          <w:szCs w:val="24"/>
          <w:lang w:eastAsia="en-NZ"/>
        </w:rPr>
        <w:t>Delete and start typing here.  List in reverse date order.  Start each qualification on a new line:</w:t>
      </w:r>
    </w:p>
    <w:p w14:paraId="121D8203" w14:textId="77777777" w:rsidR="00DA58DF" w:rsidRPr="00DA58DF" w:rsidRDefault="00DA58DF" w:rsidP="00493D13">
      <w:pPr>
        <w:spacing w:after="0" w:line="240" w:lineRule="auto"/>
        <w:ind w:left="-142" w:right="-1135"/>
        <w:rPr>
          <w:rFonts w:ascii="Arial" w:eastAsia="Times New Roman" w:hAnsi="Arial" w:cs="Arial"/>
          <w:sz w:val="24"/>
          <w:szCs w:val="24"/>
          <w:lang w:eastAsia="en-NZ"/>
        </w:rPr>
      </w:pPr>
      <w:r w:rsidRPr="00DA58DF">
        <w:rPr>
          <w:rFonts w:ascii="Arial" w:eastAsia="Times New Roman" w:hAnsi="Arial" w:cs="Arial"/>
          <w:sz w:val="24"/>
          <w:szCs w:val="24"/>
          <w:lang w:eastAsia="en-NZ"/>
        </w:rPr>
        <w:t>e.g. Year conferred, qualification, discipline, university/institute.</w:t>
      </w:r>
    </w:p>
    <w:p w14:paraId="11116CEF" w14:textId="77777777" w:rsidR="00DA58DF" w:rsidRPr="00DA58DF" w:rsidRDefault="00DA58DF" w:rsidP="00493D13">
      <w:pPr>
        <w:spacing w:after="0" w:line="240" w:lineRule="auto"/>
        <w:ind w:left="-142" w:right="-1135"/>
        <w:rPr>
          <w:rFonts w:ascii="Arial" w:eastAsia="Times New Roman" w:hAnsi="Arial" w:cs="Arial"/>
          <w:sz w:val="24"/>
          <w:szCs w:val="24"/>
          <w:lang w:eastAsia="en-NZ"/>
        </w:rPr>
      </w:pPr>
    </w:p>
    <w:tbl>
      <w:tblPr>
        <w:tblW w:w="1034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49"/>
      </w:tblGrid>
      <w:tr w:rsidR="00DA58DF" w:rsidRPr="00DA58DF" w14:paraId="0555ABAF" w14:textId="77777777" w:rsidTr="00D81269">
        <w:tc>
          <w:tcPr>
            <w:tcW w:w="10349" w:type="dxa"/>
            <w:tcBorders>
              <w:bottom w:val="single" w:sz="4" w:space="0" w:color="auto"/>
            </w:tcBorders>
            <w:shd w:val="clear" w:color="auto" w:fill="E0E0E0"/>
          </w:tcPr>
          <w:p w14:paraId="648CB702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>1c.   Professional positions held</w:t>
            </w:r>
          </w:p>
        </w:tc>
      </w:tr>
    </w:tbl>
    <w:p w14:paraId="42A817E4" w14:textId="77777777" w:rsidR="00DA58DF" w:rsidRPr="00DA58DF" w:rsidRDefault="00DA58DF" w:rsidP="00493D13">
      <w:pPr>
        <w:spacing w:after="0" w:line="240" w:lineRule="auto"/>
        <w:ind w:left="-142" w:right="-1135"/>
        <w:rPr>
          <w:rFonts w:ascii="Arial" w:eastAsia="Times New Roman" w:hAnsi="Arial" w:cs="Arial"/>
          <w:sz w:val="24"/>
          <w:szCs w:val="24"/>
          <w:lang w:eastAsia="en-NZ"/>
        </w:rPr>
      </w:pPr>
      <w:r w:rsidRPr="00DA58DF">
        <w:rPr>
          <w:rFonts w:ascii="Arial" w:eastAsia="Times New Roman" w:hAnsi="Arial" w:cs="Arial"/>
          <w:sz w:val="24"/>
          <w:szCs w:val="24"/>
          <w:lang w:eastAsia="en-NZ"/>
        </w:rPr>
        <w:t>Delete and start typing here.  List in reverse date order.  Start each position on a new line:</w:t>
      </w:r>
    </w:p>
    <w:p w14:paraId="45A94BF6" w14:textId="77777777" w:rsidR="00DA58DF" w:rsidRPr="00DA58DF" w:rsidRDefault="00DA58DF" w:rsidP="00493D13">
      <w:pPr>
        <w:spacing w:after="0" w:line="240" w:lineRule="auto"/>
        <w:ind w:left="-142" w:right="-1135"/>
        <w:rPr>
          <w:rFonts w:ascii="Arial" w:eastAsia="Times New Roman" w:hAnsi="Arial" w:cs="Arial"/>
          <w:sz w:val="24"/>
          <w:szCs w:val="24"/>
          <w:lang w:eastAsia="en-NZ"/>
        </w:rPr>
      </w:pPr>
      <w:r w:rsidRPr="00DA58DF">
        <w:rPr>
          <w:rFonts w:ascii="Arial" w:eastAsia="Times New Roman" w:hAnsi="Arial" w:cs="Arial"/>
          <w:sz w:val="24"/>
          <w:szCs w:val="24"/>
          <w:lang w:eastAsia="en-NZ"/>
        </w:rPr>
        <w:t>e.g. Year-year, job title, organisation.</w:t>
      </w:r>
    </w:p>
    <w:p w14:paraId="0AD3F6CF" w14:textId="77777777" w:rsidR="00DA58DF" w:rsidRPr="00DA58DF" w:rsidRDefault="00DA58DF" w:rsidP="00493D13">
      <w:pPr>
        <w:spacing w:after="0" w:line="240" w:lineRule="auto"/>
        <w:ind w:left="-142" w:right="-1135"/>
        <w:rPr>
          <w:rFonts w:ascii="Arial" w:eastAsia="Times New Roman" w:hAnsi="Arial" w:cs="Arial"/>
          <w:sz w:val="24"/>
          <w:szCs w:val="24"/>
          <w:lang w:eastAsia="en-NZ"/>
        </w:rPr>
      </w:pPr>
    </w:p>
    <w:tbl>
      <w:tblPr>
        <w:tblW w:w="1034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49"/>
      </w:tblGrid>
      <w:tr w:rsidR="00DA58DF" w:rsidRPr="00DA58DF" w14:paraId="7FC44C9C" w14:textId="77777777" w:rsidTr="00D81269">
        <w:tc>
          <w:tcPr>
            <w:tcW w:w="10349" w:type="dxa"/>
            <w:tcBorders>
              <w:bottom w:val="single" w:sz="4" w:space="0" w:color="auto"/>
            </w:tcBorders>
            <w:shd w:val="clear" w:color="auto" w:fill="E0E0E0"/>
          </w:tcPr>
          <w:p w14:paraId="00B01FE5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>1d.   Present research/professional speciality</w:t>
            </w:r>
          </w:p>
        </w:tc>
      </w:tr>
    </w:tbl>
    <w:p w14:paraId="28BBF443" w14:textId="77777777" w:rsidR="00DA58DF" w:rsidRPr="00DA58DF" w:rsidRDefault="00DA58DF" w:rsidP="00493D13">
      <w:pPr>
        <w:spacing w:after="0" w:line="240" w:lineRule="auto"/>
        <w:ind w:left="-142" w:right="-1135"/>
        <w:rPr>
          <w:rFonts w:ascii="Arial" w:eastAsia="Times New Roman" w:hAnsi="Arial" w:cs="Arial"/>
          <w:sz w:val="24"/>
          <w:szCs w:val="24"/>
          <w:lang w:eastAsia="en-NZ"/>
        </w:rPr>
      </w:pPr>
      <w:r w:rsidRPr="00DA58DF">
        <w:rPr>
          <w:rFonts w:ascii="Arial" w:eastAsia="Times New Roman" w:hAnsi="Arial" w:cs="Arial"/>
          <w:sz w:val="24"/>
          <w:szCs w:val="24"/>
          <w:lang w:eastAsia="en-NZ"/>
        </w:rPr>
        <w:t>Delete and start typing here.</w:t>
      </w:r>
    </w:p>
    <w:p w14:paraId="4D966975" w14:textId="77777777" w:rsidR="00DA58DF" w:rsidRPr="00DA58DF" w:rsidRDefault="00DA58DF" w:rsidP="00493D13">
      <w:pPr>
        <w:spacing w:after="0" w:line="240" w:lineRule="auto"/>
        <w:ind w:left="-142" w:right="-1135"/>
        <w:rPr>
          <w:rFonts w:ascii="Arial" w:eastAsia="Times New Roman" w:hAnsi="Arial" w:cs="Arial"/>
          <w:sz w:val="24"/>
          <w:szCs w:val="24"/>
          <w:lang w:eastAsia="en-NZ"/>
        </w:rPr>
      </w:pPr>
    </w:p>
    <w:tbl>
      <w:tblPr>
        <w:tblW w:w="1034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59"/>
        <w:gridCol w:w="4590"/>
      </w:tblGrid>
      <w:tr w:rsidR="00DA58DF" w:rsidRPr="00DA58DF" w14:paraId="1233615E" w14:textId="77777777" w:rsidTr="00D81269">
        <w:tc>
          <w:tcPr>
            <w:tcW w:w="5759" w:type="dxa"/>
            <w:shd w:val="clear" w:color="auto" w:fill="E0E0E0"/>
          </w:tcPr>
          <w:p w14:paraId="1E589369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>1e.   Total years research experience</w:t>
            </w:r>
          </w:p>
        </w:tc>
        <w:tc>
          <w:tcPr>
            <w:tcW w:w="4590" w:type="dxa"/>
            <w:shd w:val="clear" w:color="auto" w:fill="auto"/>
          </w:tcPr>
          <w:p w14:paraId="471BD7D2" w14:textId="77777777" w:rsidR="00DA58DF" w:rsidRPr="00DA58DF" w:rsidRDefault="00DA58DF" w:rsidP="00DA58D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years</w:t>
            </w:r>
          </w:p>
        </w:tc>
      </w:tr>
    </w:tbl>
    <w:p w14:paraId="582B10F7" w14:textId="77777777" w:rsidR="00DA58DF" w:rsidRPr="00DA58DF" w:rsidRDefault="00DA58DF" w:rsidP="00DA58DF">
      <w:pPr>
        <w:spacing w:after="0" w:line="240" w:lineRule="auto"/>
        <w:ind w:left="-284"/>
        <w:rPr>
          <w:rFonts w:ascii="Arial" w:eastAsia="Times New Roman" w:hAnsi="Arial" w:cs="Arial"/>
          <w:sz w:val="24"/>
          <w:szCs w:val="24"/>
          <w:lang w:eastAsia="en-NZ"/>
        </w:rPr>
      </w:pPr>
    </w:p>
    <w:tbl>
      <w:tblPr>
        <w:tblW w:w="1034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49"/>
      </w:tblGrid>
      <w:tr w:rsidR="00DA58DF" w:rsidRPr="00DA58DF" w14:paraId="56D5F569" w14:textId="77777777" w:rsidTr="00D81269">
        <w:tc>
          <w:tcPr>
            <w:tcW w:w="10349" w:type="dxa"/>
            <w:shd w:val="clear" w:color="auto" w:fill="E0E0E0"/>
          </w:tcPr>
          <w:p w14:paraId="0736A7F4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>1f.   Professional distinctions and memberships (including honours, prizes, scholarships, boards or governance roles, etc)</w:t>
            </w:r>
          </w:p>
        </w:tc>
      </w:tr>
    </w:tbl>
    <w:p w14:paraId="693498B4" w14:textId="77777777" w:rsidR="00DA58DF" w:rsidRPr="00DA58DF" w:rsidRDefault="00DA58DF" w:rsidP="00493D13">
      <w:pPr>
        <w:spacing w:after="0" w:line="240" w:lineRule="auto"/>
        <w:ind w:left="-142" w:right="-1135"/>
        <w:rPr>
          <w:rFonts w:ascii="Arial" w:eastAsia="Times New Roman" w:hAnsi="Arial" w:cs="Arial"/>
          <w:sz w:val="24"/>
          <w:szCs w:val="24"/>
          <w:lang w:eastAsia="en-NZ"/>
        </w:rPr>
      </w:pPr>
      <w:r w:rsidRPr="00DA58DF">
        <w:rPr>
          <w:rFonts w:ascii="Arial" w:eastAsia="Times New Roman" w:hAnsi="Arial" w:cs="Arial"/>
          <w:sz w:val="24"/>
          <w:szCs w:val="24"/>
          <w:lang w:eastAsia="en-NZ"/>
        </w:rPr>
        <w:t>Delete and start typing here.  List in reverse date order.  Start each professional distinction on a new line:</w:t>
      </w:r>
    </w:p>
    <w:p w14:paraId="21D3303F" w14:textId="77777777" w:rsidR="00DA58DF" w:rsidRPr="00DA58DF" w:rsidRDefault="00DA58DF" w:rsidP="00493D13">
      <w:pPr>
        <w:spacing w:after="0" w:line="240" w:lineRule="auto"/>
        <w:ind w:left="-142" w:right="-1135"/>
        <w:rPr>
          <w:rFonts w:ascii="Arial" w:eastAsia="Times New Roman" w:hAnsi="Arial" w:cs="Arial"/>
          <w:sz w:val="24"/>
          <w:szCs w:val="24"/>
          <w:lang w:eastAsia="en-NZ"/>
        </w:rPr>
      </w:pPr>
      <w:r w:rsidRPr="00DA58DF">
        <w:rPr>
          <w:rFonts w:ascii="Arial" w:eastAsia="Times New Roman" w:hAnsi="Arial" w:cs="Arial"/>
          <w:sz w:val="24"/>
          <w:szCs w:val="24"/>
          <w:lang w:eastAsia="en-NZ"/>
        </w:rPr>
        <w:t>e.g. Year / year-year, distinction.</w:t>
      </w:r>
    </w:p>
    <w:p w14:paraId="3DEEA838" w14:textId="77777777" w:rsidR="00DA58DF" w:rsidRPr="00DA58DF" w:rsidRDefault="00DA58DF" w:rsidP="00493D13">
      <w:pPr>
        <w:spacing w:after="0" w:line="240" w:lineRule="auto"/>
        <w:ind w:left="-142" w:right="-1135"/>
        <w:rPr>
          <w:rFonts w:ascii="Arial" w:eastAsia="Times New Roman" w:hAnsi="Arial" w:cs="Arial"/>
          <w:sz w:val="24"/>
          <w:szCs w:val="24"/>
          <w:lang w:eastAsia="en-NZ"/>
        </w:rPr>
      </w:pPr>
    </w:p>
    <w:tbl>
      <w:tblPr>
        <w:tblW w:w="1034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04"/>
        <w:gridCol w:w="1080"/>
        <w:gridCol w:w="2446"/>
        <w:gridCol w:w="1985"/>
        <w:gridCol w:w="1134"/>
      </w:tblGrid>
      <w:tr w:rsidR="00DA58DF" w:rsidRPr="00DA58DF" w14:paraId="2976FE56" w14:textId="77777777" w:rsidTr="00D81269">
        <w:tc>
          <w:tcPr>
            <w:tcW w:w="3704" w:type="dxa"/>
            <w:vMerge w:val="restart"/>
            <w:shd w:val="clear" w:color="auto" w:fill="E0E0E0"/>
          </w:tcPr>
          <w:p w14:paraId="07B84330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 xml:space="preserve">1g.   Total number of </w:t>
            </w:r>
            <w:r w:rsidRPr="00DA58DF">
              <w:rPr>
                <w:rFonts w:ascii="Arial" w:eastAsia="Times New Roman" w:hAnsi="Arial" w:cs="Arial"/>
                <w:b/>
                <w:i/>
                <w:sz w:val="24"/>
                <w:szCs w:val="24"/>
                <w:lang w:eastAsia="en-NZ"/>
              </w:rPr>
              <w:t>peer reviewed</w:t>
            </w: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 xml:space="preserve"> publications and patents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E0E0E0"/>
          </w:tcPr>
          <w:p w14:paraId="42F64FEB" w14:textId="77777777" w:rsidR="00DA58DF" w:rsidRPr="00DA58DF" w:rsidRDefault="00DA58DF" w:rsidP="00DA58D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lang w:eastAsia="en-NZ"/>
              </w:rPr>
            </w:pPr>
            <w:r w:rsidRPr="00DA58DF">
              <w:rPr>
                <w:rFonts w:ascii="Arial" w:eastAsia="Times New Roman" w:hAnsi="Arial" w:cs="Arial"/>
                <w:sz w:val="22"/>
                <w:lang w:eastAsia="en-NZ"/>
              </w:rPr>
              <w:t>Journal articles</w:t>
            </w:r>
          </w:p>
        </w:tc>
        <w:tc>
          <w:tcPr>
            <w:tcW w:w="2446" w:type="dxa"/>
            <w:shd w:val="clear" w:color="auto" w:fill="E0E0E0"/>
          </w:tcPr>
          <w:p w14:paraId="7E64CF25" w14:textId="77777777" w:rsidR="00DA58DF" w:rsidRPr="00DA58DF" w:rsidRDefault="00DA58DF" w:rsidP="00DA58D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lang w:eastAsia="en-NZ"/>
              </w:rPr>
            </w:pPr>
            <w:r w:rsidRPr="00DA58DF">
              <w:rPr>
                <w:rFonts w:ascii="Arial" w:eastAsia="Times New Roman" w:hAnsi="Arial" w:cs="Arial"/>
                <w:sz w:val="22"/>
                <w:lang w:eastAsia="en-NZ"/>
              </w:rPr>
              <w:t>Books, book chapters, books edited</w:t>
            </w:r>
          </w:p>
        </w:tc>
        <w:tc>
          <w:tcPr>
            <w:tcW w:w="1985" w:type="dxa"/>
            <w:shd w:val="clear" w:color="auto" w:fill="E0E0E0"/>
          </w:tcPr>
          <w:p w14:paraId="7C6BCA67" w14:textId="77777777" w:rsidR="00DA58DF" w:rsidRPr="00DA58DF" w:rsidRDefault="00DA58DF" w:rsidP="00DA58D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lang w:eastAsia="en-NZ"/>
              </w:rPr>
            </w:pPr>
            <w:r w:rsidRPr="00DA58DF">
              <w:rPr>
                <w:rFonts w:ascii="Arial" w:eastAsia="Times New Roman" w:hAnsi="Arial" w:cs="Arial"/>
                <w:sz w:val="22"/>
                <w:lang w:eastAsia="en-NZ"/>
              </w:rPr>
              <w:t>Conference proceeding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E0E0E0"/>
          </w:tcPr>
          <w:p w14:paraId="4E40DD4F" w14:textId="77777777" w:rsidR="00DA58DF" w:rsidRPr="00DA58DF" w:rsidRDefault="00DA58DF" w:rsidP="00DA58D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2"/>
                <w:lang w:eastAsia="en-NZ"/>
              </w:rPr>
            </w:pPr>
            <w:r w:rsidRPr="00DA58DF">
              <w:rPr>
                <w:rFonts w:ascii="Arial" w:eastAsia="Times New Roman" w:hAnsi="Arial" w:cs="Arial"/>
                <w:sz w:val="22"/>
                <w:lang w:eastAsia="en-NZ"/>
              </w:rPr>
              <w:t>Patents</w:t>
            </w:r>
          </w:p>
        </w:tc>
      </w:tr>
      <w:tr w:rsidR="00DA58DF" w:rsidRPr="00DA58DF" w14:paraId="4513909B" w14:textId="77777777" w:rsidTr="00D81269">
        <w:tc>
          <w:tcPr>
            <w:tcW w:w="3704" w:type="dxa"/>
            <w:vMerge/>
            <w:tcBorders>
              <w:bottom w:val="single" w:sz="4" w:space="0" w:color="auto"/>
            </w:tcBorders>
            <w:shd w:val="clear" w:color="auto" w:fill="CCFF33"/>
          </w:tcPr>
          <w:p w14:paraId="5507EC87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2C09D53B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  <w:tc>
          <w:tcPr>
            <w:tcW w:w="2446" w:type="dxa"/>
            <w:shd w:val="clear" w:color="auto" w:fill="auto"/>
          </w:tcPr>
          <w:p w14:paraId="1045F847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  <w:tc>
          <w:tcPr>
            <w:tcW w:w="1985" w:type="dxa"/>
            <w:shd w:val="clear" w:color="auto" w:fill="auto"/>
          </w:tcPr>
          <w:p w14:paraId="675265FA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  <w:tc>
          <w:tcPr>
            <w:tcW w:w="1134" w:type="dxa"/>
            <w:shd w:val="clear" w:color="auto" w:fill="auto"/>
          </w:tcPr>
          <w:p w14:paraId="5F1F0BC6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</w:tr>
    </w:tbl>
    <w:p w14:paraId="1A9F76CF" w14:textId="77777777" w:rsidR="00DA58DF" w:rsidRPr="00DA58DF" w:rsidRDefault="00DA58DF" w:rsidP="00DA58D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NZ"/>
        </w:rPr>
      </w:pPr>
    </w:p>
    <w:p w14:paraId="729D9746" w14:textId="77777777" w:rsidR="00DA58DF" w:rsidRPr="00DA58DF" w:rsidRDefault="00DA58DF" w:rsidP="00DA58DF">
      <w:pPr>
        <w:pageBreakBefore/>
        <w:spacing w:after="0" w:line="240" w:lineRule="auto"/>
        <w:ind w:left="-142"/>
        <w:rPr>
          <w:rFonts w:ascii="Arial" w:eastAsia="Times New Roman" w:hAnsi="Arial" w:cs="Arial"/>
          <w:b/>
          <w:sz w:val="24"/>
          <w:szCs w:val="24"/>
          <w:lang w:eastAsia="en-NZ"/>
        </w:rPr>
      </w:pPr>
      <w:r w:rsidRPr="00DA58DF">
        <w:rPr>
          <w:rFonts w:ascii="Arial" w:eastAsia="Times New Roman" w:hAnsi="Arial" w:cs="Arial"/>
          <w:b/>
          <w:sz w:val="24"/>
          <w:szCs w:val="24"/>
          <w:lang w:eastAsia="en-NZ"/>
        </w:rPr>
        <w:lastRenderedPageBreak/>
        <w:t>PART 2</w:t>
      </w:r>
    </w:p>
    <w:tbl>
      <w:tblPr>
        <w:tblW w:w="1034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49"/>
      </w:tblGrid>
      <w:tr w:rsidR="00DA58DF" w:rsidRPr="00DA58DF" w14:paraId="6A13E2FB" w14:textId="77777777" w:rsidTr="00D81269">
        <w:tc>
          <w:tcPr>
            <w:tcW w:w="10349" w:type="dxa"/>
            <w:tcBorders>
              <w:bottom w:val="single" w:sz="4" w:space="0" w:color="auto"/>
            </w:tcBorders>
            <w:shd w:val="clear" w:color="auto" w:fill="E0E0E0"/>
          </w:tcPr>
          <w:p w14:paraId="22C13B7D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b/>
                <w:sz w:val="24"/>
                <w:szCs w:val="24"/>
                <w:lang w:eastAsia="en-NZ"/>
              </w:rPr>
              <w:t xml:space="preserve">2a.   Research publications and dissemination </w:t>
            </w:r>
          </w:p>
        </w:tc>
      </w:tr>
    </w:tbl>
    <w:p w14:paraId="17F79658" w14:textId="77777777" w:rsidR="00DA58DF" w:rsidRPr="00DA58DF" w:rsidRDefault="00DA58DF" w:rsidP="00493D13">
      <w:pPr>
        <w:spacing w:after="0" w:line="240" w:lineRule="auto"/>
        <w:ind w:left="-142" w:right="-1135"/>
        <w:rPr>
          <w:rFonts w:ascii="Arial" w:eastAsia="Times New Roman" w:hAnsi="Arial" w:cs="Arial"/>
          <w:sz w:val="24"/>
          <w:szCs w:val="24"/>
          <w:lang w:eastAsia="en-NZ"/>
        </w:rPr>
      </w:pPr>
      <w:r w:rsidRPr="00DA58DF">
        <w:rPr>
          <w:rFonts w:ascii="Arial" w:eastAsia="Times New Roman" w:hAnsi="Arial" w:cs="Arial"/>
          <w:sz w:val="24"/>
          <w:szCs w:val="24"/>
          <w:lang w:eastAsia="en-NZ"/>
        </w:rPr>
        <w:t xml:space="preserve">Expand/reduce the following table as needed.  List in reverse date order.  </w:t>
      </w:r>
      <w:r w:rsidRPr="00DA58DF">
        <w:rPr>
          <w:rFonts w:ascii="Arial" w:eastAsia="Times New Roman" w:hAnsi="Arial" w:cs="Arial"/>
          <w:b/>
          <w:sz w:val="24"/>
          <w:szCs w:val="24"/>
          <w:lang w:eastAsia="en-NZ"/>
        </w:rPr>
        <w:t>Bold</w:t>
      </w:r>
      <w:r w:rsidRPr="00DA58DF">
        <w:rPr>
          <w:rFonts w:ascii="Arial" w:eastAsia="Times New Roman" w:hAnsi="Arial" w:cs="Arial"/>
          <w:sz w:val="24"/>
          <w:szCs w:val="24"/>
          <w:lang w:eastAsia="en-NZ"/>
        </w:rPr>
        <w:t xml:space="preserve"> your name in lists of authors.</w:t>
      </w:r>
    </w:p>
    <w:tbl>
      <w:tblPr>
        <w:tblW w:w="1034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49"/>
      </w:tblGrid>
      <w:tr w:rsidR="00DA58DF" w:rsidRPr="00DA58DF" w14:paraId="544836D2" w14:textId="77777777" w:rsidTr="00D81269">
        <w:tc>
          <w:tcPr>
            <w:tcW w:w="10349" w:type="dxa"/>
            <w:shd w:val="clear" w:color="auto" w:fill="E0E0E0"/>
          </w:tcPr>
          <w:p w14:paraId="104F7BAC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Peer-reviewed journal articles</w:t>
            </w:r>
          </w:p>
        </w:tc>
      </w:tr>
      <w:tr w:rsidR="00DA58DF" w:rsidRPr="00DA58DF" w14:paraId="6BBA1C89" w14:textId="77777777" w:rsidTr="00D81269">
        <w:tc>
          <w:tcPr>
            <w:tcW w:w="10349" w:type="dxa"/>
            <w:tcBorders>
              <w:bottom w:val="single" w:sz="4" w:space="0" w:color="auto"/>
            </w:tcBorders>
            <w:shd w:val="clear" w:color="auto" w:fill="auto"/>
          </w:tcPr>
          <w:p w14:paraId="716BFF1C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  <w:p w14:paraId="5726D9CB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  <w:p w14:paraId="087E2E12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</w:tr>
      <w:tr w:rsidR="00DA58DF" w:rsidRPr="00DA58DF" w14:paraId="508C6553" w14:textId="77777777" w:rsidTr="00D81269">
        <w:tc>
          <w:tcPr>
            <w:tcW w:w="10349" w:type="dxa"/>
            <w:shd w:val="clear" w:color="auto" w:fill="E0E0E0"/>
          </w:tcPr>
          <w:p w14:paraId="5DE5B638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Peer reviewed books, book chapters, books edited</w:t>
            </w:r>
          </w:p>
        </w:tc>
      </w:tr>
      <w:tr w:rsidR="00DA58DF" w:rsidRPr="00DA58DF" w14:paraId="0A091D3D" w14:textId="77777777" w:rsidTr="00D81269">
        <w:tc>
          <w:tcPr>
            <w:tcW w:w="10349" w:type="dxa"/>
            <w:tcBorders>
              <w:bottom w:val="single" w:sz="4" w:space="0" w:color="auto"/>
            </w:tcBorders>
            <w:shd w:val="clear" w:color="auto" w:fill="auto"/>
          </w:tcPr>
          <w:p w14:paraId="3517F8F8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  <w:p w14:paraId="73B7176F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  <w:p w14:paraId="520AF941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</w:tr>
      <w:tr w:rsidR="00DA58DF" w:rsidRPr="00DA58DF" w14:paraId="71499F75" w14:textId="77777777" w:rsidTr="00D81269">
        <w:tc>
          <w:tcPr>
            <w:tcW w:w="10349" w:type="dxa"/>
            <w:shd w:val="clear" w:color="auto" w:fill="E0E0E0"/>
          </w:tcPr>
          <w:p w14:paraId="1AB372D9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Refereed conference proceedings</w:t>
            </w:r>
          </w:p>
        </w:tc>
      </w:tr>
      <w:tr w:rsidR="00DA58DF" w:rsidRPr="00DA58DF" w14:paraId="1B3FA253" w14:textId="77777777" w:rsidTr="00D81269">
        <w:tc>
          <w:tcPr>
            <w:tcW w:w="10349" w:type="dxa"/>
            <w:tcBorders>
              <w:bottom w:val="single" w:sz="4" w:space="0" w:color="auto"/>
            </w:tcBorders>
            <w:shd w:val="clear" w:color="auto" w:fill="auto"/>
          </w:tcPr>
          <w:p w14:paraId="30774749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  <w:p w14:paraId="6AF6980E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  <w:p w14:paraId="11343771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</w:tr>
      <w:tr w:rsidR="00DA58DF" w:rsidRPr="00DA58DF" w14:paraId="6E675FDF" w14:textId="77777777" w:rsidTr="00D81269">
        <w:trPr>
          <w:trHeight w:val="70"/>
        </w:trPr>
        <w:tc>
          <w:tcPr>
            <w:tcW w:w="10349" w:type="dxa"/>
            <w:shd w:val="clear" w:color="auto" w:fill="E0E0E0"/>
          </w:tcPr>
          <w:p w14:paraId="73430D6F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Patents</w:t>
            </w:r>
          </w:p>
        </w:tc>
      </w:tr>
      <w:tr w:rsidR="00DA58DF" w:rsidRPr="00DA58DF" w14:paraId="26ECDE69" w14:textId="77777777" w:rsidTr="00D81269">
        <w:tc>
          <w:tcPr>
            <w:tcW w:w="10349" w:type="dxa"/>
            <w:tcBorders>
              <w:bottom w:val="single" w:sz="4" w:space="0" w:color="auto"/>
            </w:tcBorders>
            <w:shd w:val="clear" w:color="auto" w:fill="auto"/>
          </w:tcPr>
          <w:p w14:paraId="0ED5D44B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  <w:p w14:paraId="3C3DF279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  <w:p w14:paraId="2F8BF2C3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</w:tr>
      <w:tr w:rsidR="00DA58DF" w:rsidRPr="00DA58DF" w14:paraId="41264BAA" w14:textId="77777777" w:rsidTr="00D81269">
        <w:tc>
          <w:tcPr>
            <w:tcW w:w="10349" w:type="dxa"/>
            <w:shd w:val="clear" w:color="auto" w:fill="E0E0E0"/>
          </w:tcPr>
          <w:p w14:paraId="681D2521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  <w:r w:rsidRPr="00DA58DF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Other forms of dissemination (reports for clients, technical reports, popular press, etc)</w:t>
            </w:r>
          </w:p>
        </w:tc>
      </w:tr>
      <w:tr w:rsidR="00DA58DF" w:rsidRPr="00DA58DF" w14:paraId="37EEB6B5" w14:textId="77777777" w:rsidTr="00D81269">
        <w:tc>
          <w:tcPr>
            <w:tcW w:w="10349" w:type="dxa"/>
            <w:shd w:val="clear" w:color="auto" w:fill="auto"/>
          </w:tcPr>
          <w:p w14:paraId="75318914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  <w:p w14:paraId="0864B9AF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  <w:p w14:paraId="1B3413F7" w14:textId="77777777" w:rsidR="00DA58DF" w:rsidRPr="00DA58DF" w:rsidRDefault="00DA58DF" w:rsidP="00DA58D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</w:p>
        </w:tc>
      </w:tr>
    </w:tbl>
    <w:p w14:paraId="5BE41EA3" w14:textId="77777777" w:rsidR="00DA58DF" w:rsidRPr="00DA58DF" w:rsidRDefault="00DA58DF" w:rsidP="00DA58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NZ"/>
        </w:rPr>
      </w:pPr>
    </w:p>
    <w:p w14:paraId="597827BC" w14:textId="77777777" w:rsidR="000A1D56" w:rsidRDefault="000A1D56" w:rsidP="000A1D56">
      <w:pPr>
        <w:pStyle w:val="BodyHeadingNumbered"/>
        <w:pageBreakBefore/>
      </w:pPr>
      <w:r>
        <w:lastRenderedPageBreak/>
        <w:t>Other Funding</w:t>
      </w:r>
    </w:p>
    <w:p w14:paraId="71992CF0" w14:textId="77777777" w:rsidR="000A1D56" w:rsidRDefault="00A106F3" w:rsidP="00A106F3">
      <w:pPr>
        <w:pStyle w:val="BodyLettered"/>
      </w:pPr>
      <w:r w:rsidRPr="00A106F3">
        <w:t xml:space="preserve">Indicate if other funding has been </w:t>
      </w:r>
      <w:proofErr w:type="spellStart"/>
      <w:r w:rsidRPr="00A106F3">
        <w:t>i</w:t>
      </w:r>
      <w:proofErr w:type="spellEnd"/>
      <w:r w:rsidRPr="00A106F3">
        <w:t>) received or ii) applied for, for this or a related research objective or piece of work.</w:t>
      </w:r>
    </w:p>
    <w:p w14:paraId="1C5DE4A2" w14:textId="77777777" w:rsidR="00A95E37" w:rsidRPr="00A95E37" w:rsidRDefault="00A95E37" w:rsidP="00A95E37">
      <w:pPr>
        <w:pStyle w:val="BodyIndent"/>
        <w:ind w:left="357"/>
        <w:rPr>
          <w:i/>
        </w:rPr>
      </w:pPr>
      <w:r w:rsidRPr="00A95E37">
        <w:rPr>
          <w:i/>
        </w:rPr>
        <w:t>Click the plus symbol in the bottom right of each row to insert new rows</w:t>
      </w:r>
    </w:p>
    <w:p w14:paraId="5918CEA0" w14:textId="77777777" w:rsidR="00A106F3" w:rsidRDefault="00A106F3" w:rsidP="00A106F3">
      <w:pPr>
        <w:pStyle w:val="BodyRoman"/>
      </w:pPr>
      <w:r>
        <w:t>Funding received</w:t>
      </w:r>
    </w:p>
    <w:tbl>
      <w:tblPr>
        <w:tblStyle w:val="TableGrid"/>
        <w:tblW w:w="0" w:type="auto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D9D9D9" w:themeColor="background1" w:themeShade="D9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70"/>
        <w:gridCol w:w="2148"/>
        <w:gridCol w:w="2198"/>
        <w:gridCol w:w="2154"/>
      </w:tblGrid>
      <w:tr w:rsidR="00A106F3" w14:paraId="4389B466" w14:textId="77777777" w:rsidTr="000A7D5C">
        <w:tc>
          <w:tcPr>
            <w:tcW w:w="2170" w:type="dxa"/>
            <w:shd w:val="clear" w:color="auto" w:fill="000000" w:themeFill="text1"/>
            <w:vAlign w:val="bottom"/>
          </w:tcPr>
          <w:p w14:paraId="27BBBDAC" w14:textId="77777777" w:rsidR="00A106F3" w:rsidRDefault="00A106F3" w:rsidP="000A7D5C">
            <w:pPr>
              <w:pStyle w:val="TableHead"/>
            </w:pPr>
            <w:r w:rsidRPr="00A106F3">
              <w:t>Short title of application</w:t>
            </w:r>
          </w:p>
        </w:tc>
        <w:tc>
          <w:tcPr>
            <w:tcW w:w="2148" w:type="dxa"/>
            <w:shd w:val="clear" w:color="auto" w:fill="000000" w:themeFill="text1"/>
            <w:vAlign w:val="bottom"/>
          </w:tcPr>
          <w:p w14:paraId="68683863" w14:textId="77777777" w:rsidR="00A106F3" w:rsidRDefault="00A106F3" w:rsidP="000A7D5C">
            <w:pPr>
              <w:pStyle w:val="TableHead"/>
            </w:pPr>
            <w:r w:rsidRPr="00A106F3">
              <w:t>Funding source</w:t>
            </w:r>
            <w:r w:rsidR="00043EB8">
              <w:t xml:space="preserve"> &amp; amount</w:t>
            </w:r>
          </w:p>
        </w:tc>
        <w:tc>
          <w:tcPr>
            <w:tcW w:w="2198" w:type="dxa"/>
            <w:shd w:val="clear" w:color="auto" w:fill="000000" w:themeFill="text1"/>
            <w:vAlign w:val="bottom"/>
          </w:tcPr>
          <w:p w14:paraId="0148240E" w14:textId="77777777" w:rsidR="00A106F3" w:rsidRDefault="00A106F3" w:rsidP="000A7D5C">
            <w:pPr>
              <w:pStyle w:val="TableHead"/>
            </w:pPr>
            <w:r w:rsidRPr="00A106F3">
              <w:t>Investigator(s) involved</w:t>
            </w:r>
          </w:p>
        </w:tc>
        <w:tc>
          <w:tcPr>
            <w:tcW w:w="2154" w:type="dxa"/>
            <w:shd w:val="clear" w:color="auto" w:fill="000000" w:themeFill="text1"/>
            <w:vAlign w:val="bottom"/>
          </w:tcPr>
          <w:p w14:paraId="479BEAC0" w14:textId="77777777" w:rsidR="00A106F3" w:rsidRDefault="00A106F3" w:rsidP="000A7D5C">
            <w:pPr>
              <w:pStyle w:val="TableHead"/>
            </w:pPr>
            <w:r w:rsidRPr="00A106F3">
              <w:t>Degree of overlap with current UORG proposal</w:t>
            </w:r>
          </w:p>
        </w:tc>
      </w:tr>
      <w:sdt>
        <w:sdtPr>
          <w:id w:val="1900705924"/>
          <w15:repeatingSection/>
        </w:sdtPr>
        <w:sdtEndPr/>
        <w:sdtContent>
          <w:sdt>
            <w:sdtPr>
              <w:id w:val="934323270"/>
              <w:placeholder>
                <w:docPart w:val="DefaultPlaceholder_-1854013436"/>
              </w:placeholder>
              <w15:repeatingSectionItem/>
            </w:sdtPr>
            <w:sdtEndPr/>
            <w:sdtContent>
              <w:tr w:rsidR="00A106F3" w14:paraId="1477C2C6" w14:textId="77777777" w:rsidTr="000A7D5C">
                <w:sdt>
                  <w:sdtPr>
                    <w:id w:val="946435308"/>
                    <w:placeholder>
                      <w:docPart w:val="0CEDB2462DC24F3DB3A431FE69F81EC6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2170" w:type="dxa"/>
                      </w:tcPr>
                      <w:p w14:paraId="14DA7A89" w14:textId="77777777" w:rsidR="00A106F3" w:rsidRDefault="0044393E" w:rsidP="00A106F3">
                        <w:pPr>
                          <w:pStyle w:val="Table"/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197054812"/>
                    <w:placeholder>
                      <w:docPart w:val="90E96164487A4B259C6BF2B87017CFEE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2148" w:type="dxa"/>
                      </w:tcPr>
                      <w:p w14:paraId="1C9B8634" w14:textId="77777777" w:rsidR="00A106F3" w:rsidRDefault="0044393E" w:rsidP="00A106F3">
                        <w:pPr>
                          <w:pStyle w:val="Table"/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772130868"/>
                    <w:placeholder>
                      <w:docPart w:val="2C412D096E9D4778A8361D077647D44A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2198" w:type="dxa"/>
                      </w:tcPr>
                      <w:p w14:paraId="157847B8" w14:textId="77777777" w:rsidR="00A106F3" w:rsidRDefault="0044393E" w:rsidP="00A106F3">
                        <w:pPr>
                          <w:pStyle w:val="Table"/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-1594245293"/>
                    <w:placeholder>
                      <w:docPart w:val="7180C86E4FBF447EA50F84412081AA8B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2154" w:type="dxa"/>
                      </w:tcPr>
                      <w:p w14:paraId="4264149E" w14:textId="77777777" w:rsidR="00A106F3" w:rsidRDefault="0044393E" w:rsidP="00A106F3">
                        <w:pPr>
                          <w:pStyle w:val="Table"/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5177E372" w14:textId="77777777" w:rsidR="00A106F3" w:rsidRPr="00493D13" w:rsidRDefault="00A106F3" w:rsidP="000A7D5C">
      <w:pPr>
        <w:pStyle w:val="Source"/>
        <w:rPr>
          <w:i w:val="0"/>
        </w:rPr>
      </w:pPr>
    </w:p>
    <w:p w14:paraId="7F5D6B1F" w14:textId="77777777" w:rsidR="000A7D5C" w:rsidRDefault="000A7D5C" w:rsidP="000A7D5C">
      <w:pPr>
        <w:pStyle w:val="BodyRoman"/>
      </w:pPr>
      <w:r w:rsidRPr="000A7D5C">
        <w:t>Funding</w:t>
      </w:r>
      <w:r>
        <w:t xml:space="preserve"> applied for</w:t>
      </w:r>
    </w:p>
    <w:tbl>
      <w:tblPr>
        <w:tblStyle w:val="TableGrid"/>
        <w:tblW w:w="0" w:type="auto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D9D9D9" w:themeColor="background1" w:themeShade="D9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70"/>
        <w:gridCol w:w="2148"/>
        <w:gridCol w:w="2198"/>
        <w:gridCol w:w="2154"/>
      </w:tblGrid>
      <w:tr w:rsidR="000A7D5C" w14:paraId="445CA860" w14:textId="77777777" w:rsidTr="004B5EEE">
        <w:tc>
          <w:tcPr>
            <w:tcW w:w="2170" w:type="dxa"/>
            <w:shd w:val="clear" w:color="auto" w:fill="000000" w:themeFill="text1"/>
            <w:vAlign w:val="bottom"/>
          </w:tcPr>
          <w:p w14:paraId="3DE374E1" w14:textId="77777777" w:rsidR="000A7D5C" w:rsidRDefault="000A7D5C" w:rsidP="004B5EEE">
            <w:pPr>
              <w:pStyle w:val="TableHead"/>
            </w:pPr>
            <w:r w:rsidRPr="00A106F3">
              <w:t>Short title of application</w:t>
            </w:r>
          </w:p>
        </w:tc>
        <w:tc>
          <w:tcPr>
            <w:tcW w:w="2148" w:type="dxa"/>
            <w:shd w:val="clear" w:color="auto" w:fill="000000" w:themeFill="text1"/>
            <w:vAlign w:val="bottom"/>
          </w:tcPr>
          <w:p w14:paraId="5A07B5E0" w14:textId="77777777" w:rsidR="000A7D5C" w:rsidRDefault="00043EB8" w:rsidP="004B5EEE">
            <w:pPr>
              <w:pStyle w:val="TableHead"/>
            </w:pPr>
            <w:r w:rsidRPr="00A106F3">
              <w:t>Funding source</w:t>
            </w:r>
            <w:r>
              <w:t xml:space="preserve"> &amp; amount</w:t>
            </w:r>
          </w:p>
        </w:tc>
        <w:tc>
          <w:tcPr>
            <w:tcW w:w="2198" w:type="dxa"/>
            <w:shd w:val="clear" w:color="auto" w:fill="000000" w:themeFill="text1"/>
            <w:vAlign w:val="bottom"/>
          </w:tcPr>
          <w:p w14:paraId="74D93FEB" w14:textId="77777777" w:rsidR="000A7D5C" w:rsidRDefault="000A7D5C" w:rsidP="004B5EEE">
            <w:pPr>
              <w:pStyle w:val="TableHead"/>
            </w:pPr>
            <w:r w:rsidRPr="00A106F3">
              <w:t>Investigator(s) involved</w:t>
            </w:r>
          </w:p>
        </w:tc>
        <w:tc>
          <w:tcPr>
            <w:tcW w:w="2154" w:type="dxa"/>
            <w:shd w:val="clear" w:color="auto" w:fill="000000" w:themeFill="text1"/>
            <w:vAlign w:val="bottom"/>
          </w:tcPr>
          <w:p w14:paraId="4D7609A4" w14:textId="77777777" w:rsidR="000A7D5C" w:rsidRDefault="000A7D5C" w:rsidP="004B5EEE">
            <w:pPr>
              <w:pStyle w:val="TableHead"/>
            </w:pPr>
            <w:r w:rsidRPr="00A106F3">
              <w:t>Degree of overlap with current UORG proposal</w:t>
            </w:r>
          </w:p>
        </w:tc>
      </w:tr>
      <w:sdt>
        <w:sdtPr>
          <w:id w:val="-1539882689"/>
          <w15:repeatingSection/>
        </w:sdtPr>
        <w:sdtEndPr/>
        <w:sdtContent>
          <w:sdt>
            <w:sdtPr>
              <w:id w:val="-836537350"/>
              <w:placeholder>
                <w:docPart w:val="DefaultPlaceholder_-1854013436"/>
              </w:placeholder>
              <w15:repeatingSectionItem/>
            </w:sdtPr>
            <w:sdtEndPr/>
            <w:sdtContent>
              <w:tr w:rsidR="000A7D5C" w14:paraId="446C706B" w14:textId="77777777" w:rsidTr="004B5EEE">
                <w:sdt>
                  <w:sdtPr>
                    <w:id w:val="382369733"/>
                    <w:placeholder>
                      <w:docPart w:val="54B52B9758C742B0A0FC74DEC2B727EF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2170" w:type="dxa"/>
                      </w:tcPr>
                      <w:p w14:paraId="31B455E0" w14:textId="77777777" w:rsidR="000A7D5C" w:rsidRDefault="0044393E" w:rsidP="004B5EEE">
                        <w:pPr>
                          <w:pStyle w:val="Table"/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1965623466"/>
                    <w:placeholder>
                      <w:docPart w:val="A0BC3FEC12634DE9933E38228FA8AD34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2148" w:type="dxa"/>
                      </w:tcPr>
                      <w:p w14:paraId="6E4F3489" w14:textId="77777777" w:rsidR="000A7D5C" w:rsidRDefault="0044393E" w:rsidP="004B5EEE">
                        <w:pPr>
                          <w:pStyle w:val="Table"/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-1621293637"/>
                    <w:placeholder>
                      <w:docPart w:val="EE72AB68D7BC40198D3FDF0ED9FF4EB9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2198" w:type="dxa"/>
                      </w:tcPr>
                      <w:p w14:paraId="6F9F5484" w14:textId="77777777" w:rsidR="000A7D5C" w:rsidRDefault="0044393E" w:rsidP="004B5EEE">
                        <w:pPr>
                          <w:pStyle w:val="Table"/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-2118060761"/>
                    <w:placeholder>
                      <w:docPart w:val="645C5D89C2E94B528A5AAEBFAB1FA1AF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2154" w:type="dxa"/>
                      </w:tcPr>
                      <w:p w14:paraId="4E7A49C2" w14:textId="77777777" w:rsidR="000A7D5C" w:rsidRDefault="0044393E" w:rsidP="004B5EEE">
                        <w:pPr>
                          <w:pStyle w:val="Table"/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0F2183A7" w14:textId="77777777" w:rsidR="000A7D5C" w:rsidRPr="00493D13" w:rsidRDefault="000A7D5C" w:rsidP="000A7D5C">
      <w:pPr>
        <w:pStyle w:val="Source"/>
        <w:rPr>
          <w:i w:val="0"/>
        </w:rPr>
      </w:pPr>
    </w:p>
    <w:p w14:paraId="13C45BC9" w14:textId="5FE34DC5" w:rsidR="004B5EEE" w:rsidRPr="00493D13" w:rsidRDefault="004B5EEE" w:rsidP="004B5EEE">
      <w:pPr>
        <w:pStyle w:val="BodyLettered"/>
      </w:pPr>
      <w:r w:rsidRPr="00493D13">
        <w:t xml:space="preserve">List current and previous UORG funding received by </w:t>
      </w:r>
      <w:r w:rsidRPr="00493D13">
        <w:rPr>
          <w:b/>
        </w:rPr>
        <w:t>Principal Investigator</w:t>
      </w:r>
      <w:r w:rsidR="005030E3" w:rsidRPr="00493D13">
        <w:t xml:space="preserve"> since 1 January 2015</w:t>
      </w:r>
      <w:r w:rsidRPr="00493D13">
        <w:t>.</w:t>
      </w:r>
    </w:p>
    <w:tbl>
      <w:tblPr>
        <w:tblStyle w:val="TableGrid"/>
        <w:tblW w:w="0" w:type="auto"/>
        <w:tblInd w:w="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D9D9D9" w:themeColor="background1" w:themeShade="D9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34"/>
        <w:gridCol w:w="1902"/>
        <w:gridCol w:w="1902"/>
        <w:gridCol w:w="1902"/>
        <w:gridCol w:w="1230"/>
      </w:tblGrid>
      <w:tr w:rsidR="004B5EEE" w14:paraId="08F4EB00" w14:textId="77777777" w:rsidTr="004B5EEE">
        <w:tc>
          <w:tcPr>
            <w:tcW w:w="1734" w:type="dxa"/>
            <w:shd w:val="clear" w:color="auto" w:fill="000000" w:themeFill="text1"/>
            <w:vAlign w:val="bottom"/>
          </w:tcPr>
          <w:p w14:paraId="6F01F7BF" w14:textId="77777777" w:rsidR="004B5EEE" w:rsidRDefault="004B5EEE" w:rsidP="004B5EEE">
            <w:pPr>
              <w:pStyle w:val="TableHead"/>
            </w:pPr>
            <w:r w:rsidRPr="004B5EEE">
              <w:t>PI/AI name</w:t>
            </w:r>
          </w:p>
        </w:tc>
        <w:tc>
          <w:tcPr>
            <w:tcW w:w="1902" w:type="dxa"/>
            <w:shd w:val="clear" w:color="auto" w:fill="000000" w:themeFill="text1"/>
            <w:vAlign w:val="bottom"/>
          </w:tcPr>
          <w:p w14:paraId="398A5066" w14:textId="77777777" w:rsidR="004B5EEE" w:rsidRDefault="004B5EEE" w:rsidP="004B5EEE">
            <w:pPr>
              <w:pStyle w:val="TableHead"/>
            </w:pPr>
            <w:r>
              <w:t>Role in current/ previous UORG (PI or AI)</w:t>
            </w:r>
          </w:p>
        </w:tc>
        <w:tc>
          <w:tcPr>
            <w:tcW w:w="1902" w:type="dxa"/>
            <w:shd w:val="clear" w:color="auto" w:fill="000000" w:themeFill="text1"/>
            <w:vAlign w:val="bottom"/>
          </w:tcPr>
          <w:p w14:paraId="0A3B3632" w14:textId="77777777" w:rsidR="004B5EEE" w:rsidRDefault="004B5EEE" w:rsidP="004B5EEE">
            <w:pPr>
              <w:pStyle w:val="TableHead"/>
            </w:pPr>
            <w:r w:rsidRPr="004B5EEE">
              <w:t>Short title of research project</w:t>
            </w:r>
          </w:p>
        </w:tc>
        <w:tc>
          <w:tcPr>
            <w:tcW w:w="1902" w:type="dxa"/>
            <w:shd w:val="clear" w:color="auto" w:fill="000000" w:themeFill="text1"/>
            <w:vAlign w:val="bottom"/>
          </w:tcPr>
          <w:p w14:paraId="1C9AC72D" w14:textId="77777777" w:rsidR="004B5EEE" w:rsidRDefault="004B5EEE" w:rsidP="004B5EEE">
            <w:pPr>
              <w:pStyle w:val="TableHead"/>
            </w:pPr>
            <w:r w:rsidRPr="004B5EEE">
              <w:t>Dates of UORG project</w:t>
            </w:r>
          </w:p>
        </w:tc>
        <w:tc>
          <w:tcPr>
            <w:tcW w:w="1230" w:type="dxa"/>
            <w:shd w:val="clear" w:color="auto" w:fill="000000" w:themeFill="text1"/>
            <w:vAlign w:val="bottom"/>
          </w:tcPr>
          <w:p w14:paraId="78D7C6DC" w14:textId="77777777" w:rsidR="004B5EEE" w:rsidRDefault="004B5EEE" w:rsidP="004B5EEE">
            <w:pPr>
              <w:pStyle w:val="TableHead"/>
              <w:jc w:val="center"/>
            </w:pPr>
            <w:r w:rsidRPr="004B5EEE">
              <w:t>Report submitted (Y/N)</w:t>
            </w:r>
          </w:p>
        </w:tc>
      </w:tr>
      <w:sdt>
        <w:sdtPr>
          <w:id w:val="48421486"/>
          <w15:repeatingSection/>
        </w:sdtPr>
        <w:sdtEndPr/>
        <w:sdtContent>
          <w:sdt>
            <w:sdtPr>
              <w:id w:val="1574240615"/>
              <w:placeholder>
                <w:docPart w:val="DefaultPlaceholder_-1854013436"/>
              </w:placeholder>
              <w15:repeatingSectionItem/>
            </w:sdtPr>
            <w:sdtEndPr/>
            <w:sdtContent>
              <w:tr w:rsidR="004B5EEE" w14:paraId="43E2B54D" w14:textId="77777777" w:rsidTr="004B5EEE">
                <w:sdt>
                  <w:sdtPr>
                    <w:id w:val="979272587"/>
                    <w:placeholder>
                      <w:docPart w:val="71496563AAAE4C429827A2802797F03C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734" w:type="dxa"/>
                      </w:tcPr>
                      <w:p w14:paraId="36E802E4" w14:textId="77777777" w:rsidR="004B5EEE" w:rsidRDefault="0044393E" w:rsidP="004B5EEE">
                        <w:pPr>
                          <w:pStyle w:val="Table"/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-1259208429"/>
                    <w:placeholder>
                      <w:docPart w:val="D6C3733910694287A6D9DD987AF05F00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902" w:type="dxa"/>
                      </w:tcPr>
                      <w:p w14:paraId="7DC3BEE3" w14:textId="77777777" w:rsidR="004B5EEE" w:rsidRDefault="0044393E" w:rsidP="004B5EEE">
                        <w:pPr>
                          <w:pStyle w:val="Table"/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1190805172"/>
                    <w:placeholder>
                      <w:docPart w:val="EE35A45A318341E0BD34E79A631C6EC9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902" w:type="dxa"/>
                      </w:tcPr>
                      <w:p w14:paraId="597F1767" w14:textId="77777777" w:rsidR="004B5EEE" w:rsidRDefault="0044393E" w:rsidP="004B5EEE">
                        <w:pPr>
                          <w:pStyle w:val="Table"/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-623081551"/>
                    <w:placeholder>
                      <w:docPart w:val="6295F61A74D341A88448AFE614FB0972"/>
                    </w:placeholder>
                    <w:showingPlcHdr/>
                    <w15:appearance w15:val="hidden"/>
                  </w:sdtPr>
                  <w:sdtEndPr/>
                  <w:sdtContent>
                    <w:tc>
                      <w:tcPr>
                        <w:tcW w:w="1902" w:type="dxa"/>
                      </w:tcPr>
                      <w:p w14:paraId="7BB1BDE1" w14:textId="77777777" w:rsidR="004B5EEE" w:rsidRDefault="0044393E" w:rsidP="004B5EEE">
                        <w:pPr>
                          <w:pStyle w:val="Table"/>
                        </w:pPr>
                        <w:r w:rsidRPr="002B26C6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1046648623"/>
                    <w:lock w:val="sdtLocked"/>
                    <w:placeholder>
                      <w:docPart w:val="DDE000895D37468D86AFD5CBA59B5D94"/>
                    </w:placeholder>
                    <w:showingPlcHdr/>
                    <w:comboBox>
                      <w:listItem w:value="Choose an item."/>
                      <w:listItem w:displayText="Yes" w:value="Yes"/>
                      <w:listItem w:displayText="No" w:value="No"/>
                    </w:comboBox>
                  </w:sdtPr>
                  <w:sdtEndPr/>
                  <w:sdtContent>
                    <w:tc>
                      <w:tcPr>
                        <w:tcW w:w="1230" w:type="dxa"/>
                      </w:tcPr>
                      <w:p w14:paraId="6CCE5D6B" w14:textId="77777777" w:rsidR="004B5EEE" w:rsidRDefault="004B5EEE" w:rsidP="004B5EEE">
                        <w:pPr>
                          <w:pStyle w:val="Table"/>
                          <w:jc w:val="center"/>
                        </w:pPr>
                        <w:r w:rsidRPr="005A42AA">
                          <w:rPr>
                            <w:rStyle w:val="PlaceholderText"/>
                          </w:rPr>
                          <w:t>Choose an item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6B52264F" w14:textId="77777777" w:rsidR="004B5EEE" w:rsidRPr="004B5EEE" w:rsidRDefault="004B5EEE" w:rsidP="004B5EEE">
      <w:pPr>
        <w:pStyle w:val="Source"/>
      </w:pPr>
    </w:p>
    <w:p w14:paraId="49948EA6" w14:textId="77777777" w:rsidR="00822BE8" w:rsidRDefault="00822BE8" w:rsidP="00822BE8">
      <w:pPr>
        <w:pStyle w:val="BodyBold"/>
        <w:pageBreakBefore/>
        <w:rPr>
          <w:lang w:val="en-US"/>
        </w:rPr>
      </w:pPr>
      <w:bookmarkStart w:id="6" w:name="UORGApplicationSection6"/>
      <w:bookmarkEnd w:id="6"/>
      <w:r w:rsidRPr="00822BE8">
        <w:rPr>
          <w:lang w:val="en-US"/>
        </w:rPr>
        <w:lastRenderedPageBreak/>
        <w:t>Signatory Page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7"/>
      </w:tblGrid>
      <w:tr w:rsidR="009D3A54" w14:paraId="74F67775" w14:textId="77777777" w:rsidTr="009D3A54">
        <w:tc>
          <w:tcPr>
            <w:tcW w:w="9017" w:type="dxa"/>
            <w:shd w:val="clear" w:color="auto" w:fill="000000" w:themeFill="text1"/>
          </w:tcPr>
          <w:p w14:paraId="63314A26" w14:textId="77777777" w:rsidR="009D3A54" w:rsidRDefault="009D3A54" w:rsidP="009D3A54">
            <w:pPr>
              <w:pStyle w:val="TableHead"/>
              <w:rPr>
                <w:lang w:val="en-US"/>
              </w:rPr>
            </w:pPr>
            <w:r w:rsidRPr="009D3A54">
              <w:rPr>
                <w:lang w:val="en-US"/>
              </w:rPr>
              <w:t>Applicant</w:t>
            </w:r>
          </w:p>
        </w:tc>
      </w:tr>
      <w:tr w:rsidR="009D3A54" w14:paraId="2D72B509" w14:textId="77777777" w:rsidTr="009D3A54">
        <w:tc>
          <w:tcPr>
            <w:tcW w:w="9017" w:type="dxa"/>
          </w:tcPr>
          <w:p w14:paraId="2E51B3AC" w14:textId="77777777" w:rsidR="009D3A54" w:rsidRPr="00822BE8" w:rsidRDefault="009D3A54" w:rsidP="009D3A54">
            <w:pPr>
              <w:pStyle w:val="Table"/>
              <w:rPr>
                <w:lang w:val="en-US"/>
              </w:rPr>
            </w:pPr>
            <w:r w:rsidRPr="00822BE8">
              <w:rPr>
                <w:lang w:val="en-US"/>
              </w:rPr>
              <w:t>I confirm that:</w:t>
            </w:r>
          </w:p>
          <w:p w14:paraId="0F66A42E" w14:textId="77777777" w:rsidR="009D3A54" w:rsidRPr="00822BE8" w:rsidRDefault="009D3A54" w:rsidP="009D3A54">
            <w:pPr>
              <w:pStyle w:val="BodyBullet1"/>
            </w:pPr>
            <w:r w:rsidRPr="00822BE8">
              <w:t xml:space="preserve">All information included in this application is true and </w:t>
            </w:r>
            <w:r w:rsidRPr="008A6061">
              <w:t>correct</w:t>
            </w:r>
            <w:r w:rsidRPr="00822BE8">
              <w:tab/>
            </w:r>
            <w:sdt>
              <w:sdtPr>
                <w:alias w:val="Correct Information"/>
                <w:tag w:val="Correct Information"/>
                <w:id w:val="-136195958"/>
                <w15:appearance w15:val="hidden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822BE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  <w:p w14:paraId="6FB53241" w14:textId="77777777" w:rsidR="009D3A54" w:rsidRPr="00822BE8" w:rsidRDefault="009D3A54" w:rsidP="009D3A54">
            <w:pPr>
              <w:pStyle w:val="BodyBullet1"/>
            </w:pPr>
            <w:r w:rsidRPr="00822BE8">
              <w:t xml:space="preserve">I am a named Principal Investigator on this application only, and a Named </w:t>
            </w:r>
            <w:r>
              <w:br/>
            </w:r>
            <w:r w:rsidRPr="00822BE8">
              <w:t xml:space="preserve">Investigator on </w:t>
            </w:r>
            <w:r w:rsidRPr="00822BE8">
              <w:rPr>
                <w:b/>
              </w:rPr>
              <w:t>no more than two other applications</w:t>
            </w:r>
            <w:r>
              <w:tab/>
            </w:r>
            <w:sdt>
              <w:sdtPr>
                <w:alias w:val="Correct Information"/>
                <w:tag w:val="Correct Information"/>
                <w:id w:val="1189414286"/>
                <w15:appearance w15:val="hidden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822BE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  <w:p w14:paraId="1555D4A3" w14:textId="77777777" w:rsidR="009D3A54" w:rsidRPr="00822BE8" w:rsidRDefault="009D3A54" w:rsidP="009D3A54">
            <w:pPr>
              <w:pStyle w:val="BodyBullet1"/>
            </w:pPr>
            <w:r w:rsidRPr="00822BE8">
              <w:t>I will be on Research Study Leave (RSL) for</w:t>
            </w:r>
            <w:r>
              <w:t xml:space="preserve"> a period greater than 6 weeks</w:t>
            </w:r>
            <w:r>
              <w:tab/>
            </w:r>
            <w:sdt>
              <w:sdtPr>
                <w:id w:val="1854540291"/>
                <w:placeholder>
                  <w:docPart w:val="57D21855F98F4FF6B0B82C6D0D4ADEE0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11596">
                  <w:rPr>
                    <w:rStyle w:val="PlaceholderText"/>
                  </w:rPr>
                  <w:t>Choose Y</w:t>
                </w:r>
                <w:r>
                  <w:rPr>
                    <w:rStyle w:val="PlaceholderText"/>
                  </w:rPr>
                  <w:t>es/No</w:t>
                </w:r>
              </w:sdtContent>
            </w:sdt>
            <w:r>
              <w:br/>
            </w:r>
            <w:r w:rsidRPr="00822BE8">
              <w:t>Dates</w:t>
            </w:r>
            <w:r>
              <w:t xml:space="preserve">: </w:t>
            </w:r>
            <w:sdt>
              <w:sdtPr>
                <w:id w:val="1580636693"/>
                <w:placeholder>
                  <w:docPart w:val="B9F95975EC774114B8CB641228041CED"/>
                </w:placeholder>
                <w:showingPlcHdr/>
                <w15:appearance w15:val="hidden"/>
              </w:sdtPr>
              <w:sdtEndPr/>
              <w:sdtContent>
                <w:r w:rsidR="0044393E" w:rsidRPr="002B26C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8CB2FC8" w14:textId="3C2D87DB" w:rsidR="009D3A54" w:rsidRDefault="009D3A54" w:rsidP="009D3A54">
            <w:pPr>
              <w:pStyle w:val="BodyIndent"/>
            </w:pPr>
            <w:r w:rsidRPr="00493D13">
              <w:t xml:space="preserve">If </w:t>
            </w:r>
            <w:r w:rsidRPr="00493D13">
              <w:rPr>
                <w:b/>
              </w:rPr>
              <w:t>Yes</w:t>
            </w:r>
            <w:r w:rsidRPr="00493D13">
              <w:t xml:space="preserve">, </w:t>
            </w:r>
            <w:r w:rsidR="005030E3" w:rsidRPr="00493D13">
              <w:t>and you</w:t>
            </w:r>
            <w:r w:rsidRPr="00493D13">
              <w:t xml:space="preserve"> applied for/received </w:t>
            </w:r>
            <w:r w:rsidR="005030E3" w:rsidRPr="00493D13">
              <w:t xml:space="preserve">RSL funding, explain how this UORG is separate from </w:t>
            </w:r>
            <w:r w:rsidR="00D81269" w:rsidRPr="00493D13">
              <w:t>the</w:t>
            </w:r>
            <w:r w:rsidR="005030E3" w:rsidRPr="00493D13">
              <w:t xml:space="preserve"> RSL funding.</w:t>
            </w:r>
          </w:p>
          <w:sdt>
            <w:sdtPr>
              <w:id w:val="634057873"/>
              <w:placeholder>
                <w:docPart w:val="3F7CE3416740444E82BA6DAB4422D78F"/>
              </w:placeholder>
              <w:showingPlcHdr/>
              <w15:appearance w15:val="hidden"/>
            </w:sdtPr>
            <w:sdtEndPr/>
            <w:sdtContent>
              <w:p w14:paraId="45F4D8D5" w14:textId="77777777" w:rsidR="009D3A54" w:rsidRPr="00822BE8" w:rsidRDefault="0044393E" w:rsidP="009D3A54">
                <w:pPr>
                  <w:pStyle w:val="BodyIndent"/>
                </w:pPr>
                <w:r w:rsidRPr="002B26C6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D2F40AA" w14:textId="77777777" w:rsidR="009D3A54" w:rsidRPr="00822BE8" w:rsidRDefault="009D3A54" w:rsidP="009D3A54">
            <w:pPr>
              <w:pStyle w:val="BodyBullet1"/>
            </w:pPr>
            <w:r w:rsidRPr="00822BE8">
              <w:t>I will be taking Leave Without Pay for a</w:t>
            </w:r>
            <w:r>
              <w:t xml:space="preserve"> period greater than six weeks</w:t>
            </w:r>
            <w:r>
              <w:tab/>
            </w:r>
            <w:sdt>
              <w:sdtPr>
                <w:alias w:val="Needed"/>
                <w:tag w:val="Needed"/>
                <w:id w:val="-934443107"/>
                <w:placeholder>
                  <w:docPart w:val="73AC8764D6054D8289BCA244608CA552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6F60E9" w:rsidRPr="005A42AA">
                  <w:rPr>
                    <w:rStyle w:val="PlaceholderText"/>
                  </w:rPr>
                  <w:t xml:space="preserve">Choose </w:t>
                </w:r>
                <w:r w:rsidR="006F60E9">
                  <w:rPr>
                    <w:rStyle w:val="PlaceholderText"/>
                  </w:rPr>
                  <w:t>Yes/No</w:t>
                </w:r>
              </w:sdtContent>
            </w:sdt>
            <w:r>
              <w:br/>
            </w:r>
            <w:r w:rsidRPr="00822BE8">
              <w:t>Dates</w:t>
            </w:r>
            <w:r>
              <w:t xml:space="preserve">: </w:t>
            </w:r>
            <w:sdt>
              <w:sdtPr>
                <w:id w:val="588967698"/>
                <w:placeholder>
                  <w:docPart w:val="A52DB4CC6F024805924E63FBDE0DE67F"/>
                </w:placeholder>
                <w:showingPlcHdr/>
                <w15:appearance w15:val="hidden"/>
              </w:sdtPr>
              <w:sdtEndPr/>
              <w:sdtContent>
                <w:r w:rsidR="0044393E" w:rsidRPr="002B26C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8D09910" w14:textId="77777777" w:rsidR="009D3A54" w:rsidRDefault="009D3A54" w:rsidP="009D3A54">
            <w:pPr>
              <w:pStyle w:val="BodyIndent"/>
            </w:pPr>
            <w:r w:rsidRPr="00822BE8">
              <w:t xml:space="preserve">If </w:t>
            </w:r>
            <w:r w:rsidRPr="008A6061">
              <w:rPr>
                <w:b/>
              </w:rPr>
              <w:t>Yes</w:t>
            </w:r>
            <w:r w:rsidRPr="00822BE8">
              <w:t>, explain how the UORG research will be managed.</w:t>
            </w:r>
          </w:p>
          <w:sdt>
            <w:sdtPr>
              <w:rPr>
                <w:lang w:val="en-GB"/>
              </w:rPr>
              <w:id w:val="1513341022"/>
              <w:placeholder>
                <w:docPart w:val="DA60341AA6AB483BBCA906F8612049BE"/>
              </w:placeholder>
              <w:showingPlcHdr/>
              <w15:appearance w15:val="hidden"/>
            </w:sdtPr>
            <w:sdtEndPr/>
            <w:sdtContent>
              <w:p w14:paraId="758CFCCF" w14:textId="77777777" w:rsidR="009D3A54" w:rsidRDefault="0044393E" w:rsidP="009D3A54">
                <w:pPr>
                  <w:pStyle w:val="BodyIndent"/>
                  <w:rPr>
                    <w:lang w:val="en-GB"/>
                  </w:rPr>
                </w:pPr>
                <w:r w:rsidRPr="002B26C6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CCB9719" w14:textId="52154B8A" w:rsidR="009D3A54" w:rsidRPr="00822BE8" w:rsidRDefault="009D3A54" w:rsidP="009D3A54">
            <w:pPr>
              <w:pStyle w:val="Body"/>
              <w:spacing w:before="360"/>
              <w:ind w:left="1134" w:hanging="1134"/>
              <w:rPr>
                <w:lang w:val="en-US"/>
              </w:rPr>
            </w:pPr>
            <w:r w:rsidRPr="00822BE8">
              <w:rPr>
                <w:lang w:val="en-US"/>
              </w:rPr>
              <w:t xml:space="preserve">Name: </w:t>
            </w:r>
            <w:r>
              <w:rPr>
                <w:lang w:val="en-US"/>
              </w:rPr>
              <w:tab/>
            </w:r>
            <w:r w:rsidR="00D73DAE">
              <w:rPr>
                <w:lang w:val="en-US"/>
              </w:rPr>
              <w:fldChar w:fldCharType="begin"/>
            </w:r>
            <w:r w:rsidR="00D73DAE">
              <w:rPr>
                <w:lang w:val="en-US"/>
              </w:rPr>
              <w:instrText xml:space="preserve"> STYLEREF  "_PI Name"  \* MERGEFORMAT </w:instrText>
            </w:r>
            <w:r w:rsidR="00D73DAE">
              <w:rPr>
                <w:lang w:val="en-US"/>
              </w:rPr>
              <w:fldChar w:fldCharType="separate"/>
            </w:r>
            <w:r w:rsidR="005132AE">
              <w:rPr>
                <w:noProof/>
                <w:lang w:val="en-US"/>
              </w:rPr>
              <w:t>Enter PI’s name here.</w:t>
            </w:r>
            <w:r w:rsidR="00D73DAE">
              <w:rPr>
                <w:lang w:val="en-US"/>
              </w:rPr>
              <w:fldChar w:fldCharType="end"/>
            </w:r>
          </w:p>
          <w:p w14:paraId="69706455" w14:textId="77777777" w:rsidR="006176E8" w:rsidRDefault="006176E8" w:rsidP="00B3292F">
            <w:pPr>
              <w:pStyle w:val="Body"/>
              <w:spacing w:before="600"/>
              <w:ind w:left="1134" w:hanging="1134"/>
              <w:rPr>
                <w:lang w:val="en-US"/>
              </w:rPr>
            </w:pPr>
            <w:r w:rsidRPr="00822BE8">
              <w:rPr>
                <w:lang w:val="en-US"/>
              </w:rPr>
              <w:t xml:space="preserve">Signature: </w:t>
            </w:r>
            <w:r w:rsidRPr="00822BE8">
              <w:rPr>
                <w:lang w:val="en-US"/>
              </w:rPr>
              <w:tab/>
            </w:r>
            <w:r w:rsidR="00B3292F">
              <w:rPr>
                <w:lang w:val="en-US"/>
              </w:rPr>
              <w:t>_______________________________</w:t>
            </w:r>
          </w:p>
          <w:p w14:paraId="17C6114F" w14:textId="77777777" w:rsidR="005211C9" w:rsidRPr="00822BE8" w:rsidRDefault="005211C9" w:rsidP="005211C9">
            <w:pPr>
              <w:pStyle w:val="BodyItalics"/>
              <w:ind w:left="1134"/>
              <w:rPr>
                <w:lang w:val="en-US"/>
              </w:rPr>
            </w:pPr>
            <w:r>
              <w:rPr>
                <w:lang w:val="en-US"/>
              </w:rPr>
              <w:t>Either type your name or insert a scan of your signature</w:t>
            </w:r>
          </w:p>
          <w:p w14:paraId="2492C3EA" w14:textId="77777777" w:rsidR="009D3A54" w:rsidRDefault="009D3A54" w:rsidP="009D3A54">
            <w:pPr>
              <w:pStyle w:val="Body"/>
              <w:ind w:left="1134" w:hanging="1134"/>
              <w:rPr>
                <w:lang w:val="en-US"/>
              </w:rPr>
            </w:pPr>
            <w:r w:rsidRPr="00822BE8">
              <w:rPr>
                <w:lang w:val="en-US"/>
              </w:rPr>
              <w:t>Date:</w:t>
            </w:r>
            <w:r>
              <w:rPr>
                <w:lang w:val="en-US"/>
              </w:rPr>
              <w:tab/>
            </w:r>
            <w:sdt>
              <w:sdtPr>
                <w:rPr>
                  <w:lang w:val="en-US"/>
                </w:rPr>
                <w:alias w:val="Date"/>
                <w:tag w:val="Date"/>
                <w:id w:val="-122537608"/>
                <w:placeholder>
                  <w:docPart w:val="219B107EB0EB4CE98CAF1D1BDBB07493"/>
                </w:placeholder>
                <w:showingPlcHdr/>
                <w:date>
                  <w:dateFormat w:val="d MMMM yyyy"/>
                  <w:lid w:val="en-NZ"/>
                  <w:storeMappedDataAs w:val="dateTime"/>
                  <w:calendar w:val="gregorian"/>
                </w:date>
              </w:sdtPr>
              <w:sdtEndPr/>
              <w:sdtContent>
                <w:r w:rsidRPr="005A42AA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14:paraId="2497E99F" w14:textId="77777777" w:rsidR="009D3A54" w:rsidRDefault="009D3A54" w:rsidP="009D3A54">
      <w:pPr>
        <w:pStyle w:val="Source"/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7"/>
      </w:tblGrid>
      <w:tr w:rsidR="009D3A54" w14:paraId="1EBDFA2B" w14:textId="77777777" w:rsidTr="00B76DE0">
        <w:tc>
          <w:tcPr>
            <w:tcW w:w="9017" w:type="dxa"/>
            <w:shd w:val="clear" w:color="auto" w:fill="000000" w:themeFill="text1"/>
          </w:tcPr>
          <w:p w14:paraId="72EA39F2" w14:textId="77777777" w:rsidR="009D3A54" w:rsidRDefault="009D3A54" w:rsidP="009D3A54">
            <w:pPr>
              <w:pStyle w:val="TableHead"/>
              <w:rPr>
                <w:lang w:val="en-US"/>
              </w:rPr>
            </w:pPr>
            <w:r w:rsidRPr="009D3A54">
              <w:rPr>
                <w:lang w:val="en-US"/>
              </w:rPr>
              <w:t xml:space="preserve">Head of Department </w:t>
            </w:r>
            <w:r w:rsidR="000C74F8">
              <w:rPr>
                <w:lang w:val="en-US"/>
              </w:rPr>
              <w:t>/Programme</w:t>
            </w:r>
            <w:r w:rsidRPr="009D3A54">
              <w:rPr>
                <w:lang w:val="en-US"/>
              </w:rPr>
              <w:t>/ Head of Resource Centre</w:t>
            </w:r>
          </w:p>
        </w:tc>
      </w:tr>
      <w:tr w:rsidR="009D3A54" w14:paraId="43F6DCEE" w14:textId="77777777" w:rsidTr="00B76DE0">
        <w:tc>
          <w:tcPr>
            <w:tcW w:w="9017" w:type="dxa"/>
          </w:tcPr>
          <w:p w14:paraId="793303D5" w14:textId="77777777" w:rsidR="009D3A54" w:rsidRDefault="009D3A54" w:rsidP="00B76DE0">
            <w:pPr>
              <w:pStyle w:val="Table"/>
              <w:rPr>
                <w:lang w:val="en-US"/>
              </w:rPr>
            </w:pPr>
            <w:r w:rsidRPr="009D3A54">
              <w:rPr>
                <w:lang w:val="en-US"/>
              </w:rPr>
              <w:t>I confirm that, should this application be approved, the basic resources required for the project will be made available at Departmental</w:t>
            </w:r>
            <w:r w:rsidR="00332D25">
              <w:rPr>
                <w:lang w:val="en-US"/>
              </w:rPr>
              <w:t>/</w:t>
            </w:r>
            <w:r w:rsidR="00FA768B">
              <w:rPr>
                <w:lang w:val="en-US"/>
              </w:rPr>
              <w:t>School</w:t>
            </w:r>
            <w:r w:rsidRPr="009D3A54">
              <w:rPr>
                <w:lang w:val="en-US"/>
              </w:rPr>
              <w:t xml:space="preserve"> level. I approve the Principal Investigator’s level of research commitment and I support this application:</w:t>
            </w:r>
          </w:p>
          <w:p w14:paraId="3526F5C5" w14:textId="77777777" w:rsidR="009D3A54" w:rsidRPr="00822BE8" w:rsidRDefault="009D3A54" w:rsidP="009D3A54">
            <w:pPr>
              <w:pStyle w:val="Body"/>
              <w:tabs>
                <w:tab w:val="right" w:pos="8527"/>
              </w:tabs>
              <w:rPr>
                <w:lang w:val="en-US"/>
              </w:rPr>
            </w:pPr>
            <w:r w:rsidRPr="009D3A54">
              <w:rPr>
                <w:lang w:val="en-US"/>
              </w:rPr>
              <w:t>The applicant meets the criteria for Early Career Staff</w:t>
            </w:r>
            <w:r>
              <w:rPr>
                <w:lang w:val="en-US"/>
              </w:rPr>
              <w:tab/>
            </w:r>
            <w:sdt>
              <w:sdtPr>
                <w:id w:val="-1073896603"/>
                <w:placeholder>
                  <w:docPart w:val="51AD88F60AEA478D85EBCAA4DEEE9920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6176E8">
                  <w:rPr>
                    <w:rStyle w:val="PlaceholderText"/>
                  </w:rPr>
                  <w:t>Yes/No</w:t>
                </w:r>
              </w:sdtContent>
            </w:sdt>
          </w:p>
          <w:p w14:paraId="32AF55EB" w14:textId="77777777" w:rsidR="009D3A54" w:rsidRPr="00822BE8" w:rsidRDefault="009D3A54" w:rsidP="00B76DE0">
            <w:pPr>
              <w:pStyle w:val="Body"/>
              <w:spacing w:before="360"/>
              <w:ind w:left="1134" w:hanging="1134"/>
              <w:rPr>
                <w:lang w:val="en-US"/>
              </w:rPr>
            </w:pPr>
            <w:r w:rsidRPr="00822BE8">
              <w:rPr>
                <w:lang w:val="en-US"/>
              </w:rPr>
              <w:t xml:space="preserve">Name: </w:t>
            </w:r>
            <w:r>
              <w:rPr>
                <w:lang w:val="en-US"/>
              </w:rPr>
              <w:tab/>
            </w:r>
            <w:sdt>
              <w:sdtPr>
                <w:rPr>
                  <w:lang w:val="en-US"/>
                </w:rPr>
                <w:id w:val="1641384711"/>
                <w:placeholder>
                  <w:docPart w:val="B387D60F4B404BF89609CAA59229A3BD"/>
                </w:placeholder>
                <w:showingPlcHdr/>
                <w15:appearance w15:val="hidden"/>
              </w:sdtPr>
              <w:sdtEndPr/>
              <w:sdtContent>
                <w:r w:rsidR="0044393E" w:rsidRPr="002B26C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B7FD990" w14:textId="77777777" w:rsidR="00B3292F" w:rsidRPr="00822BE8" w:rsidRDefault="00B3292F" w:rsidP="00B3292F">
            <w:pPr>
              <w:pStyle w:val="Body"/>
              <w:spacing w:before="600"/>
              <w:ind w:left="1134" w:hanging="1134"/>
              <w:rPr>
                <w:lang w:val="en-US"/>
              </w:rPr>
            </w:pPr>
            <w:r w:rsidRPr="00822BE8">
              <w:rPr>
                <w:lang w:val="en-US"/>
              </w:rPr>
              <w:t xml:space="preserve">Signature: </w:t>
            </w:r>
            <w:r w:rsidRPr="00822BE8">
              <w:rPr>
                <w:lang w:val="en-US"/>
              </w:rPr>
              <w:tab/>
            </w:r>
            <w:r>
              <w:rPr>
                <w:lang w:val="en-US"/>
              </w:rPr>
              <w:t>_______________________________</w:t>
            </w:r>
          </w:p>
          <w:p w14:paraId="42CA1DD6" w14:textId="77777777" w:rsidR="00064F1C" w:rsidRPr="00822BE8" w:rsidRDefault="00E163E7" w:rsidP="00064F1C">
            <w:pPr>
              <w:pStyle w:val="BodyItalics"/>
              <w:ind w:left="1134"/>
              <w:rPr>
                <w:lang w:val="en-US"/>
              </w:rPr>
            </w:pPr>
            <w:r>
              <w:rPr>
                <w:lang w:val="en-US"/>
              </w:rPr>
              <w:t>Either type your name or insert a scan of your signature</w:t>
            </w:r>
          </w:p>
          <w:p w14:paraId="5EE7813E" w14:textId="77777777" w:rsidR="009D3A54" w:rsidRDefault="009D3A54" w:rsidP="00A856E0">
            <w:pPr>
              <w:pStyle w:val="Body"/>
              <w:ind w:left="1134" w:hanging="1134"/>
              <w:rPr>
                <w:lang w:val="en-US"/>
              </w:rPr>
            </w:pPr>
            <w:r w:rsidRPr="00822BE8">
              <w:rPr>
                <w:lang w:val="en-US"/>
              </w:rPr>
              <w:t>Date:</w:t>
            </w:r>
            <w:r>
              <w:rPr>
                <w:lang w:val="en-US"/>
              </w:rPr>
              <w:tab/>
            </w:r>
            <w:sdt>
              <w:sdtPr>
                <w:rPr>
                  <w:lang w:val="en-US"/>
                </w:rPr>
                <w:alias w:val="Date"/>
                <w:tag w:val="Date"/>
                <w:id w:val="1876116388"/>
                <w:placeholder>
                  <w:docPart w:val="8B63FB0685A649A1A0C29E034005BD40"/>
                </w:placeholder>
                <w:showingPlcHdr/>
                <w:date>
                  <w:dateFormat w:val="d MMMM yyyy"/>
                  <w:lid w:val="en-NZ"/>
                  <w:storeMappedDataAs w:val="dateTime"/>
                  <w:calendar w:val="gregorian"/>
                </w:date>
              </w:sdtPr>
              <w:sdtEndPr/>
              <w:sdtContent>
                <w:r w:rsidR="00A856E0" w:rsidRPr="005A42AA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725613F1" w14:textId="77777777" w:rsidR="00A856E0" w:rsidRDefault="00A856E0" w:rsidP="00A856E0">
            <w:pPr>
              <w:pStyle w:val="BodyHeading"/>
              <w:rPr>
                <w:lang w:val="en-US"/>
              </w:rPr>
            </w:pPr>
            <w:r w:rsidRPr="00A856E0">
              <w:rPr>
                <w:lang w:val="en-US"/>
              </w:rPr>
              <w:t>HOD/HORC additional comments:</w:t>
            </w:r>
          </w:p>
          <w:sdt>
            <w:sdtPr>
              <w:rPr>
                <w:lang w:val="en-US"/>
              </w:rPr>
              <w:id w:val="-1878232925"/>
              <w:placeholder>
                <w:docPart w:val="16F7C707D1ED4B8C85A7BA3CEAD02669"/>
              </w:placeholder>
              <w:showingPlcHdr/>
              <w15:appearance w15:val="hidden"/>
            </w:sdtPr>
            <w:sdtEndPr/>
            <w:sdtContent>
              <w:p w14:paraId="6B47FE62" w14:textId="77777777" w:rsidR="00A856E0" w:rsidRPr="00A856E0" w:rsidRDefault="0044393E" w:rsidP="00A856E0">
                <w:pPr>
                  <w:pStyle w:val="Body"/>
                  <w:rPr>
                    <w:lang w:val="en-US"/>
                  </w:rPr>
                </w:pPr>
                <w:r w:rsidRPr="002B26C6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70865C84" w14:textId="77777777" w:rsidR="00A856E0" w:rsidRPr="00A856E0" w:rsidRDefault="00A856E0" w:rsidP="00A856E0">
      <w:pPr>
        <w:pStyle w:val="Body"/>
        <w:ind w:left="1134" w:hanging="1134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D9D9D9" w:themeColor="background1" w:themeShade="D9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97"/>
        <w:gridCol w:w="1220"/>
      </w:tblGrid>
      <w:tr w:rsidR="00C90AAE" w14:paraId="55539F64" w14:textId="77777777" w:rsidTr="00E72FF3">
        <w:tc>
          <w:tcPr>
            <w:tcW w:w="7797" w:type="dxa"/>
            <w:shd w:val="clear" w:color="auto" w:fill="000000" w:themeFill="text1"/>
            <w:vAlign w:val="center"/>
          </w:tcPr>
          <w:p w14:paraId="0A83A88C" w14:textId="77777777" w:rsidR="00C90AAE" w:rsidRDefault="00C90AAE" w:rsidP="00E72FF3">
            <w:pPr>
              <w:pStyle w:val="TableHead"/>
              <w:pageBreakBefore/>
              <w:rPr>
                <w:lang w:val="en-US"/>
              </w:rPr>
            </w:pPr>
            <w:r w:rsidRPr="00C90AAE">
              <w:rPr>
                <w:lang w:val="en-US"/>
              </w:rPr>
              <w:lastRenderedPageBreak/>
              <w:t>Checklist to be Completed by PI</w:t>
            </w:r>
          </w:p>
          <w:p w14:paraId="6D982DC9" w14:textId="6EC551C9" w:rsidR="00D81269" w:rsidRPr="00C90AAE" w:rsidRDefault="00D81269" w:rsidP="00E72FF3">
            <w:pPr>
              <w:pStyle w:val="TableHead"/>
              <w:pageBreakBefore/>
              <w:rPr>
                <w:lang w:val="en-US"/>
              </w:rPr>
            </w:pPr>
            <w:r w:rsidRPr="001F7407">
              <w:rPr>
                <w:color w:val="FF0000"/>
                <w:highlight w:val="yellow"/>
                <w:lang w:val="en-US"/>
              </w:rPr>
              <w:t>Failure to comply with the application formatting, as stated in the guidelines, will result in your application being withdrawn from this funding round</w:t>
            </w:r>
            <w:r w:rsidRPr="00D81269">
              <w:rPr>
                <w:highlight w:val="yellow"/>
                <w:lang w:val="en-US"/>
              </w:rPr>
              <w:t>.</w:t>
            </w:r>
          </w:p>
        </w:tc>
        <w:tc>
          <w:tcPr>
            <w:tcW w:w="1220" w:type="dxa"/>
            <w:shd w:val="clear" w:color="auto" w:fill="000000" w:themeFill="text1"/>
          </w:tcPr>
          <w:p w14:paraId="02215F5A" w14:textId="77777777" w:rsidR="00C90AAE" w:rsidRDefault="00C90AAE" w:rsidP="00C90AAE">
            <w:pPr>
              <w:pStyle w:val="TableHead"/>
              <w:pageBreakBefore/>
              <w:jc w:val="center"/>
              <w:rPr>
                <w:lang w:val="en-US"/>
              </w:rPr>
            </w:pPr>
            <w:r w:rsidRPr="00E72FF3">
              <w:rPr>
                <w:sz w:val="36"/>
                <w:lang w:val="en-US"/>
              </w:rPr>
              <w:sym w:font="Wingdings" w:char="F0FE"/>
            </w:r>
          </w:p>
        </w:tc>
      </w:tr>
      <w:tr w:rsidR="00C90AAE" w:rsidRPr="00C90AAE" w14:paraId="3ECDDE3A" w14:textId="77777777" w:rsidTr="00C90AAE">
        <w:tc>
          <w:tcPr>
            <w:tcW w:w="7797" w:type="dxa"/>
            <w:shd w:val="clear" w:color="auto" w:fill="D9D9D9" w:themeFill="background1" w:themeFillShade="D9"/>
          </w:tcPr>
          <w:p w14:paraId="041692CE" w14:textId="77777777" w:rsidR="00C90AAE" w:rsidRPr="00C90AAE" w:rsidRDefault="00C90AAE" w:rsidP="00C90AAE">
            <w:pPr>
              <w:pStyle w:val="TableBold"/>
            </w:pPr>
            <w:r w:rsidRPr="00C90AAE">
              <w:t>Application formatting and page limits</w:t>
            </w:r>
          </w:p>
        </w:tc>
        <w:tc>
          <w:tcPr>
            <w:tcW w:w="1220" w:type="dxa"/>
            <w:shd w:val="clear" w:color="auto" w:fill="D9D9D9" w:themeFill="background1" w:themeFillShade="D9"/>
            <w:vAlign w:val="center"/>
          </w:tcPr>
          <w:p w14:paraId="710A9A49" w14:textId="77777777" w:rsidR="00C90AAE" w:rsidRPr="00C90AAE" w:rsidRDefault="00C90AAE" w:rsidP="00C90AAE">
            <w:pPr>
              <w:pStyle w:val="TableBold"/>
              <w:jc w:val="center"/>
            </w:pPr>
          </w:p>
        </w:tc>
      </w:tr>
      <w:tr w:rsidR="00585592" w14:paraId="1C31CF17" w14:textId="77777777" w:rsidTr="00E72FF3">
        <w:trPr>
          <w:trHeight w:val="680"/>
        </w:trPr>
        <w:tc>
          <w:tcPr>
            <w:tcW w:w="7797" w:type="dxa"/>
            <w:vAlign w:val="center"/>
          </w:tcPr>
          <w:p w14:paraId="7AD32CB6" w14:textId="77777777" w:rsidR="00585592" w:rsidRDefault="00585592" w:rsidP="003E235C">
            <w:pPr>
              <w:pStyle w:val="Table"/>
              <w:rPr>
                <w:lang w:val="en-US"/>
              </w:rPr>
            </w:pPr>
            <w:r w:rsidRPr="00585592">
              <w:rPr>
                <w:lang w:val="en-US"/>
              </w:rPr>
              <w:t xml:space="preserve">Default margins and single </w:t>
            </w:r>
            <w:r w:rsidR="0059694F" w:rsidRPr="00585592">
              <w:rPr>
                <w:lang w:val="en-US"/>
              </w:rPr>
              <w:t>line spacing</w:t>
            </w:r>
            <w:r w:rsidRPr="00585592">
              <w:rPr>
                <w:lang w:val="en-US"/>
              </w:rPr>
              <w:t xml:space="preserve"> unchanged</w:t>
            </w:r>
          </w:p>
        </w:tc>
        <w:sdt>
          <w:sdtPr>
            <w:rPr>
              <w:sz w:val="36"/>
              <w:lang w:val="en-US"/>
            </w:rPr>
            <w:id w:val="-377708018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vAlign w:val="center"/>
              </w:tcPr>
              <w:p w14:paraId="12673390" w14:textId="77777777" w:rsidR="00585592" w:rsidRDefault="005211C9" w:rsidP="00C90AAE">
                <w:pPr>
                  <w:pStyle w:val="Table"/>
                  <w:jc w:val="center"/>
                  <w:rPr>
                    <w:sz w:val="3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36"/>
                    <w:lang w:val="en-US"/>
                  </w:rPr>
                  <w:t>☐</w:t>
                </w:r>
              </w:p>
            </w:tc>
          </w:sdtContent>
        </w:sdt>
      </w:tr>
      <w:tr w:rsidR="00585592" w14:paraId="4263565B" w14:textId="77777777" w:rsidTr="00E72FF3">
        <w:trPr>
          <w:trHeight w:val="680"/>
        </w:trPr>
        <w:tc>
          <w:tcPr>
            <w:tcW w:w="7797" w:type="dxa"/>
            <w:vAlign w:val="center"/>
          </w:tcPr>
          <w:p w14:paraId="3DE26C8A" w14:textId="77777777" w:rsidR="00585592" w:rsidRPr="00585592" w:rsidRDefault="00585592" w:rsidP="003E235C">
            <w:pPr>
              <w:pStyle w:val="Table"/>
              <w:rPr>
                <w:lang w:val="en-US"/>
              </w:rPr>
            </w:pPr>
            <w:r w:rsidRPr="00585592">
              <w:rPr>
                <w:lang w:val="en-US"/>
              </w:rPr>
              <w:t>Text written in Arial 10-point type font or larger</w:t>
            </w:r>
          </w:p>
        </w:tc>
        <w:sdt>
          <w:sdtPr>
            <w:rPr>
              <w:sz w:val="36"/>
              <w:lang w:val="en-US"/>
            </w:rPr>
            <w:id w:val="1587341182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vAlign w:val="center"/>
              </w:tcPr>
              <w:p w14:paraId="326AB30A" w14:textId="77777777" w:rsidR="00585592" w:rsidRDefault="00585592" w:rsidP="00C90AAE">
                <w:pPr>
                  <w:pStyle w:val="Table"/>
                  <w:jc w:val="center"/>
                  <w:rPr>
                    <w:sz w:val="36"/>
                    <w:lang w:val="en-US"/>
                  </w:rPr>
                </w:pPr>
                <w:r w:rsidRPr="00C90AAE">
                  <w:rPr>
                    <w:rFonts w:ascii="MS Gothic" w:eastAsia="MS Gothic" w:hAnsi="MS Gothic" w:hint="eastAsia"/>
                    <w:sz w:val="36"/>
                    <w:lang w:val="en-US"/>
                  </w:rPr>
                  <w:t>☐</w:t>
                </w:r>
              </w:p>
            </w:tc>
          </w:sdtContent>
        </w:sdt>
      </w:tr>
      <w:tr w:rsidR="00C90AAE" w14:paraId="37F95ABE" w14:textId="77777777" w:rsidTr="00E72FF3">
        <w:trPr>
          <w:trHeight w:val="680"/>
        </w:trPr>
        <w:tc>
          <w:tcPr>
            <w:tcW w:w="7797" w:type="dxa"/>
            <w:vAlign w:val="center"/>
          </w:tcPr>
          <w:p w14:paraId="77F4C516" w14:textId="77777777" w:rsidR="00C90AAE" w:rsidRPr="00C90AAE" w:rsidRDefault="003E235C" w:rsidP="003E235C">
            <w:pPr>
              <w:pStyle w:val="Table"/>
              <w:rPr>
                <w:lang w:val="en-US"/>
              </w:rPr>
            </w:pPr>
            <w:r>
              <w:rPr>
                <w:lang w:val="en-US"/>
              </w:rPr>
              <w:t>Sections 5-6 (Background and Overall aim</w:t>
            </w:r>
            <w:r w:rsidR="00C90AAE" w:rsidRPr="00C90AAE">
              <w:rPr>
                <w:lang w:val="en-US"/>
              </w:rPr>
              <w:t xml:space="preserve">) combined, no longer than </w:t>
            </w:r>
            <w:r>
              <w:rPr>
                <w:lang w:val="en-US"/>
              </w:rPr>
              <w:t>1 page</w:t>
            </w:r>
          </w:p>
        </w:tc>
        <w:sdt>
          <w:sdtPr>
            <w:rPr>
              <w:sz w:val="36"/>
              <w:lang w:val="en-US"/>
            </w:rPr>
            <w:id w:val="220561045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vAlign w:val="center"/>
              </w:tcPr>
              <w:p w14:paraId="0439C9A4" w14:textId="77777777" w:rsidR="00C90AAE" w:rsidRDefault="00C90AAE" w:rsidP="00C90AAE">
                <w:pPr>
                  <w:pStyle w:val="Table"/>
                  <w:jc w:val="center"/>
                  <w:rPr>
                    <w:lang w:val="en-US"/>
                  </w:rPr>
                </w:pPr>
                <w:r w:rsidRPr="00C90AAE">
                  <w:rPr>
                    <w:rFonts w:ascii="MS Gothic" w:eastAsia="MS Gothic" w:hAnsi="MS Gothic" w:hint="eastAsia"/>
                    <w:sz w:val="36"/>
                    <w:lang w:val="en-US"/>
                  </w:rPr>
                  <w:t>☐</w:t>
                </w:r>
              </w:p>
            </w:tc>
          </w:sdtContent>
        </w:sdt>
      </w:tr>
      <w:tr w:rsidR="00C90AAE" w14:paraId="0F6E0FB2" w14:textId="77777777" w:rsidTr="00E72FF3">
        <w:trPr>
          <w:trHeight w:val="680"/>
        </w:trPr>
        <w:tc>
          <w:tcPr>
            <w:tcW w:w="7797" w:type="dxa"/>
            <w:vAlign w:val="center"/>
          </w:tcPr>
          <w:p w14:paraId="741AED68" w14:textId="77777777" w:rsidR="00C90AAE" w:rsidRPr="00C90AAE" w:rsidRDefault="003E235C" w:rsidP="00C90AAE">
            <w:pPr>
              <w:pStyle w:val="Table"/>
              <w:rPr>
                <w:lang w:val="en-US"/>
              </w:rPr>
            </w:pPr>
            <w:r>
              <w:rPr>
                <w:lang w:val="en-US"/>
              </w:rPr>
              <w:t>Section 7 &amp; 8</w:t>
            </w:r>
            <w:r w:rsidR="00C90AAE" w:rsidRPr="00C90AAE">
              <w:rPr>
                <w:lang w:val="en-US"/>
              </w:rPr>
              <w:t xml:space="preserve"> (</w:t>
            </w:r>
            <w:r>
              <w:rPr>
                <w:lang w:val="en-US"/>
              </w:rPr>
              <w:t xml:space="preserve">Proposed research and </w:t>
            </w:r>
            <w:r w:rsidR="00C90AAE" w:rsidRPr="00C90AAE">
              <w:rPr>
                <w:lang w:val="en-US"/>
              </w:rPr>
              <w:t xml:space="preserve">Timetable) </w:t>
            </w:r>
            <w:r>
              <w:rPr>
                <w:lang w:val="en-US"/>
              </w:rPr>
              <w:t xml:space="preserve">combined </w:t>
            </w:r>
            <w:r w:rsidR="00C90AAE" w:rsidRPr="00C90AAE">
              <w:rPr>
                <w:lang w:val="en-US"/>
              </w:rPr>
              <w:t xml:space="preserve">no longer than </w:t>
            </w:r>
            <w:r>
              <w:rPr>
                <w:lang w:val="en-US"/>
              </w:rPr>
              <w:t xml:space="preserve">2 </w:t>
            </w:r>
            <w:r w:rsidR="00C90AAE" w:rsidRPr="00C90AAE">
              <w:rPr>
                <w:lang w:val="en-US"/>
              </w:rPr>
              <w:t>page</w:t>
            </w:r>
            <w:r>
              <w:rPr>
                <w:lang w:val="en-US"/>
              </w:rPr>
              <w:t>s</w:t>
            </w:r>
          </w:p>
        </w:tc>
        <w:sdt>
          <w:sdtPr>
            <w:rPr>
              <w:sz w:val="36"/>
              <w:lang w:val="en-US"/>
            </w:rPr>
            <w:id w:val="-2023154568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vAlign w:val="center"/>
              </w:tcPr>
              <w:p w14:paraId="4812AC70" w14:textId="77777777" w:rsidR="00C90AAE" w:rsidRDefault="00C90AAE" w:rsidP="00C90AAE">
                <w:pPr>
                  <w:pStyle w:val="Table"/>
                  <w:jc w:val="center"/>
                  <w:rPr>
                    <w:lang w:val="en-US"/>
                  </w:rPr>
                </w:pPr>
                <w:r w:rsidRPr="00C90AAE">
                  <w:rPr>
                    <w:rFonts w:ascii="MS Gothic" w:eastAsia="MS Gothic" w:hAnsi="MS Gothic" w:hint="eastAsia"/>
                    <w:sz w:val="36"/>
                    <w:lang w:val="en-US"/>
                  </w:rPr>
                  <w:t>☐</w:t>
                </w:r>
              </w:p>
            </w:tc>
          </w:sdtContent>
        </w:sdt>
      </w:tr>
      <w:tr w:rsidR="00C90AAE" w14:paraId="1B6C4417" w14:textId="77777777" w:rsidTr="00E72FF3">
        <w:trPr>
          <w:trHeight w:val="680"/>
        </w:trPr>
        <w:tc>
          <w:tcPr>
            <w:tcW w:w="7797" w:type="dxa"/>
            <w:vAlign w:val="center"/>
          </w:tcPr>
          <w:p w14:paraId="0C5CCC53" w14:textId="77777777" w:rsidR="00C90AAE" w:rsidRPr="00C90AAE" w:rsidRDefault="00C90AAE" w:rsidP="00C90AAE">
            <w:pPr>
              <w:pStyle w:val="Table"/>
              <w:rPr>
                <w:lang w:val="en-US"/>
              </w:rPr>
            </w:pPr>
            <w:r w:rsidRPr="00C90AAE">
              <w:rPr>
                <w:lang w:val="en-US"/>
              </w:rPr>
              <w:t>Section 9 (References) no longer than 1 page</w:t>
            </w:r>
          </w:p>
        </w:tc>
        <w:sdt>
          <w:sdtPr>
            <w:rPr>
              <w:sz w:val="36"/>
              <w:lang w:val="en-US"/>
            </w:rPr>
            <w:id w:val="1836566093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vAlign w:val="center"/>
              </w:tcPr>
              <w:p w14:paraId="5F174984" w14:textId="77777777" w:rsidR="00C90AAE" w:rsidRDefault="00C90AAE" w:rsidP="00C90AAE">
                <w:pPr>
                  <w:pStyle w:val="Table"/>
                  <w:jc w:val="center"/>
                  <w:rPr>
                    <w:lang w:val="en-US"/>
                  </w:rPr>
                </w:pPr>
                <w:r w:rsidRPr="00C90AAE">
                  <w:rPr>
                    <w:rFonts w:ascii="MS Gothic" w:eastAsia="MS Gothic" w:hAnsi="MS Gothic" w:hint="eastAsia"/>
                    <w:sz w:val="36"/>
                    <w:lang w:val="en-US"/>
                  </w:rPr>
                  <w:t>☐</w:t>
                </w:r>
              </w:p>
            </w:tc>
          </w:sdtContent>
        </w:sdt>
      </w:tr>
      <w:tr w:rsidR="00C90AAE" w14:paraId="647814D8" w14:textId="77777777" w:rsidTr="00B16BEB">
        <w:trPr>
          <w:trHeight w:val="680"/>
        </w:trPr>
        <w:tc>
          <w:tcPr>
            <w:tcW w:w="7797" w:type="dxa"/>
            <w:tcBorders>
              <w:bottom w:val="nil"/>
            </w:tcBorders>
            <w:vAlign w:val="center"/>
          </w:tcPr>
          <w:p w14:paraId="237CF8DB" w14:textId="77777777" w:rsidR="00C90AAE" w:rsidRPr="00C90AAE" w:rsidRDefault="005211C9" w:rsidP="005211C9">
            <w:pPr>
              <w:pStyle w:val="Table"/>
              <w:rPr>
                <w:lang w:val="en-US"/>
              </w:rPr>
            </w:pPr>
            <w:r>
              <w:rPr>
                <w:lang w:val="en-US"/>
              </w:rPr>
              <w:t>Section</w:t>
            </w:r>
            <w:r w:rsidR="00C90AAE" w:rsidRPr="00C90AAE">
              <w:rPr>
                <w:lang w:val="en-US"/>
              </w:rPr>
              <w:t xml:space="preserve"> 10</w:t>
            </w:r>
            <w:r>
              <w:rPr>
                <w:lang w:val="en-US"/>
              </w:rPr>
              <w:t xml:space="preserve"> (Vision </w:t>
            </w:r>
            <w:proofErr w:type="spellStart"/>
            <w:r>
              <w:rPr>
                <w:lang w:val="en-US"/>
              </w:rPr>
              <w:t>Mātauranga</w:t>
            </w:r>
            <w:proofErr w:type="spellEnd"/>
            <w:r>
              <w:rPr>
                <w:lang w:val="en-US"/>
              </w:rPr>
              <w:t>) no longer than 1 page</w:t>
            </w:r>
          </w:p>
        </w:tc>
        <w:sdt>
          <w:sdtPr>
            <w:rPr>
              <w:sz w:val="36"/>
              <w:lang w:val="en-US"/>
            </w:rPr>
            <w:id w:val="-502971141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tcBorders>
                  <w:bottom w:val="nil"/>
                </w:tcBorders>
                <w:vAlign w:val="center"/>
              </w:tcPr>
              <w:p w14:paraId="0C639C83" w14:textId="77777777" w:rsidR="00C90AAE" w:rsidRDefault="005211C9" w:rsidP="00C90AAE">
                <w:pPr>
                  <w:pStyle w:val="Table"/>
                  <w:jc w:val="center"/>
                  <w:rPr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36"/>
                    <w:lang w:val="en-US"/>
                  </w:rPr>
                  <w:t>☐</w:t>
                </w:r>
              </w:p>
            </w:tc>
          </w:sdtContent>
        </w:sdt>
      </w:tr>
      <w:tr w:rsidR="005211C9" w14:paraId="21103E8A" w14:textId="77777777" w:rsidTr="00B16BEB">
        <w:trPr>
          <w:trHeight w:val="680"/>
        </w:trPr>
        <w:tc>
          <w:tcPr>
            <w:tcW w:w="7797" w:type="dxa"/>
            <w:tcBorders>
              <w:bottom w:val="nil"/>
            </w:tcBorders>
            <w:vAlign w:val="center"/>
          </w:tcPr>
          <w:p w14:paraId="6DC498B4" w14:textId="77777777" w:rsidR="005211C9" w:rsidRDefault="005211C9" w:rsidP="005211C9">
            <w:pPr>
              <w:pStyle w:val="Table"/>
              <w:rPr>
                <w:lang w:val="en-US"/>
              </w:rPr>
            </w:pPr>
            <w:r>
              <w:rPr>
                <w:lang w:val="en-US"/>
              </w:rPr>
              <w:t>Section 11 (Impact and Outputs) no longer than 1 page</w:t>
            </w:r>
          </w:p>
        </w:tc>
        <w:sdt>
          <w:sdtPr>
            <w:rPr>
              <w:sz w:val="36"/>
              <w:lang w:val="en-US"/>
            </w:rPr>
            <w:id w:val="-1982075886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tcBorders>
                  <w:bottom w:val="nil"/>
                </w:tcBorders>
                <w:vAlign w:val="center"/>
              </w:tcPr>
              <w:p w14:paraId="2A23235C" w14:textId="77777777" w:rsidR="005211C9" w:rsidRDefault="005211C9" w:rsidP="00C90AAE">
                <w:pPr>
                  <w:pStyle w:val="Table"/>
                  <w:jc w:val="center"/>
                  <w:rPr>
                    <w:sz w:val="3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36"/>
                    <w:lang w:val="en-US"/>
                  </w:rPr>
                  <w:t>☐</w:t>
                </w:r>
              </w:p>
            </w:tc>
          </w:sdtContent>
        </w:sdt>
      </w:tr>
      <w:tr w:rsidR="00B16BEB" w14:paraId="06F06BE4" w14:textId="77777777" w:rsidTr="00B16BEB">
        <w:tc>
          <w:tcPr>
            <w:tcW w:w="7797" w:type="dxa"/>
            <w:tcBorders>
              <w:top w:val="nil"/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073BFDDE" w14:textId="77777777" w:rsidR="00B16BEB" w:rsidRPr="00C90AAE" w:rsidRDefault="00B16BEB" w:rsidP="00B16BEB">
            <w:pPr>
              <w:pStyle w:val="Between"/>
              <w:rPr>
                <w:lang w:val="en-US"/>
              </w:rPr>
            </w:pPr>
          </w:p>
        </w:tc>
        <w:tc>
          <w:tcPr>
            <w:tcW w:w="1220" w:type="dxa"/>
            <w:tcBorders>
              <w:top w:val="nil"/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2386D6F0" w14:textId="77777777" w:rsidR="00B16BEB" w:rsidRDefault="00B16BEB" w:rsidP="00B16BEB">
            <w:pPr>
              <w:pStyle w:val="Between"/>
              <w:rPr>
                <w:lang w:val="en-US"/>
              </w:rPr>
            </w:pPr>
          </w:p>
        </w:tc>
      </w:tr>
      <w:tr w:rsidR="00C90AAE" w14:paraId="14938FA4" w14:textId="77777777" w:rsidTr="00C90AAE">
        <w:tc>
          <w:tcPr>
            <w:tcW w:w="7797" w:type="dxa"/>
            <w:shd w:val="clear" w:color="auto" w:fill="D9D9D9" w:themeFill="background1" w:themeFillShade="D9"/>
            <w:vAlign w:val="center"/>
          </w:tcPr>
          <w:p w14:paraId="5067ADDE" w14:textId="77777777" w:rsidR="00C90AAE" w:rsidRPr="00C90AAE" w:rsidRDefault="00C90AAE" w:rsidP="00C90AAE">
            <w:pPr>
              <w:pStyle w:val="TableBold"/>
              <w:rPr>
                <w:lang w:val="en-US"/>
              </w:rPr>
            </w:pPr>
            <w:r w:rsidRPr="00C90AAE">
              <w:rPr>
                <w:lang w:val="en-US"/>
              </w:rPr>
              <w:t>Curriculum Vitae</w:t>
            </w:r>
          </w:p>
        </w:tc>
        <w:tc>
          <w:tcPr>
            <w:tcW w:w="1220" w:type="dxa"/>
            <w:shd w:val="clear" w:color="auto" w:fill="D9D9D9" w:themeFill="background1" w:themeFillShade="D9"/>
            <w:vAlign w:val="center"/>
          </w:tcPr>
          <w:p w14:paraId="348605A6" w14:textId="77777777" w:rsidR="00C90AAE" w:rsidRDefault="00C90AAE" w:rsidP="00C90AAE">
            <w:pPr>
              <w:pStyle w:val="TableBold"/>
              <w:jc w:val="center"/>
              <w:rPr>
                <w:lang w:val="en-US"/>
              </w:rPr>
            </w:pPr>
          </w:p>
        </w:tc>
      </w:tr>
      <w:tr w:rsidR="00C90AAE" w14:paraId="3325A791" w14:textId="77777777" w:rsidTr="00E72FF3">
        <w:trPr>
          <w:trHeight w:val="680"/>
        </w:trPr>
        <w:tc>
          <w:tcPr>
            <w:tcW w:w="7797" w:type="dxa"/>
            <w:vAlign w:val="center"/>
          </w:tcPr>
          <w:p w14:paraId="7BFA545A" w14:textId="77777777" w:rsidR="00C90AAE" w:rsidRPr="00C90AAE" w:rsidRDefault="00C90AAE" w:rsidP="00C90AAE">
            <w:pPr>
              <w:pStyle w:val="Table"/>
              <w:rPr>
                <w:lang w:val="en-US"/>
              </w:rPr>
            </w:pPr>
            <w:r w:rsidRPr="00C90AAE">
              <w:rPr>
                <w:lang w:val="en-US"/>
              </w:rPr>
              <w:t>CVs are included for all named investigators ≥0.05 FTE</w:t>
            </w:r>
          </w:p>
        </w:tc>
        <w:sdt>
          <w:sdtPr>
            <w:rPr>
              <w:sz w:val="36"/>
              <w:lang w:val="en-US"/>
            </w:rPr>
            <w:id w:val="-1669624252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vAlign w:val="center"/>
              </w:tcPr>
              <w:p w14:paraId="4D82EF5D" w14:textId="77777777" w:rsidR="00C90AAE" w:rsidRDefault="00C90AAE" w:rsidP="00C90AAE">
                <w:pPr>
                  <w:pStyle w:val="Table"/>
                  <w:jc w:val="center"/>
                  <w:rPr>
                    <w:lang w:val="en-US"/>
                  </w:rPr>
                </w:pPr>
                <w:r w:rsidRPr="00C90AAE">
                  <w:rPr>
                    <w:rFonts w:ascii="MS Gothic" w:eastAsia="MS Gothic" w:hAnsi="MS Gothic" w:hint="eastAsia"/>
                    <w:sz w:val="36"/>
                    <w:lang w:val="en-US"/>
                  </w:rPr>
                  <w:t>☐</w:t>
                </w:r>
              </w:p>
            </w:tc>
          </w:sdtContent>
        </w:sdt>
      </w:tr>
      <w:tr w:rsidR="00C90AAE" w14:paraId="31AC0855" w14:textId="77777777" w:rsidTr="00B16BEB">
        <w:trPr>
          <w:trHeight w:val="680"/>
        </w:trPr>
        <w:tc>
          <w:tcPr>
            <w:tcW w:w="7797" w:type="dxa"/>
            <w:tcBorders>
              <w:bottom w:val="nil"/>
            </w:tcBorders>
            <w:vAlign w:val="center"/>
          </w:tcPr>
          <w:p w14:paraId="469A24EA" w14:textId="77777777" w:rsidR="00C90AAE" w:rsidRPr="00C90AAE" w:rsidRDefault="00C90AAE" w:rsidP="00261FD3">
            <w:pPr>
              <w:pStyle w:val="Table"/>
              <w:rPr>
                <w:lang w:val="en-US"/>
              </w:rPr>
            </w:pPr>
            <w:r w:rsidRPr="00C90AAE">
              <w:rPr>
                <w:lang w:val="en-US"/>
              </w:rPr>
              <w:t xml:space="preserve">For all CVs, standard CV template rules have been adhered to (Arial 12 </w:t>
            </w:r>
            <w:r w:rsidR="005211C9" w:rsidRPr="00C90AAE">
              <w:rPr>
                <w:lang w:val="en-US"/>
              </w:rPr>
              <w:t>pt.</w:t>
            </w:r>
            <w:r w:rsidRPr="00C90AAE">
              <w:rPr>
                <w:lang w:val="en-US"/>
              </w:rPr>
              <w:t xml:space="preserve"> font, part 1 is no more than 2 pages; part 2 is no more than 3 pages; only sections 1 and 2a included)</w:t>
            </w:r>
          </w:p>
        </w:tc>
        <w:sdt>
          <w:sdtPr>
            <w:rPr>
              <w:sz w:val="36"/>
              <w:lang w:val="en-US"/>
            </w:rPr>
            <w:id w:val="724491830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tcBorders>
                  <w:bottom w:val="nil"/>
                </w:tcBorders>
                <w:vAlign w:val="center"/>
              </w:tcPr>
              <w:p w14:paraId="22870A8A" w14:textId="77777777" w:rsidR="00C90AAE" w:rsidRDefault="00A93239" w:rsidP="00C90AAE">
                <w:pPr>
                  <w:pStyle w:val="Table"/>
                  <w:jc w:val="center"/>
                  <w:rPr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36"/>
                    <w:lang w:val="en-US"/>
                  </w:rPr>
                  <w:t>☐</w:t>
                </w:r>
              </w:p>
            </w:tc>
          </w:sdtContent>
        </w:sdt>
      </w:tr>
      <w:tr w:rsidR="00B16BEB" w14:paraId="42B56C36" w14:textId="77777777" w:rsidTr="00B76DE0">
        <w:tc>
          <w:tcPr>
            <w:tcW w:w="7797" w:type="dxa"/>
            <w:tcBorders>
              <w:top w:val="nil"/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664C054D" w14:textId="77777777" w:rsidR="00B16BEB" w:rsidRPr="00C90AAE" w:rsidRDefault="00B16BEB" w:rsidP="00B76DE0">
            <w:pPr>
              <w:pStyle w:val="Between"/>
              <w:rPr>
                <w:lang w:val="en-US"/>
              </w:rPr>
            </w:pPr>
          </w:p>
        </w:tc>
        <w:tc>
          <w:tcPr>
            <w:tcW w:w="1220" w:type="dxa"/>
            <w:tcBorders>
              <w:top w:val="nil"/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0D745389" w14:textId="77777777" w:rsidR="00B16BEB" w:rsidRDefault="00B16BEB" w:rsidP="00B76DE0">
            <w:pPr>
              <w:pStyle w:val="Between"/>
              <w:rPr>
                <w:lang w:val="en-US"/>
              </w:rPr>
            </w:pPr>
          </w:p>
        </w:tc>
      </w:tr>
      <w:tr w:rsidR="00C90AAE" w14:paraId="7D0C09CC" w14:textId="77777777" w:rsidTr="00C90AAE">
        <w:tc>
          <w:tcPr>
            <w:tcW w:w="7797" w:type="dxa"/>
            <w:shd w:val="clear" w:color="auto" w:fill="D9D9D9" w:themeFill="background1" w:themeFillShade="D9"/>
            <w:vAlign w:val="center"/>
          </w:tcPr>
          <w:p w14:paraId="45052B5C" w14:textId="77777777" w:rsidR="00C90AAE" w:rsidRPr="00C90AAE" w:rsidRDefault="00C90AAE" w:rsidP="00C90AAE">
            <w:pPr>
              <w:pStyle w:val="TableBold"/>
              <w:rPr>
                <w:lang w:val="en-US"/>
              </w:rPr>
            </w:pPr>
            <w:r w:rsidRPr="00C90AAE">
              <w:rPr>
                <w:lang w:val="en-US"/>
              </w:rPr>
              <w:t>Signatory Page</w:t>
            </w:r>
          </w:p>
        </w:tc>
        <w:tc>
          <w:tcPr>
            <w:tcW w:w="1220" w:type="dxa"/>
            <w:shd w:val="clear" w:color="auto" w:fill="D9D9D9" w:themeFill="background1" w:themeFillShade="D9"/>
            <w:vAlign w:val="center"/>
          </w:tcPr>
          <w:p w14:paraId="725D36CB" w14:textId="77777777" w:rsidR="00C90AAE" w:rsidRDefault="00C90AAE" w:rsidP="00C90AAE">
            <w:pPr>
              <w:pStyle w:val="TableBold"/>
              <w:jc w:val="center"/>
              <w:rPr>
                <w:lang w:val="en-US"/>
              </w:rPr>
            </w:pPr>
          </w:p>
        </w:tc>
      </w:tr>
      <w:tr w:rsidR="00C90AAE" w14:paraId="2E28EEB4" w14:textId="77777777" w:rsidTr="00E72FF3">
        <w:trPr>
          <w:trHeight w:val="680"/>
        </w:trPr>
        <w:tc>
          <w:tcPr>
            <w:tcW w:w="7797" w:type="dxa"/>
            <w:vAlign w:val="center"/>
          </w:tcPr>
          <w:p w14:paraId="51E0C148" w14:textId="77777777" w:rsidR="00C90AAE" w:rsidRPr="00C90AAE" w:rsidRDefault="00C90AAE" w:rsidP="00C90AAE">
            <w:pPr>
              <w:pStyle w:val="Table"/>
              <w:rPr>
                <w:lang w:val="en-US"/>
              </w:rPr>
            </w:pPr>
            <w:r w:rsidRPr="00C90AAE">
              <w:rPr>
                <w:lang w:val="en-US"/>
              </w:rPr>
              <w:t>Early Career sections in Signatory Page and Section 2 match</w:t>
            </w:r>
          </w:p>
        </w:tc>
        <w:sdt>
          <w:sdtPr>
            <w:rPr>
              <w:sz w:val="36"/>
              <w:lang w:val="en-US"/>
            </w:rPr>
            <w:id w:val="483668658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vAlign w:val="center"/>
              </w:tcPr>
              <w:p w14:paraId="3663CFD5" w14:textId="77777777" w:rsidR="00C90AAE" w:rsidRDefault="00C90AAE" w:rsidP="00C90AAE">
                <w:pPr>
                  <w:pStyle w:val="Table"/>
                  <w:jc w:val="center"/>
                  <w:rPr>
                    <w:lang w:val="en-US"/>
                  </w:rPr>
                </w:pPr>
                <w:r w:rsidRPr="00C90AAE">
                  <w:rPr>
                    <w:rFonts w:ascii="MS Gothic" w:eastAsia="MS Gothic" w:hAnsi="MS Gothic" w:hint="eastAsia"/>
                    <w:sz w:val="36"/>
                    <w:lang w:val="en-US"/>
                  </w:rPr>
                  <w:t>☐</w:t>
                </w:r>
              </w:p>
            </w:tc>
          </w:sdtContent>
        </w:sdt>
      </w:tr>
      <w:tr w:rsidR="00C90AAE" w14:paraId="52320B17" w14:textId="77777777" w:rsidTr="00157A3F">
        <w:trPr>
          <w:trHeight w:val="680"/>
        </w:trPr>
        <w:tc>
          <w:tcPr>
            <w:tcW w:w="7797" w:type="dxa"/>
            <w:tcBorders>
              <w:bottom w:val="nil"/>
            </w:tcBorders>
            <w:vAlign w:val="center"/>
          </w:tcPr>
          <w:p w14:paraId="735A3E70" w14:textId="77777777" w:rsidR="00C90AAE" w:rsidRPr="00C90AAE" w:rsidRDefault="00C90AAE" w:rsidP="00C90AAE">
            <w:pPr>
              <w:pStyle w:val="Table"/>
              <w:rPr>
                <w:lang w:val="en-US"/>
              </w:rPr>
            </w:pPr>
            <w:r w:rsidRPr="00C90AAE">
              <w:rPr>
                <w:lang w:val="en-US"/>
              </w:rPr>
              <w:t>Completed and signed by PI and HOD</w:t>
            </w:r>
          </w:p>
        </w:tc>
        <w:sdt>
          <w:sdtPr>
            <w:rPr>
              <w:sz w:val="36"/>
              <w:lang w:val="en-US"/>
            </w:rPr>
            <w:id w:val="427009473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tcBorders>
                  <w:bottom w:val="nil"/>
                </w:tcBorders>
                <w:vAlign w:val="center"/>
              </w:tcPr>
              <w:p w14:paraId="681A40BA" w14:textId="77777777" w:rsidR="00C90AAE" w:rsidRDefault="00C90AAE" w:rsidP="00C90AAE">
                <w:pPr>
                  <w:pStyle w:val="Table"/>
                  <w:jc w:val="center"/>
                  <w:rPr>
                    <w:lang w:val="en-US"/>
                  </w:rPr>
                </w:pPr>
                <w:r w:rsidRPr="00C90AAE">
                  <w:rPr>
                    <w:rFonts w:ascii="MS Gothic" w:eastAsia="MS Gothic" w:hAnsi="MS Gothic" w:hint="eastAsia"/>
                    <w:sz w:val="36"/>
                    <w:lang w:val="en-US"/>
                  </w:rPr>
                  <w:t>☐</w:t>
                </w:r>
              </w:p>
            </w:tc>
          </w:sdtContent>
        </w:sdt>
      </w:tr>
      <w:tr w:rsidR="00157A3F" w14:paraId="03E61282" w14:textId="77777777" w:rsidTr="00D81269">
        <w:tc>
          <w:tcPr>
            <w:tcW w:w="7797" w:type="dxa"/>
            <w:tcBorders>
              <w:top w:val="nil"/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64E0644B" w14:textId="77777777" w:rsidR="00157A3F" w:rsidRPr="00C90AAE" w:rsidRDefault="00157A3F" w:rsidP="00D81269">
            <w:pPr>
              <w:pStyle w:val="Between"/>
              <w:rPr>
                <w:lang w:val="en-US"/>
              </w:rPr>
            </w:pPr>
          </w:p>
        </w:tc>
        <w:tc>
          <w:tcPr>
            <w:tcW w:w="1220" w:type="dxa"/>
            <w:tcBorders>
              <w:top w:val="nil"/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0F748384" w14:textId="77777777" w:rsidR="00157A3F" w:rsidRDefault="00157A3F" w:rsidP="00D81269">
            <w:pPr>
              <w:pStyle w:val="Between"/>
              <w:rPr>
                <w:lang w:val="en-US"/>
              </w:rPr>
            </w:pPr>
          </w:p>
        </w:tc>
      </w:tr>
      <w:tr w:rsidR="006A03B9" w14:paraId="0407D7F5" w14:textId="77777777" w:rsidTr="00157A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C60B781" w14:textId="77777777" w:rsidR="006A03B9" w:rsidRPr="00C90AAE" w:rsidRDefault="009D5F84" w:rsidP="00D81269">
            <w:pPr>
              <w:pStyle w:val="TableBold"/>
              <w:rPr>
                <w:lang w:val="en-US"/>
              </w:rPr>
            </w:pPr>
            <w:r>
              <w:rPr>
                <w:lang w:val="en-US"/>
              </w:rPr>
              <w:t xml:space="preserve">UORG </w:t>
            </w:r>
            <w:r w:rsidR="006A03B9">
              <w:rPr>
                <w:lang w:val="en-US"/>
              </w:rPr>
              <w:t>Costing and Consents Worksheet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56CA522" w14:textId="77777777" w:rsidR="006A03B9" w:rsidRDefault="006A03B9" w:rsidP="00D81269">
            <w:pPr>
              <w:pStyle w:val="TableBold"/>
              <w:jc w:val="center"/>
              <w:rPr>
                <w:lang w:val="en-US"/>
              </w:rPr>
            </w:pPr>
          </w:p>
        </w:tc>
      </w:tr>
      <w:tr w:rsidR="006A03B9" w14:paraId="327EF525" w14:textId="77777777" w:rsidTr="00157A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80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473DF" w14:textId="77777777" w:rsidR="006A03B9" w:rsidRPr="00C90AAE" w:rsidRDefault="009D5F84" w:rsidP="00157A3F">
            <w:pPr>
              <w:pStyle w:val="Table"/>
              <w:rPr>
                <w:lang w:val="en-US"/>
              </w:rPr>
            </w:pPr>
            <w:r>
              <w:rPr>
                <w:lang w:val="en-US"/>
              </w:rPr>
              <w:t xml:space="preserve">UORG </w:t>
            </w:r>
            <w:r w:rsidR="006A03B9">
              <w:rPr>
                <w:lang w:val="en-US"/>
              </w:rPr>
              <w:t>Costing and Consents Worksheet</w:t>
            </w:r>
            <w:r w:rsidR="006A03B9" w:rsidRPr="00C90AAE">
              <w:rPr>
                <w:lang w:val="en-US"/>
              </w:rPr>
              <w:t xml:space="preserve"> </w:t>
            </w:r>
            <w:r w:rsidR="006A03B9">
              <w:rPr>
                <w:lang w:val="en-US"/>
              </w:rPr>
              <w:t>completed</w:t>
            </w:r>
            <w:r>
              <w:rPr>
                <w:lang w:val="en-US"/>
              </w:rPr>
              <w:t>, including Ethics and Consents</w:t>
            </w:r>
          </w:p>
        </w:tc>
        <w:sdt>
          <w:sdtPr>
            <w:rPr>
              <w:sz w:val="36"/>
              <w:lang w:val="en-US"/>
            </w:rPr>
            <w:id w:val="-818338477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C0E0FC0" w14:textId="77777777" w:rsidR="006A03B9" w:rsidRDefault="006A03B9" w:rsidP="00D81269">
                <w:pPr>
                  <w:pStyle w:val="Table"/>
                  <w:jc w:val="center"/>
                  <w:rPr>
                    <w:lang w:val="en-US"/>
                  </w:rPr>
                </w:pPr>
                <w:r w:rsidRPr="00C90AAE">
                  <w:rPr>
                    <w:rFonts w:ascii="MS Gothic" w:eastAsia="MS Gothic" w:hAnsi="MS Gothic" w:hint="eastAsia"/>
                    <w:sz w:val="36"/>
                    <w:lang w:val="en-US"/>
                  </w:rPr>
                  <w:t>☐</w:t>
                </w:r>
              </w:p>
            </w:tc>
          </w:sdtContent>
        </w:sdt>
      </w:tr>
      <w:tr w:rsidR="00157A3F" w14:paraId="6F7C70DC" w14:textId="77777777" w:rsidTr="00157A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80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F4F5A" w14:textId="77777777" w:rsidR="00157A3F" w:rsidRDefault="00157A3F" w:rsidP="00157A3F">
            <w:pPr>
              <w:pStyle w:val="Table"/>
              <w:rPr>
                <w:lang w:val="en-US"/>
              </w:rPr>
            </w:pPr>
            <w:r w:rsidRPr="00157A3F">
              <w:rPr>
                <w:lang w:val="en-US"/>
              </w:rPr>
              <w:t xml:space="preserve">Numbers in </w:t>
            </w:r>
            <w:r w:rsidR="009D5F84">
              <w:rPr>
                <w:lang w:val="en-US"/>
              </w:rPr>
              <w:t xml:space="preserve">UORG </w:t>
            </w:r>
            <w:r w:rsidRPr="00157A3F">
              <w:rPr>
                <w:lang w:val="en-US"/>
              </w:rPr>
              <w:t>Costing and Consents Worksheet match those in the application</w:t>
            </w:r>
          </w:p>
        </w:tc>
        <w:sdt>
          <w:sdtPr>
            <w:rPr>
              <w:sz w:val="36"/>
              <w:lang w:val="en-US"/>
            </w:rPr>
            <w:id w:val="1612783491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122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3E41167" w14:textId="77777777" w:rsidR="00157A3F" w:rsidRDefault="00157A3F" w:rsidP="00D81269">
                <w:pPr>
                  <w:pStyle w:val="Table"/>
                  <w:jc w:val="center"/>
                  <w:rPr>
                    <w:sz w:val="36"/>
                    <w:lang w:val="en-US"/>
                  </w:rPr>
                </w:pPr>
                <w:r w:rsidRPr="00C90AAE">
                  <w:rPr>
                    <w:rFonts w:ascii="MS Gothic" w:eastAsia="MS Gothic" w:hAnsi="MS Gothic" w:hint="eastAsia"/>
                    <w:sz w:val="36"/>
                    <w:lang w:val="en-US"/>
                  </w:rPr>
                  <w:t>☐</w:t>
                </w:r>
              </w:p>
            </w:tc>
          </w:sdtContent>
        </w:sdt>
      </w:tr>
    </w:tbl>
    <w:p w14:paraId="14029CF6" w14:textId="77777777" w:rsidR="00A856E0" w:rsidRPr="00A856E0" w:rsidRDefault="00A856E0" w:rsidP="00B16BEB">
      <w:pPr>
        <w:pStyle w:val="Source"/>
      </w:pPr>
    </w:p>
    <w:sectPr w:rsidR="00A856E0" w:rsidRPr="00A856E0" w:rsidSect="005030E3">
      <w:headerReference w:type="default" r:id="rId16"/>
      <w:footerReference w:type="default" r:id="rId17"/>
      <w:pgSz w:w="11907" w:h="16839" w:code="9"/>
      <w:pgMar w:top="720" w:right="1418" w:bottom="902" w:left="1418" w:header="720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19BF1" w14:textId="77777777" w:rsidR="00F762AD" w:rsidRDefault="00F762AD" w:rsidP="00421325">
      <w:pPr>
        <w:spacing w:after="0" w:line="240" w:lineRule="auto"/>
      </w:pPr>
      <w:r>
        <w:separator/>
      </w:r>
    </w:p>
  </w:endnote>
  <w:endnote w:type="continuationSeparator" w:id="0">
    <w:p w14:paraId="233E9832" w14:textId="77777777" w:rsidR="00F762AD" w:rsidRDefault="00F762AD" w:rsidP="00421325">
      <w:pPr>
        <w:spacing w:after="0" w:line="240" w:lineRule="auto"/>
      </w:pPr>
      <w:r>
        <w:continuationSeparator/>
      </w:r>
    </w:p>
  </w:endnote>
  <w:endnote w:type="continuationNotice" w:id="1">
    <w:p w14:paraId="67396D7F" w14:textId="77777777" w:rsidR="00F762AD" w:rsidRDefault="00F762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aiTi_GB2312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B615D" w14:textId="402FA040" w:rsidR="00D81269" w:rsidRDefault="00662A09" w:rsidP="001A3243">
    <w:pPr>
      <w:pStyle w:val="FooterPortrait"/>
      <w:tabs>
        <w:tab w:val="clear" w:pos="3062"/>
        <w:tab w:val="clear" w:pos="9526"/>
        <w:tab w:val="center" w:pos="4536"/>
        <w:tab w:val="right" w:pos="9214"/>
      </w:tabs>
    </w:pPr>
    <w:r>
      <w:t xml:space="preserve">OOS </w:t>
    </w:r>
    <w:r w:rsidR="00D81269">
      <w:t>UORG 20</w:t>
    </w:r>
    <w:r>
      <w:t>23</w:t>
    </w:r>
    <w:r w:rsidR="00D81269">
      <w:tab/>
    </w:r>
    <w:r w:rsidR="00D81269">
      <w:tab/>
    </w:r>
    <w:r w:rsidR="00D81269">
      <w:rPr>
        <w:noProof/>
      </w:rPr>
      <w:t xml:space="preserve">Page </w:t>
    </w:r>
    <w:r w:rsidR="00D81269" w:rsidRPr="001A3243">
      <w:rPr>
        <w:b/>
        <w:bCs/>
        <w:noProof/>
      </w:rPr>
      <w:fldChar w:fldCharType="begin"/>
    </w:r>
    <w:r w:rsidR="00D81269" w:rsidRPr="001A3243">
      <w:rPr>
        <w:b/>
        <w:bCs/>
        <w:noProof/>
      </w:rPr>
      <w:instrText xml:space="preserve"> PAGE  \* Arabic  \* MERGEFORMAT </w:instrText>
    </w:r>
    <w:r w:rsidR="00D81269" w:rsidRPr="001A3243">
      <w:rPr>
        <w:b/>
        <w:bCs/>
        <w:noProof/>
      </w:rPr>
      <w:fldChar w:fldCharType="separate"/>
    </w:r>
    <w:r w:rsidR="009263B4">
      <w:rPr>
        <w:b/>
        <w:bCs/>
        <w:noProof/>
      </w:rPr>
      <w:t>14</w:t>
    </w:r>
    <w:r w:rsidR="00D81269" w:rsidRPr="001A3243">
      <w:rPr>
        <w:b/>
        <w:bCs/>
        <w:noProof/>
      </w:rPr>
      <w:fldChar w:fldCharType="end"/>
    </w:r>
    <w:r w:rsidR="00D81269">
      <w:rPr>
        <w:noProof/>
      </w:rPr>
      <w:t xml:space="preserve"> of </w:t>
    </w:r>
    <w:r w:rsidR="00D81269" w:rsidRPr="001A3243">
      <w:rPr>
        <w:b/>
        <w:bCs/>
        <w:noProof/>
      </w:rPr>
      <w:fldChar w:fldCharType="begin"/>
    </w:r>
    <w:r w:rsidR="00D81269" w:rsidRPr="001A3243">
      <w:rPr>
        <w:b/>
        <w:bCs/>
        <w:noProof/>
      </w:rPr>
      <w:instrText xml:space="preserve"> NUMPAGES  \* Arabic  \* MERGEFORMAT </w:instrText>
    </w:r>
    <w:r w:rsidR="00D81269" w:rsidRPr="001A3243">
      <w:rPr>
        <w:b/>
        <w:bCs/>
        <w:noProof/>
      </w:rPr>
      <w:fldChar w:fldCharType="separate"/>
    </w:r>
    <w:r w:rsidR="009263B4">
      <w:rPr>
        <w:b/>
        <w:bCs/>
        <w:noProof/>
      </w:rPr>
      <w:t>14</w:t>
    </w:r>
    <w:r w:rsidR="00D81269" w:rsidRPr="001A3243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B3D8A" w14:textId="77777777" w:rsidR="00F762AD" w:rsidRDefault="00F762AD" w:rsidP="00421325">
      <w:pPr>
        <w:spacing w:after="0" w:line="240" w:lineRule="auto"/>
      </w:pPr>
      <w:r>
        <w:separator/>
      </w:r>
    </w:p>
  </w:footnote>
  <w:footnote w:type="continuationSeparator" w:id="0">
    <w:p w14:paraId="03766D7B" w14:textId="77777777" w:rsidR="00F762AD" w:rsidRDefault="00F762AD" w:rsidP="00421325">
      <w:pPr>
        <w:spacing w:after="0" w:line="240" w:lineRule="auto"/>
      </w:pPr>
      <w:r>
        <w:continuationSeparator/>
      </w:r>
    </w:p>
  </w:footnote>
  <w:footnote w:type="continuationNotice" w:id="1">
    <w:p w14:paraId="0D8152AA" w14:textId="77777777" w:rsidR="00F762AD" w:rsidRDefault="00F762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2A92F" w14:textId="647FD681" w:rsidR="00D81269" w:rsidRDefault="00D81269" w:rsidP="001A3243">
    <w:pPr>
      <w:pStyle w:val="Table"/>
      <w:tabs>
        <w:tab w:val="right" w:pos="9214"/>
      </w:tabs>
    </w:pPr>
    <w:r>
      <w:t>Contact PI: Insert PI Name</w:t>
    </w:r>
    <w:r>
      <w:tab/>
      <w:t>Panel: Insert Pan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ADF8802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987662C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8AA0901"/>
    <w:multiLevelType w:val="hybridMultilevel"/>
    <w:tmpl w:val="6B4221D8"/>
    <w:lvl w:ilvl="0" w:tplc="C84222C6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6345D"/>
    <w:multiLevelType w:val="hybridMultilevel"/>
    <w:tmpl w:val="32BCE4B0"/>
    <w:lvl w:ilvl="0" w:tplc="5484C5A8">
      <w:start w:val="1"/>
      <w:numFmt w:val="bullet"/>
      <w:pStyle w:val="TableBullet2"/>
      <w:lvlText w:val="—"/>
      <w:lvlJc w:val="left"/>
      <w:pPr>
        <w:ind w:left="947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4" w15:restartNumberingAfterBreak="0">
    <w:nsid w:val="27A23565"/>
    <w:multiLevelType w:val="hybridMultilevel"/>
    <w:tmpl w:val="6B4221D8"/>
    <w:lvl w:ilvl="0" w:tplc="C84222C6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DF6059"/>
    <w:multiLevelType w:val="hybridMultilevel"/>
    <w:tmpl w:val="244E3A32"/>
    <w:lvl w:ilvl="0" w:tplc="B2F85B56">
      <w:start w:val="1"/>
      <w:numFmt w:val="bullet"/>
      <w:pStyle w:val="BodyBullet3"/>
      <w:lvlText w:val=""/>
      <w:lvlJc w:val="left"/>
      <w:pPr>
        <w:ind w:left="1287" w:hanging="360"/>
      </w:pPr>
      <w:rPr>
        <w:rFonts w:ascii="Symbol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399C4F87"/>
    <w:multiLevelType w:val="hybridMultilevel"/>
    <w:tmpl w:val="50CE6152"/>
    <w:lvl w:ilvl="0" w:tplc="2684EA46">
      <w:start w:val="1"/>
      <w:numFmt w:val="bullet"/>
      <w:pStyle w:val="Body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C0AD4"/>
    <w:multiLevelType w:val="hybridMultilevel"/>
    <w:tmpl w:val="66369844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03D09594">
      <w:start w:val="1"/>
      <w:numFmt w:val="lowerLetter"/>
      <w:pStyle w:val="BodyLettered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1E1FBA"/>
    <w:multiLevelType w:val="hybridMultilevel"/>
    <w:tmpl w:val="A85E8C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7325BB0"/>
    <w:multiLevelType w:val="hybridMultilevel"/>
    <w:tmpl w:val="7E88A32C"/>
    <w:lvl w:ilvl="0" w:tplc="2BD86CB4">
      <w:start w:val="1"/>
      <w:numFmt w:val="bullet"/>
      <w:pStyle w:val="BodyBullet2"/>
      <w:lvlText w:val="—"/>
      <w:lvlJc w:val="left"/>
      <w:pPr>
        <w:ind w:left="100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74A11B5D"/>
    <w:multiLevelType w:val="hybridMultilevel"/>
    <w:tmpl w:val="FBF68EB8"/>
    <w:lvl w:ilvl="0" w:tplc="FBB4B9BC">
      <w:start w:val="1"/>
      <w:numFmt w:val="bullet"/>
      <w:pStyle w:val="TableBullet3"/>
      <w:lvlText w:val=""/>
      <w:lvlJc w:val="left"/>
      <w:pPr>
        <w:ind w:left="1174" w:hanging="360"/>
      </w:pPr>
      <w:rPr>
        <w:rFonts w:ascii="Symbol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1" w15:restartNumberingAfterBreak="0">
    <w:nsid w:val="779D199F"/>
    <w:multiLevelType w:val="hybridMultilevel"/>
    <w:tmpl w:val="896438FA"/>
    <w:lvl w:ilvl="0" w:tplc="666EF8AC">
      <w:start w:val="1"/>
      <w:numFmt w:val="bullet"/>
      <w:pStyle w:val="Table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095372"/>
    <w:multiLevelType w:val="hybridMultilevel"/>
    <w:tmpl w:val="005E5434"/>
    <w:lvl w:ilvl="0" w:tplc="7B88739C">
      <w:start w:val="1"/>
      <w:numFmt w:val="decimal"/>
      <w:pStyle w:val="BodyHeadingNumbered"/>
      <w:lvlText w:val="%1."/>
      <w:lvlJc w:val="left"/>
      <w:pPr>
        <w:ind w:left="3338" w:hanging="360"/>
      </w:pPr>
    </w:lvl>
    <w:lvl w:ilvl="1" w:tplc="9E92EE3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9B5367"/>
    <w:multiLevelType w:val="hybridMultilevel"/>
    <w:tmpl w:val="14EE3FC6"/>
    <w:lvl w:ilvl="0" w:tplc="9A38EB54">
      <w:start w:val="1"/>
      <w:numFmt w:val="lowerRoman"/>
      <w:pStyle w:val="BodyRoman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814428">
    <w:abstractNumId w:val="6"/>
  </w:num>
  <w:num w:numId="2" w16cid:durableId="1793161112">
    <w:abstractNumId w:val="9"/>
  </w:num>
  <w:num w:numId="3" w16cid:durableId="1843855482">
    <w:abstractNumId w:val="5"/>
  </w:num>
  <w:num w:numId="4" w16cid:durableId="196284432">
    <w:abstractNumId w:val="11"/>
  </w:num>
  <w:num w:numId="5" w16cid:durableId="480732418">
    <w:abstractNumId w:val="3"/>
  </w:num>
  <w:num w:numId="6" w16cid:durableId="1957254283">
    <w:abstractNumId w:val="10"/>
  </w:num>
  <w:num w:numId="7" w16cid:durableId="1946112065">
    <w:abstractNumId w:val="1"/>
  </w:num>
  <w:num w:numId="8" w16cid:durableId="587738353">
    <w:abstractNumId w:val="2"/>
  </w:num>
  <w:num w:numId="9" w16cid:durableId="1376196199">
    <w:abstractNumId w:val="4"/>
  </w:num>
  <w:num w:numId="10" w16cid:durableId="1191450259">
    <w:abstractNumId w:val="0"/>
  </w:num>
  <w:num w:numId="11" w16cid:durableId="1340736717">
    <w:abstractNumId w:val="12"/>
  </w:num>
  <w:num w:numId="12" w16cid:durableId="870538152">
    <w:abstractNumId w:val="7"/>
  </w:num>
  <w:num w:numId="13" w16cid:durableId="327053476">
    <w:abstractNumId w:val="13"/>
  </w:num>
  <w:num w:numId="14" w16cid:durableId="753862391">
    <w:abstractNumId w:val="13"/>
    <w:lvlOverride w:ilvl="0">
      <w:startOverride w:val="1"/>
    </w:lvlOverride>
  </w:num>
  <w:num w:numId="15" w16cid:durableId="1843661985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2NDEwsDQ2MTc3NjNQ0lEKTi0uzszPAymwqAUAfpKytywAAAA="/>
  </w:docVars>
  <w:rsids>
    <w:rsidRoot w:val="00B77D13"/>
    <w:rsid w:val="00002DC1"/>
    <w:rsid w:val="00003FAC"/>
    <w:rsid w:val="00004C60"/>
    <w:rsid w:val="00005528"/>
    <w:rsid w:val="00017AA7"/>
    <w:rsid w:val="000240DD"/>
    <w:rsid w:val="00025AF8"/>
    <w:rsid w:val="0003057B"/>
    <w:rsid w:val="00032070"/>
    <w:rsid w:val="000338E9"/>
    <w:rsid w:val="00034846"/>
    <w:rsid w:val="00035025"/>
    <w:rsid w:val="00035241"/>
    <w:rsid w:val="00043EB8"/>
    <w:rsid w:val="00044AD9"/>
    <w:rsid w:val="00053821"/>
    <w:rsid w:val="0006075F"/>
    <w:rsid w:val="00064F1C"/>
    <w:rsid w:val="00067B31"/>
    <w:rsid w:val="00075B70"/>
    <w:rsid w:val="0007663B"/>
    <w:rsid w:val="00076F8E"/>
    <w:rsid w:val="00083C90"/>
    <w:rsid w:val="00084D49"/>
    <w:rsid w:val="00084E1C"/>
    <w:rsid w:val="00093E93"/>
    <w:rsid w:val="000A0849"/>
    <w:rsid w:val="000A1D56"/>
    <w:rsid w:val="000A35DC"/>
    <w:rsid w:val="000A7D5C"/>
    <w:rsid w:val="000B0508"/>
    <w:rsid w:val="000B1CD7"/>
    <w:rsid w:val="000B4ACC"/>
    <w:rsid w:val="000B596C"/>
    <w:rsid w:val="000C520D"/>
    <w:rsid w:val="000C74F8"/>
    <w:rsid w:val="000C7AAC"/>
    <w:rsid w:val="000D429E"/>
    <w:rsid w:val="000E0F81"/>
    <w:rsid w:val="000E6597"/>
    <w:rsid w:val="000F5639"/>
    <w:rsid w:val="001004F5"/>
    <w:rsid w:val="00101626"/>
    <w:rsid w:val="00102753"/>
    <w:rsid w:val="001039EF"/>
    <w:rsid w:val="00146849"/>
    <w:rsid w:val="00147B56"/>
    <w:rsid w:val="001512DF"/>
    <w:rsid w:val="001543B5"/>
    <w:rsid w:val="00157A3F"/>
    <w:rsid w:val="00160278"/>
    <w:rsid w:val="00160A56"/>
    <w:rsid w:val="00162C72"/>
    <w:rsid w:val="00163F69"/>
    <w:rsid w:val="001648CA"/>
    <w:rsid w:val="001670D7"/>
    <w:rsid w:val="00167D1A"/>
    <w:rsid w:val="00173F71"/>
    <w:rsid w:val="001746E8"/>
    <w:rsid w:val="00175617"/>
    <w:rsid w:val="001774DB"/>
    <w:rsid w:val="0018080C"/>
    <w:rsid w:val="00184D33"/>
    <w:rsid w:val="0019707A"/>
    <w:rsid w:val="00197637"/>
    <w:rsid w:val="001A3243"/>
    <w:rsid w:val="001B4020"/>
    <w:rsid w:val="001B6F1A"/>
    <w:rsid w:val="001B7552"/>
    <w:rsid w:val="001C2E86"/>
    <w:rsid w:val="001E02CD"/>
    <w:rsid w:val="001E7238"/>
    <w:rsid w:val="001F621E"/>
    <w:rsid w:val="001F7407"/>
    <w:rsid w:val="002077F4"/>
    <w:rsid w:val="00231800"/>
    <w:rsid w:val="002341BB"/>
    <w:rsid w:val="00234E68"/>
    <w:rsid w:val="00250679"/>
    <w:rsid w:val="00254B79"/>
    <w:rsid w:val="00255A03"/>
    <w:rsid w:val="00261FCF"/>
    <w:rsid w:val="00261FD3"/>
    <w:rsid w:val="00263085"/>
    <w:rsid w:val="00265E3F"/>
    <w:rsid w:val="00272DC7"/>
    <w:rsid w:val="002810A6"/>
    <w:rsid w:val="00281CCF"/>
    <w:rsid w:val="00283501"/>
    <w:rsid w:val="0029072E"/>
    <w:rsid w:val="002933AB"/>
    <w:rsid w:val="002B2F11"/>
    <w:rsid w:val="002B6FEC"/>
    <w:rsid w:val="002C12CD"/>
    <w:rsid w:val="002C3CD7"/>
    <w:rsid w:val="002C41A8"/>
    <w:rsid w:val="002D70D6"/>
    <w:rsid w:val="002F43B1"/>
    <w:rsid w:val="003313B8"/>
    <w:rsid w:val="00332D25"/>
    <w:rsid w:val="003470F1"/>
    <w:rsid w:val="0036343D"/>
    <w:rsid w:val="0036687C"/>
    <w:rsid w:val="00374E3D"/>
    <w:rsid w:val="003755A7"/>
    <w:rsid w:val="00380AF6"/>
    <w:rsid w:val="003813FF"/>
    <w:rsid w:val="00382E1D"/>
    <w:rsid w:val="0038679E"/>
    <w:rsid w:val="003904BE"/>
    <w:rsid w:val="003941BE"/>
    <w:rsid w:val="003A215F"/>
    <w:rsid w:val="003B594E"/>
    <w:rsid w:val="003C104F"/>
    <w:rsid w:val="003D0359"/>
    <w:rsid w:val="003D10B7"/>
    <w:rsid w:val="003D2A70"/>
    <w:rsid w:val="003E235C"/>
    <w:rsid w:val="0041443C"/>
    <w:rsid w:val="00421325"/>
    <w:rsid w:val="00431FF0"/>
    <w:rsid w:val="00432C86"/>
    <w:rsid w:val="0044393E"/>
    <w:rsid w:val="00450465"/>
    <w:rsid w:val="0046014A"/>
    <w:rsid w:val="00461C08"/>
    <w:rsid w:val="00464EA4"/>
    <w:rsid w:val="00472190"/>
    <w:rsid w:val="00490449"/>
    <w:rsid w:val="00492ECF"/>
    <w:rsid w:val="00493D13"/>
    <w:rsid w:val="004A22F5"/>
    <w:rsid w:val="004A4BE0"/>
    <w:rsid w:val="004B3B65"/>
    <w:rsid w:val="004B58B9"/>
    <w:rsid w:val="004B5EEE"/>
    <w:rsid w:val="004C0422"/>
    <w:rsid w:val="004C3C48"/>
    <w:rsid w:val="004C642E"/>
    <w:rsid w:val="004D1EDF"/>
    <w:rsid w:val="004D227D"/>
    <w:rsid w:val="004D256B"/>
    <w:rsid w:val="004D3F1B"/>
    <w:rsid w:val="004D3F22"/>
    <w:rsid w:val="004D6EC2"/>
    <w:rsid w:val="004E0DEC"/>
    <w:rsid w:val="004E564C"/>
    <w:rsid w:val="004E6218"/>
    <w:rsid w:val="005030E3"/>
    <w:rsid w:val="005132AE"/>
    <w:rsid w:val="00513904"/>
    <w:rsid w:val="005171F2"/>
    <w:rsid w:val="00517D22"/>
    <w:rsid w:val="005211C9"/>
    <w:rsid w:val="00522C59"/>
    <w:rsid w:val="005244CF"/>
    <w:rsid w:val="00542329"/>
    <w:rsid w:val="0054515E"/>
    <w:rsid w:val="00561680"/>
    <w:rsid w:val="005674EA"/>
    <w:rsid w:val="00567FE1"/>
    <w:rsid w:val="00581394"/>
    <w:rsid w:val="00581979"/>
    <w:rsid w:val="00585592"/>
    <w:rsid w:val="0059630E"/>
    <w:rsid w:val="0059694F"/>
    <w:rsid w:val="005A6A4E"/>
    <w:rsid w:val="005A77C8"/>
    <w:rsid w:val="005B4F3F"/>
    <w:rsid w:val="005C16E2"/>
    <w:rsid w:val="005C3CD4"/>
    <w:rsid w:val="005D1AED"/>
    <w:rsid w:val="005E2B23"/>
    <w:rsid w:val="005E45B7"/>
    <w:rsid w:val="005F39A8"/>
    <w:rsid w:val="006050C9"/>
    <w:rsid w:val="00605D73"/>
    <w:rsid w:val="00614402"/>
    <w:rsid w:val="006176E8"/>
    <w:rsid w:val="0062680A"/>
    <w:rsid w:val="006301C2"/>
    <w:rsid w:val="00632767"/>
    <w:rsid w:val="00632D35"/>
    <w:rsid w:val="006373C9"/>
    <w:rsid w:val="00643E15"/>
    <w:rsid w:val="00644338"/>
    <w:rsid w:val="00647B9B"/>
    <w:rsid w:val="00652B44"/>
    <w:rsid w:val="006567FC"/>
    <w:rsid w:val="0066240B"/>
    <w:rsid w:val="00662A09"/>
    <w:rsid w:val="00684CF4"/>
    <w:rsid w:val="0069276E"/>
    <w:rsid w:val="00692C15"/>
    <w:rsid w:val="00695F9A"/>
    <w:rsid w:val="006A03B9"/>
    <w:rsid w:val="006C0A09"/>
    <w:rsid w:val="006C4DAA"/>
    <w:rsid w:val="006C62F7"/>
    <w:rsid w:val="006D0BC8"/>
    <w:rsid w:val="006D6FD4"/>
    <w:rsid w:val="006E12D9"/>
    <w:rsid w:val="006E12ED"/>
    <w:rsid w:val="006E36FF"/>
    <w:rsid w:val="006E7CDD"/>
    <w:rsid w:val="006F60E9"/>
    <w:rsid w:val="00700FD7"/>
    <w:rsid w:val="007072B2"/>
    <w:rsid w:val="00713561"/>
    <w:rsid w:val="007171F0"/>
    <w:rsid w:val="00721251"/>
    <w:rsid w:val="007317E1"/>
    <w:rsid w:val="00731BD9"/>
    <w:rsid w:val="0074361A"/>
    <w:rsid w:val="00744AF4"/>
    <w:rsid w:val="00785142"/>
    <w:rsid w:val="00792A50"/>
    <w:rsid w:val="007A0CC1"/>
    <w:rsid w:val="007A1FB9"/>
    <w:rsid w:val="007A421F"/>
    <w:rsid w:val="007A486A"/>
    <w:rsid w:val="007A7A3D"/>
    <w:rsid w:val="007B3B26"/>
    <w:rsid w:val="007D0EB9"/>
    <w:rsid w:val="007E7E4E"/>
    <w:rsid w:val="007F276C"/>
    <w:rsid w:val="007F307F"/>
    <w:rsid w:val="007F6DBA"/>
    <w:rsid w:val="00800371"/>
    <w:rsid w:val="008058F0"/>
    <w:rsid w:val="00822A2B"/>
    <w:rsid w:val="00822BE8"/>
    <w:rsid w:val="00823296"/>
    <w:rsid w:val="00823ED1"/>
    <w:rsid w:val="00847342"/>
    <w:rsid w:val="008511A5"/>
    <w:rsid w:val="008537CF"/>
    <w:rsid w:val="00855CA3"/>
    <w:rsid w:val="00864891"/>
    <w:rsid w:val="00865418"/>
    <w:rsid w:val="00872EFF"/>
    <w:rsid w:val="00874269"/>
    <w:rsid w:val="00880AEB"/>
    <w:rsid w:val="00891BF9"/>
    <w:rsid w:val="00893D74"/>
    <w:rsid w:val="00896552"/>
    <w:rsid w:val="008A4C1A"/>
    <w:rsid w:val="008A6061"/>
    <w:rsid w:val="008A794D"/>
    <w:rsid w:val="008A7CAA"/>
    <w:rsid w:val="008B0303"/>
    <w:rsid w:val="008D0D77"/>
    <w:rsid w:val="008D3EDD"/>
    <w:rsid w:val="008D47C8"/>
    <w:rsid w:val="008D5999"/>
    <w:rsid w:val="008E5901"/>
    <w:rsid w:val="008F4183"/>
    <w:rsid w:val="008F63FF"/>
    <w:rsid w:val="008F647C"/>
    <w:rsid w:val="0092068B"/>
    <w:rsid w:val="0092458D"/>
    <w:rsid w:val="009263B4"/>
    <w:rsid w:val="00933500"/>
    <w:rsid w:val="00942BB5"/>
    <w:rsid w:val="00942DF0"/>
    <w:rsid w:val="00954DC7"/>
    <w:rsid w:val="00971526"/>
    <w:rsid w:val="00972431"/>
    <w:rsid w:val="00973633"/>
    <w:rsid w:val="009805B7"/>
    <w:rsid w:val="009971F5"/>
    <w:rsid w:val="009B0090"/>
    <w:rsid w:val="009B5A29"/>
    <w:rsid w:val="009C539C"/>
    <w:rsid w:val="009D12DF"/>
    <w:rsid w:val="009D3A54"/>
    <w:rsid w:val="009D5F84"/>
    <w:rsid w:val="009D6244"/>
    <w:rsid w:val="009E3B92"/>
    <w:rsid w:val="009E5AC1"/>
    <w:rsid w:val="009F1110"/>
    <w:rsid w:val="009F5DB6"/>
    <w:rsid w:val="00A02A8F"/>
    <w:rsid w:val="00A04DE6"/>
    <w:rsid w:val="00A106F3"/>
    <w:rsid w:val="00A12631"/>
    <w:rsid w:val="00A14662"/>
    <w:rsid w:val="00A148E1"/>
    <w:rsid w:val="00A17969"/>
    <w:rsid w:val="00A22A40"/>
    <w:rsid w:val="00A37860"/>
    <w:rsid w:val="00A52064"/>
    <w:rsid w:val="00A54F09"/>
    <w:rsid w:val="00A55477"/>
    <w:rsid w:val="00A5649B"/>
    <w:rsid w:val="00A826A9"/>
    <w:rsid w:val="00A839D3"/>
    <w:rsid w:val="00A856E0"/>
    <w:rsid w:val="00A86655"/>
    <w:rsid w:val="00A87D5C"/>
    <w:rsid w:val="00A910D9"/>
    <w:rsid w:val="00A93239"/>
    <w:rsid w:val="00A95E37"/>
    <w:rsid w:val="00AA275A"/>
    <w:rsid w:val="00AA4815"/>
    <w:rsid w:val="00AA6003"/>
    <w:rsid w:val="00AA6379"/>
    <w:rsid w:val="00AB23CE"/>
    <w:rsid w:val="00AC6FA0"/>
    <w:rsid w:val="00AC74A0"/>
    <w:rsid w:val="00AD50B4"/>
    <w:rsid w:val="00AE250D"/>
    <w:rsid w:val="00B04434"/>
    <w:rsid w:val="00B07D32"/>
    <w:rsid w:val="00B1072B"/>
    <w:rsid w:val="00B11860"/>
    <w:rsid w:val="00B16BEB"/>
    <w:rsid w:val="00B27FF3"/>
    <w:rsid w:val="00B3292F"/>
    <w:rsid w:val="00B32C13"/>
    <w:rsid w:val="00B354FE"/>
    <w:rsid w:val="00B36882"/>
    <w:rsid w:val="00B405E6"/>
    <w:rsid w:val="00B4172A"/>
    <w:rsid w:val="00B45F67"/>
    <w:rsid w:val="00B46179"/>
    <w:rsid w:val="00B65AAA"/>
    <w:rsid w:val="00B76DE0"/>
    <w:rsid w:val="00B77D13"/>
    <w:rsid w:val="00B82F42"/>
    <w:rsid w:val="00B87C73"/>
    <w:rsid w:val="00BA1F3F"/>
    <w:rsid w:val="00BB765C"/>
    <w:rsid w:val="00BD0459"/>
    <w:rsid w:val="00BE3BE1"/>
    <w:rsid w:val="00BE5B72"/>
    <w:rsid w:val="00C02B28"/>
    <w:rsid w:val="00C04E02"/>
    <w:rsid w:val="00C05EA2"/>
    <w:rsid w:val="00C10F44"/>
    <w:rsid w:val="00C12F71"/>
    <w:rsid w:val="00C13F90"/>
    <w:rsid w:val="00C1514D"/>
    <w:rsid w:val="00C27C3F"/>
    <w:rsid w:val="00C31248"/>
    <w:rsid w:val="00C44E3B"/>
    <w:rsid w:val="00C479B4"/>
    <w:rsid w:val="00C514B6"/>
    <w:rsid w:val="00C549FD"/>
    <w:rsid w:val="00C56C12"/>
    <w:rsid w:val="00C81862"/>
    <w:rsid w:val="00C90AAE"/>
    <w:rsid w:val="00C930D1"/>
    <w:rsid w:val="00CA517D"/>
    <w:rsid w:val="00CB19E5"/>
    <w:rsid w:val="00CB70DB"/>
    <w:rsid w:val="00CC28A6"/>
    <w:rsid w:val="00CC7E05"/>
    <w:rsid w:val="00CD7253"/>
    <w:rsid w:val="00CF2ACB"/>
    <w:rsid w:val="00CF7810"/>
    <w:rsid w:val="00D11315"/>
    <w:rsid w:val="00D11596"/>
    <w:rsid w:val="00D11942"/>
    <w:rsid w:val="00D16859"/>
    <w:rsid w:val="00D23F20"/>
    <w:rsid w:val="00D358D1"/>
    <w:rsid w:val="00D35A23"/>
    <w:rsid w:val="00D36A6F"/>
    <w:rsid w:val="00D44D28"/>
    <w:rsid w:val="00D475DE"/>
    <w:rsid w:val="00D5456F"/>
    <w:rsid w:val="00D54633"/>
    <w:rsid w:val="00D56DED"/>
    <w:rsid w:val="00D67E6D"/>
    <w:rsid w:val="00D70E2A"/>
    <w:rsid w:val="00D73DAE"/>
    <w:rsid w:val="00D74DEA"/>
    <w:rsid w:val="00D8073E"/>
    <w:rsid w:val="00D81269"/>
    <w:rsid w:val="00D814AF"/>
    <w:rsid w:val="00DA2727"/>
    <w:rsid w:val="00DA3297"/>
    <w:rsid w:val="00DA58DF"/>
    <w:rsid w:val="00DA6B60"/>
    <w:rsid w:val="00DB369F"/>
    <w:rsid w:val="00DC079F"/>
    <w:rsid w:val="00DC414C"/>
    <w:rsid w:val="00DD0170"/>
    <w:rsid w:val="00DD65FF"/>
    <w:rsid w:val="00DE229C"/>
    <w:rsid w:val="00E00325"/>
    <w:rsid w:val="00E02A56"/>
    <w:rsid w:val="00E040BC"/>
    <w:rsid w:val="00E04814"/>
    <w:rsid w:val="00E04CE5"/>
    <w:rsid w:val="00E070B0"/>
    <w:rsid w:val="00E14E7D"/>
    <w:rsid w:val="00E163E7"/>
    <w:rsid w:val="00E17766"/>
    <w:rsid w:val="00E178D4"/>
    <w:rsid w:val="00E17DFE"/>
    <w:rsid w:val="00E200CC"/>
    <w:rsid w:val="00E223EE"/>
    <w:rsid w:val="00E23E2C"/>
    <w:rsid w:val="00E26FC8"/>
    <w:rsid w:val="00E43447"/>
    <w:rsid w:val="00E543C5"/>
    <w:rsid w:val="00E54DFA"/>
    <w:rsid w:val="00E636EC"/>
    <w:rsid w:val="00E66D44"/>
    <w:rsid w:val="00E72FF3"/>
    <w:rsid w:val="00E73C9C"/>
    <w:rsid w:val="00E745BF"/>
    <w:rsid w:val="00E764F2"/>
    <w:rsid w:val="00E76A5D"/>
    <w:rsid w:val="00E824CC"/>
    <w:rsid w:val="00E82A48"/>
    <w:rsid w:val="00E84FB5"/>
    <w:rsid w:val="00E85680"/>
    <w:rsid w:val="00EA6E4B"/>
    <w:rsid w:val="00EA79E7"/>
    <w:rsid w:val="00EB7E3E"/>
    <w:rsid w:val="00EC124B"/>
    <w:rsid w:val="00EC5B39"/>
    <w:rsid w:val="00ED2649"/>
    <w:rsid w:val="00ED5974"/>
    <w:rsid w:val="00EE022B"/>
    <w:rsid w:val="00EE691D"/>
    <w:rsid w:val="00EE7C54"/>
    <w:rsid w:val="00F16DF5"/>
    <w:rsid w:val="00F232CC"/>
    <w:rsid w:val="00F23833"/>
    <w:rsid w:val="00F3739D"/>
    <w:rsid w:val="00F44663"/>
    <w:rsid w:val="00F44B29"/>
    <w:rsid w:val="00F467CB"/>
    <w:rsid w:val="00F55636"/>
    <w:rsid w:val="00F55721"/>
    <w:rsid w:val="00F564B4"/>
    <w:rsid w:val="00F762AD"/>
    <w:rsid w:val="00F80C5A"/>
    <w:rsid w:val="00F81505"/>
    <w:rsid w:val="00F81D26"/>
    <w:rsid w:val="00F82D55"/>
    <w:rsid w:val="00F84527"/>
    <w:rsid w:val="00F90950"/>
    <w:rsid w:val="00F94252"/>
    <w:rsid w:val="00FA768B"/>
    <w:rsid w:val="00FA7B65"/>
    <w:rsid w:val="00FB6810"/>
    <w:rsid w:val="00FB6965"/>
    <w:rsid w:val="00FC30D7"/>
    <w:rsid w:val="00FD4462"/>
    <w:rsid w:val="00FE083E"/>
    <w:rsid w:val="00FE09DA"/>
    <w:rsid w:val="00FE12D7"/>
    <w:rsid w:val="00FE20C8"/>
    <w:rsid w:val="00FE37CB"/>
    <w:rsid w:val="00FE5909"/>
    <w:rsid w:val="00FF6E8D"/>
    <w:rsid w:val="00FF7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address"/>
  <w:smartTagType w:namespaceuri="urn:schemas-microsoft-com:office:smarttags" w:name="City"/>
  <w:smartTagType w:namespaceuri="urn:schemas-microsoft-com:office:smarttags" w:name="place"/>
  <w:shapeDefaults>
    <o:shapedefaults v:ext="edit" spidmax="18433"/>
    <o:shapelayout v:ext="edit">
      <o:idmap v:ext="edit" data="1"/>
    </o:shapelayout>
  </w:shapeDefaults>
  <w:decimalSymbol w:val="."/>
  <w:listSeparator w:val=","/>
  <w14:docId w14:val="66AE5A42"/>
  <w15:docId w15:val="{BC352140-86E5-4357-AC6F-E3FE597F4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DED"/>
    <w:rPr>
      <w:sz w:val="20"/>
      <w:lang w:val="en-GB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CF2ACB"/>
    <w:pPr>
      <w:keepNext/>
      <w:keepLines/>
      <w:pageBreakBefore/>
      <w:spacing w:after="0" w:line="240" w:lineRule="auto"/>
      <w:outlineLvl w:val="0"/>
    </w:pPr>
    <w:rPr>
      <w:rFonts w:ascii="Garamond" w:eastAsiaTheme="majorEastAsia" w:hAnsi="Garamond" w:cstheme="majorBidi"/>
      <w:bCs/>
      <w:color w:val="A6A6A6"/>
      <w:sz w:val="52"/>
      <w:szCs w:val="28"/>
    </w:rPr>
  </w:style>
  <w:style w:type="paragraph" w:styleId="Heading2">
    <w:name w:val="heading 2"/>
    <w:basedOn w:val="Normal"/>
    <w:next w:val="BodyHeading"/>
    <w:link w:val="Heading2Char"/>
    <w:uiPriority w:val="9"/>
    <w:unhideWhenUsed/>
    <w:qFormat/>
    <w:rsid w:val="00713561"/>
    <w:pPr>
      <w:keepNext/>
      <w:keepLines/>
      <w:spacing w:after="160" w:line="240" w:lineRule="auto"/>
      <w:outlineLvl w:val="1"/>
    </w:pPr>
    <w:rPr>
      <w:rFonts w:ascii="Garamond" w:eastAsiaTheme="majorEastAsia" w:hAnsi="Garamond" w:cstheme="majorBidi"/>
      <w:bCs/>
      <w:color w:val="A6A6A6"/>
      <w:sz w:val="36"/>
      <w:szCs w:val="26"/>
    </w:rPr>
  </w:style>
  <w:style w:type="paragraph" w:styleId="Heading3">
    <w:name w:val="heading 3"/>
    <w:basedOn w:val="Normal"/>
    <w:next w:val="Body"/>
    <w:link w:val="Heading3Char"/>
    <w:uiPriority w:val="9"/>
    <w:unhideWhenUsed/>
    <w:qFormat/>
    <w:rsid w:val="0069276E"/>
    <w:pPr>
      <w:keepNext/>
      <w:keepLines/>
      <w:spacing w:before="240" w:after="60" w:line="240" w:lineRule="auto"/>
      <w:outlineLvl w:val="2"/>
    </w:pPr>
    <w:rPr>
      <w:rFonts w:eastAsiaTheme="majorEastAsia" w:cstheme="majorBidi"/>
      <w:bCs/>
      <w:sz w:val="32"/>
    </w:rPr>
  </w:style>
  <w:style w:type="paragraph" w:styleId="Heading4">
    <w:name w:val="heading 4"/>
    <w:basedOn w:val="Normal"/>
    <w:next w:val="Body"/>
    <w:link w:val="Heading4Char"/>
    <w:uiPriority w:val="9"/>
    <w:unhideWhenUsed/>
    <w:qFormat/>
    <w:rsid w:val="00713561"/>
    <w:pPr>
      <w:keepNext/>
      <w:keepLines/>
      <w:spacing w:after="160" w:line="240" w:lineRule="auto"/>
      <w:outlineLvl w:val="3"/>
    </w:pPr>
    <w:rPr>
      <w:rFonts w:ascii="Garamond" w:eastAsiaTheme="majorEastAsia" w:hAnsi="Garamond" w:cstheme="majorBidi"/>
      <w:b/>
      <w:bCs/>
      <w:iCs/>
      <w:color w:val="A6A6A6"/>
      <w:sz w:val="28"/>
    </w:rPr>
  </w:style>
  <w:style w:type="paragraph" w:styleId="Heading5">
    <w:name w:val="heading 5"/>
    <w:basedOn w:val="Normal"/>
    <w:next w:val="Body"/>
    <w:link w:val="Heading5Char"/>
    <w:uiPriority w:val="9"/>
    <w:unhideWhenUsed/>
    <w:qFormat/>
    <w:rsid w:val="00713561"/>
    <w:pPr>
      <w:keepNext/>
      <w:keepLines/>
      <w:spacing w:before="240" w:after="60" w:line="240" w:lineRule="auto"/>
      <w:outlineLvl w:val="4"/>
    </w:pPr>
    <w:rPr>
      <w:rFonts w:ascii="Garamond" w:eastAsiaTheme="majorEastAsia" w:hAnsi="Garamond" w:cstheme="majorBidi"/>
      <w:b/>
      <w:i/>
      <w:color w:val="A6A6A6"/>
      <w:sz w:val="26"/>
    </w:rPr>
  </w:style>
  <w:style w:type="paragraph" w:styleId="Heading6">
    <w:name w:val="heading 6"/>
    <w:basedOn w:val="Normal"/>
    <w:next w:val="Body"/>
    <w:link w:val="Heading6Char"/>
    <w:uiPriority w:val="9"/>
    <w:unhideWhenUsed/>
    <w:qFormat/>
    <w:rsid w:val="00713561"/>
    <w:pPr>
      <w:keepNext/>
      <w:keepLines/>
      <w:spacing w:before="200" w:after="0"/>
      <w:outlineLvl w:val="5"/>
    </w:pPr>
    <w:rPr>
      <w:rFonts w:ascii="Garamond" w:eastAsiaTheme="majorEastAsia" w:hAnsi="Garamond" w:cstheme="majorBidi"/>
      <w:i/>
      <w:iCs/>
      <w:color w:val="0D192C" w:themeColor="accent1" w:themeShade="7F"/>
    </w:rPr>
  </w:style>
  <w:style w:type="paragraph" w:styleId="Heading7">
    <w:name w:val="heading 7"/>
    <w:basedOn w:val="Normal"/>
    <w:next w:val="Body"/>
    <w:link w:val="Heading7Char"/>
    <w:uiPriority w:val="9"/>
    <w:unhideWhenUsed/>
    <w:qFormat/>
    <w:rsid w:val="00713561"/>
    <w:pPr>
      <w:keepNext/>
      <w:keepLines/>
      <w:spacing w:before="200" w:after="0"/>
      <w:outlineLvl w:val="6"/>
    </w:pPr>
    <w:rPr>
      <w:rFonts w:ascii="Garamond" w:eastAsiaTheme="majorEastAsia" w:hAnsi="Garamond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Body"/>
    <w:link w:val="Heading8Char"/>
    <w:uiPriority w:val="9"/>
    <w:unhideWhenUsed/>
    <w:qFormat/>
    <w:rsid w:val="00713561"/>
    <w:pPr>
      <w:keepNext/>
      <w:keepLines/>
      <w:spacing w:before="200" w:after="0"/>
      <w:outlineLvl w:val="7"/>
    </w:pPr>
    <w:rPr>
      <w:rFonts w:ascii="Garamond" w:eastAsiaTheme="majorEastAsia" w:hAnsi="Garamond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Body"/>
    <w:link w:val="Heading9Char"/>
    <w:uiPriority w:val="9"/>
    <w:unhideWhenUsed/>
    <w:qFormat/>
    <w:rsid w:val="00713561"/>
    <w:pPr>
      <w:keepNext/>
      <w:keepLines/>
      <w:spacing w:before="200" w:after="0"/>
      <w:outlineLvl w:val="8"/>
    </w:pPr>
    <w:rPr>
      <w:rFonts w:ascii="Garamond" w:eastAsiaTheme="majorEastAsia" w:hAnsi="Garamond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909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_Body"/>
    <w:aliases w:val="b3"/>
    <w:basedOn w:val="Normal"/>
    <w:qFormat/>
    <w:rsid w:val="00D56DED"/>
    <w:pPr>
      <w:spacing w:after="120" w:line="240" w:lineRule="auto"/>
    </w:pPr>
  </w:style>
  <w:style w:type="paragraph" w:customStyle="1" w:styleId="Logo">
    <w:name w:val="Logo"/>
    <w:basedOn w:val="Normal"/>
    <w:qFormat/>
    <w:rsid w:val="00F84527"/>
    <w:pPr>
      <w:spacing w:before="1080" w:after="480" w:line="240" w:lineRule="auto"/>
    </w:pPr>
    <w:rPr>
      <w:rFonts w:ascii="Garamond" w:hAnsi="Garamond"/>
      <w:sz w:val="36"/>
    </w:rPr>
  </w:style>
  <w:style w:type="paragraph" w:customStyle="1" w:styleId="Between">
    <w:name w:val="_Between"/>
    <w:aliases w:val="b9"/>
    <w:basedOn w:val="Normal"/>
    <w:qFormat/>
    <w:rsid w:val="004C0422"/>
    <w:pPr>
      <w:spacing w:after="0" w:line="240" w:lineRule="auto"/>
    </w:pPr>
    <w:rPr>
      <w:rFonts w:ascii="Garamond" w:hAnsi="Garamond"/>
      <w:sz w:val="12"/>
    </w:rPr>
  </w:style>
  <w:style w:type="paragraph" w:customStyle="1" w:styleId="BodyBold">
    <w:name w:val="_Body Bold"/>
    <w:aliases w:val="b2"/>
    <w:basedOn w:val="Body"/>
    <w:qFormat/>
    <w:rsid w:val="005E45B7"/>
    <w:pPr>
      <w:keepNext/>
    </w:pPr>
    <w:rPr>
      <w:b/>
    </w:rPr>
  </w:style>
  <w:style w:type="paragraph" w:customStyle="1" w:styleId="BodyHeading">
    <w:name w:val="_Body Heading"/>
    <w:aliases w:val="b1"/>
    <w:basedOn w:val="Normal"/>
    <w:next w:val="Body"/>
    <w:qFormat/>
    <w:rsid w:val="001774DB"/>
    <w:pPr>
      <w:keepNext/>
      <w:spacing w:before="360" w:after="120" w:line="240" w:lineRule="auto"/>
    </w:pPr>
    <w:rPr>
      <w:rFonts w:asciiTheme="majorHAnsi" w:hAnsiTheme="majorHAnsi"/>
      <w:b/>
    </w:rPr>
  </w:style>
  <w:style w:type="paragraph" w:customStyle="1" w:styleId="BodyItalics">
    <w:name w:val="_Body Italics"/>
    <w:aliases w:val="b8"/>
    <w:basedOn w:val="Body"/>
    <w:qFormat/>
    <w:rsid w:val="00025AF8"/>
    <w:rPr>
      <w:i/>
    </w:rPr>
  </w:style>
  <w:style w:type="paragraph" w:customStyle="1" w:styleId="BodyIndentBold">
    <w:name w:val="_Body Indent Bold"/>
    <w:aliases w:val="b4"/>
    <w:basedOn w:val="BodyBold"/>
    <w:qFormat/>
    <w:rsid w:val="00025AF8"/>
    <w:pPr>
      <w:ind w:left="57"/>
    </w:pPr>
  </w:style>
  <w:style w:type="paragraph" w:customStyle="1" w:styleId="BodyBullet1">
    <w:name w:val="_Body Bullet 1"/>
    <w:aliases w:val="b5"/>
    <w:basedOn w:val="Normal"/>
    <w:qFormat/>
    <w:rsid w:val="008A6061"/>
    <w:pPr>
      <w:numPr>
        <w:numId w:val="1"/>
      </w:numPr>
      <w:tabs>
        <w:tab w:val="right" w:pos="8505"/>
      </w:tabs>
      <w:spacing w:after="180" w:line="240" w:lineRule="auto"/>
      <w:ind w:left="454" w:hanging="454"/>
    </w:pPr>
    <w:rPr>
      <w:lang w:val="en-US"/>
    </w:rPr>
  </w:style>
  <w:style w:type="paragraph" w:customStyle="1" w:styleId="BodyBullet2">
    <w:name w:val="_Body Bullet 2"/>
    <w:aliases w:val="b6"/>
    <w:basedOn w:val="Normal"/>
    <w:qFormat/>
    <w:rsid w:val="00822BE8"/>
    <w:pPr>
      <w:numPr>
        <w:numId w:val="2"/>
      </w:numPr>
      <w:tabs>
        <w:tab w:val="left" w:pos="567"/>
      </w:tabs>
      <w:spacing w:after="180" w:line="240" w:lineRule="auto"/>
      <w:ind w:left="568" w:hanging="284"/>
    </w:pPr>
  </w:style>
  <w:style w:type="paragraph" w:customStyle="1" w:styleId="BodyBullet3">
    <w:name w:val="_Body Bullet 3"/>
    <w:aliases w:val="b7"/>
    <w:basedOn w:val="Normal"/>
    <w:qFormat/>
    <w:rsid w:val="00822BE8"/>
    <w:pPr>
      <w:numPr>
        <w:numId w:val="3"/>
      </w:numPr>
      <w:tabs>
        <w:tab w:val="left" w:pos="851"/>
      </w:tabs>
      <w:spacing w:after="180" w:line="240" w:lineRule="auto"/>
      <w:ind w:left="851" w:hanging="284"/>
    </w:pPr>
  </w:style>
  <w:style w:type="paragraph" w:customStyle="1" w:styleId="Table">
    <w:name w:val="_Table"/>
    <w:aliases w:val="t3"/>
    <w:basedOn w:val="Normal"/>
    <w:qFormat/>
    <w:rsid w:val="0069276E"/>
    <w:pPr>
      <w:spacing w:before="60" w:after="60" w:line="240" w:lineRule="auto"/>
    </w:pPr>
  </w:style>
  <w:style w:type="paragraph" w:customStyle="1" w:styleId="TableBold">
    <w:name w:val="_Table Bold"/>
    <w:aliases w:val="t2"/>
    <w:basedOn w:val="Table"/>
    <w:qFormat/>
    <w:rsid w:val="00A910D9"/>
    <w:rPr>
      <w:b/>
    </w:rPr>
  </w:style>
  <w:style w:type="paragraph" w:customStyle="1" w:styleId="TableHead">
    <w:name w:val="_Table Head"/>
    <w:aliases w:val="t1"/>
    <w:basedOn w:val="Normal"/>
    <w:qFormat/>
    <w:rsid w:val="00BB765C"/>
    <w:pPr>
      <w:spacing w:before="120" w:after="60" w:line="240" w:lineRule="auto"/>
    </w:pPr>
    <w:rPr>
      <w:rFonts w:asciiTheme="majorHAnsi" w:hAnsiTheme="majorHAnsi"/>
      <w:b/>
      <w:color w:val="FFFFFF" w:themeColor="background1"/>
    </w:rPr>
  </w:style>
  <w:style w:type="paragraph" w:customStyle="1" w:styleId="TableBullet1">
    <w:name w:val="_Table Bullet 1"/>
    <w:aliases w:val="t4"/>
    <w:basedOn w:val="Normal"/>
    <w:qFormat/>
    <w:rsid w:val="001C2E86"/>
    <w:pPr>
      <w:numPr>
        <w:numId w:val="4"/>
      </w:numPr>
      <w:tabs>
        <w:tab w:val="left" w:pos="227"/>
      </w:tabs>
      <w:spacing w:before="60" w:after="60" w:line="240" w:lineRule="auto"/>
      <w:ind w:left="227" w:hanging="227"/>
    </w:pPr>
    <w:rPr>
      <w:sz w:val="18"/>
    </w:rPr>
  </w:style>
  <w:style w:type="paragraph" w:customStyle="1" w:styleId="TableBullet2">
    <w:name w:val="_Table Bullet 2"/>
    <w:aliases w:val="t5"/>
    <w:basedOn w:val="Normal"/>
    <w:qFormat/>
    <w:rsid w:val="001C2E86"/>
    <w:pPr>
      <w:numPr>
        <w:numId w:val="5"/>
      </w:numPr>
      <w:tabs>
        <w:tab w:val="left" w:pos="454"/>
      </w:tabs>
      <w:spacing w:before="60" w:after="60" w:line="240" w:lineRule="auto"/>
      <w:ind w:left="454" w:hanging="227"/>
    </w:pPr>
    <w:rPr>
      <w:sz w:val="18"/>
    </w:rPr>
  </w:style>
  <w:style w:type="paragraph" w:customStyle="1" w:styleId="TableBullet3">
    <w:name w:val="_Table Bullet 3"/>
    <w:aliases w:val="t6"/>
    <w:basedOn w:val="Normal"/>
    <w:qFormat/>
    <w:rsid w:val="001C2E86"/>
    <w:pPr>
      <w:numPr>
        <w:numId w:val="6"/>
      </w:numPr>
      <w:tabs>
        <w:tab w:val="left" w:pos="680"/>
      </w:tabs>
      <w:spacing w:before="60" w:after="60" w:line="240" w:lineRule="auto"/>
      <w:ind w:left="681" w:hanging="227"/>
    </w:pPr>
    <w:rPr>
      <w:sz w:val="18"/>
    </w:rPr>
  </w:style>
  <w:style w:type="paragraph" w:customStyle="1" w:styleId="FooterPortrait">
    <w:name w:val="_Footer Portrait"/>
    <w:basedOn w:val="Table"/>
    <w:qFormat/>
    <w:rsid w:val="001E7238"/>
    <w:pPr>
      <w:tabs>
        <w:tab w:val="left" w:pos="3062"/>
        <w:tab w:val="right" w:pos="9526"/>
      </w:tabs>
    </w:pPr>
    <w:rPr>
      <w:sz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F2ACB"/>
    <w:rPr>
      <w:rFonts w:ascii="Garamond" w:eastAsiaTheme="majorEastAsia" w:hAnsi="Garamond" w:cstheme="majorBidi"/>
      <w:bCs/>
      <w:color w:val="A6A6A6"/>
      <w:sz w:val="5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13561"/>
    <w:rPr>
      <w:rFonts w:ascii="Garamond" w:eastAsiaTheme="majorEastAsia" w:hAnsi="Garamond" w:cstheme="majorBidi"/>
      <w:bCs/>
      <w:color w:val="A6A6A6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276E"/>
    <w:rPr>
      <w:rFonts w:eastAsiaTheme="majorEastAsia" w:cstheme="majorBidi"/>
      <w:bCs/>
      <w:sz w:val="32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713561"/>
    <w:rPr>
      <w:rFonts w:ascii="Garamond" w:eastAsiaTheme="majorEastAsia" w:hAnsi="Garamond" w:cstheme="majorBidi"/>
      <w:b/>
      <w:bCs/>
      <w:iCs/>
      <w:color w:val="A6A6A6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3561"/>
    <w:rPr>
      <w:rFonts w:ascii="Garamond" w:eastAsiaTheme="majorEastAsia" w:hAnsi="Garamond" w:cstheme="majorBidi"/>
      <w:b/>
      <w:i/>
      <w:color w:val="A6A6A6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3561"/>
    <w:rPr>
      <w:rFonts w:ascii="Garamond" w:eastAsiaTheme="majorEastAsia" w:hAnsi="Garamond" w:cstheme="majorBidi"/>
      <w:i/>
      <w:iCs/>
      <w:color w:val="0D192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13561"/>
    <w:rPr>
      <w:rFonts w:ascii="Garamond" w:eastAsiaTheme="majorEastAsia" w:hAnsi="Garamond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713561"/>
    <w:rPr>
      <w:rFonts w:ascii="Garamond" w:eastAsiaTheme="majorEastAsia" w:hAnsi="Garamond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13561"/>
    <w:rPr>
      <w:rFonts w:ascii="Garamond" w:eastAsiaTheme="majorEastAsia" w:hAnsi="Garamond" w:cstheme="majorBidi"/>
      <w:i/>
      <w:iCs/>
      <w:color w:val="404040" w:themeColor="text1" w:themeTint="BF"/>
      <w:sz w:val="20"/>
      <w:szCs w:val="20"/>
    </w:rPr>
  </w:style>
  <w:style w:type="paragraph" w:customStyle="1" w:styleId="HeadingPlain">
    <w:name w:val="_Heading Plain"/>
    <w:basedOn w:val="Heading1"/>
    <w:qFormat/>
    <w:rsid w:val="00E23E2C"/>
    <w:pPr>
      <w:pageBreakBefore w:val="0"/>
      <w:spacing w:after="120"/>
    </w:pPr>
    <w:rPr>
      <w:rFonts w:asciiTheme="majorHAnsi" w:hAnsiTheme="majorHAnsi"/>
      <w:color w:val="auto"/>
      <w:sz w:val="40"/>
    </w:rPr>
  </w:style>
  <w:style w:type="paragraph" w:styleId="Header">
    <w:name w:val="header"/>
    <w:basedOn w:val="Header0"/>
    <w:link w:val="HeaderChar"/>
    <w:uiPriority w:val="99"/>
    <w:unhideWhenUsed/>
    <w:rsid w:val="0042132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3739D"/>
    <w:rPr>
      <w:rFonts w:ascii="Verdana" w:hAnsi="Verdana"/>
      <w:sz w:val="16"/>
      <w:lang w:val="en-US"/>
    </w:rPr>
  </w:style>
  <w:style w:type="paragraph" w:styleId="Footer">
    <w:name w:val="footer"/>
    <w:basedOn w:val="Normal"/>
    <w:link w:val="FooterChar"/>
    <w:unhideWhenUsed/>
    <w:rsid w:val="004213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421325"/>
  </w:style>
  <w:style w:type="paragraph" w:styleId="BalloonText">
    <w:name w:val="Balloon Text"/>
    <w:basedOn w:val="Normal"/>
    <w:link w:val="BalloonTextChar"/>
    <w:uiPriority w:val="99"/>
    <w:semiHidden/>
    <w:unhideWhenUsed/>
    <w:rsid w:val="00DE22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29C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21251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2125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21251"/>
    <w:rPr>
      <w:vertAlign w:val="superscript"/>
    </w:rPr>
  </w:style>
  <w:style w:type="paragraph" w:customStyle="1" w:styleId="Disclaimer">
    <w:name w:val="Disclaimer"/>
    <w:qFormat/>
    <w:rsid w:val="004C0422"/>
    <w:pPr>
      <w:spacing w:before="240" w:after="120" w:line="240" w:lineRule="auto"/>
    </w:pPr>
    <w:rPr>
      <w:rFonts w:ascii="Verdana" w:hAnsi="Verdana"/>
      <w:sz w:val="14"/>
      <w:lang w:val="en-GB"/>
    </w:rPr>
  </w:style>
  <w:style w:type="paragraph" w:styleId="ListBullet">
    <w:name w:val="List Bullet"/>
    <w:basedOn w:val="Normal"/>
    <w:autoRedefine/>
    <w:semiHidden/>
    <w:rsid w:val="00D358D1"/>
    <w:pPr>
      <w:numPr>
        <w:numId w:val="7"/>
      </w:numPr>
      <w:spacing w:after="0" w:line="240" w:lineRule="auto"/>
    </w:pPr>
    <w:rPr>
      <w:rFonts w:eastAsia="KaiTi_GB2312"/>
      <w:sz w:val="24"/>
      <w:szCs w:val="24"/>
      <w:lang w:eastAsia="zh-CN"/>
    </w:rPr>
  </w:style>
  <w:style w:type="table" w:styleId="LightList-Accent1">
    <w:name w:val="Light List Accent 1"/>
    <w:aliases w:val="_H&amp;S Accent 2"/>
    <w:basedOn w:val="TableNormal"/>
    <w:uiPriority w:val="61"/>
    <w:rsid w:val="009E5AC1"/>
    <w:pPr>
      <w:spacing w:after="0" w:line="240" w:lineRule="auto"/>
    </w:pPr>
    <w:rPr>
      <w:rFonts w:ascii="Garamond" w:hAnsi="Garamond"/>
      <w:lang w:val="en-GB"/>
    </w:rPr>
    <w:tblPr>
      <w:tblStyleRowBandSize w:val="1"/>
      <w:tblStyleColBandSize w:val="1"/>
      <w:tblBorders>
        <w:top w:val="single" w:sz="8" w:space="0" w:color="1A3459" w:themeColor="accent1"/>
        <w:left w:val="single" w:sz="8" w:space="0" w:color="1A3459" w:themeColor="accent1"/>
        <w:bottom w:val="single" w:sz="8" w:space="0" w:color="1A3459" w:themeColor="accent1"/>
        <w:right w:val="single" w:sz="8" w:space="0" w:color="1A345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A345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A3459" w:themeColor="accent1"/>
          <w:left w:val="single" w:sz="8" w:space="0" w:color="1A3459" w:themeColor="accent1"/>
          <w:bottom w:val="single" w:sz="8" w:space="0" w:color="1A3459" w:themeColor="accent1"/>
          <w:right w:val="single" w:sz="8" w:space="0" w:color="1A34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A3459" w:themeColor="accent1"/>
          <w:left w:val="single" w:sz="8" w:space="0" w:color="1A3459" w:themeColor="accent1"/>
          <w:bottom w:val="single" w:sz="8" w:space="0" w:color="1A3459" w:themeColor="accent1"/>
          <w:right w:val="single" w:sz="8" w:space="0" w:color="1A3459" w:themeColor="accent1"/>
        </w:tcBorders>
      </w:tcPr>
    </w:tblStylePr>
    <w:tblStylePr w:type="band1Horz">
      <w:tblPr/>
      <w:tcPr>
        <w:tcBorders>
          <w:top w:val="single" w:sz="8" w:space="0" w:color="1A3459" w:themeColor="accent1"/>
          <w:left w:val="single" w:sz="8" w:space="0" w:color="1A3459" w:themeColor="accent1"/>
          <w:bottom w:val="single" w:sz="8" w:space="0" w:color="1A3459" w:themeColor="accent1"/>
          <w:right w:val="single" w:sz="8" w:space="0" w:color="1A3459" w:themeColor="accent1"/>
        </w:tcBorders>
      </w:tcPr>
    </w:tblStylePr>
  </w:style>
  <w:style w:type="table" w:styleId="LightList">
    <w:name w:val="Light List"/>
    <w:aliases w:val="_H&amp;S Accent 1"/>
    <w:basedOn w:val="TableNormal"/>
    <w:uiPriority w:val="61"/>
    <w:rsid w:val="009E5AC1"/>
    <w:pPr>
      <w:spacing w:after="0" w:line="240" w:lineRule="auto"/>
    </w:pPr>
    <w:rPr>
      <w:rFonts w:ascii="Garamond" w:hAnsi="Garamond"/>
      <w:lang w:val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Bullet2">
    <w:name w:val="List Bullet 2"/>
    <w:basedOn w:val="Normal"/>
    <w:autoRedefine/>
    <w:semiHidden/>
    <w:rsid w:val="009B0090"/>
    <w:pPr>
      <w:numPr>
        <w:numId w:val="10"/>
      </w:numPr>
      <w:spacing w:after="0" w:line="240" w:lineRule="auto"/>
    </w:pPr>
    <w:rPr>
      <w:rFonts w:eastAsia="KaiTi_GB2312"/>
      <w:sz w:val="24"/>
      <w:szCs w:val="24"/>
      <w:lang w:eastAsia="zh-CN"/>
    </w:rPr>
  </w:style>
  <w:style w:type="table" w:styleId="LightList-Accent2">
    <w:name w:val="Light List Accent 2"/>
    <w:aliases w:val="_H&amp;S Accent 3"/>
    <w:basedOn w:val="TableNormal"/>
    <w:uiPriority w:val="61"/>
    <w:rsid w:val="009E5AC1"/>
    <w:pPr>
      <w:spacing w:after="0" w:line="240" w:lineRule="auto"/>
    </w:pPr>
    <w:rPr>
      <w:rFonts w:ascii="Garamond" w:hAnsi="Garamond"/>
      <w:lang w:val="en-GB"/>
    </w:rPr>
    <w:tblPr>
      <w:tblStyleRowBandSize w:val="1"/>
      <w:tblStyleColBandSize w:val="1"/>
      <w:tblBorders>
        <w:top w:val="single" w:sz="8" w:space="0" w:color="862419" w:themeColor="accent2"/>
        <w:left w:val="single" w:sz="8" w:space="0" w:color="862419" w:themeColor="accent2"/>
        <w:bottom w:val="single" w:sz="8" w:space="0" w:color="862419" w:themeColor="accent2"/>
        <w:right w:val="single" w:sz="8" w:space="0" w:color="862419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6241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62419" w:themeColor="accent2"/>
          <w:left w:val="single" w:sz="8" w:space="0" w:color="862419" w:themeColor="accent2"/>
          <w:bottom w:val="single" w:sz="8" w:space="0" w:color="862419" w:themeColor="accent2"/>
          <w:right w:val="single" w:sz="8" w:space="0" w:color="86241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62419" w:themeColor="accent2"/>
          <w:left w:val="single" w:sz="8" w:space="0" w:color="862419" w:themeColor="accent2"/>
          <w:bottom w:val="single" w:sz="8" w:space="0" w:color="862419" w:themeColor="accent2"/>
          <w:right w:val="single" w:sz="8" w:space="0" w:color="862419" w:themeColor="accent2"/>
        </w:tcBorders>
      </w:tcPr>
    </w:tblStylePr>
    <w:tblStylePr w:type="band1Horz">
      <w:tblPr/>
      <w:tcPr>
        <w:tcBorders>
          <w:top w:val="single" w:sz="8" w:space="0" w:color="862419" w:themeColor="accent2"/>
          <w:left w:val="single" w:sz="8" w:space="0" w:color="862419" w:themeColor="accent2"/>
          <w:bottom w:val="single" w:sz="8" w:space="0" w:color="862419" w:themeColor="accent2"/>
          <w:right w:val="single" w:sz="8" w:space="0" w:color="862419" w:themeColor="accent2"/>
        </w:tcBorders>
      </w:tcPr>
    </w:tblStylePr>
  </w:style>
  <w:style w:type="table" w:styleId="LightList-Accent3">
    <w:name w:val="Light List Accent 3"/>
    <w:aliases w:val="_H&amp;S Accent 4"/>
    <w:basedOn w:val="TableNormal"/>
    <w:uiPriority w:val="61"/>
    <w:rsid w:val="009E5AC1"/>
    <w:pPr>
      <w:spacing w:after="0" w:line="240" w:lineRule="auto"/>
    </w:pPr>
    <w:rPr>
      <w:rFonts w:ascii="Garamond" w:hAnsi="Garamond"/>
      <w:lang w:val="en-GB"/>
    </w:rPr>
    <w:tblPr>
      <w:tblStyleRowBandSize w:val="1"/>
      <w:tblStyleColBandSize w:val="1"/>
      <w:tblBorders>
        <w:top w:val="single" w:sz="8" w:space="0" w:color="739372" w:themeColor="accent3"/>
        <w:left w:val="single" w:sz="8" w:space="0" w:color="739372" w:themeColor="accent3"/>
        <w:bottom w:val="single" w:sz="8" w:space="0" w:color="739372" w:themeColor="accent3"/>
        <w:right w:val="single" w:sz="8" w:space="0" w:color="739372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9372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9372" w:themeColor="accent3"/>
          <w:left w:val="single" w:sz="8" w:space="0" w:color="739372" w:themeColor="accent3"/>
          <w:bottom w:val="single" w:sz="8" w:space="0" w:color="739372" w:themeColor="accent3"/>
          <w:right w:val="single" w:sz="8" w:space="0" w:color="73937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9372" w:themeColor="accent3"/>
          <w:left w:val="single" w:sz="8" w:space="0" w:color="739372" w:themeColor="accent3"/>
          <w:bottom w:val="single" w:sz="8" w:space="0" w:color="739372" w:themeColor="accent3"/>
          <w:right w:val="single" w:sz="8" w:space="0" w:color="739372" w:themeColor="accent3"/>
        </w:tcBorders>
      </w:tcPr>
    </w:tblStylePr>
    <w:tblStylePr w:type="band1Horz">
      <w:tblPr/>
      <w:tcPr>
        <w:tcBorders>
          <w:top w:val="single" w:sz="8" w:space="0" w:color="739372" w:themeColor="accent3"/>
          <w:left w:val="single" w:sz="8" w:space="0" w:color="739372" w:themeColor="accent3"/>
          <w:bottom w:val="single" w:sz="8" w:space="0" w:color="739372" w:themeColor="accent3"/>
          <w:right w:val="single" w:sz="8" w:space="0" w:color="739372" w:themeColor="accent3"/>
        </w:tcBorders>
      </w:tcPr>
    </w:tblStylePr>
  </w:style>
  <w:style w:type="table" w:styleId="LightList-Accent4">
    <w:name w:val="Light List Accent 4"/>
    <w:aliases w:val="_H&amp;S Accent 5"/>
    <w:basedOn w:val="TableNormal"/>
    <w:uiPriority w:val="61"/>
    <w:rsid w:val="009E5AC1"/>
    <w:pPr>
      <w:spacing w:after="0" w:line="240" w:lineRule="auto"/>
    </w:pPr>
    <w:rPr>
      <w:rFonts w:ascii="Garamond" w:hAnsi="Garamond"/>
      <w:lang w:val="en-GB"/>
    </w:rPr>
    <w:tblPr>
      <w:tblStyleRowBandSize w:val="1"/>
      <w:tblStyleColBandSize w:val="1"/>
      <w:tblBorders>
        <w:top w:val="single" w:sz="8" w:space="0" w:color="679A9A" w:themeColor="accent4"/>
        <w:left w:val="single" w:sz="8" w:space="0" w:color="679A9A" w:themeColor="accent4"/>
        <w:bottom w:val="single" w:sz="8" w:space="0" w:color="679A9A" w:themeColor="accent4"/>
        <w:right w:val="single" w:sz="8" w:space="0" w:color="679A9A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79A9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79A9A" w:themeColor="accent4"/>
          <w:left w:val="single" w:sz="8" w:space="0" w:color="679A9A" w:themeColor="accent4"/>
          <w:bottom w:val="single" w:sz="8" w:space="0" w:color="679A9A" w:themeColor="accent4"/>
          <w:right w:val="single" w:sz="8" w:space="0" w:color="679A9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79A9A" w:themeColor="accent4"/>
          <w:left w:val="single" w:sz="8" w:space="0" w:color="679A9A" w:themeColor="accent4"/>
          <w:bottom w:val="single" w:sz="8" w:space="0" w:color="679A9A" w:themeColor="accent4"/>
          <w:right w:val="single" w:sz="8" w:space="0" w:color="679A9A" w:themeColor="accent4"/>
        </w:tcBorders>
      </w:tcPr>
    </w:tblStylePr>
    <w:tblStylePr w:type="band1Horz">
      <w:tblPr/>
      <w:tcPr>
        <w:tcBorders>
          <w:top w:val="single" w:sz="8" w:space="0" w:color="679A9A" w:themeColor="accent4"/>
          <w:left w:val="single" w:sz="8" w:space="0" w:color="679A9A" w:themeColor="accent4"/>
          <w:bottom w:val="single" w:sz="8" w:space="0" w:color="679A9A" w:themeColor="accent4"/>
          <w:right w:val="single" w:sz="8" w:space="0" w:color="679A9A" w:themeColor="accent4"/>
        </w:tcBorders>
      </w:tcPr>
    </w:tblStylePr>
  </w:style>
  <w:style w:type="table" w:styleId="LightList-Accent5">
    <w:name w:val="Light List Accent 5"/>
    <w:aliases w:val="_H&amp;S Accent 6"/>
    <w:basedOn w:val="TableNormal"/>
    <w:uiPriority w:val="61"/>
    <w:rsid w:val="009E5AC1"/>
    <w:pPr>
      <w:spacing w:after="0" w:line="240" w:lineRule="auto"/>
    </w:pPr>
    <w:rPr>
      <w:rFonts w:ascii="Garamond" w:hAnsi="Garamond"/>
      <w:lang w:val="en-GB"/>
    </w:rPr>
    <w:tblPr>
      <w:tblStyleRowBandSize w:val="1"/>
      <w:tblStyleColBandSize w:val="1"/>
      <w:tblBorders>
        <w:top w:val="single" w:sz="8" w:space="0" w:color="585742" w:themeColor="accent5"/>
        <w:left w:val="single" w:sz="8" w:space="0" w:color="585742" w:themeColor="accent5"/>
        <w:bottom w:val="single" w:sz="8" w:space="0" w:color="585742" w:themeColor="accent5"/>
        <w:right w:val="single" w:sz="8" w:space="0" w:color="58574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574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5742" w:themeColor="accent5"/>
          <w:left w:val="single" w:sz="8" w:space="0" w:color="585742" w:themeColor="accent5"/>
          <w:bottom w:val="single" w:sz="8" w:space="0" w:color="585742" w:themeColor="accent5"/>
          <w:right w:val="single" w:sz="8" w:space="0" w:color="58574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5742" w:themeColor="accent5"/>
          <w:left w:val="single" w:sz="8" w:space="0" w:color="585742" w:themeColor="accent5"/>
          <w:bottom w:val="single" w:sz="8" w:space="0" w:color="585742" w:themeColor="accent5"/>
          <w:right w:val="single" w:sz="8" w:space="0" w:color="585742" w:themeColor="accent5"/>
        </w:tcBorders>
      </w:tcPr>
    </w:tblStylePr>
    <w:tblStylePr w:type="band1Horz">
      <w:tblPr/>
      <w:tcPr>
        <w:tcBorders>
          <w:top w:val="single" w:sz="8" w:space="0" w:color="585742" w:themeColor="accent5"/>
          <w:left w:val="single" w:sz="8" w:space="0" w:color="585742" w:themeColor="accent5"/>
          <w:bottom w:val="single" w:sz="8" w:space="0" w:color="585742" w:themeColor="accent5"/>
          <w:right w:val="single" w:sz="8" w:space="0" w:color="585742" w:themeColor="accent5"/>
        </w:tcBorders>
      </w:tcPr>
    </w:tblStylePr>
  </w:style>
  <w:style w:type="table" w:styleId="LightList-Accent6">
    <w:name w:val="Light List Accent 6"/>
    <w:aliases w:val="_H&amp;S Accent 7"/>
    <w:basedOn w:val="TableNormal"/>
    <w:uiPriority w:val="61"/>
    <w:rsid w:val="009E5AC1"/>
    <w:pPr>
      <w:spacing w:after="0" w:line="240" w:lineRule="auto"/>
    </w:pPr>
    <w:rPr>
      <w:rFonts w:ascii="Garamond" w:hAnsi="Garamond"/>
      <w:lang w:val="en-GB"/>
    </w:rPr>
    <w:tblPr>
      <w:tblStyleRowBandSize w:val="1"/>
      <w:tblStyleColBandSize w:val="1"/>
      <w:tblBorders>
        <w:top w:val="single" w:sz="8" w:space="0" w:color="C85C18" w:themeColor="accent6"/>
        <w:left w:val="single" w:sz="8" w:space="0" w:color="C85C18" w:themeColor="accent6"/>
        <w:bottom w:val="single" w:sz="8" w:space="0" w:color="C85C18" w:themeColor="accent6"/>
        <w:right w:val="single" w:sz="8" w:space="0" w:color="C85C1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5C1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5C18" w:themeColor="accent6"/>
          <w:left w:val="single" w:sz="8" w:space="0" w:color="C85C18" w:themeColor="accent6"/>
          <w:bottom w:val="single" w:sz="8" w:space="0" w:color="C85C18" w:themeColor="accent6"/>
          <w:right w:val="single" w:sz="8" w:space="0" w:color="C85C1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5C18" w:themeColor="accent6"/>
          <w:left w:val="single" w:sz="8" w:space="0" w:color="C85C18" w:themeColor="accent6"/>
          <w:bottom w:val="single" w:sz="8" w:space="0" w:color="C85C18" w:themeColor="accent6"/>
          <w:right w:val="single" w:sz="8" w:space="0" w:color="C85C18" w:themeColor="accent6"/>
        </w:tcBorders>
      </w:tcPr>
    </w:tblStylePr>
    <w:tblStylePr w:type="band1Horz">
      <w:tblPr/>
      <w:tcPr>
        <w:tcBorders>
          <w:top w:val="single" w:sz="8" w:space="0" w:color="C85C18" w:themeColor="accent6"/>
          <w:left w:val="single" w:sz="8" w:space="0" w:color="C85C18" w:themeColor="accent6"/>
          <w:bottom w:val="single" w:sz="8" w:space="0" w:color="C85C18" w:themeColor="accent6"/>
          <w:right w:val="single" w:sz="8" w:space="0" w:color="C85C18" w:themeColor="accent6"/>
        </w:tcBorders>
      </w:tcPr>
    </w:tblStylePr>
  </w:style>
  <w:style w:type="paragraph" w:customStyle="1" w:styleId="Header0">
    <w:name w:val="_Header"/>
    <w:basedOn w:val="Normal"/>
    <w:qFormat/>
    <w:rsid w:val="007F6DBA"/>
    <w:pPr>
      <w:spacing w:after="360" w:line="240" w:lineRule="auto"/>
    </w:pPr>
    <w:rPr>
      <w:rFonts w:ascii="Verdana" w:hAnsi="Verdana"/>
      <w:sz w:val="16"/>
    </w:rPr>
  </w:style>
  <w:style w:type="paragraph" w:customStyle="1" w:styleId="FooterLandscape">
    <w:name w:val="_Footer Landscape"/>
    <w:basedOn w:val="Table"/>
    <w:qFormat/>
    <w:rsid w:val="001E7238"/>
    <w:pPr>
      <w:tabs>
        <w:tab w:val="left" w:pos="3062"/>
        <w:tab w:val="right" w:pos="12361"/>
      </w:tabs>
    </w:pPr>
    <w:rPr>
      <w:sz w:val="16"/>
    </w:rPr>
  </w:style>
  <w:style w:type="paragraph" w:customStyle="1" w:styleId="Source">
    <w:name w:val="_Source"/>
    <w:aliases w:val="s1"/>
    <w:basedOn w:val="Body"/>
    <w:next w:val="Body"/>
    <w:qFormat/>
    <w:rsid w:val="003D10B7"/>
    <w:pPr>
      <w:spacing w:before="60"/>
    </w:pPr>
    <w:rPr>
      <w:rFonts w:ascii="Garamond" w:hAnsi="Garamond"/>
      <w:i/>
      <w:sz w:val="18"/>
      <w:lang w:val="en-US"/>
    </w:rPr>
  </w:style>
  <w:style w:type="character" w:styleId="Hyperlink">
    <w:name w:val="Hyperlink"/>
    <w:basedOn w:val="DefaultParagraphFont"/>
    <w:uiPriority w:val="99"/>
    <w:unhideWhenUsed/>
    <w:rsid w:val="00E66D44"/>
    <w:rPr>
      <w:color w:val="3D505A" w:themeColor="hyperlink"/>
      <w:u w:val="single"/>
    </w:rPr>
  </w:style>
  <w:style w:type="paragraph" w:customStyle="1" w:styleId="BodyHeadingNumbered">
    <w:name w:val="_Body Heading Numbered"/>
    <w:basedOn w:val="BodyHeading"/>
    <w:qFormat/>
    <w:rsid w:val="00823296"/>
    <w:pPr>
      <w:numPr>
        <w:numId w:val="11"/>
      </w:numPr>
      <w:ind w:left="454" w:hanging="454"/>
    </w:pPr>
    <w:rPr>
      <w:lang w:val="en-US"/>
    </w:rPr>
  </w:style>
  <w:style w:type="paragraph" w:customStyle="1" w:styleId="BodyIndent">
    <w:name w:val="_Body Indent"/>
    <w:basedOn w:val="Body"/>
    <w:qFormat/>
    <w:rsid w:val="005B4F3F"/>
    <w:pPr>
      <w:ind w:left="454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075B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54DFA"/>
    <w:rPr>
      <w:color w:val="808080"/>
    </w:rPr>
  </w:style>
  <w:style w:type="paragraph" w:customStyle="1" w:styleId="PIName">
    <w:name w:val="_PI Name"/>
    <w:basedOn w:val="BodyIndent"/>
    <w:qFormat/>
    <w:rsid w:val="00093E93"/>
    <w:pPr>
      <w:spacing w:before="60" w:after="60"/>
      <w:ind w:left="0"/>
    </w:pPr>
  </w:style>
  <w:style w:type="character" w:customStyle="1" w:styleId="Panel">
    <w:name w:val="_Panel"/>
    <w:basedOn w:val="DefaultParagraphFont"/>
    <w:uiPriority w:val="1"/>
    <w:rsid w:val="00E54DFA"/>
  </w:style>
  <w:style w:type="paragraph" w:customStyle="1" w:styleId="TableCentered">
    <w:name w:val="_TableCentered"/>
    <w:basedOn w:val="Table"/>
    <w:qFormat/>
    <w:rsid w:val="003813FF"/>
    <w:pPr>
      <w:jc w:val="center"/>
    </w:pPr>
    <w:rPr>
      <w:lang w:val="en-US"/>
    </w:rPr>
  </w:style>
  <w:style w:type="paragraph" w:customStyle="1" w:styleId="Table12pt">
    <w:name w:val="_Table 12pt"/>
    <w:basedOn w:val="Table"/>
    <w:qFormat/>
    <w:rsid w:val="009B5A29"/>
    <w:rPr>
      <w:sz w:val="24"/>
    </w:rPr>
  </w:style>
  <w:style w:type="paragraph" w:customStyle="1" w:styleId="TableBold12pt">
    <w:name w:val="_Table Bold 12pt"/>
    <w:basedOn w:val="TableBold"/>
    <w:qFormat/>
    <w:rsid w:val="009B5A29"/>
    <w:rPr>
      <w:sz w:val="24"/>
    </w:rPr>
  </w:style>
  <w:style w:type="paragraph" w:customStyle="1" w:styleId="TableHead12pt">
    <w:name w:val="_Table Head 12pt"/>
    <w:basedOn w:val="TableHead"/>
    <w:qFormat/>
    <w:rsid w:val="002C3CD7"/>
    <w:pPr>
      <w:spacing w:before="60"/>
    </w:pPr>
    <w:rPr>
      <w:sz w:val="24"/>
    </w:rPr>
  </w:style>
  <w:style w:type="paragraph" w:customStyle="1" w:styleId="BodyLettered">
    <w:name w:val="_Body Lettered"/>
    <w:basedOn w:val="Body"/>
    <w:qFormat/>
    <w:rsid w:val="00A106F3"/>
    <w:pPr>
      <w:numPr>
        <w:ilvl w:val="1"/>
        <w:numId w:val="12"/>
      </w:numPr>
      <w:ind w:left="357" w:hanging="357"/>
    </w:pPr>
  </w:style>
  <w:style w:type="paragraph" w:customStyle="1" w:styleId="BodyRoman">
    <w:name w:val="_Body Roman"/>
    <w:basedOn w:val="Body"/>
    <w:qFormat/>
    <w:rsid w:val="00A106F3"/>
    <w:pPr>
      <w:numPr>
        <w:numId w:val="13"/>
      </w:numPr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76DE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76DE0"/>
    <w:rPr>
      <w:rFonts w:ascii="Arial" w:hAnsi="Arial" w:cs="Arial"/>
      <w:vanish/>
      <w:sz w:val="16"/>
      <w:szCs w:val="16"/>
      <w:lang w:val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76DE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76DE0"/>
    <w:rPr>
      <w:rFonts w:ascii="Arial" w:hAnsi="Arial" w:cs="Arial"/>
      <w:vanish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473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734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7342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73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7342"/>
    <w:rPr>
      <w:b/>
      <w:bCs/>
      <w:sz w:val="20"/>
      <w:szCs w:val="20"/>
      <w:lang w:val="en-GB"/>
    </w:rPr>
  </w:style>
  <w:style w:type="paragraph" w:customStyle="1" w:styleId="paragraph">
    <w:name w:val="paragraph"/>
    <w:basedOn w:val="Normal"/>
    <w:rsid w:val="009263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9263B4"/>
  </w:style>
  <w:style w:type="character" w:customStyle="1" w:styleId="scxw120039141">
    <w:name w:val="scxw120039141"/>
    <w:basedOn w:val="DefaultParagraphFont"/>
    <w:rsid w:val="009263B4"/>
  </w:style>
  <w:style w:type="character" w:customStyle="1" w:styleId="eop">
    <w:name w:val="eop"/>
    <w:basedOn w:val="DefaultParagraphFont"/>
    <w:rsid w:val="009263B4"/>
  </w:style>
  <w:style w:type="paragraph" w:customStyle="1" w:styleId="00cmindent">
    <w:name w:val="0.0 cm indent"/>
    <w:basedOn w:val="Normal"/>
    <w:rsid w:val="00D475DE"/>
    <w:pPr>
      <w:widowControl w:val="0"/>
      <w:spacing w:after="0" w:line="240" w:lineRule="auto"/>
      <w:ind w:right="-702"/>
      <w:jc w:val="both"/>
    </w:pPr>
    <w:rPr>
      <w:rFonts w:ascii="Times" w:eastAsia="Times New Roman" w:hAnsi="Times" w:cs="Times New Roman"/>
      <w:sz w:val="24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81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CF7997D5BC4AE68D680688C2357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83CAF-2A6E-48EF-B8E3-842B22E7C45D}"/>
      </w:docPartPr>
      <w:docPartBody>
        <w:p w:rsidR="00C82CDE" w:rsidRDefault="005635D3" w:rsidP="005635D3">
          <w:pPr>
            <w:pStyle w:val="FCCF7997D5BC4AE68D680688C2357D2A32"/>
          </w:pPr>
          <w:r w:rsidRPr="005A42AA">
            <w:rPr>
              <w:rStyle w:val="PlaceholderText"/>
            </w:rPr>
            <w:t>Choose a</w:t>
          </w:r>
          <w:r>
            <w:rPr>
              <w:rStyle w:val="PlaceholderText"/>
            </w:rPr>
            <w:t xml:space="preserve"> Panel</w:t>
          </w:r>
          <w:r w:rsidRPr="005A42AA">
            <w:rPr>
              <w:rStyle w:val="PlaceholderText"/>
            </w:rPr>
            <w:t>.</w:t>
          </w:r>
        </w:p>
      </w:docPartBody>
    </w:docPart>
    <w:docPart>
      <w:docPartPr>
        <w:name w:val="DefaultPlaceholder_-1854013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345DD-D790-4153-B1AA-BB4CE4DE2031}"/>
      </w:docPartPr>
      <w:docPartBody>
        <w:p w:rsidR="00C82CDE" w:rsidRDefault="00C82CDE">
          <w:r w:rsidRPr="005A42A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DE000895D37468D86AFD5CBA59B5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85D3F-3F6F-477A-A828-368224DEB2F9}"/>
      </w:docPartPr>
      <w:docPartBody>
        <w:p w:rsidR="005635D3" w:rsidRDefault="005714BC" w:rsidP="005714BC">
          <w:pPr>
            <w:pStyle w:val="DDE000895D37468D86AFD5CBA59B5D941"/>
          </w:pPr>
          <w:r w:rsidRPr="005A42AA">
            <w:rPr>
              <w:rStyle w:val="PlaceholderText"/>
            </w:rPr>
            <w:t>Choose an item.</w:t>
          </w:r>
        </w:p>
      </w:docPartBody>
    </w:docPart>
    <w:docPart>
      <w:docPartPr>
        <w:name w:val="57D21855F98F4FF6B0B82C6D0D4AD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2A8CD-C15C-4749-AB84-5B87135E4348}"/>
      </w:docPartPr>
      <w:docPartBody>
        <w:p w:rsidR="005635D3" w:rsidRDefault="005714BC" w:rsidP="005714BC">
          <w:pPr>
            <w:pStyle w:val="57D21855F98F4FF6B0B82C6D0D4ADEE01"/>
          </w:pPr>
          <w:r>
            <w:rPr>
              <w:rStyle w:val="PlaceholderText"/>
            </w:rPr>
            <w:t>Choose Yes/No</w:t>
          </w:r>
        </w:p>
      </w:docPartBody>
    </w:docPart>
    <w:docPart>
      <w:docPartPr>
        <w:name w:val="219B107EB0EB4CE98CAF1D1BDBB07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A0940-40DA-44BD-8ACB-9358FFC98B98}"/>
      </w:docPartPr>
      <w:docPartBody>
        <w:p w:rsidR="005635D3" w:rsidRDefault="005714BC" w:rsidP="005714BC">
          <w:pPr>
            <w:pStyle w:val="219B107EB0EB4CE98CAF1D1BDBB074931"/>
          </w:pPr>
          <w:r w:rsidRPr="005A42AA">
            <w:rPr>
              <w:rStyle w:val="PlaceholderText"/>
            </w:rPr>
            <w:t>Click or tap to enter a date.</w:t>
          </w:r>
        </w:p>
      </w:docPartBody>
    </w:docPart>
    <w:docPart>
      <w:docPartPr>
        <w:name w:val="51AD88F60AEA478D85EBCAA4DEEE9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3D5B6-4781-45F4-833E-ECC9F9B6F99D}"/>
      </w:docPartPr>
      <w:docPartBody>
        <w:p w:rsidR="005635D3" w:rsidRDefault="005714BC" w:rsidP="005714BC">
          <w:pPr>
            <w:pStyle w:val="51AD88F60AEA478D85EBCAA4DEEE99201"/>
          </w:pPr>
          <w:r>
            <w:rPr>
              <w:rStyle w:val="PlaceholderText"/>
            </w:rPr>
            <w:t>Yes/No</w:t>
          </w:r>
        </w:p>
      </w:docPartBody>
    </w:docPart>
    <w:docPart>
      <w:docPartPr>
        <w:name w:val="8B63FB0685A649A1A0C29E034005BD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7AD7D-DB6A-4A21-851B-60C7F6877C6B}"/>
      </w:docPartPr>
      <w:docPartBody>
        <w:p w:rsidR="005635D3" w:rsidRDefault="005714BC" w:rsidP="005714BC">
          <w:pPr>
            <w:pStyle w:val="8B63FB0685A649A1A0C29E034005BD401"/>
          </w:pPr>
          <w:r w:rsidRPr="005A42AA">
            <w:rPr>
              <w:rStyle w:val="PlaceholderText"/>
            </w:rPr>
            <w:t>Click or tap to enter a date.</w:t>
          </w:r>
        </w:p>
      </w:docPartBody>
    </w:docPart>
    <w:docPart>
      <w:docPartPr>
        <w:name w:val="73AC8764D6054D8289BCA244608CA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AD6F0-D947-4709-9844-ECEC197BBBBE}"/>
      </w:docPartPr>
      <w:docPartBody>
        <w:p w:rsidR="00EB18BA" w:rsidRDefault="005714BC" w:rsidP="005714BC">
          <w:pPr>
            <w:pStyle w:val="73AC8764D6054D8289BCA244608CA5521"/>
          </w:pPr>
          <w:r w:rsidRPr="005A42AA">
            <w:rPr>
              <w:rStyle w:val="PlaceholderText"/>
            </w:rPr>
            <w:t xml:space="preserve">Choose </w:t>
          </w:r>
          <w:r>
            <w:rPr>
              <w:rStyle w:val="PlaceholderText"/>
            </w:rPr>
            <w:t>Yes/No</w:t>
          </w:r>
        </w:p>
      </w:docPartBody>
    </w:docPart>
    <w:docPart>
      <w:docPartPr>
        <w:name w:val="E88BBCECF972469FB5219146AA0FF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23A85-AA40-4A2D-AE12-523BA4BDC58D}"/>
      </w:docPartPr>
      <w:docPartBody>
        <w:p w:rsidR="002219E5" w:rsidRDefault="005714BC" w:rsidP="005714BC">
          <w:pPr>
            <w:pStyle w:val="E88BBCECF972469FB5219146AA0FFA391"/>
          </w:pPr>
          <w:r w:rsidRPr="006B5DAF">
            <w:rPr>
              <w:rStyle w:val="PlaceholderText"/>
            </w:rPr>
            <w:t>Choose an item.</w:t>
          </w:r>
        </w:p>
      </w:docPartBody>
    </w:docPart>
    <w:docPart>
      <w:docPartPr>
        <w:name w:val="C489CC51B66041CB8DC001C96F0DD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B19F8-4FA2-4BB9-A9AD-0438FC6CA2F5}"/>
      </w:docPartPr>
      <w:docPartBody>
        <w:p w:rsidR="002219E5" w:rsidRDefault="005714BC" w:rsidP="005714BC">
          <w:pPr>
            <w:pStyle w:val="C489CC51B66041CB8DC001C96F0DD1171"/>
          </w:pPr>
          <w:r>
            <w:rPr>
              <w:rStyle w:val="PlaceholderText"/>
            </w:rPr>
            <w:t xml:space="preserve">Please indicate if you are working with a </w:t>
          </w:r>
          <w:r w:rsidRPr="00234E68">
            <w:rPr>
              <w:rStyle w:val="PlaceholderText"/>
            </w:rPr>
            <w:t>Matariki</w:t>
          </w:r>
          <w:r>
            <w:rPr>
              <w:rStyle w:val="PlaceholderText"/>
            </w:rPr>
            <w:t xml:space="preserve"> Network organisation</w:t>
          </w:r>
          <w:r w:rsidRPr="00DE3D35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Click or tap here to enter text</w:t>
          </w:r>
        </w:p>
      </w:docPartBody>
    </w:docPart>
    <w:docPart>
      <w:docPartPr>
        <w:name w:val="FF27884EC8744827AB008B0575242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E93AD-C1C5-44CA-86E3-515FFD667C6F}"/>
      </w:docPartPr>
      <w:docPartBody>
        <w:p w:rsidR="00B3603F" w:rsidRDefault="00035AAE" w:rsidP="00035AAE">
          <w:pPr>
            <w:pStyle w:val="FF27884EC8744827AB008B0575242F7B"/>
          </w:pPr>
          <w:r w:rsidRPr="005A42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61153C735144089C3647E178BC6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59169-C7EF-44D1-BD10-B1532BC09E97}"/>
      </w:docPartPr>
      <w:docPartBody>
        <w:p w:rsidR="00B3603F" w:rsidRDefault="005714BC" w:rsidP="005714BC">
          <w:pPr>
            <w:pStyle w:val="1361153C735144089C3647E178BC683E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EF4A5EA5364D08BD0E546837E825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E6948-8E76-450E-887B-113E802514D5}"/>
      </w:docPartPr>
      <w:docPartBody>
        <w:p w:rsidR="00B3603F" w:rsidRDefault="005714BC" w:rsidP="005714BC">
          <w:pPr>
            <w:pStyle w:val="5AEF4A5EA5364D08BD0E546837E8258F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CDE07820804F06926DD08F9E4E9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6EE1C-673E-4B74-BBEA-61AE352B6722}"/>
      </w:docPartPr>
      <w:docPartBody>
        <w:p w:rsidR="00B3603F" w:rsidRDefault="005714BC" w:rsidP="005714BC">
          <w:pPr>
            <w:pStyle w:val="8FCDE07820804F06926DD08F9E4E9DE81"/>
          </w:pPr>
          <w:r w:rsidRPr="00AE250D">
            <w:rPr>
              <w:rStyle w:val="PlaceholderText"/>
            </w:rPr>
            <w:t>Insert title of research proposal</w:t>
          </w:r>
          <w:r w:rsidRPr="002B26C6">
            <w:rPr>
              <w:rStyle w:val="PlaceholderText"/>
            </w:rPr>
            <w:t>.</w:t>
          </w:r>
        </w:p>
      </w:docPartBody>
    </w:docPart>
    <w:docPart>
      <w:docPartPr>
        <w:name w:val="0F38F2F1BBBB4691A79A849DF3F8C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662B2-2CC6-43F3-AF31-0EA1B38EF210}"/>
      </w:docPartPr>
      <w:docPartBody>
        <w:p w:rsidR="00B3603F" w:rsidRDefault="005714BC" w:rsidP="005714BC">
          <w:pPr>
            <w:pStyle w:val="0F38F2F1BBBB4691A79A849DF3F8C329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879FCBB01346B1A2ABBAA136883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AD844-38F7-4D47-A0DF-A46D73D4A540}"/>
      </w:docPartPr>
      <w:docPartBody>
        <w:p w:rsidR="00B3603F" w:rsidRDefault="005714BC" w:rsidP="005714BC">
          <w:pPr>
            <w:pStyle w:val="1C879FCBB01346B1A2ABBAA1368837D2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1F97F793A54DAB81FEBD53C22DA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483DC-3343-4BF0-95A3-5EB8F37D48D1}"/>
      </w:docPartPr>
      <w:docPartBody>
        <w:p w:rsidR="00B3603F" w:rsidRDefault="005714BC" w:rsidP="005714BC">
          <w:pPr>
            <w:pStyle w:val="911F97F793A54DAB81FEBD53C22DA633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780C146ADB4372A20653418881E8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D2755-3099-4FF1-9C1F-007AF4EC1A2E}"/>
      </w:docPartPr>
      <w:docPartBody>
        <w:p w:rsidR="00B3603F" w:rsidRDefault="005714BC" w:rsidP="005714BC">
          <w:pPr>
            <w:pStyle w:val="11780C146ADB4372A20653418881E8451"/>
          </w:pPr>
          <w:r w:rsidRPr="002B26C6">
            <w:rPr>
              <w:rStyle w:val="PlaceholderText"/>
            </w:rPr>
            <w:t>Click or tap here to enter text.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278F0E543F34CDEB2A4A0CD9E31B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A581D-B15C-4246-AB87-1497A22D8B87}"/>
      </w:docPartPr>
      <w:docPartBody>
        <w:p w:rsidR="00B3603F" w:rsidRDefault="005714BC" w:rsidP="005714BC">
          <w:pPr>
            <w:pStyle w:val="2278F0E543F34CDEB2A4A0CD9E31BBAE1"/>
          </w:pPr>
          <w:r w:rsidRPr="00AE250D">
            <w:rPr>
              <w:rStyle w:val="PlaceholderText"/>
            </w:rPr>
            <w:t>Click here to enter summary, 150 word maximum</w:t>
          </w:r>
          <w:r w:rsidRPr="002B26C6">
            <w:rPr>
              <w:rStyle w:val="PlaceholderText"/>
            </w:rPr>
            <w:t>.</w:t>
          </w:r>
        </w:p>
      </w:docPartBody>
    </w:docPart>
    <w:docPart>
      <w:docPartPr>
        <w:name w:val="5E2F4E7AA2154C75B164698AFD633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D316D-C667-44AB-8877-6B36C6B51417}"/>
      </w:docPartPr>
      <w:docPartBody>
        <w:p w:rsidR="00B3603F" w:rsidRDefault="005714BC" w:rsidP="005714BC">
          <w:pPr>
            <w:pStyle w:val="5E2F4E7AA2154C75B164698AFD633458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FE812055984641879633C12B9C0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436C8-1115-409D-A692-35EDB4CD667A}"/>
      </w:docPartPr>
      <w:docPartBody>
        <w:p w:rsidR="00B3603F" w:rsidRDefault="005714BC" w:rsidP="005714BC">
          <w:pPr>
            <w:pStyle w:val="63FE812055984641879633C12B9C05BD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5C44A1DBA14CA0A13BEDD2BFEF5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6C620-23BE-4662-BDCA-BB4830B34934}"/>
      </w:docPartPr>
      <w:docPartBody>
        <w:p w:rsidR="00B3603F" w:rsidRDefault="005714BC" w:rsidP="005714BC">
          <w:pPr>
            <w:pStyle w:val="395C44A1DBA14CA0A13BEDD2BFEF5888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4B9D496CD9466BAB885F86A4002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8BE53-04F8-4539-86C5-9392FFFCF560}"/>
      </w:docPartPr>
      <w:docPartBody>
        <w:p w:rsidR="00B3603F" w:rsidRDefault="005714BC" w:rsidP="005714BC">
          <w:pPr>
            <w:pStyle w:val="774B9D496CD9466BAB885F86A4002F88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2EEAC81D614D16BEC00A7D7EF7B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A1759-A3AF-40DD-AF16-859DF2849AEE}"/>
      </w:docPartPr>
      <w:docPartBody>
        <w:p w:rsidR="00B3603F" w:rsidRDefault="005714BC" w:rsidP="005714BC">
          <w:pPr>
            <w:pStyle w:val="742EEAC81D614D16BEC00A7D7EF7BBCF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E34CE241D24841B67226E448438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F526E-14BE-4F8E-8FFC-7A8AF0C1EB59}"/>
      </w:docPartPr>
      <w:docPartBody>
        <w:p w:rsidR="00B3603F" w:rsidRDefault="005714BC" w:rsidP="005714BC">
          <w:pPr>
            <w:pStyle w:val="02E34CE241D24841B67226E448438FD5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8E3809CF074426ABD8BCA889C95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23101-5E06-4199-8C7C-F8ABF5317BB7}"/>
      </w:docPartPr>
      <w:docPartBody>
        <w:p w:rsidR="00B3603F" w:rsidRDefault="005714BC" w:rsidP="005714BC">
          <w:pPr>
            <w:pStyle w:val="7C8E3809CF074426ABD8BCA889C95A1E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BAB0A012E6407BA8D6CE53EB11C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78925-4AB0-4FCE-8635-61EF9B159EE4}"/>
      </w:docPartPr>
      <w:docPartBody>
        <w:p w:rsidR="00B3603F" w:rsidRDefault="005714BC" w:rsidP="005714BC">
          <w:pPr>
            <w:pStyle w:val="7DBAB0A012E6407BA8D6CE53EB11CACA1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27DB3CA8B2FC4DAD80DE8A2723F84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233AB-25DB-47F3-9EBC-88AFF3E9C5E1}"/>
      </w:docPartPr>
      <w:docPartBody>
        <w:p w:rsidR="00B3603F" w:rsidRDefault="005714BC" w:rsidP="005714BC">
          <w:pPr>
            <w:pStyle w:val="27DB3CA8B2FC4DAD80DE8A2723F84D891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1541218FB8F340D383CE32E4394E4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9BF8F-DCC4-488B-A134-183D86F6A19D}"/>
      </w:docPartPr>
      <w:docPartBody>
        <w:p w:rsidR="00B3603F" w:rsidRDefault="00035AAE" w:rsidP="00035AAE">
          <w:pPr>
            <w:pStyle w:val="1541218FB8F340D383CE32E4394E4AED"/>
          </w:pPr>
          <w:r w:rsidRPr="005A42A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942CD5E4DE4E4501A1201D0B365F7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6F562-DC7E-4FB6-80C5-EB0336EC3E81}"/>
      </w:docPartPr>
      <w:docPartBody>
        <w:p w:rsidR="00B3603F" w:rsidRDefault="005714BC" w:rsidP="005714BC">
          <w:pPr>
            <w:pStyle w:val="942CD5E4DE4E4501A1201D0B365F7730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82FF5806EE49908BBBD1F1621D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332C4-5E32-443F-81E2-BFE09AD1F074}"/>
      </w:docPartPr>
      <w:docPartBody>
        <w:p w:rsidR="00B3603F" w:rsidRDefault="005714BC" w:rsidP="005714BC">
          <w:pPr>
            <w:pStyle w:val="FA82FF5806EE49908BBBD1F1621D08781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3365B8127308465685B2B674B8E7B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D262B-68D0-4612-9A03-22E162C79989}"/>
      </w:docPartPr>
      <w:docPartBody>
        <w:p w:rsidR="00B3603F" w:rsidRDefault="005714BC" w:rsidP="005714BC">
          <w:pPr>
            <w:pStyle w:val="3365B8127308465685B2B674B8E7BF581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90E96164487A4B259C6BF2B87017C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6431C-9F79-4459-8E7F-01EEC7B58437}"/>
      </w:docPartPr>
      <w:docPartBody>
        <w:p w:rsidR="00B3603F" w:rsidRDefault="005714BC" w:rsidP="005714BC">
          <w:pPr>
            <w:pStyle w:val="90E96164487A4B259C6BF2B87017CFEE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412D096E9D4778A8361D077647D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5E13C-56CF-4091-AB88-85593F8CD3D7}"/>
      </w:docPartPr>
      <w:docPartBody>
        <w:p w:rsidR="00B3603F" w:rsidRDefault="005714BC" w:rsidP="005714BC">
          <w:pPr>
            <w:pStyle w:val="2C412D096E9D4778A8361D077647D44A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80C86E4FBF447EA50F84412081AA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84F3E-426B-4559-891D-5D3C592EFB21}"/>
      </w:docPartPr>
      <w:docPartBody>
        <w:p w:rsidR="00B3603F" w:rsidRDefault="005714BC" w:rsidP="005714BC">
          <w:pPr>
            <w:pStyle w:val="7180C86E4FBF447EA50F84412081AA8B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B52B9758C742B0A0FC74DEC2B72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A8D12-2BA3-4549-88D6-83800BA5CE91}"/>
      </w:docPartPr>
      <w:docPartBody>
        <w:p w:rsidR="00B3603F" w:rsidRDefault="005714BC" w:rsidP="005714BC">
          <w:pPr>
            <w:pStyle w:val="54B52B9758C742B0A0FC74DEC2B727EF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BC3FEC12634DE9933E38228FA8A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3879A-686E-4961-A160-B1FB27D461A3}"/>
      </w:docPartPr>
      <w:docPartBody>
        <w:p w:rsidR="00B3603F" w:rsidRDefault="005714BC" w:rsidP="005714BC">
          <w:pPr>
            <w:pStyle w:val="A0BC3FEC12634DE9933E38228FA8AD34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72AB68D7BC40198D3FDF0ED9FF4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F3CF2-E57D-47F2-9BFB-E9AC3FD033EB}"/>
      </w:docPartPr>
      <w:docPartBody>
        <w:p w:rsidR="00B3603F" w:rsidRDefault="005714BC" w:rsidP="005714BC">
          <w:pPr>
            <w:pStyle w:val="EE72AB68D7BC40198D3FDF0ED9FF4EB9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5C5D89C2E94B528A5AAEBFAB1FA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BF0F84-D60F-4298-9236-0CFD99D9F674}"/>
      </w:docPartPr>
      <w:docPartBody>
        <w:p w:rsidR="00B3603F" w:rsidRDefault="005714BC" w:rsidP="005714BC">
          <w:pPr>
            <w:pStyle w:val="645C5D89C2E94B528A5AAEBFAB1FA1AF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496563AAAE4C429827A2802797F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83A62-A6AE-42F7-9C1D-6B0B624FBFDD}"/>
      </w:docPartPr>
      <w:docPartBody>
        <w:p w:rsidR="00B3603F" w:rsidRDefault="005714BC" w:rsidP="005714BC">
          <w:pPr>
            <w:pStyle w:val="71496563AAAE4C429827A2802797F03C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C3733910694287A6D9DD987AF05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286F-7A27-47C6-843A-13AA7D44818C}"/>
      </w:docPartPr>
      <w:docPartBody>
        <w:p w:rsidR="00B3603F" w:rsidRDefault="005714BC" w:rsidP="005714BC">
          <w:pPr>
            <w:pStyle w:val="D6C3733910694287A6D9DD987AF05F00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35A45A318341E0BD34E79A631C6E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66232-8217-4F18-B22B-4FDEA5688472}"/>
      </w:docPartPr>
      <w:docPartBody>
        <w:p w:rsidR="00B3603F" w:rsidRDefault="005714BC" w:rsidP="005714BC">
          <w:pPr>
            <w:pStyle w:val="EE35A45A318341E0BD34E79A631C6EC9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95F61A74D341A88448AFE614FB0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3F0FB-EE71-4D52-B149-6020F839545D}"/>
      </w:docPartPr>
      <w:docPartBody>
        <w:p w:rsidR="00B3603F" w:rsidRDefault="005714BC" w:rsidP="005714BC">
          <w:pPr>
            <w:pStyle w:val="6295F61A74D341A88448AFE614FB0972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87A2A56A0F44C096A5792C46EA4C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79E94-C691-459B-A32E-1C0C0D893DAC}"/>
      </w:docPartPr>
      <w:docPartBody>
        <w:p w:rsidR="00B3603F" w:rsidRDefault="005714BC" w:rsidP="005714BC">
          <w:pPr>
            <w:pStyle w:val="1487A2A56A0F44C096A5792C46EA4C3C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EDB2462DC24F3DB3A431FE69F81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FEF00-F34E-428E-B254-0C8B0DC9906E}"/>
      </w:docPartPr>
      <w:docPartBody>
        <w:p w:rsidR="00B3603F" w:rsidRDefault="005714BC" w:rsidP="005714BC">
          <w:pPr>
            <w:pStyle w:val="0CEDB2462DC24F3DB3A431FE69F81EC6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F95975EC774114B8CB641228041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B8364-A242-43BE-B80A-6D2D0422C83C}"/>
      </w:docPartPr>
      <w:docPartBody>
        <w:p w:rsidR="00B3603F" w:rsidRDefault="005714BC" w:rsidP="005714BC">
          <w:pPr>
            <w:pStyle w:val="B9F95975EC774114B8CB641228041CED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7CE3416740444E82BA6DAB4422D7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42242-198A-4E92-835A-F835CAA40821}"/>
      </w:docPartPr>
      <w:docPartBody>
        <w:p w:rsidR="00B3603F" w:rsidRDefault="005714BC" w:rsidP="005714BC">
          <w:pPr>
            <w:pStyle w:val="3F7CE3416740444E82BA6DAB4422D78F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2DB4CC6F024805924E63FBDE0DE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35B92-9342-48E0-8F86-F7D8920746A9}"/>
      </w:docPartPr>
      <w:docPartBody>
        <w:p w:rsidR="00B3603F" w:rsidRDefault="005714BC" w:rsidP="005714BC">
          <w:pPr>
            <w:pStyle w:val="A52DB4CC6F024805924E63FBDE0DE67F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60341AA6AB483BBCA906F8612049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6CAFD-A724-4BA0-8C1A-050F4521D0EF}"/>
      </w:docPartPr>
      <w:docPartBody>
        <w:p w:rsidR="00B3603F" w:rsidRDefault="005714BC" w:rsidP="005714BC">
          <w:pPr>
            <w:pStyle w:val="DA60341AA6AB483BBCA906F8612049BE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87D60F4B404BF89609CAA59229A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DF820-8239-453F-B47D-2231DA710E2E}"/>
      </w:docPartPr>
      <w:docPartBody>
        <w:p w:rsidR="00B3603F" w:rsidRDefault="005714BC" w:rsidP="005714BC">
          <w:pPr>
            <w:pStyle w:val="B387D60F4B404BF89609CAA59229A3BD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F7C707D1ED4B8C85A7BA3CEAD02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64338-CF82-4311-AF90-7AC3E91A7386}"/>
      </w:docPartPr>
      <w:docPartBody>
        <w:p w:rsidR="001B46FA" w:rsidRDefault="005714BC" w:rsidP="005714BC">
          <w:pPr>
            <w:pStyle w:val="16F7C707D1ED4B8C85A7BA3CEAD02669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25BCD1DF60488B9DD4750FBF4EE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B1136-ACB6-4974-B20C-005F0DE977B9}"/>
      </w:docPartPr>
      <w:docPartBody>
        <w:p w:rsidR="001B46FA" w:rsidRDefault="00B87CA7" w:rsidP="00B87CA7">
          <w:pPr>
            <w:pStyle w:val="2925BCD1DF60488B9DD4750FBF4EE723"/>
          </w:pPr>
          <w:r w:rsidRPr="005A42A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8D8DEB57B0CD41F1826FA14E931E5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44963-8471-4E66-8DC1-A5FE78D9CC69}"/>
      </w:docPartPr>
      <w:docPartBody>
        <w:p w:rsidR="001B46FA" w:rsidRDefault="005714BC" w:rsidP="005714BC">
          <w:pPr>
            <w:pStyle w:val="8D8DEB57B0CD41F1826FA14E931E5DC6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41C31073FE48FF925ABAE2C2171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491FE-46B7-4C03-88D7-C248D48DF9FF}"/>
      </w:docPartPr>
      <w:docPartBody>
        <w:p w:rsidR="001B46FA" w:rsidRDefault="005714BC" w:rsidP="005714BC">
          <w:pPr>
            <w:pStyle w:val="B341C31073FE48FF925ABAE2C217189F2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502E940E925044F889C87DB05B3F0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0AFE2-EEF2-4D7A-BB51-1914A03E4454}"/>
      </w:docPartPr>
      <w:docPartBody>
        <w:p w:rsidR="001B46FA" w:rsidRDefault="005714BC" w:rsidP="005714BC">
          <w:pPr>
            <w:pStyle w:val="502E940E925044F889C87DB05B3F072B2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C93E745D4E9C4E5E8E7F01CFA388C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913C0-7288-4805-A5ED-436DB3AB3471}"/>
      </w:docPartPr>
      <w:docPartBody>
        <w:p w:rsidR="001B46FA" w:rsidRDefault="00B87CA7" w:rsidP="00B87CA7">
          <w:pPr>
            <w:pStyle w:val="C93E745D4E9C4E5E8E7F01CFA388C9C6"/>
          </w:pPr>
          <w:r w:rsidRPr="005A42A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092CBD10F0334B939033A5FEF8AC8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FCD09-85F4-4871-8A13-CAE4A73DFF3C}"/>
      </w:docPartPr>
      <w:docPartBody>
        <w:p w:rsidR="001B46FA" w:rsidRDefault="005714BC" w:rsidP="005714BC">
          <w:pPr>
            <w:pStyle w:val="092CBD10F0334B939033A5FEF8AC8134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8849DDF54240DDAF932BB461806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64AB2-4E6C-4E48-B2BE-4E90BE1260F0}"/>
      </w:docPartPr>
      <w:docPartBody>
        <w:p w:rsidR="001B46FA" w:rsidRDefault="005714BC" w:rsidP="005714BC">
          <w:pPr>
            <w:pStyle w:val="CA8849DDF54240DDAF932BB4618065F52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0BDE452E2413406081D243BD0A70E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A79FF-4DC2-4DF4-A298-E7CF2503C905}"/>
      </w:docPartPr>
      <w:docPartBody>
        <w:p w:rsidR="001B46FA" w:rsidRDefault="005714BC" w:rsidP="005714BC">
          <w:pPr>
            <w:pStyle w:val="0BDE452E2413406081D243BD0A70E3AC2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9374C47A35844336ADBF6C8C4CA1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837CC-3E54-4B80-85B4-1441216E5D14}"/>
      </w:docPartPr>
      <w:docPartBody>
        <w:p w:rsidR="001B46FA" w:rsidRDefault="00B87CA7" w:rsidP="00B87CA7">
          <w:pPr>
            <w:pStyle w:val="9374C47A35844336ADBF6C8C4CA1FAE0"/>
          </w:pPr>
          <w:r w:rsidRPr="005A42A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773BC55D73B141288EE7FA8CF6165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7853D-C611-452F-870C-973E0923C55B}"/>
      </w:docPartPr>
      <w:docPartBody>
        <w:p w:rsidR="001B46FA" w:rsidRDefault="005714BC" w:rsidP="005714BC">
          <w:pPr>
            <w:pStyle w:val="773BC55D73B141288EE7FA8CF6165900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5C13425F8C470ABE3FA80077D00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F437B-A040-411E-B6E6-279598282AC4}"/>
      </w:docPartPr>
      <w:docPartBody>
        <w:p w:rsidR="001B46FA" w:rsidRDefault="005714BC" w:rsidP="005714BC">
          <w:pPr>
            <w:pStyle w:val="0A5C13425F8C470ABE3FA80077D00B5F2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6C236538A581423098ED87522CC82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47328-4668-41AF-A39F-C3FF063D7EC6}"/>
      </w:docPartPr>
      <w:docPartBody>
        <w:p w:rsidR="001B46FA" w:rsidRDefault="005714BC" w:rsidP="005714BC">
          <w:pPr>
            <w:pStyle w:val="6C236538A581423098ED87522CC8200C2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0888335B7E2A47879CADBED871DE9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46032-606E-47D3-93FF-1B51769152D9}"/>
      </w:docPartPr>
      <w:docPartBody>
        <w:p w:rsidR="001B46FA" w:rsidRDefault="00B87CA7" w:rsidP="00B87CA7">
          <w:pPr>
            <w:pStyle w:val="0888335B7E2A47879CADBED871DE986C"/>
          </w:pPr>
          <w:r w:rsidRPr="005A42A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88549729F2814A72B0D540A016BE9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BD9A6-794F-424A-BBD5-7FFCD7C4BFDA}"/>
      </w:docPartPr>
      <w:docPartBody>
        <w:p w:rsidR="001B46FA" w:rsidRDefault="005714BC" w:rsidP="005714BC">
          <w:pPr>
            <w:pStyle w:val="88549729F2814A72B0D540A016BE9577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AE95B7061548079178ED48D4E1F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8BCB8-D48D-4954-8B29-01A7B636FCDE}"/>
      </w:docPartPr>
      <w:docPartBody>
        <w:p w:rsidR="001B46FA" w:rsidRDefault="005714BC" w:rsidP="005714BC">
          <w:pPr>
            <w:pStyle w:val="A3AE95B7061548079178ED48D4E1F3282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D8034D62A6E147B1A42C6D9EFE8D0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CFF8B-31F8-4CD7-8647-DAFFA435CF8E}"/>
      </w:docPartPr>
      <w:docPartBody>
        <w:p w:rsidR="001B46FA" w:rsidRDefault="005714BC" w:rsidP="005714BC">
          <w:pPr>
            <w:pStyle w:val="D8034D62A6E147B1A42C6D9EFE8D05232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682CE3526C0143FFA78BA02FF8938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358D1-5392-4F30-A9EA-AE1B0561F0F5}"/>
      </w:docPartPr>
      <w:docPartBody>
        <w:p w:rsidR="001B46FA" w:rsidRDefault="00B87CA7" w:rsidP="00B87CA7">
          <w:pPr>
            <w:pStyle w:val="682CE3526C0143FFA78BA02FF8938AF1"/>
          </w:pPr>
          <w:r w:rsidRPr="005A42A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401C3DAA6044575BF7E892E54267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BA57F-6A14-48C9-901A-61542E866EBC}"/>
      </w:docPartPr>
      <w:docPartBody>
        <w:p w:rsidR="001B46FA" w:rsidRDefault="005714BC" w:rsidP="005714BC">
          <w:pPr>
            <w:pStyle w:val="E401C3DAA6044575BF7E892E54267A24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09A07384D04AD6ADE6C1A235BCC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E86D9-9FB1-4E6C-B110-790DACE87737}"/>
      </w:docPartPr>
      <w:docPartBody>
        <w:p w:rsidR="001B46FA" w:rsidRDefault="005714BC" w:rsidP="005714BC">
          <w:pPr>
            <w:pStyle w:val="4009A07384D04AD6ADE6C1A235BCC0982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FE784B074C9E4541A0968F732FE3C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35C2A-E960-4E91-A19C-A5A4418575A6}"/>
      </w:docPartPr>
      <w:docPartBody>
        <w:p w:rsidR="001B46FA" w:rsidRDefault="005714BC" w:rsidP="005714BC">
          <w:pPr>
            <w:pStyle w:val="FE784B074C9E4541A0968F732FE3C33C2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0742438EF7E74FE1B33176A0168F5B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432DD-F1F9-4007-A842-9B90DAF5733E}"/>
      </w:docPartPr>
      <w:docPartBody>
        <w:p w:rsidR="001B46FA" w:rsidRDefault="00B87CA7" w:rsidP="00B87CA7">
          <w:pPr>
            <w:pStyle w:val="0742438EF7E74FE1B33176A0168F5BE9"/>
          </w:pPr>
          <w:r w:rsidRPr="005A42A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890D7239C8040CEAB3FC2A87A530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3B0A4-7B2A-459C-85E3-6E94B195EE3B}"/>
      </w:docPartPr>
      <w:docPartBody>
        <w:p w:rsidR="001B46FA" w:rsidRDefault="005714BC" w:rsidP="005714BC">
          <w:pPr>
            <w:pStyle w:val="6890D7239C8040CEAB3FC2A87A530998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EB787C7A474BE29387EF3AB4714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1D2D1-2232-45BF-B09E-26E80100952C}"/>
      </w:docPartPr>
      <w:docPartBody>
        <w:p w:rsidR="001B46FA" w:rsidRDefault="005714BC" w:rsidP="005714BC">
          <w:pPr>
            <w:pStyle w:val="7CEB787C7A474BE29387EF3AB47141B92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69393C8FFAA74CD5A30714FE981106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5D282-ECA5-443D-A194-4674E1804F15}"/>
      </w:docPartPr>
      <w:docPartBody>
        <w:p w:rsidR="001B46FA" w:rsidRDefault="005714BC" w:rsidP="005714BC">
          <w:pPr>
            <w:pStyle w:val="69393C8FFAA74CD5A30714FE981106C32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3C3461BB7CD541D998D2CE000BFF2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B56A3-556E-4CAE-BFA3-B98818A1BABA}"/>
      </w:docPartPr>
      <w:docPartBody>
        <w:p w:rsidR="001B46FA" w:rsidRDefault="00B87CA7" w:rsidP="00B87CA7">
          <w:pPr>
            <w:pStyle w:val="3C3461BB7CD541D998D2CE000BFF28FF"/>
          </w:pPr>
          <w:r w:rsidRPr="005A42A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3EBF5C979CE6490FB67D9B9E4C4C7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345720-52C9-4B4A-9E9D-986E31E9A5DE}"/>
      </w:docPartPr>
      <w:docPartBody>
        <w:p w:rsidR="001B46FA" w:rsidRDefault="005714BC" w:rsidP="005714BC">
          <w:pPr>
            <w:pStyle w:val="3EBF5C979CE6490FB67D9B9E4C4C7E9C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13E513A683440BB4F539E6D27F1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F6E77-ADD5-4C55-BAB5-BC1B2BA19DA6}"/>
      </w:docPartPr>
      <w:docPartBody>
        <w:p w:rsidR="001B46FA" w:rsidRDefault="005714BC" w:rsidP="005714BC">
          <w:pPr>
            <w:pStyle w:val="0D13E513A683440BB4F539E6D27F14FD2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BF287CB4E8A64ED183423524C52E7A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CB36C-97CA-4195-83E4-302CBD2AC64A}"/>
      </w:docPartPr>
      <w:docPartBody>
        <w:p w:rsidR="001B46FA" w:rsidRDefault="005714BC" w:rsidP="005714BC">
          <w:pPr>
            <w:pStyle w:val="BF287CB4E8A64ED183423524C52E7A0E2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BB659F6CCDFA45BFA9F4299A8FE57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BA9A7-A570-4F31-9199-D752AB687853}"/>
      </w:docPartPr>
      <w:docPartBody>
        <w:p w:rsidR="001B46FA" w:rsidRDefault="00B87CA7" w:rsidP="00B87CA7">
          <w:pPr>
            <w:pStyle w:val="BB659F6CCDFA45BFA9F4299A8FE57502"/>
          </w:pPr>
          <w:r w:rsidRPr="005A42A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CDCF11FC271445EB98216EA6548EC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EE7C2-9F7F-49DD-9189-B060728F794D}"/>
      </w:docPartPr>
      <w:docPartBody>
        <w:p w:rsidR="001B46FA" w:rsidRDefault="005714BC" w:rsidP="005714BC">
          <w:pPr>
            <w:pStyle w:val="CDCF11FC271445EB98216EA6548EC0AA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1BB739E923478FBD002BB4938B7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899A9-536E-4F7E-A982-5858E95A31F3}"/>
      </w:docPartPr>
      <w:docPartBody>
        <w:p w:rsidR="001B46FA" w:rsidRDefault="005714BC" w:rsidP="005714BC">
          <w:pPr>
            <w:pStyle w:val="151BB739E923478FBD002BB4938B73512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8100E48B244F4353BECA73CAD0A65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F05BE-0E81-4CD4-BCA6-BB3FF6D3B6B6}"/>
      </w:docPartPr>
      <w:docPartBody>
        <w:p w:rsidR="001B46FA" w:rsidRDefault="005714BC" w:rsidP="005714BC">
          <w:pPr>
            <w:pStyle w:val="8100E48B244F4353BECA73CAD0A65DD82"/>
          </w:pPr>
          <w:r>
            <w:rPr>
              <w:rStyle w:val="PlaceholderText"/>
            </w:rPr>
            <w:t>$0</w:t>
          </w:r>
        </w:p>
      </w:docPartBody>
    </w:docPart>
    <w:docPart>
      <w:docPartPr>
        <w:name w:val="5BE3F7BC894B4DCAACAA9CE274368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111936-EAE6-4096-9676-89D72711230B}"/>
      </w:docPartPr>
      <w:docPartBody>
        <w:p w:rsidR="000836C1" w:rsidRDefault="005714BC" w:rsidP="005714BC">
          <w:pPr>
            <w:pStyle w:val="5BE3F7BC894B4DCAACAA9CE274368A8F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1798917B374056B44BCA557864E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F1E56-45B2-470F-84FD-58EE686407D5}"/>
      </w:docPartPr>
      <w:docPartBody>
        <w:p w:rsidR="00E47257" w:rsidRDefault="005714BC" w:rsidP="005714BC">
          <w:pPr>
            <w:pStyle w:val="8F1798917B374056B44BCA557864EBC1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F85254718347A3B671D53DF3385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8266A-64F0-48F0-82F2-CAC0DB431EB4}"/>
      </w:docPartPr>
      <w:docPartBody>
        <w:p w:rsidR="00E47257" w:rsidRDefault="00890FB2" w:rsidP="00890FB2">
          <w:pPr>
            <w:pStyle w:val="BAF85254718347A3B671D53DF3385697"/>
          </w:pPr>
          <w:r w:rsidRPr="005A42A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C01D3D4155554DB4B9B914CB0C0A99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A0B1B-DD8F-4171-9F8F-88D147EF8A70}"/>
      </w:docPartPr>
      <w:docPartBody>
        <w:p w:rsidR="00E47257" w:rsidRDefault="005714BC" w:rsidP="005714BC">
          <w:pPr>
            <w:pStyle w:val="C01D3D4155554DB4B9B914CB0C0A99562"/>
          </w:pPr>
          <w:r w:rsidRPr="006B5DAF">
            <w:rPr>
              <w:rStyle w:val="PlaceholderText"/>
            </w:rPr>
            <w:t>Choose an item.</w:t>
          </w:r>
        </w:p>
      </w:docPartBody>
    </w:docPart>
    <w:docPart>
      <w:docPartPr>
        <w:name w:val="AD5BF6E832404F5694C2D7BDD4A19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E2FA2-F272-4D52-8D46-B1D7AA725954}"/>
      </w:docPartPr>
      <w:docPartBody>
        <w:p w:rsidR="00E47257" w:rsidRDefault="005714BC" w:rsidP="005714BC">
          <w:pPr>
            <w:pStyle w:val="AD5BF6E832404F5694C2D7BDD4A1955C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6C14901ED74C47ABF52C9FE0734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A9E653-6246-456E-8CDD-F7A4E359A32C}"/>
      </w:docPartPr>
      <w:docPartBody>
        <w:p w:rsidR="00E47257" w:rsidRDefault="00890FB2" w:rsidP="00890FB2">
          <w:pPr>
            <w:pStyle w:val="AB6C14901ED74C47ABF52C9FE0734670"/>
          </w:pPr>
          <w:r w:rsidRPr="005A42A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A685F6E66C134BDEB62B8A63C4478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CD574-CF0F-4340-B03B-FEC5D31A9623}"/>
      </w:docPartPr>
      <w:docPartBody>
        <w:p w:rsidR="00E47257" w:rsidRDefault="005714BC" w:rsidP="005714BC">
          <w:pPr>
            <w:pStyle w:val="A685F6E66C134BDEB62B8A63C447847B2"/>
          </w:pPr>
          <w:r w:rsidRPr="006B5DAF">
            <w:rPr>
              <w:rStyle w:val="PlaceholderText"/>
            </w:rPr>
            <w:t>Choose an item.</w:t>
          </w:r>
        </w:p>
      </w:docPartBody>
    </w:docPart>
    <w:docPart>
      <w:docPartPr>
        <w:name w:val="A6D3D431D4714F9DB82E7CD67972B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C59F0-5897-46DC-B268-86179807A82F}"/>
      </w:docPartPr>
      <w:docPartBody>
        <w:p w:rsidR="00E47257" w:rsidRDefault="005714BC" w:rsidP="005714BC">
          <w:pPr>
            <w:pStyle w:val="A6D3D431D4714F9DB82E7CD67972BDDB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EAE26BFB2C4355B0AB75BF60ECF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2EE68-6148-4E56-8D3A-92679679E0CF}"/>
      </w:docPartPr>
      <w:docPartBody>
        <w:p w:rsidR="00E47257" w:rsidRDefault="005714BC" w:rsidP="005714BC">
          <w:pPr>
            <w:pStyle w:val="30EAE26BFB2C4355B0AB75BF60ECF2E9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D235CCC65E401D84B582D6168D8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E419B-69E9-457A-A045-E9507C28F014}"/>
      </w:docPartPr>
      <w:docPartBody>
        <w:p w:rsidR="00E47257" w:rsidRDefault="00890FB2" w:rsidP="00890FB2">
          <w:pPr>
            <w:pStyle w:val="7FD235CCC65E401D84B582D6168D8FFA"/>
          </w:pPr>
          <w:r w:rsidRPr="005A42A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37D2BCC5AFA5464783EBEBC4124DCA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33660-20E2-466C-BDA1-0F62076589E2}"/>
      </w:docPartPr>
      <w:docPartBody>
        <w:p w:rsidR="00E47257" w:rsidRDefault="005714BC" w:rsidP="005714BC">
          <w:pPr>
            <w:pStyle w:val="37D2BCC5AFA5464783EBEBC4124DCACD2"/>
          </w:pPr>
          <w:r w:rsidRPr="006B5DAF">
            <w:rPr>
              <w:rStyle w:val="PlaceholderText"/>
            </w:rPr>
            <w:t>Choose an item.</w:t>
          </w:r>
        </w:p>
      </w:docPartBody>
    </w:docPart>
    <w:docPart>
      <w:docPartPr>
        <w:name w:val="F15D9C07ADD547FD87687FE807168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EDA00-EB2E-4762-B83E-10AC43C4CED9}"/>
      </w:docPartPr>
      <w:docPartBody>
        <w:p w:rsidR="00E47257" w:rsidRDefault="005714BC" w:rsidP="005714BC">
          <w:pPr>
            <w:pStyle w:val="F15D9C07ADD547FD87687FE807168D1D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942FF13EC7438C9DD7A482604F5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3A315-F9B2-4A47-9DFB-F49D62B20E06}"/>
      </w:docPartPr>
      <w:docPartBody>
        <w:p w:rsidR="00E47257" w:rsidRDefault="005714BC" w:rsidP="005714BC">
          <w:pPr>
            <w:pStyle w:val="6E942FF13EC7438C9DD7A482604F5E00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B577E6B28741BEA03B3456DA3B4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44BE3-F7B6-4DF3-8DB6-27412D9A4F2A}"/>
      </w:docPartPr>
      <w:docPartBody>
        <w:p w:rsidR="00E47257" w:rsidRDefault="00890FB2" w:rsidP="00890FB2">
          <w:pPr>
            <w:pStyle w:val="5BB577E6B28741BEA03B3456DA3B4189"/>
          </w:pPr>
          <w:r w:rsidRPr="005A42A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723D9B35BF5740378952235D4A175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7137A-4220-409C-AE4C-EC9EFB2EC6AA}"/>
      </w:docPartPr>
      <w:docPartBody>
        <w:p w:rsidR="00E47257" w:rsidRDefault="005714BC" w:rsidP="005714BC">
          <w:pPr>
            <w:pStyle w:val="723D9B35BF5740378952235D4A17581F2"/>
          </w:pPr>
          <w:r w:rsidRPr="006B5DAF">
            <w:rPr>
              <w:rStyle w:val="PlaceholderText"/>
            </w:rPr>
            <w:t>Choose an item.</w:t>
          </w:r>
        </w:p>
      </w:docPartBody>
    </w:docPart>
    <w:docPart>
      <w:docPartPr>
        <w:name w:val="DA485604EAC7428BBC251B8FDCAEF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3A21B-94E4-4CAF-93E9-6D3B79EF3F35}"/>
      </w:docPartPr>
      <w:docPartBody>
        <w:p w:rsidR="00E47257" w:rsidRDefault="005714BC" w:rsidP="005714BC">
          <w:pPr>
            <w:pStyle w:val="DA485604EAC7428BBC251B8FDCAEF911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A1EE44BAF3446BB3B6820E83CC4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2F23C-0474-447B-BC8C-C7AD29C8B7DF}"/>
      </w:docPartPr>
      <w:docPartBody>
        <w:p w:rsidR="00E47257" w:rsidRDefault="005714BC" w:rsidP="005714BC">
          <w:pPr>
            <w:pStyle w:val="A0A1EE44BAF3446BB3B6820E83CC45A52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817FD7F4BE4B07B0A5B341DBB6A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5553E-9207-41B0-8476-B5F861D04E49}"/>
      </w:docPartPr>
      <w:docPartBody>
        <w:p w:rsidR="00CC7401" w:rsidRDefault="005714BC" w:rsidP="005714BC">
          <w:pPr>
            <w:pStyle w:val="CE817FD7F4BE4B07B0A5B341DBB6A4C62"/>
          </w:pPr>
          <w:r w:rsidRPr="006E0D22">
            <w:rPr>
              <w:rStyle w:val="PlaceholderText"/>
            </w:rPr>
            <w:t>Choose an item.</w:t>
          </w:r>
        </w:p>
      </w:docPartBody>
    </w:docPart>
    <w:docPart>
      <w:docPartPr>
        <w:name w:val="D9BF8B59904D4EB6B713E136EA8C5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26E17-A788-41E4-A7C7-194028437747}"/>
      </w:docPartPr>
      <w:docPartBody>
        <w:p w:rsidR="00CC7401" w:rsidRDefault="005714BC" w:rsidP="005714BC">
          <w:pPr>
            <w:pStyle w:val="D9BF8B59904D4EB6B713E136EA8C5A672"/>
          </w:pPr>
          <w:r w:rsidRPr="006E0D22">
            <w:rPr>
              <w:rStyle w:val="PlaceholderText"/>
            </w:rPr>
            <w:t>Choose an item.</w:t>
          </w:r>
        </w:p>
      </w:docPartBody>
    </w:docPart>
    <w:docPart>
      <w:docPartPr>
        <w:name w:val="EE5D381562504F7489CE47504857F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B1347-EE24-4CD8-863B-7CB9604A191F}"/>
      </w:docPartPr>
      <w:docPartBody>
        <w:p w:rsidR="00CC7401" w:rsidRDefault="005714BC" w:rsidP="005714BC">
          <w:pPr>
            <w:pStyle w:val="EE5D381562504F7489CE47504857FCB62"/>
          </w:pPr>
          <w:r w:rsidRPr="006E0D22">
            <w:rPr>
              <w:rStyle w:val="PlaceholderText"/>
            </w:rPr>
            <w:t>Choose an item.</w:t>
          </w:r>
        </w:p>
      </w:docPartBody>
    </w:docPart>
    <w:docPart>
      <w:docPartPr>
        <w:name w:val="1DBFB989CEAE444599B74BBC4D993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99941-0C77-425B-A13D-3771DF9AF425}"/>
      </w:docPartPr>
      <w:docPartBody>
        <w:p w:rsidR="00163B8C" w:rsidRDefault="005714BC" w:rsidP="005714BC">
          <w:pPr>
            <w:pStyle w:val="1DBFB989CEAE444599B74BBC4D993F2A2"/>
          </w:pPr>
          <w:r>
            <w:rPr>
              <w:rStyle w:val="PlaceholderText"/>
            </w:rPr>
            <w:t>Click or tap here to enter PI’s name</w:t>
          </w:r>
          <w:r w:rsidRPr="002B26C6">
            <w:rPr>
              <w:rStyle w:val="PlaceholderText"/>
            </w:rPr>
            <w:t>.</w:t>
          </w:r>
        </w:p>
      </w:docPartBody>
    </w:docPart>
    <w:docPart>
      <w:docPartPr>
        <w:name w:val="DD1877C0BB6B42A097B1B7C3D101D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BDFBC-C7DF-466A-ADB6-2D5D7CFCB325}"/>
      </w:docPartPr>
      <w:docPartBody>
        <w:p w:rsidR="00163B8C" w:rsidRDefault="005714BC" w:rsidP="005714BC">
          <w:pPr>
            <w:pStyle w:val="DD1877C0BB6B42A097B1B7C3D101D36D1"/>
          </w:pPr>
          <w:r w:rsidRPr="002B26C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aiTi_GB2312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1A1FF2"/>
    <w:multiLevelType w:val="multilevel"/>
    <w:tmpl w:val="694A94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38938245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82CDE"/>
    <w:rsid w:val="00002894"/>
    <w:rsid w:val="00035AAE"/>
    <w:rsid w:val="000836C1"/>
    <w:rsid w:val="000B2BD3"/>
    <w:rsid w:val="00117A12"/>
    <w:rsid w:val="00163B8C"/>
    <w:rsid w:val="00187707"/>
    <w:rsid w:val="001B46FA"/>
    <w:rsid w:val="001E278B"/>
    <w:rsid w:val="002219E5"/>
    <w:rsid w:val="00241B0A"/>
    <w:rsid w:val="002F57AF"/>
    <w:rsid w:val="003047D5"/>
    <w:rsid w:val="003864E3"/>
    <w:rsid w:val="003A3C56"/>
    <w:rsid w:val="003B4653"/>
    <w:rsid w:val="003C73CA"/>
    <w:rsid w:val="004F7397"/>
    <w:rsid w:val="005635D3"/>
    <w:rsid w:val="005714BC"/>
    <w:rsid w:val="0069758D"/>
    <w:rsid w:val="00697CFB"/>
    <w:rsid w:val="006E2806"/>
    <w:rsid w:val="007810A6"/>
    <w:rsid w:val="00890FB2"/>
    <w:rsid w:val="00B3603F"/>
    <w:rsid w:val="00B87CA7"/>
    <w:rsid w:val="00C329E7"/>
    <w:rsid w:val="00C82CDE"/>
    <w:rsid w:val="00CC7401"/>
    <w:rsid w:val="00E47257"/>
    <w:rsid w:val="00EB1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714BC"/>
    <w:rPr>
      <w:color w:val="808080"/>
    </w:rPr>
  </w:style>
  <w:style w:type="paragraph" w:customStyle="1" w:styleId="FCCF7997D5BC4AE68D680688C2357D2A32">
    <w:name w:val="FCCF7997D5BC4AE68D680688C2357D2A32"/>
    <w:rsid w:val="005635D3"/>
    <w:pPr>
      <w:spacing w:after="120" w:line="240" w:lineRule="auto"/>
      <w:ind w:left="454"/>
    </w:pPr>
    <w:rPr>
      <w:rFonts w:eastAsiaTheme="minorHAnsi"/>
      <w:sz w:val="20"/>
      <w:lang w:val="en-US" w:eastAsia="en-US"/>
    </w:rPr>
  </w:style>
  <w:style w:type="paragraph" w:customStyle="1" w:styleId="FF27884EC8744827AB008B0575242F7B">
    <w:name w:val="FF27884EC8744827AB008B0575242F7B"/>
    <w:rsid w:val="00035AAE"/>
  </w:style>
  <w:style w:type="paragraph" w:customStyle="1" w:styleId="1541218FB8F340D383CE32E4394E4AED">
    <w:name w:val="1541218FB8F340D383CE32E4394E4AED"/>
    <w:rsid w:val="00035AAE"/>
  </w:style>
  <w:style w:type="paragraph" w:customStyle="1" w:styleId="2925BCD1DF60488B9DD4750FBF4EE723">
    <w:name w:val="2925BCD1DF60488B9DD4750FBF4EE723"/>
    <w:rsid w:val="00B87CA7"/>
  </w:style>
  <w:style w:type="paragraph" w:customStyle="1" w:styleId="C93E745D4E9C4E5E8E7F01CFA388C9C6">
    <w:name w:val="C93E745D4E9C4E5E8E7F01CFA388C9C6"/>
    <w:rsid w:val="00B87CA7"/>
  </w:style>
  <w:style w:type="paragraph" w:customStyle="1" w:styleId="9374C47A35844336ADBF6C8C4CA1FAE0">
    <w:name w:val="9374C47A35844336ADBF6C8C4CA1FAE0"/>
    <w:rsid w:val="00B87CA7"/>
  </w:style>
  <w:style w:type="paragraph" w:customStyle="1" w:styleId="0888335B7E2A47879CADBED871DE986C">
    <w:name w:val="0888335B7E2A47879CADBED871DE986C"/>
    <w:rsid w:val="00B87CA7"/>
  </w:style>
  <w:style w:type="paragraph" w:customStyle="1" w:styleId="682CE3526C0143FFA78BA02FF8938AF1">
    <w:name w:val="682CE3526C0143FFA78BA02FF8938AF1"/>
    <w:rsid w:val="00B87CA7"/>
  </w:style>
  <w:style w:type="paragraph" w:customStyle="1" w:styleId="0742438EF7E74FE1B33176A0168F5BE9">
    <w:name w:val="0742438EF7E74FE1B33176A0168F5BE9"/>
    <w:rsid w:val="00B87CA7"/>
  </w:style>
  <w:style w:type="paragraph" w:customStyle="1" w:styleId="3C3461BB7CD541D998D2CE000BFF28FF">
    <w:name w:val="3C3461BB7CD541D998D2CE000BFF28FF"/>
    <w:rsid w:val="00B87CA7"/>
  </w:style>
  <w:style w:type="paragraph" w:customStyle="1" w:styleId="BB659F6CCDFA45BFA9F4299A8FE57502">
    <w:name w:val="BB659F6CCDFA45BFA9F4299A8FE57502"/>
    <w:rsid w:val="00B87CA7"/>
  </w:style>
  <w:style w:type="paragraph" w:customStyle="1" w:styleId="BAF85254718347A3B671D53DF3385697">
    <w:name w:val="BAF85254718347A3B671D53DF3385697"/>
    <w:rsid w:val="00890FB2"/>
  </w:style>
  <w:style w:type="paragraph" w:customStyle="1" w:styleId="AB6C14901ED74C47ABF52C9FE0734670">
    <w:name w:val="AB6C14901ED74C47ABF52C9FE0734670"/>
    <w:rsid w:val="00890FB2"/>
  </w:style>
  <w:style w:type="paragraph" w:customStyle="1" w:styleId="7FD235CCC65E401D84B582D6168D8FFA">
    <w:name w:val="7FD235CCC65E401D84B582D6168D8FFA"/>
    <w:rsid w:val="00890FB2"/>
  </w:style>
  <w:style w:type="paragraph" w:customStyle="1" w:styleId="5BB577E6B28741BEA03B3456DA3B4189">
    <w:name w:val="5BB577E6B28741BEA03B3456DA3B4189"/>
    <w:rsid w:val="00890FB2"/>
  </w:style>
  <w:style w:type="paragraph" w:customStyle="1" w:styleId="8FCDE07820804F06926DD08F9E4E9DE81">
    <w:name w:val="8FCDE07820804F06926DD08F9E4E9DE81"/>
    <w:rsid w:val="005714BC"/>
    <w:pPr>
      <w:spacing w:after="120" w:line="240" w:lineRule="auto"/>
      <w:ind w:left="454"/>
    </w:pPr>
    <w:rPr>
      <w:rFonts w:eastAsiaTheme="minorHAnsi"/>
      <w:sz w:val="20"/>
      <w:lang w:val="en-US" w:eastAsia="en-US"/>
    </w:rPr>
  </w:style>
  <w:style w:type="paragraph" w:customStyle="1" w:styleId="8F1798917B374056B44BCA557864EBC12">
    <w:name w:val="8F1798917B374056B44BCA557864EBC12"/>
    <w:rsid w:val="005714BC"/>
    <w:pPr>
      <w:spacing w:before="60" w:after="60" w:line="240" w:lineRule="auto"/>
    </w:pPr>
    <w:rPr>
      <w:rFonts w:eastAsiaTheme="minorHAnsi"/>
      <w:sz w:val="20"/>
      <w:lang w:val="en-US" w:eastAsia="en-US"/>
    </w:rPr>
  </w:style>
  <w:style w:type="paragraph" w:customStyle="1" w:styleId="1DBFB989CEAE444599B74BBC4D993F2A2">
    <w:name w:val="1DBFB989CEAE444599B74BBC4D993F2A2"/>
    <w:rsid w:val="005714BC"/>
    <w:pPr>
      <w:spacing w:before="60" w:after="60" w:line="240" w:lineRule="auto"/>
    </w:pPr>
    <w:rPr>
      <w:rFonts w:eastAsiaTheme="minorHAnsi"/>
      <w:sz w:val="20"/>
      <w:lang w:val="en-US" w:eastAsia="en-US"/>
    </w:rPr>
  </w:style>
  <w:style w:type="paragraph" w:customStyle="1" w:styleId="CE817FD7F4BE4B07B0A5B341DBB6A4C62">
    <w:name w:val="CE817FD7F4BE4B07B0A5B341DBB6A4C6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D9BF8B59904D4EB6B713E136EA8C5A672">
    <w:name w:val="D9BF8B59904D4EB6B713E136EA8C5A67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EE5D381562504F7489CE47504857FCB62">
    <w:name w:val="EE5D381562504F7489CE47504857FCB6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11780C146ADB4372A20653418881E8451">
    <w:name w:val="11780C146ADB4372A20653418881E845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0F38F2F1BBBB4691A79A849DF3F8C3291">
    <w:name w:val="0F38F2F1BBBB4691A79A849DF3F8C329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1C879FCBB01346B1A2ABBAA1368837D21">
    <w:name w:val="1C879FCBB01346B1A2ABBAA1368837D2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E88BBCECF972469FB5219146AA0FFA391">
    <w:name w:val="E88BBCECF972469FB5219146AA0FFA39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911F97F793A54DAB81FEBD53C22DA6331">
    <w:name w:val="911F97F793A54DAB81FEBD53C22DA633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C489CC51B66041CB8DC001C96F0DD1171">
    <w:name w:val="C489CC51B66041CB8DC001C96F0DD117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C01D3D4155554DB4B9B914CB0C0A99562">
    <w:name w:val="C01D3D4155554DB4B9B914CB0C0A9956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DD1877C0BB6B42A097B1B7C3D101D36D1">
    <w:name w:val="DD1877C0BB6B42A097B1B7C3D101D36D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AD5BF6E832404F5694C2D7BDD4A1955C2">
    <w:name w:val="AD5BF6E832404F5694C2D7BDD4A1955C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A685F6E66C134BDEB62B8A63C447847B2">
    <w:name w:val="A685F6E66C134BDEB62B8A63C447847B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A6D3D431D4714F9DB82E7CD67972BDDB2">
    <w:name w:val="A6D3D431D4714F9DB82E7CD67972BDDB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30EAE26BFB2C4355B0AB75BF60ECF2E92">
    <w:name w:val="30EAE26BFB2C4355B0AB75BF60ECF2E9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37D2BCC5AFA5464783EBEBC4124DCACD2">
    <w:name w:val="37D2BCC5AFA5464783EBEBC4124DCACD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F15D9C07ADD547FD87687FE807168D1D2">
    <w:name w:val="F15D9C07ADD547FD87687FE807168D1D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6E942FF13EC7438C9DD7A482604F5E002">
    <w:name w:val="6E942FF13EC7438C9DD7A482604F5E00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723D9B35BF5740378952235D4A17581F2">
    <w:name w:val="723D9B35BF5740378952235D4A17581F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DA485604EAC7428BBC251B8FDCAEF9112">
    <w:name w:val="DA485604EAC7428BBC251B8FDCAEF911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A0A1EE44BAF3446BB3B6820E83CC45A52">
    <w:name w:val="A0A1EE44BAF3446BB3B6820E83CC45A5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2278F0E543F34CDEB2A4A0CD9E31BBAE1">
    <w:name w:val="2278F0E543F34CDEB2A4A0CD9E31BBAE1"/>
    <w:rsid w:val="005714BC"/>
    <w:pPr>
      <w:spacing w:after="120" w:line="240" w:lineRule="auto"/>
    </w:pPr>
    <w:rPr>
      <w:rFonts w:eastAsiaTheme="minorHAnsi"/>
      <w:sz w:val="20"/>
      <w:lang w:val="en-GB" w:eastAsia="en-US"/>
    </w:rPr>
  </w:style>
  <w:style w:type="paragraph" w:customStyle="1" w:styleId="1361153C735144089C3647E178BC683E1">
    <w:name w:val="1361153C735144089C3647E178BC683E1"/>
    <w:rsid w:val="005714BC"/>
    <w:pPr>
      <w:spacing w:after="120" w:line="240" w:lineRule="auto"/>
    </w:pPr>
    <w:rPr>
      <w:rFonts w:eastAsiaTheme="minorHAnsi"/>
      <w:sz w:val="20"/>
      <w:lang w:val="en-GB" w:eastAsia="en-US"/>
    </w:rPr>
  </w:style>
  <w:style w:type="paragraph" w:customStyle="1" w:styleId="5E2F4E7AA2154C75B164698AFD6334581">
    <w:name w:val="5E2F4E7AA2154C75B164698AFD6334581"/>
    <w:rsid w:val="005714BC"/>
    <w:pPr>
      <w:spacing w:after="120" w:line="240" w:lineRule="auto"/>
    </w:pPr>
    <w:rPr>
      <w:rFonts w:eastAsiaTheme="minorHAnsi"/>
      <w:sz w:val="20"/>
      <w:lang w:val="en-GB" w:eastAsia="en-US"/>
    </w:rPr>
  </w:style>
  <w:style w:type="paragraph" w:customStyle="1" w:styleId="63FE812055984641879633C12B9C05BD1">
    <w:name w:val="63FE812055984641879633C12B9C05BD1"/>
    <w:rsid w:val="005714BC"/>
    <w:pPr>
      <w:spacing w:after="120" w:line="240" w:lineRule="auto"/>
    </w:pPr>
    <w:rPr>
      <w:rFonts w:eastAsiaTheme="minorHAnsi"/>
      <w:sz w:val="20"/>
      <w:lang w:val="en-GB" w:eastAsia="en-US"/>
    </w:rPr>
  </w:style>
  <w:style w:type="paragraph" w:customStyle="1" w:styleId="395C44A1DBA14CA0A13BEDD2BFEF58881">
    <w:name w:val="395C44A1DBA14CA0A13BEDD2BFEF58881"/>
    <w:rsid w:val="005714BC"/>
    <w:pPr>
      <w:spacing w:after="120" w:line="240" w:lineRule="auto"/>
    </w:pPr>
    <w:rPr>
      <w:rFonts w:eastAsiaTheme="minorHAnsi"/>
      <w:sz w:val="20"/>
      <w:lang w:val="en-GB" w:eastAsia="en-US"/>
    </w:rPr>
  </w:style>
  <w:style w:type="paragraph" w:customStyle="1" w:styleId="774B9D496CD9466BAB885F86A4002F881">
    <w:name w:val="774B9D496CD9466BAB885F86A4002F881"/>
    <w:rsid w:val="005714BC"/>
    <w:pPr>
      <w:spacing w:after="120" w:line="240" w:lineRule="auto"/>
    </w:pPr>
    <w:rPr>
      <w:rFonts w:eastAsiaTheme="minorHAnsi"/>
      <w:sz w:val="20"/>
      <w:lang w:val="en-GB" w:eastAsia="en-US"/>
    </w:rPr>
  </w:style>
  <w:style w:type="paragraph" w:customStyle="1" w:styleId="742EEAC81D614D16BEC00A7D7EF7BBCF1">
    <w:name w:val="742EEAC81D614D16BEC00A7D7EF7BBCF1"/>
    <w:rsid w:val="005714BC"/>
    <w:pPr>
      <w:spacing w:after="120" w:line="240" w:lineRule="auto"/>
    </w:pPr>
    <w:rPr>
      <w:rFonts w:eastAsiaTheme="minorHAnsi"/>
      <w:sz w:val="20"/>
      <w:lang w:val="en-GB" w:eastAsia="en-US"/>
    </w:rPr>
  </w:style>
  <w:style w:type="paragraph" w:customStyle="1" w:styleId="5AEF4A5EA5364D08BD0E546837E8258F1">
    <w:name w:val="5AEF4A5EA5364D08BD0E546837E8258F1"/>
    <w:rsid w:val="005714BC"/>
    <w:pPr>
      <w:spacing w:after="120" w:line="240" w:lineRule="auto"/>
    </w:pPr>
    <w:rPr>
      <w:rFonts w:eastAsiaTheme="minorHAnsi"/>
      <w:sz w:val="20"/>
      <w:lang w:val="en-GB" w:eastAsia="en-US"/>
    </w:rPr>
  </w:style>
  <w:style w:type="paragraph" w:customStyle="1" w:styleId="02E34CE241D24841B67226E448438FD51">
    <w:name w:val="02E34CE241D24841B67226E448438FD51"/>
    <w:rsid w:val="005714BC"/>
    <w:pPr>
      <w:spacing w:after="120" w:line="240" w:lineRule="auto"/>
    </w:pPr>
    <w:rPr>
      <w:rFonts w:eastAsiaTheme="minorHAnsi"/>
      <w:sz w:val="20"/>
      <w:lang w:val="en-GB" w:eastAsia="en-US"/>
    </w:rPr>
  </w:style>
  <w:style w:type="paragraph" w:customStyle="1" w:styleId="7C8E3809CF074426ABD8BCA889C95A1E1">
    <w:name w:val="7C8E3809CF074426ABD8BCA889C95A1E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7DBAB0A012E6407BA8D6CE53EB11CACA1">
    <w:name w:val="7DBAB0A012E6407BA8D6CE53EB11CACA1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27DB3CA8B2FC4DAD80DE8A2723F84D891">
    <w:name w:val="27DB3CA8B2FC4DAD80DE8A2723F84D891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942CD5E4DE4E4501A1201D0B365F77301">
    <w:name w:val="942CD5E4DE4E4501A1201D0B365F7730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FA82FF5806EE49908BBBD1F1621D08781">
    <w:name w:val="FA82FF5806EE49908BBBD1F1621D08781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3365B8127308465685B2B674B8E7BF581">
    <w:name w:val="3365B8127308465685B2B674B8E7BF581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8D8DEB57B0CD41F1826FA14E931E5DC62">
    <w:name w:val="8D8DEB57B0CD41F1826FA14E931E5DC6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B341C31073FE48FF925ABAE2C217189F2">
    <w:name w:val="B341C31073FE48FF925ABAE2C217189F2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502E940E925044F889C87DB05B3F072B2">
    <w:name w:val="502E940E925044F889C87DB05B3F072B2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092CBD10F0334B939033A5FEF8AC81342">
    <w:name w:val="092CBD10F0334B939033A5FEF8AC8134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CA8849DDF54240DDAF932BB4618065F52">
    <w:name w:val="CA8849DDF54240DDAF932BB4618065F52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0BDE452E2413406081D243BD0A70E3AC2">
    <w:name w:val="0BDE452E2413406081D243BD0A70E3AC2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773BC55D73B141288EE7FA8CF61659002">
    <w:name w:val="773BC55D73B141288EE7FA8CF6165900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0A5C13425F8C470ABE3FA80077D00B5F2">
    <w:name w:val="0A5C13425F8C470ABE3FA80077D00B5F2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6C236538A581423098ED87522CC8200C2">
    <w:name w:val="6C236538A581423098ED87522CC8200C2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88549729F2814A72B0D540A016BE95772">
    <w:name w:val="88549729F2814A72B0D540A016BE9577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A3AE95B7061548079178ED48D4E1F3282">
    <w:name w:val="A3AE95B7061548079178ED48D4E1F3282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D8034D62A6E147B1A42C6D9EFE8D05232">
    <w:name w:val="D8034D62A6E147B1A42C6D9EFE8D05232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E401C3DAA6044575BF7E892E54267A242">
    <w:name w:val="E401C3DAA6044575BF7E892E54267A24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4009A07384D04AD6ADE6C1A235BCC0982">
    <w:name w:val="4009A07384D04AD6ADE6C1A235BCC0982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FE784B074C9E4541A0968F732FE3C33C2">
    <w:name w:val="FE784B074C9E4541A0968F732FE3C33C2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6890D7239C8040CEAB3FC2A87A5309982">
    <w:name w:val="6890D7239C8040CEAB3FC2A87A530998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7CEB787C7A474BE29387EF3AB47141B92">
    <w:name w:val="7CEB787C7A474BE29387EF3AB47141B92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69393C8FFAA74CD5A30714FE981106C32">
    <w:name w:val="69393C8FFAA74CD5A30714FE981106C32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3EBF5C979CE6490FB67D9B9E4C4C7E9C2">
    <w:name w:val="3EBF5C979CE6490FB67D9B9E4C4C7E9C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0D13E513A683440BB4F539E6D27F14FD2">
    <w:name w:val="0D13E513A683440BB4F539E6D27F14FD2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BF287CB4E8A64ED183423524C52E7A0E2">
    <w:name w:val="BF287CB4E8A64ED183423524C52E7A0E2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CDCF11FC271445EB98216EA6548EC0AA2">
    <w:name w:val="CDCF11FC271445EB98216EA6548EC0AA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151BB739E923478FBD002BB4938B73512">
    <w:name w:val="151BB739E923478FBD002BB4938B73512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8100E48B244F4353BECA73CAD0A65DD82">
    <w:name w:val="8100E48B244F4353BECA73CAD0A65DD82"/>
    <w:rsid w:val="005714BC"/>
    <w:pPr>
      <w:spacing w:before="60" w:after="60" w:line="240" w:lineRule="auto"/>
      <w:jc w:val="center"/>
    </w:pPr>
    <w:rPr>
      <w:rFonts w:eastAsiaTheme="minorHAnsi"/>
      <w:sz w:val="20"/>
      <w:lang w:val="en-US" w:eastAsia="en-US"/>
    </w:rPr>
  </w:style>
  <w:style w:type="paragraph" w:customStyle="1" w:styleId="1487A2A56A0F44C096A5792C46EA4C3C2">
    <w:name w:val="1487A2A56A0F44C096A5792C46EA4C3C2"/>
    <w:rsid w:val="005714BC"/>
    <w:pPr>
      <w:spacing w:after="120" w:line="240" w:lineRule="auto"/>
    </w:pPr>
    <w:rPr>
      <w:rFonts w:eastAsiaTheme="minorHAnsi"/>
      <w:sz w:val="20"/>
      <w:lang w:val="en-GB" w:eastAsia="en-US"/>
    </w:rPr>
  </w:style>
  <w:style w:type="paragraph" w:customStyle="1" w:styleId="5BE3F7BC894B4DCAACAA9CE274368A8F2">
    <w:name w:val="5BE3F7BC894B4DCAACAA9CE274368A8F2"/>
    <w:rsid w:val="005714BC"/>
    <w:pPr>
      <w:spacing w:after="120" w:line="240" w:lineRule="auto"/>
    </w:pPr>
    <w:rPr>
      <w:rFonts w:eastAsiaTheme="minorHAnsi"/>
      <w:sz w:val="20"/>
      <w:lang w:val="en-GB" w:eastAsia="en-US"/>
    </w:rPr>
  </w:style>
  <w:style w:type="paragraph" w:customStyle="1" w:styleId="0CEDB2462DC24F3DB3A431FE69F81EC62">
    <w:name w:val="0CEDB2462DC24F3DB3A431FE69F81EC62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90E96164487A4B259C6BF2B87017CFEE1">
    <w:name w:val="90E96164487A4B259C6BF2B87017CFEE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2C412D096E9D4778A8361D077647D44A1">
    <w:name w:val="2C412D096E9D4778A8361D077647D44A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7180C86E4FBF447EA50F84412081AA8B1">
    <w:name w:val="7180C86E4FBF447EA50F84412081AA8B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54B52B9758C742B0A0FC74DEC2B727EF1">
    <w:name w:val="54B52B9758C742B0A0FC74DEC2B727EF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A0BC3FEC12634DE9933E38228FA8AD341">
    <w:name w:val="A0BC3FEC12634DE9933E38228FA8AD34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EE72AB68D7BC40198D3FDF0ED9FF4EB91">
    <w:name w:val="EE72AB68D7BC40198D3FDF0ED9FF4EB9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645C5D89C2E94B528A5AAEBFAB1FA1AF1">
    <w:name w:val="645C5D89C2E94B528A5AAEBFAB1FA1AF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71496563AAAE4C429827A2802797F03C1">
    <w:name w:val="71496563AAAE4C429827A2802797F03C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D6C3733910694287A6D9DD987AF05F001">
    <w:name w:val="D6C3733910694287A6D9DD987AF05F00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EE35A45A318341E0BD34E79A631C6EC91">
    <w:name w:val="EE35A45A318341E0BD34E79A631C6EC9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6295F61A74D341A88448AFE614FB09721">
    <w:name w:val="6295F61A74D341A88448AFE614FB0972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DDE000895D37468D86AFD5CBA59B5D941">
    <w:name w:val="DDE000895D37468D86AFD5CBA59B5D941"/>
    <w:rsid w:val="005714BC"/>
    <w:pPr>
      <w:spacing w:before="60" w:after="60" w:line="240" w:lineRule="auto"/>
    </w:pPr>
    <w:rPr>
      <w:rFonts w:eastAsiaTheme="minorHAnsi"/>
      <w:sz w:val="20"/>
      <w:lang w:val="en-GB" w:eastAsia="en-US"/>
    </w:rPr>
  </w:style>
  <w:style w:type="paragraph" w:customStyle="1" w:styleId="57D21855F98F4FF6B0B82C6D0D4ADEE01">
    <w:name w:val="57D21855F98F4FF6B0B82C6D0D4ADEE01"/>
    <w:rsid w:val="005714BC"/>
    <w:pPr>
      <w:tabs>
        <w:tab w:val="right" w:pos="8505"/>
      </w:tabs>
      <w:spacing w:after="180" w:line="240" w:lineRule="auto"/>
      <w:ind w:left="454" w:hanging="454"/>
    </w:pPr>
    <w:rPr>
      <w:rFonts w:eastAsiaTheme="minorHAnsi"/>
      <w:sz w:val="20"/>
      <w:lang w:val="en-US" w:eastAsia="en-US"/>
    </w:rPr>
  </w:style>
  <w:style w:type="paragraph" w:customStyle="1" w:styleId="B9F95975EC774114B8CB641228041CED2">
    <w:name w:val="B9F95975EC774114B8CB641228041CED2"/>
    <w:rsid w:val="005714BC"/>
    <w:pPr>
      <w:tabs>
        <w:tab w:val="right" w:pos="8505"/>
      </w:tabs>
      <w:spacing w:after="180" w:line="240" w:lineRule="auto"/>
      <w:ind w:left="454" w:hanging="454"/>
    </w:pPr>
    <w:rPr>
      <w:rFonts w:eastAsiaTheme="minorHAnsi"/>
      <w:sz w:val="20"/>
      <w:lang w:val="en-US" w:eastAsia="en-US"/>
    </w:rPr>
  </w:style>
  <w:style w:type="paragraph" w:customStyle="1" w:styleId="3F7CE3416740444E82BA6DAB4422D78F2">
    <w:name w:val="3F7CE3416740444E82BA6DAB4422D78F2"/>
    <w:rsid w:val="005714BC"/>
    <w:pPr>
      <w:spacing w:after="120" w:line="240" w:lineRule="auto"/>
      <w:ind w:left="454"/>
    </w:pPr>
    <w:rPr>
      <w:rFonts w:eastAsiaTheme="minorHAnsi"/>
      <w:sz w:val="20"/>
      <w:lang w:val="en-US" w:eastAsia="en-US"/>
    </w:rPr>
  </w:style>
  <w:style w:type="paragraph" w:customStyle="1" w:styleId="73AC8764D6054D8289BCA244608CA5521">
    <w:name w:val="73AC8764D6054D8289BCA244608CA5521"/>
    <w:rsid w:val="005714BC"/>
    <w:pPr>
      <w:tabs>
        <w:tab w:val="right" w:pos="8505"/>
      </w:tabs>
      <w:spacing w:after="180" w:line="240" w:lineRule="auto"/>
      <w:ind w:left="454" w:hanging="454"/>
    </w:pPr>
    <w:rPr>
      <w:rFonts w:eastAsiaTheme="minorHAnsi"/>
      <w:sz w:val="20"/>
      <w:lang w:val="en-US" w:eastAsia="en-US"/>
    </w:rPr>
  </w:style>
  <w:style w:type="paragraph" w:customStyle="1" w:styleId="A52DB4CC6F024805924E63FBDE0DE67F2">
    <w:name w:val="A52DB4CC6F024805924E63FBDE0DE67F2"/>
    <w:rsid w:val="005714BC"/>
    <w:pPr>
      <w:tabs>
        <w:tab w:val="right" w:pos="8505"/>
      </w:tabs>
      <w:spacing w:after="180" w:line="240" w:lineRule="auto"/>
      <w:ind w:left="454" w:hanging="454"/>
    </w:pPr>
    <w:rPr>
      <w:rFonts w:eastAsiaTheme="minorHAnsi"/>
      <w:sz w:val="20"/>
      <w:lang w:val="en-US" w:eastAsia="en-US"/>
    </w:rPr>
  </w:style>
  <w:style w:type="paragraph" w:customStyle="1" w:styleId="DA60341AA6AB483BBCA906F8612049BE2">
    <w:name w:val="DA60341AA6AB483BBCA906F8612049BE2"/>
    <w:rsid w:val="005714BC"/>
    <w:pPr>
      <w:spacing w:after="120" w:line="240" w:lineRule="auto"/>
      <w:ind w:left="454"/>
    </w:pPr>
    <w:rPr>
      <w:rFonts w:eastAsiaTheme="minorHAnsi"/>
      <w:sz w:val="20"/>
      <w:lang w:val="en-US" w:eastAsia="en-US"/>
    </w:rPr>
  </w:style>
  <w:style w:type="paragraph" w:customStyle="1" w:styleId="219B107EB0EB4CE98CAF1D1BDBB074931">
    <w:name w:val="219B107EB0EB4CE98CAF1D1BDBB074931"/>
    <w:rsid w:val="005714BC"/>
    <w:pPr>
      <w:spacing w:after="120" w:line="240" w:lineRule="auto"/>
    </w:pPr>
    <w:rPr>
      <w:rFonts w:eastAsiaTheme="minorHAnsi"/>
      <w:sz w:val="20"/>
      <w:lang w:val="en-GB" w:eastAsia="en-US"/>
    </w:rPr>
  </w:style>
  <w:style w:type="paragraph" w:customStyle="1" w:styleId="51AD88F60AEA478D85EBCAA4DEEE99201">
    <w:name w:val="51AD88F60AEA478D85EBCAA4DEEE99201"/>
    <w:rsid w:val="005714BC"/>
    <w:pPr>
      <w:spacing w:after="120" w:line="240" w:lineRule="auto"/>
    </w:pPr>
    <w:rPr>
      <w:rFonts w:eastAsiaTheme="minorHAnsi"/>
      <w:sz w:val="20"/>
      <w:lang w:val="en-GB" w:eastAsia="en-US"/>
    </w:rPr>
  </w:style>
  <w:style w:type="paragraph" w:customStyle="1" w:styleId="B387D60F4B404BF89609CAA59229A3BD2">
    <w:name w:val="B387D60F4B404BF89609CAA59229A3BD2"/>
    <w:rsid w:val="005714BC"/>
    <w:pPr>
      <w:spacing w:after="120" w:line="240" w:lineRule="auto"/>
    </w:pPr>
    <w:rPr>
      <w:rFonts w:eastAsiaTheme="minorHAnsi"/>
      <w:sz w:val="20"/>
      <w:lang w:val="en-GB" w:eastAsia="en-US"/>
    </w:rPr>
  </w:style>
  <w:style w:type="paragraph" w:customStyle="1" w:styleId="8B63FB0685A649A1A0C29E034005BD401">
    <w:name w:val="8B63FB0685A649A1A0C29E034005BD401"/>
    <w:rsid w:val="005714BC"/>
    <w:pPr>
      <w:spacing w:after="120" w:line="240" w:lineRule="auto"/>
    </w:pPr>
    <w:rPr>
      <w:rFonts w:eastAsiaTheme="minorHAnsi"/>
      <w:sz w:val="20"/>
      <w:lang w:val="en-GB" w:eastAsia="en-US"/>
    </w:rPr>
  </w:style>
  <w:style w:type="paragraph" w:customStyle="1" w:styleId="16F7C707D1ED4B8C85A7BA3CEAD026692">
    <w:name w:val="16F7C707D1ED4B8C85A7BA3CEAD026692"/>
    <w:rsid w:val="005714BC"/>
    <w:pPr>
      <w:spacing w:after="120" w:line="240" w:lineRule="auto"/>
    </w:pPr>
    <w:rPr>
      <w:rFonts w:eastAsiaTheme="minorHAnsi"/>
      <w:sz w:val="20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HSPrint">
  <a:themeElements>
    <a:clrScheme name="HSPrint">
      <a:dk1>
        <a:sysClr val="windowText" lastClr="000000"/>
      </a:dk1>
      <a:lt1>
        <a:sysClr val="window" lastClr="FFFFFF"/>
      </a:lt1>
      <a:dk2>
        <a:srgbClr val="1A3459"/>
      </a:dk2>
      <a:lt2>
        <a:srgbClr val="FFFFFF"/>
      </a:lt2>
      <a:accent1>
        <a:srgbClr val="1A3459"/>
      </a:accent1>
      <a:accent2>
        <a:srgbClr val="862419"/>
      </a:accent2>
      <a:accent3>
        <a:srgbClr val="739372"/>
      </a:accent3>
      <a:accent4>
        <a:srgbClr val="679A9A"/>
      </a:accent4>
      <a:accent5>
        <a:srgbClr val="585742"/>
      </a:accent5>
      <a:accent6>
        <a:srgbClr val="C85C18"/>
      </a:accent6>
      <a:hlink>
        <a:srgbClr val="3D505A"/>
      </a:hlink>
      <a:folHlink>
        <a:srgbClr val="C0C0C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B778E882010146AF066856A49CD2B1" ma:contentTypeVersion="4" ma:contentTypeDescription="Create a new document." ma:contentTypeScope="" ma:versionID="91a88629a40e05ea789d71714ceb9f96">
  <xsd:schema xmlns:xsd="http://www.w3.org/2001/XMLSchema" xmlns:xs="http://www.w3.org/2001/XMLSchema" xmlns:p="http://schemas.microsoft.com/office/2006/metadata/properties" xmlns:ns2="a13fc4f6-db00-4d7b-a7fb-e234eee8880a" targetNamespace="http://schemas.microsoft.com/office/2006/metadata/properties" ma:root="true" ma:fieldsID="9d2baf0543619def2e5d77fbdc80f8fc" ns2:_="">
    <xsd:import namespace="a13fc4f6-db00-4d7b-a7fb-e234eee888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fc4f6-db00-4d7b-a7fb-e234eee88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9C8E4-490A-4927-8EC4-4C38E211FC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3fc4f6-db00-4d7b-a7fb-e234eee88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2E2312-6E4E-4228-A127-A21FCF0D0F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706027-C545-4027-A58C-402E7621B7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77FBC0A-44C0-4248-855F-8BB48213A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1609</Words>
  <Characters>917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Hulls</dc:creator>
  <cp:keywords/>
  <cp:lastModifiedBy>Fiona Seaton</cp:lastModifiedBy>
  <cp:revision>2</cp:revision>
  <cp:lastPrinted>2019-04-08T21:01:00Z</cp:lastPrinted>
  <dcterms:created xsi:type="dcterms:W3CDTF">2024-01-08T23:19:00Z</dcterms:created>
  <dcterms:modified xsi:type="dcterms:W3CDTF">2024-01-08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B778E882010146AF066856A49CD2B1</vt:lpwstr>
  </property>
</Properties>
</file>